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285303A"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DC292E">
        <w:rPr>
          <w:rFonts w:ascii="Arial" w:eastAsia="Arial" w:hAnsi="Arial" w:cs="Arial"/>
          <w:sz w:val="28"/>
          <w:szCs w:val="28"/>
        </w:rPr>
        <w:t>1</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D23B7A5"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860198">
        <w:rPr>
          <w:rFonts w:ascii="Arial" w:eastAsia="Arial" w:hAnsi="Arial" w:cs="Arial"/>
          <w:sz w:val="24"/>
          <w:szCs w:val="24"/>
        </w:rPr>
        <w:t>5</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DC292E">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289FD16F" w:rsidR="0057779B" w:rsidRPr="00860198" w:rsidRDefault="00EB19CC" w:rsidP="00394069">
      <w:pPr>
        <w:widowControl/>
        <w:spacing w:after="0" w:line="240" w:lineRule="auto"/>
        <w:contextualSpacing/>
        <w:jc w:val="both"/>
        <w:rPr>
          <w:rFonts w:ascii="Arial" w:eastAsia="Arial" w:hAnsi="Arial" w:cs="Arial"/>
          <w:b/>
          <w:sz w:val="24"/>
          <w:szCs w:val="24"/>
        </w:rPr>
      </w:pPr>
      <w:r w:rsidRPr="00860198">
        <w:rPr>
          <w:rFonts w:ascii="Arial" w:eastAsia="Arial" w:hAnsi="Arial" w:cs="Arial"/>
          <w:sz w:val="24"/>
          <w:szCs w:val="24"/>
        </w:rPr>
        <w:t>As</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005C1406" w:rsidRPr="009C745E">
        <w:rPr>
          <w:rFonts w:ascii="Arial" w:eastAsia="Arial" w:hAnsi="Arial" w:cs="Arial"/>
          <w:b/>
          <w:color w:val="0070C0"/>
          <w:sz w:val="24"/>
          <w:szCs w:val="24"/>
        </w:rPr>
        <w:t>0</w:t>
      </w:r>
      <w:r w:rsidR="009C745E">
        <w:rPr>
          <w:rFonts w:ascii="Arial" w:eastAsia="Arial" w:hAnsi="Arial" w:cs="Arial"/>
          <w:b/>
          <w:color w:val="0070C0"/>
          <w:sz w:val="24"/>
          <w:szCs w:val="24"/>
        </w:rPr>
        <w:t>5</w:t>
      </w:r>
      <w:r w:rsidR="00D16141" w:rsidRPr="009C745E">
        <w:rPr>
          <w:rFonts w:ascii="Arial" w:eastAsia="Arial" w:hAnsi="Arial" w:cs="Arial"/>
          <w:b/>
          <w:color w:val="0070C0"/>
          <w:sz w:val="24"/>
          <w:szCs w:val="24"/>
        </w:rPr>
        <w:t xml:space="preserve"> </w:t>
      </w:r>
      <w:r w:rsidR="00020077" w:rsidRPr="009C745E">
        <w:rPr>
          <w:rFonts w:ascii="Arial" w:eastAsia="Arial" w:hAnsi="Arial" w:cs="Arial"/>
          <w:b/>
          <w:color w:val="0070C0"/>
          <w:sz w:val="24"/>
          <w:szCs w:val="24"/>
        </w:rPr>
        <w:t>Dec</w:t>
      </w:r>
      <w:r w:rsidR="00C55046" w:rsidRPr="009C745E">
        <w:rPr>
          <w:rFonts w:ascii="Arial" w:eastAsia="Arial" w:hAnsi="Arial" w:cs="Arial"/>
          <w:b/>
          <w:color w:val="0070C0"/>
          <w:sz w:val="24"/>
          <w:szCs w:val="24"/>
        </w:rPr>
        <w:t>ember</w:t>
      </w:r>
      <w:r w:rsidR="00D16141" w:rsidRPr="009C745E">
        <w:rPr>
          <w:rFonts w:ascii="Arial" w:eastAsia="Arial" w:hAnsi="Arial" w:cs="Arial"/>
          <w:b/>
          <w:color w:val="0070C0"/>
          <w:sz w:val="24"/>
          <w:szCs w:val="24"/>
        </w:rPr>
        <w:t xml:space="preserve"> </w:t>
      </w:r>
      <w:r w:rsidR="00C55046" w:rsidRPr="009C745E">
        <w:rPr>
          <w:rFonts w:ascii="Arial" w:eastAsia="Arial" w:hAnsi="Arial" w:cs="Arial"/>
          <w:b/>
          <w:color w:val="0070C0"/>
          <w:sz w:val="24"/>
          <w:szCs w:val="24"/>
        </w:rPr>
        <w:t>2020,</w:t>
      </w:r>
      <w:r w:rsidR="00D16141" w:rsidRPr="009C745E">
        <w:rPr>
          <w:rFonts w:ascii="Arial" w:eastAsia="Arial" w:hAnsi="Arial" w:cs="Arial"/>
          <w:b/>
          <w:color w:val="0070C0"/>
          <w:sz w:val="24"/>
          <w:szCs w:val="24"/>
        </w:rPr>
        <w:t xml:space="preserve"> </w:t>
      </w:r>
      <w:r w:rsidR="00C55046" w:rsidRPr="009C745E">
        <w:rPr>
          <w:rFonts w:ascii="Arial" w:eastAsia="Arial" w:hAnsi="Arial" w:cs="Arial"/>
          <w:b/>
          <w:color w:val="0070C0"/>
          <w:sz w:val="24"/>
          <w:szCs w:val="24"/>
        </w:rPr>
        <w:t>4PM</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Department</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Health</w:t>
      </w:r>
      <w:r w:rsidR="00D16141" w:rsidRPr="00860198">
        <w:rPr>
          <w:rFonts w:ascii="Arial" w:eastAsia="Arial" w:hAnsi="Arial" w:cs="Arial"/>
          <w:sz w:val="24"/>
          <w:szCs w:val="24"/>
        </w:rPr>
        <w:t xml:space="preserve"> </w:t>
      </w:r>
      <w:r w:rsidRPr="00860198">
        <w:rPr>
          <w:rFonts w:ascii="Arial" w:eastAsia="Arial" w:hAnsi="Arial" w:cs="Arial"/>
          <w:sz w:val="24"/>
          <w:szCs w:val="24"/>
        </w:rPr>
        <w:t>(DOH)</w:t>
      </w:r>
      <w:r w:rsidR="00D16141" w:rsidRPr="00860198">
        <w:rPr>
          <w:rFonts w:ascii="Arial" w:eastAsia="Arial" w:hAnsi="Arial" w:cs="Arial"/>
          <w:sz w:val="24"/>
          <w:szCs w:val="24"/>
        </w:rPr>
        <w:t xml:space="preserve"> </w:t>
      </w:r>
      <w:r w:rsidRPr="00860198">
        <w:rPr>
          <w:rFonts w:ascii="Arial" w:eastAsia="Arial" w:hAnsi="Arial" w:cs="Arial"/>
          <w:sz w:val="24"/>
          <w:szCs w:val="24"/>
        </w:rPr>
        <w:t>has</w:t>
      </w:r>
      <w:r w:rsidR="00D16141" w:rsidRPr="00860198">
        <w:rPr>
          <w:rFonts w:ascii="Arial" w:eastAsia="Arial" w:hAnsi="Arial" w:cs="Arial"/>
          <w:sz w:val="24"/>
          <w:szCs w:val="24"/>
        </w:rPr>
        <w:t xml:space="preserve"> </w:t>
      </w:r>
      <w:r w:rsidRPr="00860198">
        <w:rPr>
          <w:rFonts w:ascii="Arial" w:eastAsia="Arial" w:hAnsi="Arial" w:cs="Arial"/>
          <w:sz w:val="24"/>
          <w:szCs w:val="24"/>
        </w:rPr>
        <w:t>recorded</w:t>
      </w:r>
      <w:r w:rsidR="00D16141" w:rsidRPr="00860198">
        <w:rPr>
          <w:rFonts w:ascii="Arial" w:eastAsia="Arial" w:hAnsi="Arial" w:cs="Arial"/>
          <w:sz w:val="24"/>
          <w:szCs w:val="24"/>
        </w:rPr>
        <w:t xml:space="preserve"> </w:t>
      </w:r>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00BC6C49" w:rsidRPr="009C745E">
        <w:rPr>
          <w:rFonts w:ascii="Arial" w:eastAsia="Arial" w:hAnsi="Arial" w:cs="Arial"/>
          <w:b/>
          <w:color w:val="0070C0"/>
          <w:sz w:val="24"/>
          <w:szCs w:val="24"/>
        </w:rPr>
        <w:t>4</w:t>
      </w:r>
      <w:r w:rsidR="005C1406" w:rsidRPr="009C745E">
        <w:rPr>
          <w:rFonts w:ascii="Arial" w:eastAsia="Arial" w:hAnsi="Arial" w:cs="Arial"/>
          <w:b/>
          <w:color w:val="0070C0"/>
          <w:sz w:val="24"/>
          <w:szCs w:val="24"/>
        </w:rPr>
        <w:t>3</w:t>
      </w:r>
      <w:r w:rsidR="0099695F">
        <w:rPr>
          <w:rFonts w:ascii="Arial" w:eastAsia="Arial" w:hAnsi="Arial" w:cs="Arial"/>
          <w:b/>
          <w:color w:val="0070C0"/>
          <w:sz w:val="24"/>
          <w:szCs w:val="24"/>
        </w:rPr>
        <w:t>8</w:t>
      </w:r>
      <w:r w:rsidR="00BC6C49" w:rsidRPr="009C745E">
        <w:rPr>
          <w:rFonts w:ascii="Arial" w:eastAsia="Arial" w:hAnsi="Arial" w:cs="Arial"/>
          <w:b/>
          <w:color w:val="0070C0"/>
          <w:sz w:val="24"/>
          <w:szCs w:val="24"/>
        </w:rPr>
        <w:t>,</w:t>
      </w:r>
      <w:r w:rsidR="0099695F">
        <w:rPr>
          <w:rFonts w:ascii="Arial" w:eastAsia="Arial" w:hAnsi="Arial" w:cs="Arial"/>
          <w:b/>
          <w:color w:val="0070C0"/>
          <w:sz w:val="24"/>
          <w:szCs w:val="24"/>
        </w:rPr>
        <w:t>069</w:t>
      </w:r>
      <w:r w:rsidR="00D16141" w:rsidRPr="009C745E">
        <w:rPr>
          <w:rFonts w:ascii="Arial" w:eastAsia="Arial" w:hAnsi="Arial" w:cs="Arial"/>
          <w:b/>
          <w:color w:val="0070C0"/>
          <w:sz w:val="24"/>
          <w:szCs w:val="24"/>
        </w:rPr>
        <w:t xml:space="preserve"> </w:t>
      </w:r>
      <w:r w:rsidR="00FD6C15" w:rsidRPr="009C745E">
        <w:rPr>
          <w:rFonts w:ascii="Arial" w:eastAsia="Arial" w:hAnsi="Arial" w:cs="Arial"/>
          <w:b/>
          <w:color w:val="0070C0"/>
          <w:sz w:val="24"/>
          <w:szCs w:val="24"/>
        </w:rPr>
        <w:t>co</w:t>
      </w:r>
      <w:r w:rsidRPr="009C745E">
        <w:rPr>
          <w:rFonts w:ascii="Arial" w:eastAsia="Arial" w:hAnsi="Arial" w:cs="Arial"/>
          <w:b/>
          <w:color w:val="0070C0"/>
          <w:sz w:val="24"/>
          <w:szCs w:val="24"/>
        </w:rPr>
        <w:t>nfirmed</w:t>
      </w:r>
      <w:r w:rsidR="00D16141" w:rsidRPr="009C745E">
        <w:rPr>
          <w:rFonts w:ascii="Arial" w:eastAsia="Arial" w:hAnsi="Arial" w:cs="Arial"/>
          <w:b/>
          <w:color w:val="0070C0"/>
          <w:sz w:val="24"/>
          <w:szCs w:val="24"/>
        </w:rPr>
        <w:t xml:space="preserve"> </w:t>
      </w:r>
      <w:r w:rsidRPr="009C745E">
        <w:rPr>
          <w:rFonts w:ascii="Arial" w:eastAsia="Arial" w:hAnsi="Arial" w:cs="Arial"/>
          <w:b/>
          <w:color w:val="0070C0"/>
          <w:sz w:val="24"/>
          <w:szCs w:val="24"/>
        </w:rPr>
        <w:t>case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00BC6C49" w:rsidRPr="009C745E">
        <w:rPr>
          <w:rFonts w:ascii="Arial" w:eastAsia="Arial" w:hAnsi="Arial" w:cs="Arial"/>
          <w:b/>
          <w:color w:val="0070C0"/>
          <w:sz w:val="24"/>
          <w:szCs w:val="24"/>
        </w:rPr>
        <w:t>2</w:t>
      </w:r>
      <w:r w:rsidR="0099695F">
        <w:rPr>
          <w:rFonts w:ascii="Arial" w:eastAsia="Arial" w:hAnsi="Arial" w:cs="Arial"/>
          <w:b/>
          <w:color w:val="0070C0"/>
          <w:sz w:val="24"/>
          <w:szCs w:val="24"/>
        </w:rPr>
        <w:t>9</w:t>
      </w:r>
      <w:r w:rsidR="00BC6C49" w:rsidRPr="009C745E">
        <w:rPr>
          <w:rFonts w:ascii="Arial" w:eastAsia="Arial" w:hAnsi="Arial" w:cs="Arial"/>
          <w:b/>
          <w:color w:val="0070C0"/>
          <w:sz w:val="24"/>
          <w:szCs w:val="24"/>
        </w:rPr>
        <w:t>,</w:t>
      </w:r>
      <w:r w:rsidR="0099695F">
        <w:rPr>
          <w:rFonts w:ascii="Arial" w:eastAsia="Arial" w:hAnsi="Arial" w:cs="Arial"/>
          <w:b/>
          <w:color w:val="0070C0"/>
          <w:sz w:val="24"/>
          <w:szCs w:val="24"/>
        </w:rPr>
        <w:t>961</w:t>
      </w:r>
      <w:r w:rsidR="00D16141" w:rsidRPr="009C745E">
        <w:rPr>
          <w:rFonts w:ascii="Arial" w:eastAsia="Arial" w:hAnsi="Arial" w:cs="Arial"/>
          <w:b/>
          <w:color w:val="0070C0"/>
          <w:sz w:val="24"/>
          <w:szCs w:val="24"/>
        </w:rPr>
        <w:t xml:space="preserve"> </w:t>
      </w:r>
      <w:r w:rsidRPr="00860198">
        <w:rPr>
          <w:rFonts w:ascii="Arial" w:eastAsia="Arial" w:hAnsi="Arial" w:cs="Arial"/>
          <w:sz w:val="24"/>
          <w:szCs w:val="24"/>
        </w:rPr>
        <w:t>are</w:t>
      </w:r>
      <w:r w:rsidR="00D16141" w:rsidRPr="00860198">
        <w:rPr>
          <w:rFonts w:ascii="Arial" w:eastAsia="Arial" w:hAnsi="Arial" w:cs="Arial"/>
          <w:sz w:val="24"/>
          <w:szCs w:val="24"/>
        </w:rPr>
        <w:t xml:space="preserve"> </w:t>
      </w:r>
      <w:r w:rsidRPr="009C745E">
        <w:rPr>
          <w:rFonts w:ascii="Arial" w:eastAsia="Arial" w:hAnsi="Arial" w:cs="Arial"/>
          <w:b/>
          <w:color w:val="0070C0"/>
          <w:sz w:val="24"/>
          <w:szCs w:val="24"/>
        </w:rPr>
        <w:t>active</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00BC6C49" w:rsidRPr="009C745E">
        <w:rPr>
          <w:rFonts w:ascii="Arial" w:eastAsia="Arial" w:hAnsi="Arial" w:cs="Arial"/>
          <w:b/>
          <w:color w:val="0070C0"/>
          <w:sz w:val="24"/>
          <w:szCs w:val="24"/>
        </w:rPr>
        <w:t>39</w:t>
      </w:r>
      <w:r w:rsidR="00D044DF" w:rsidRPr="009C745E">
        <w:rPr>
          <w:rFonts w:ascii="Arial" w:eastAsia="Arial" w:hAnsi="Arial" w:cs="Arial"/>
          <w:b/>
          <w:color w:val="0070C0"/>
          <w:sz w:val="24"/>
          <w:szCs w:val="24"/>
        </w:rPr>
        <w:t>9</w:t>
      </w:r>
      <w:r w:rsidR="00BC6C49" w:rsidRPr="009C745E">
        <w:rPr>
          <w:rFonts w:ascii="Arial" w:eastAsia="Arial" w:hAnsi="Arial" w:cs="Arial"/>
          <w:b/>
          <w:color w:val="0070C0"/>
          <w:sz w:val="24"/>
          <w:szCs w:val="24"/>
        </w:rPr>
        <w:t>,</w:t>
      </w:r>
      <w:r w:rsidR="0099695F">
        <w:rPr>
          <w:rFonts w:ascii="Arial" w:eastAsia="Arial" w:hAnsi="Arial" w:cs="Arial"/>
          <w:b/>
          <w:color w:val="0070C0"/>
          <w:sz w:val="24"/>
          <w:szCs w:val="24"/>
        </w:rPr>
        <w:t>582</w:t>
      </w:r>
      <w:r w:rsidR="00D73E80" w:rsidRPr="009C745E">
        <w:rPr>
          <w:rFonts w:ascii="Arial" w:eastAsia="Arial" w:hAnsi="Arial" w:cs="Arial"/>
          <w:b/>
          <w:color w:val="0070C0"/>
          <w:sz w:val="24"/>
          <w:szCs w:val="24"/>
        </w:rPr>
        <w:t xml:space="preserve"> </w:t>
      </w:r>
      <w:r w:rsidRPr="00860198">
        <w:rPr>
          <w:rFonts w:ascii="Arial" w:eastAsia="Arial" w:hAnsi="Arial" w:cs="Arial"/>
          <w:sz w:val="24"/>
          <w:szCs w:val="24"/>
        </w:rPr>
        <w:t>have</w:t>
      </w:r>
      <w:r w:rsidR="00D16141" w:rsidRPr="00860198">
        <w:rPr>
          <w:rFonts w:ascii="Arial" w:eastAsia="Arial" w:hAnsi="Arial" w:cs="Arial"/>
          <w:sz w:val="24"/>
          <w:szCs w:val="24"/>
        </w:rPr>
        <w:t xml:space="preserve"> </w:t>
      </w:r>
      <w:r w:rsidRPr="009C745E">
        <w:rPr>
          <w:rFonts w:ascii="Arial" w:eastAsia="Arial" w:hAnsi="Arial" w:cs="Arial"/>
          <w:b/>
          <w:color w:val="0070C0"/>
          <w:sz w:val="24"/>
          <w:szCs w:val="24"/>
        </w:rPr>
        <w:t>recovered</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00D72724" w:rsidRPr="009C745E">
        <w:rPr>
          <w:rFonts w:ascii="Arial" w:eastAsia="Arial" w:hAnsi="Arial" w:cs="Arial"/>
          <w:b/>
          <w:color w:val="0070C0"/>
          <w:sz w:val="24"/>
          <w:szCs w:val="24"/>
        </w:rPr>
        <w:t>8,</w:t>
      </w:r>
      <w:r w:rsidR="00C43033" w:rsidRPr="009C745E">
        <w:rPr>
          <w:rFonts w:ascii="Arial" w:eastAsia="Arial" w:hAnsi="Arial" w:cs="Arial"/>
          <w:b/>
          <w:color w:val="0070C0"/>
          <w:sz w:val="24"/>
          <w:szCs w:val="24"/>
        </w:rPr>
        <w:t>5</w:t>
      </w:r>
      <w:r w:rsidR="0099695F">
        <w:rPr>
          <w:rFonts w:ascii="Arial" w:eastAsia="Arial" w:hAnsi="Arial" w:cs="Arial"/>
          <w:b/>
          <w:color w:val="0070C0"/>
          <w:sz w:val="24"/>
          <w:szCs w:val="24"/>
        </w:rPr>
        <w:t>26</w:t>
      </w:r>
      <w:r w:rsidR="00D044DF" w:rsidRPr="009C745E">
        <w:rPr>
          <w:rFonts w:ascii="Arial" w:eastAsia="Arial" w:hAnsi="Arial" w:cs="Arial"/>
          <w:b/>
          <w:color w:val="0070C0"/>
          <w:sz w:val="24"/>
          <w:szCs w:val="24"/>
        </w:rPr>
        <w:t xml:space="preserve"> </w:t>
      </w:r>
      <w:r w:rsidR="00D74F68" w:rsidRPr="009C745E">
        <w:rPr>
          <w:rFonts w:ascii="Arial" w:eastAsia="Arial" w:hAnsi="Arial" w:cs="Arial"/>
          <w:b/>
          <w:color w:val="0070C0"/>
          <w:sz w:val="24"/>
          <w:szCs w:val="24"/>
        </w:rPr>
        <w:t>death</w:t>
      </w:r>
      <w:r w:rsidR="0057779B" w:rsidRPr="009C745E">
        <w:rPr>
          <w:rFonts w:ascii="Arial" w:eastAsia="Arial" w:hAnsi="Arial" w:cs="Arial"/>
          <w:b/>
          <w:color w:val="0070C0"/>
          <w:sz w:val="24"/>
          <w:szCs w:val="24"/>
        </w:rPr>
        <w:t>s</w:t>
      </w:r>
      <w:r w:rsidR="0057779B" w:rsidRPr="00860198">
        <w:rPr>
          <w:rFonts w:ascii="Arial" w:eastAsia="Arial" w:hAnsi="Arial" w:cs="Arial"/>
          <w:sz w:val="24"/>
          <w:szCs w:val="24"/>
        </w:rPr>
        <w:t>.</w:t>
      </w:r>
    </w:p>
    <w:p w14:paraId="22E235F4" w14:textId="14E06989"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9C745E">
        <w:rPr>
          <w:rFonts w:ascii="Arial" w:eastAsia="Arial" w:hAnsi="Arial" w:cs="Arial"/>
          <w:i/>
          <w:color w:val="0070C0"/>
          <w:sz w:val="16"/>
          <w:szCs w:val="16"/>
        </w:rPr>
        <w:t>6</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38A1610"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860198">
        <w:rPr>
          <w:rFonts w:ascii="Arial" w:eastAsia="Arial" w:hAnsi="Arial" w:cs="Arial"/>
          <w:b/>
          <w:sz w:val="24"/>
          <w:szCs w:val="24"/>
        </w:rPr>
        <w:t>₱</w:t>
      </w:r>
      <w:r w:rsidR="00B766C6" w:rsidRPr="00860198">
        <w:rPr>
          <w:rFonts w:ascii="Arial" w:eastAsia="Arial" w:hAnsi="Arial" w:cs="Arial"/>
          <w:b/>
          <w:bCs/>
          <w:sz w:val="24"/>
          <w:szCs w:val="24"/>
        </w:rPr>
        <w:t>1,824,152,938.67</w:t>
      </w:r>
      <w:r w:rsidR="00C3290C" w:rsidRPr="00860198">
        <w:rPr>
          <w:rFonts w:ascii="Arial" w:eastAsia="Arial" w:hAnsi="Arial" w:cs="Arial"/>
          <w:b/>
          <w:bCs/>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proofErr w:type="spellStart"/>
      <w:r w:rsidRPr="00860198">
        <w:rPr>
          <w:rFonts w:ascii="Arial" w:eastAsia="Arial" w:hAnsi="Arial" w:cs="Arial"/>
          <w:sz w:val="24"/>
          <w:szCs w:val="24"/>
        </w:rPr>
        <w:t>strandees</w:t>
      </w:r>
      <w:proofErr w:type="spellEnd"/>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00B766C6" w:rsidRPr="00860198">
        <w:rPr>
          <w:rFonts w:ascii="Arial" w:eastAsia="Arial" w:hAnsi="Arial" w:cs="Arial"/>
          <w:b/>
          <w:bCs/>
          <w:sz w:val="24"/>
          <w:szCs w:val="24"/>
        </w:rPr>
        <w:t>1,312,174,570.58</w:t>
      </w:r>
      <w:r w:rsidR="00C3290C" w:rsidRPr="00860198">
        <w:rPr>
          <w:rFonts w:ascii="Arial" w:eastAsia="Arial" w:hAnsi="Arial" w:cs="Arial"/>
          <w:b/>
          <w:bCs/>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b/>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65"/>
        <w:gridCol w:w="3450"/>
        <w:gridCol w:w="1596"/>
        <w:gridCol w:w="1414"/>
        <w:gridCol w:w="1322"/>
        <w:gridCol w:w="1596"/>
      </w:tblGrid>
      <w:tr w:rsidR="00B766C6" w:rsidRPr="00B766C6" w14:paraId="317CCB44" w14:textId="77777777" w:rsidTr="00860198">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3EAB490"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E1D9F80"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COST OF ASSISTANCE </w:t>
            </w:r>
          </w:p>
        </w:tc>
      </w:tr>
      <w:tr w:rsidR="00B766C6" w:rsidRPr="00B766C6" w14:paraId="7ADA2986" w14:textId="77777777" w:rsidTr="00860198">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A78789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7AB84AB1"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0B166DE7"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NGOs </w:t>
            </w:r>
          </w:p>
        </w:tc>
        <w:tc>
          <w:tcPr>
            <w:tcW w:w="0" w:type="auto"/>
            <w:tcBorders>
              <w:top w:val="single" w:sz="4" w:space="0" w:color="auto"/>
              <w:left w:val="single" w:sz="4" w:space="0" w:color="auto"/>
              <w:bottom w:val="single" w:sz="4" w:space="0" w:color="000000"/>
              <w:right w:val="single" w:sz="4" w:space="0" w:color="auto"/>
            </w:tcBorders>
            <w:shd w:val="clear" w:color="808080" w:fill="808080"/>
            <w:vAlign w:val="center"/>
            <w:hideMark/>
          </w:tcPr>
          <w:p w14:paraId="7682E54C"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6A37F29"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GRAND TOTAL </w:t>
            </w:r>
          </w:p>
        </w:tc>
      </w:tr>
      <w:tr w:rsidR="00B766C6" w:rsidRPr="00B766C6" w14:paraId="0223F04C" w14:textId="77777777" w:rsidTr="00860198">
        <w:trPr>
          <w:trHeight w:val="20"/>
        </w:trPr>
        <w:tc>
          <w:tcPr>
            <w:tcW w:w="0" w:type="auto"/>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951A27A"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GRAND TOTAL</w:t>
            </w:r>
          </w:p>
        </w:tc>
        <w:tc>
          <w:tcPr>
            <w:tcW w:w="0" w:type="auto"/>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BD317A8" w14:textId="72B7191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312,174,570.58 </w:t>
            </w:r>
          </w:p>
        </w:tc>
        <w:tc>
          <w:tcPr>
            <w:tcW w:w="0" w:type="auto"/>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C3F7340" w14:textId="67BCC65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80,134,958.53 </w:t>
            </w:r>
          </w:p>
        </w:tc>
        <w:tc>
          <w:tcPr>
            <w:tcW w:w="0" w:type="auto"/>
            <w:tcBorders>
              <w:top w:val="nil"/>
              <w:left w:val="single" w:sz="4" w:space="0" w:color="auto"/>
              <w:bottom w:val="single" w:sz="4" w:space="0" w:color="000000"/>
              <w:right w:val="single" w:sz="4" w:space="0" w:color="000000"/>
            </w:tcBorders>
            <w:shd w:val="clear" w:color="A5A5A5" w:fill="A5A5A5"/>
            <w:noWrap/>
            <w:vAlign w:val="bottom"/>
            <w:hideMark/>
          </w:tcPr>
          <w:p w14:paraId="29355BAF" w14:textId="63D980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1,843,409.56 </w:t>
            </w:r>
          </w:p>
        </w:tc>
        <w:tc>
          <w:tcPr>
            <w:tcW w:w="0" w:type="auto"/>
            <w:tcBorders>
              <w:top w:val="nil"/>
              <w:left w:val="nil"/>
              <w:bottom w:val="single" w:sz="4" w:space="0" w:color="000000"/>
              <w:right w:val="single" w:sz="4" w:space="0" w:color="000000"/>
            </w:tcBorders>
            <w:shd w:val="clear" w:color="A5A5A5" w:fill="A5A5A5"/>
            <w:noWrap/>
            <w:vAlign w:val="bottom"/>
            <w:hideMark/>
          </w:tcPr>
          <w:p w14:paraId="7F0AFEBE" w14:textId="47E7515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4,152,938.67 </w:t>
            </w:r>
          </w:p>
        </w:tc>
      </w:tr>
      <w:tr w:rsidR="00B766C6" w:rsidRPr="00B766C6" w14:paraId="135C8045" w14:textId="77777777" w:rsidTr="00860198">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7C656E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CR</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4F006D61" w14:textId="3C6EC25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200,681.45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5E70F914" w14:textId="6EAA62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F10621D" w14:textId="06CB418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90B0F4" w14:textId="2278253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4,610,681.45 </w:t>
            </w:r>
          </w:p>
        </w:tc>
      </w:tr>
      <w:tr w:rsidR="00B766C6" w:rsidRPr="00B766C6" w14:paraId="2253337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B18F43"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CD1E005" w14:textId="6C18B4C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5,391,634.29 </w:t>
            </w:r>
          </w:p>
        </w:tc>
        <w:tc>
          <w:tcPr>
            <w:tcW w:w="0" w:type="auto"/>
            <w:tcBorders>
              <w:top w:val="nil"/>
              <w:left w:val="nil"/>
              <w:bottom w:val="single" w:sz="4" w:space="0" w:color="000000"/>
              <w:right w:val="single" w:sz="4" w:space="0" w:color="000000"/>
            </w:tcBorders>
            <w:shd w:val="clear" w:color="auto" w:fill="auto"/>
            <w:noWrap/>
            <w:vAlign w:val="bottom"/>
            <w:hideMark/>
          </w:tcPr>
          <w:p w14:paraId="7A8C021E" w14:textId="1DA9576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3A4516" w14:textId="24B4F2D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795781" w14:textId="1FAEF7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1,634.29 </w:t>
            </w:r>
          </w:p>
        </w:tc>
      </w:tr>
      <w:tr w:rsidR="00B766C6" w:rsidRPr="00B766C6" w14:paraId="08BF893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94E2A"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689279" w14:textId="756F21C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6,024,029.36 </w:t>
            </w:r>
          </w:p>
        </w:tc>
        <w:tc>
          <w:tcPr>
            <w:tcW w:w="0" w:type="auto"/>
            <w:tcBorders>
              <w:top w:val="nil"/>
              <w:left w:val="nil"/>
              <w:bottom w:val="single" w:sz="4" w:space="0" w:color="000000"/>
              <w:right w:val="single" w:sz="4" w:space="0" w:color="000000"/>
            </w:tcBorders>
            <w:shd w:val="clear" w:color="auto" w:fill="auto"/>
            <w:noWrap/>
            <w:vAlign w:val="bottom"/>
            <w:hideMark/>
          </w:tcPr>
          <w:p w14:paraId="3FC8177B" w14:textId="599922C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399642" w14:textId="2C8EAFB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46543F" w14:textId="3543A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124,029.36 </w:t>
            </w:r>
          </w:p>
        </w:tc>
      </w:tr>
      <w:tr w:rsidR="00B766C6" w:rsidRPr="00B766C6" w14:paraId="17383AB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FF3AAD"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87ACDD2" w14:textId="4B52697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1A36DC5D" w14:textId="1EC83253"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B0A4FD" w14:textId="520B16D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B66982" w14:textId="64599B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32,450.00 </w:t>
            </w:r>
          </w:p>
        </w:tc>
      </w:tr>
      <w:tr w:rsidR="00B766C6" w:rsidRPr="00B766C6" w14:paraId="6A4F8A0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31326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16794E6" w14:textId="5B92BB2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851,278.00 </w:t>
            </w:r>
          </w:p>
        </w:tc>
        <w:tc>
          <w:tcPr>
            <w:tcW w:w="0" w:type="auto"/>
            <w:tcBorders>
              <w:top w:val="nil"/>
              <w:left w:val="nil"/>
              <w:bottom w:val="single" w:sz="4" w:space="0" w:color="000000"/>
              <w:right w:val="single" w:sz="4" w:space="0" w:color="000000"/>
            </w:tcBorders>
            <w:shd w:val="clear" w:color="auto" w:fill="auto"/>
            <w:noWrap/>
            <w:vAlign w:val="bottom"/>
            <w:hideMark/>
          </w:tcPr>
          <w:p w14:paraId="2DC82295" w14:textId="2A90F91D"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37EAD" w14:textId="7A3B8F1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7F96CD" w14:textId="40DB9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01,278.00 </w:t>
            </w:r>
          </w:p>
        </w:tc>
      </w:tr>
      <w:tr w:rsidR="00B766C6" w:rsidRPr="00B766C6" w14:paraId="4421266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F9A32"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C7B2D9B" w14:textId="68761B7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671,879.10 </w:t>
            </w:r>
          </w:p>
        </w:tc>
        <w:tc>
          <w:tcPr>
            <w:tcW w:w="0" w:type="auto"/>
            <w:tcBorders>
              <w:top w:val="nil"/>
              <w:left w:val="nil"/>
              <w:bottom w:val="single" w:sz="4" w:space="0" w:color="000000"/>
              <w:right w:val="single" w:sz="4" w:space="0" w:color="000000"/>
            </w:tcBorders>
            <w:shd w:val="clear" w:color="auto" w:fill="auto"/>
            <w:noWrap/>
            <w:vAlign w:val="bottom"/>
            <w:hideMark/>
          </w:tcPr>
          <w:p w14:paraId="5C916B0C" w14:textId="0F2C390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1C4A019" w14:textId="1D9826A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3EB8C5" w14:textId="0C39A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4,179,379.10 </w:t>
            </w:r>
          </w:p>
        </w:tc>
      </w:tr>
      <w:tr w:rsidR="00B766C6" w:rsidRPr="00B766C6" w14:paraId="74F726F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CA97C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52E8CA1" w14:textId="7B6D43F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5F1AD" w14:textId="456EBE1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BA556FC" w14:textId="713102A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06D2EB" w14:textId="45F243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017,500.00 </w:t>
            </w:r>
          </w:p>
        </w:tc>
      </w:tr>
      <w:tr w:rsidR="00B766C6" w:rsidRPr="00B766C6" w14:paraId="060D39A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9E759F"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2132EE8" w14:textId="791D31A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1,313,138.00 </w:t>
            </w:r>
          </w:p>
        </w:tc>
        <w:tc>
          <w:tcPr>
            <w:tcW w:w="0" w:type="auto"/>
            <w:tcBorders>
              <w:top w:val="nil"/>
              <w:left w:val="nil"/>
              <w:bottom w:val="single" w:sz="4" w:space="0" w:color="000000"/>
              <w:right w:val="single" w:sz="4" w:space="0" w:color="000000"/>
            </w:tcBorders>
            <w:shd w:val="clear" w:color="auto" w:fill="auto"/>
            <w:noWrap/>
            <w:vAlign w:val="bottom"/>
            <w:hideMark/>
          </w:tcPr>
          <w:p w14:paraId="34FB1B1A" w14:textId="311FE4B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04B7D5B" w14:textId="6FF8947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14CC6D" w14:textId="2B0C1F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755,638.00 </w:t>
            </w:r>
          </w:p>
        </w:tc>
      </w:tr>
      <w:tr w:rsidR="00B766C6" w:rsidRPr="00B766C6" w14:paraId="5192DE1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68E42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7058004" w14:textId="523C952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790CD6BE" w14:textId="479AB02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972730" w14:textId="73FDA2F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C7597E" w14:textId="2DDCBB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83,960.00 </w:t>
            </w:r>
          </w:p>
        </w:tc>
      </w:tr>
      <w:tr w:rsidR="00B766C6" w:rsidRPr="00B766C6" w14:paraId="37D14A9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F6C2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9C5E74C" w14:textId="5EBADD93"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8470623" w14:textId="1C2ADDD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C310AF" w14:textId="4D0C22F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63C43F" w14:textId="30E082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9,000.00 </w:t>
            </w:r>
          </w:p>
        </w:tc>
      </w:tr>
      <w:tr w:rsidR="00B766C6" w:rsidRPr="00B766C6" w14:paraId="679F105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2733E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0030B0" w14:textId="62FC4E01"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1C58BA43" w14:textId="4375422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EE6C84" w14:textId="083DA3D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C5C510" w14:textId="2F413B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574,300.00 </w:t>
            </w:r>
          </w:p>
        </w:tc>
      </w:tr>
      <w:tr w:rsidR="00B766C6" w:rsidRPr="00B766C6" w14:paraId="470F93F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2C5A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8A56EAA" w14:textId="2BFB6FD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2,673,980.00 </w:t>
            </w:r>
          </w:p>
        </w:tc>
        <w:tc>
          <w:tcPr>
            <w:tcW w:w="0" w:type="auto"/>
            <w:tcBorders>
              <w:top w:val="nil"/>
              <w:left w:val="nil"/>
              <w:bottom w:val="single" w:sz="4" w:space="0" w:color="000000"/>
              <w:right w:val="single" w:sz="4" w:space="0" w:color="000000"/>
            </w:tcBorders>
            <w:shd w:val="clear" w:color="auto" w:fill="auto"/>
            <w:noWrap/>
            <w:vAlign w:val="bottom"/>
            <w:hideMark/>
          </w:tcPr>
          <w:p w14:paraId="4D931ED0" w14:textId="09AC122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11EE1A" w14:textId="6BDADEE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E81B6F" w14:textId="25431D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73,980.00 </w:t>
            </w:r>
          </w:p>
        </w:tc>
      </w:tr>
      <w:tr w:rsidR="00B766C6" w:rsidRPr="00B766C6" w14:paraId="41786EA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D17F1"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A7C59E1" w14:textId="39362F4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0F910B12" w14:textId="42BD707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A626E9B" w14:textId="6E80874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3A0B92" w14:textId="2DBDAA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9,984.00 </w:t>
            </w:r>
          </w:p>
        </w:tc>
      </w:tr>
      <w:tr w:rsidR="00B766C6" w:rsidRPr="00B766C6" w14:paraId="34F0E62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391232"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C7BDDBB" w14:textId="7014AAF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16F63969" w14:textId="4AC3A4C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0528E3" w14:textId="20C2119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FE9211" w14:textId="40930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782,540.00 </w:t>
            </w:r>
          </w:p>
        </w:tc>
      </w:tr>
      <w:tr w:rsidR="00B766C6" w:rsidRPr="00B766C6" w14:paraId="11B5F43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B98B6F"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126D613" w14:textId="109629D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69EF6BF2" w14:textId="5DC2D2F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0D02F9" w14:textId="267DF71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37DF0E" w14:textId="5AC138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10,763.60 </w:t>
            </w:r>
          </w:p>
        </w:tc>
      </w:tr>
      <w:tr w:rsidR="00B766C6" w:rsidRPr="00B766C6" w14:paraId="7934C4A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6622F8"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455840C9" w14:textId="6F6018D9"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65BA3DCD" w14:textId="241469C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E1D90F" w14:textId="00BA7F6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50EA64" w14:textId="521534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80,385.80 </w:t>
            </w:r>
          </w:p>
        </w:tc>
      </w:tr>
      <w:tr w:rsidR="00B766C6" w:rsidRPr="00B766C6" w14:paraId="0E143DA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96880"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EDADFEC" w14:textId="5615E4B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3,736,799.30 </w:t>
            </w:r>
          </w:p>
        </w:tc>
        <w:tc>
          <w:tcPr>
            <w:tcW w:w="0" w:type="auto"/>
            <w:tcBorders>
              <w:top w:val="nil"/>
              <w:left w:val="nil"/>
              <w:bottom w:val="single" w:sz="4" w:space="0" w:color="000000"/>
              <w:right w:val="single" w:sz="4" w:space="0" w:color="000000"/>
            </w:tcBorders>
            <w:shd w:val="clear" w:color="auto" w:fill="auto"/>
            <w:noWrap/>
            <w:vAlign w:val="bottom"/>
            <w:hideMark/>
          </w:tcPr>
          <w:p w14:paraId="2DCD5074" w14:textId="5C12464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44563" w14:textId="0354708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36B93D" w14:textId="2D187E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2,586,799.30 </w:t>
            </w:r>
          </w:p>
        </w:tc>
      </w:tr>
      <w:tr w:rsidR="00B766C6" w:rsidRPr="00B766C6" w14:paraId="65F71D3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8E4B25"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E5A09C" w14:textId="20731E2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5E4F562A" w14:textId="28F89B99"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96CC4" w14:textId="4A80F2C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BE5713" w14:textId="46E772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02,260.00 </w:t>
            </w:r>
          </w:p>
        </w:tc>
      </w:tr>
      <w:tr w:rsidR="00B766C6" w:rsidRPr="00B766C6" w14:paraId="25E59BE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29CBB5"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278C614" w14:textId="6D0D5C5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E53D99D" w14:textId="05AF08E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0288B" w14:textId="3519448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AFFB12" w14:textId="34251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7,114,800.00 </w:t>
            </w:r>
          </w:p>
        </w:tc>
      </w:tr>
      <w:tr w:rsidR="00B766C6" w:rsidRPr="00B766C6" w14:paraId="23E6576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9A233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844CC77" w14:textId="72A053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226,204.77 </w:t>
            </w:r>
          </w:p>
        </w:tc>
        <w:tc>
          <w:tcPr>
            <w:tcW w:w="0" w:type="auto"/>
            <w:tcBorders>
              <w:top w:val="nil"/>
              <w:left w:val="nil"/>
              <w:bottom w:val="single" w:sz="4" w:space="0" w:color="000000"/>
              <w:right w:val="single" w:sz="4" w:space="0" w:color="000000"/>
            </w:tcBorders>
            <w:shd w:val="clear" w:color="A5A5A5" w:fill="A5A5A5"/>
            <w:noWrap/>
            <w:vAlign w:val="bottom"/>
            <w:hideMark/>
          </w:tcPr>
          <w:p w14:paraId="6264DDF3" w14:textId="7030EA6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2A3A29F" w14:textId="2CC5D1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AA28474" w14:textId="568276E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882,315.36 </w:t>
            </w:r>
          </w:p>
        </w:tc>
      </w:tr>
      <w:tr w:rsidR="00B766C6" w:rsidRPr="00B766C6" w14:paraId="2A212F3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3092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Ilocos</w:t>
            </w:r>
            <w:proofErr w:type="spellEnd"/>
            <w:r w:rsidRPr="00B766C6">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D7383CC" w14:textId="005651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3940665" w14:textId="73AF9A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C63001" w14:textId="0E3FC52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2C4BA3" w14:textId="25D694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915,583.38 </w:t>
            </w:r>
          </w:p>
        </w:tc>
      </w:tr>
      <w:tr w:rsidR="00B766C6" w:rsidRPr="00B766C6" w14:paraId="006333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CE9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31C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9E71B34" w14:textId="354408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20BA0B0" w14:textId="242D6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05117" w14:textId="38275B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387F8" w14:textId="69186C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r>
      <w:tr w:rsidR="00B766C6" w:rsidRPr="00B766C6" w14:paraId="7B743C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30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170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7CCEAA5" w14:textId="34CC5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B52A537" w14:textId="0A2036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910AF" w14:textId="134CF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20462" w14:textId="703605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16A810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BF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D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9BCDFFD" w14:textId="5FE53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DE9EEC4" w14:textId="36A4C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9805C" w14:textId="6B73A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E3B3C" w14:textId="4EE43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295.58 </w:t>
            </w:r>
          </w:p>
        </w:tc>
      </w:tr>
      <w:tr w:rsidR="00B766C6" w:rsidRPr="00B766C6" w14:paraId="124300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D84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F23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36BD9FC" w14:textId="3FE3A7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B966B7F" w14:textId="78CBF9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69D88" w14:textId="0A1AC0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665AA" w14:textId="1CFAE7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6,299.20 </w:t>
            </w:r>
          </w:p>
        </w:tc>
      </w:tr>
      <w:tr w:rsidR="00B766C6" w:rsidRPr="00B766C6" w14:paraId="29DDBF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4ED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AE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na</w:t>
            </w:r>
            <w:proofErr w:type="spellEnd"/>
            <w:r w:rsidRPr="00B766C6">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412CEF9" w14:textId="5F4978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09AEA32" w14:textId="610EC4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3B6E" w14:textId="352BB8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FDECD" w14:textId="5243B3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5C8680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93B5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531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31584AB" w14:textId="27DC1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B8F92C1" w14:textId="39D9D1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DA8B0" w14:textId="6E2CE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D5915" w14:textId="3CDB5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073E4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A3F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C57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B1EF4E0" w14:textId="61415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A51A88" w14:textId="5B09C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1F78F20" w14:textId="67D7B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A8F8D" w14:textId="27FAE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8,551.20 </w:t>
            </w:r>
          </w:p>
        </w:tc>
      </w:tr>
      <w:tr w:rsidR="00B766C6" w:rsidRPr="00B766C6" w14:paraId="378CC2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AF1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658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100AE94" w14:textId="143D9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2363883" w14:textId="6182AD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522BDC6" w14:textId="7FEED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73A03" w14:textId="79A0F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92.45 </w:t>
            </w:r>
          </w:p>
        </w:tc>
      </w:tr>
      <w:tr w:rsidR="00B766C6" w:rsidRPr="00B766C6" w14:paraId="6957D0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117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BE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DD16A9F" w14:textId="3A89A7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5F42FBF" w14:textId="58374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B85C" w14:textId="7AFFF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7292" w14:textId="7444A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4CBBAD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9A46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44E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EC7F4E2" w14:textId="609A11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80A6FE0" w14:textId="5E58F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A770" w14:textId="076E10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E3CF8" w14:textId="78D767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247.70 </w:t>
            </w:r>
          </w:p>
        </w:tc>
      </w:tr>
      <w:tr w:rsidR="00B766C6" w:rsidRPr="00B766C6" w14:paraId="0C6C65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9FA6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38FE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A831CA9" w14:textId="229B97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2EF684C" w14:textId="2AC742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EA79" w14:textId="49E450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00D02" w14:textId="30B97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304.70 </w:t>
            </w:r>
          </w:p>
        </w:tc>
      </w:tr>
      <w:tr w:rsidR="00B766C6" w:rsidRPr="00B766C6" w14:paraId="62929B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C29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A5E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3D6AC8DF" w14:textId="5090D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44A8F086" w14:textId="357E8B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01288" w14:textId="74ECE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BAAF" w14:textId="2281D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6,280.50 </w:t>
            </w:r>
          </w:p>
        </w:tc>
      </w:tr>
      <w:tr w:rsidR="00B766C6" w:rsidRPr="00B766C6" w14:paraId="371AD0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E21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11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1E2FA85" w14:textId="50F47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0BB1A5B3" w14:textId="465C62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392E6E4A" w14:textId="19A626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D171" w14:textId="02468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29,385.70 </w:t>
            </w:r>
          </w:p>
        </w:tc>
      </w:tr>
      <w:tr w:rsidR="00B766C6" w:rsidRPr="00B766C6" w14:paraId="2DD5CA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14BA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F2D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418230D8" w14:textId="61D39B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A98B472" w14:textId="39331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F4F5B6C" w14:textId="766AA3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0830" w14:textId="53B09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333.20 </w:t>
            </w:r>
          </w:p>
        </w:tc>
      </w:tr>
      <w:tr w:rsidR="00B766C6" w:rsidRPr="00B766C6" w14:paraId="70948C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7E0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514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96A6AEA" w14:textId="0F221A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2943FF8" w14:textId="1A051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6BFF9" w14:textId="71CE5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F73BE" w14:textId="18CAA5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1,187.20 </w:t>
            </w:r>
          </w:p>
        </w:tc>
      </w:tr>
      <w:tr w:rsidR="00B766C6" w:rsidRPr="00B766C6" w14:paraId="618AB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E68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7C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CD2C579" w14:textId="5557F6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CEE775F" w14:textId="0B918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24C5" w14:textId="47D1D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D6850" w14:textId="6285A6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68DA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91E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EAF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40A1E8A" w14:textId="5353FB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3426548" w14:textId="209AF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44A22" w14:textId="2706C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BF10" w14:textId="292446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66D8C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64F6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003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08B8AEC1" w14:textId="0CD40C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014E57A" w14:textId="64E40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4381D" w14:textId="7AC41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6C41" w14:textId="4DBFC6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23213B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1FD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8B4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D0A7F7D" w14:textId="710B2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6C9CD87" w14:textId="6FFCAC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E9C32" w14:textId="48192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AF03A" w14:textId="324A0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616AC7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5621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E1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0E8866A2" w14:textId="21CFC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1D613B8" w14:textId="11622D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F3C88" w14:textId="29813A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1FA35" w14:textId="463E9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526A3E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F14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70F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AA5DE80" w14:textId="6FF512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5855A2B9" w14:textId="1E3300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08552" w14:textId="2D60DA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78D20" w14:textId="301F7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453.20 </w:t>
            </w:r>
          </w:p>
        </w:tc>
      </w:tr>
      <w:tr w:rsidR="00B766C6" w:rsidRPr="00B766C6" w14:paraId="3F828A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09C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0D0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512F0AA" w14:textId="51762A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32A785D9" w14:textId="0FAFF4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925F" w14:textId="575ACE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A3DB9" w14:textId="17CAE9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578.20 </w:t>
            </w:r>
          </w:p>
        </w:tc>
      </w:tr>
      <w:tr w:rsidR="00B766C6" w:rsidRPr="00B766C6" w14:paraId="0FB4D6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FC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6B6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CA073A6" w14:textId="765066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2818DBB" w14:textId="5A32C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72462" w14:textId="2B950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C18F" w14:textId="17B5B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9.70 </w:t>
            </w:r>
          </w:p>
        </w:tc>
      </w:tr>
      <w:tr w:rsidR="00B766C6" w:rsidRPr="00B766C6" w14:paraId="34342FC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0026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Ilocos</w:t>
            </w:r>
            <w:proofErr w:type="spellEnd"/>
            <w:r w:rsidRPr="00B766C6">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8A1F03" w14:textId="4EF5FA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99,505.83 </w:t>
            </w:r>
          </w:p>
        </w:tc>
        <w:tc>
          <w:tcPr>
            <w:tcW w:w="0" w:type="auto"/>
            <w:tcBorders>
              <w:top w:val="nil"/>
              <w:left w:val="nil"/>
              <w:bottom w:val="single" w:sz="4" w:space="0" w:color="000000"/>
              <w:right w:val="single" w:sz="4" w:space="0" w:color="000000"/>
            </w:tcBorders>
            <w:shd w:val="clear" w:color="D8D8D8" w:fill="D8D8D8"/>
            <w:noWrap/>
            <w:vAlign w:val="bottom"/>
            <w:hideMark/>
          </w:tcPr>
          <w:p w14:paraId="0DD482E5" w14:textId="76BD630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AE45A3" w14:textId="472C503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B24BC4" w14:textId="5AE07F9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99,505.83 </w:t>
            </w:r>
          </w:p>
        </w:tc>
      </w:tr>
      <w:tr w:rsidR="00B766C6" w:rsidRPr="00B766C6" w14:paraId="73E88F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A829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DB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22E550" w14:textId="5485B9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6C3E848" w14:textId="60367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2FCAA" w14:textId="6C2124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3FA7F" w14:textId="01D9A9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574.25 </w:t>
            </w:r>
          </w:p>
        </w:tc>
      </w:tr>
      <w:tr w:rsidR="00B766C6" w:rsidRPr="00B766C6" w14:paraId="3579AC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F9A6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6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DF04F0" w14:textId="01A2AE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7CD0F87" w14:textId="76931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98B8D" w14:textId="0FF124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B946F" w14:textId="6CBD91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860.50 </w:t>
            </w:r>
          </w:p>
        </w:tc>
      </w:tr>
      <w:tr w:rsidR="00B766C6" w:rsidRPr="00B766C6" w14:paraId="630B13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7CF5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97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09600A" w14:textId="16FBCC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B60D7E" w14:textId="3AA6E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0548B" w14:textId="19489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8340F" w14:textId="1CFC75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1DAFB2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69BF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95A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212DB979" w14:textId="73847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2311632" w14:textId="5F410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D61B1" w14:textId="704607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9A1EF" w14:textId="239CE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285.00 </w:t>
            </w:r>
          </w:p>
        </w:tc>
      </w:tr>
      <w:tr w:rsidR="00B766C6" w:rsidRPr="00B766C6" w14:paraId="319667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17A4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CEC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B1B05A" w14:textId="3A972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20C722F2" w14:textId="6EF2E9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464E0" w14:textId="15408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E9960" w14:textId="1F903B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620.82 </w:t>
            </w:r>
          </w:p>
        </w:tc>
      </w:tr>
      <w:tr w:rsidR="00B766C6" w:rsidRPr="00B766C6" w14:paraId="43D37F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4B94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B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8776351" w14:textId="0D8D0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172A165C" w14:textId="68890A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88BAE" w14:textId="715BF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7E43" w14:textId="11E2E2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r>
      <w:tr w:rsidR="00B766C6" w:rsidRPr="00B766C6" w14:paraId="45B147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FA12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52E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C80B4F" w14:textId="36B16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0668B1F" w14:textId="461E40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11A9" w14:textId="00A804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63B5D" w14:textId="60FAD8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r>
      <w:tr w:rsidR="00B766C6" w:rsidRPr="00B766C6" w14:paraId="7EB202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CB3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81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1C5E11A" w14:textId="41A12F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3F595878" w14:textId="05A945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3CC02" w14:textId="779CA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64F74" w14:textId="00D02F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950.25 </w:t>
            </w:r>
          </w:p>
        </w:tc>
      </w:tr>
      <w:tr w:rsidR="00B766C6" w:rsidRPr="00B766C6" w14:paraId="418DB7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B35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9B1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DD0526" w14:textId="70A3FC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51B731F" w14:textId="006BA7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C50D1" w14:textId="584B48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5329F" w14:textId="5011B3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893.25 </w:t>
            </w:r>
          </w:p>
        </w:tc>
      </w:tr>
      <w:tr w:rsidR="00B766C6" w:rsidRPr="00B766C6" w14:paraId="37A1B2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64DB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F5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A456F2" w14:textId="6988CA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47A86B6A" w14:textId="33336A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91C2" w14:textId="0A8B0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D878F" w14:textId="3DCEC7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015.75 </w:t>
            </w:r>
          </w:p>
        </w:tc>
      </w:tr>
      <w:tr w:rsidR="00B766C6" w:rsidRPr="00B766C6" w14:paraId="28FDA9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5422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AE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C702B" w14:textId="777BB3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547EC8D" w14:textId="00BA2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A947" w14:textId="20224E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CCA49" w14:textId="2C57A0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07.25 </w:t>
            </w:r>
          </w:p>
        </w:tc>
      </w:tr>
      <w:tr w:rsidR="00B766C6" w:rsidRPr="00B766C6" w14:paraId="6A64B5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07DD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99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2C8D2" w14:textId="277A5B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6CF061D" w14:textId="7E04A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810B" w14:textId="77EF52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55C2A" w14:textId="4AC64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065.92 </w:t>
            </w:r>
          </w:p>
        </w:tc>
      </w:tr>
      <w:tr w:rsidR="00B766C6" w:rsidRPr="00B766C6" w14:paraId="3BDD1F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69F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7A1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7BB4F6" w14:textId="6F32C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2DA37C1" w14:textId="51FAE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C0A6" w14:textId="26FF99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0A2D5" w14:textId="4C7AA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3,161.78 </w:t>
            </w:r>
          </w:p>
        </w:tc>
      </w:tr>
      <w:tr w:rsidR="00B766C6" w:rsidRPr="00B766C6" w14:paraId="7780BD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6783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5B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4FCE32" w14:textId="4C0A32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23A61F9E" w14:textId="58AFA3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7C6DE" w14:textId="0DC2F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4FDA7" w14:textId="7248F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8,724.48 </w:t>
            </w:r>
          </w:p>
        </w:tc>
      </w:tr>
      <w:tr w:rsidR="00B766C6" w:rsidRPr="00B766C6" w14:paraId="50370A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919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338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Quirino</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Angkaki</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8850FE" w14:textId="43F03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49805A7" w14:textId="34BC8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DA85E" w14:textId="5E347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0E9AD" w14:textId="08F9B2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r>
      <w:tr w:rsidR="00B766C6" w:rsidRPr="00B766C6" w14:paraId="26A6C0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6E4D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4DF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cedo (</w:t>
            </w:r>
            <w:proofErr w:type="spellStart"/>
            <w:r w:rsidRPr="00B766C6">
              <w:rPr>
                <w:rFonts w:ascii="Arial Narrow" w:eastAsia="Times New Roman" w:hAnsi="Arial Narrow"/>
                <w:i/>
                <w:iCs/>
                <w:color w:val="000000"/>
                <w:sz w:val="20"/>
                <w:szCs w:val="20"/>
              </w:rPr>
              <w:t>Bauge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6996B19" w14:textId="51AAE2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6AE7274" w14:textId="791562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993D8" w14:textId="05A6E5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9BF27" w14:textId="3D09F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r>
      <w:tr w:rsidR="00B766C6" w:rsidRPr="00B766C6" w14:paraId="5DC462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1365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DB3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7C98862" w14:textId="7CFC3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981C89A" w14:textId="2167A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9B434" w14:textId="06B611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31D30" w14:textId="64A675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99.25 </w:t>
            </w:r>
          </w:p>
        </w:tc>
      </w:tr>
      <w:tr w:rsidR="00B766C6" w:rsidRPr="00B766C6" w14:paraId="441622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1069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758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03BB795" w14:textId="419FD6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1DFEBCC0" w14:textId="3A8AD8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E19F" w14:textId="2C0530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B82BB" w14:textId="6AC7A4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42.03 </w:t>
            </w:r>
          </w:p>
        </w:tc>
      </w:tr>
      <w:tr w:rsidR="00B766C6" w:rsidRPr="00B766C6" w14:paraId="721922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981E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931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 (</w:t>
            </w:r>
            <w:proofErr w:type="spellStart"/>
            <w:r w:rsidRPr="00B766C6">
              <w:rPr>
                <w:rFonts w:ascii="Arial Narrow" w:eastAsia="Times New Roman" w:hAnsi="Arial Narrow"/>
                <w:i/>
                <w:iCs/>
                <w:color w:val="000000"/>
                <w:sz w:val="20"/>
                <w:szCs w:val="20"/>
              </w:rPr>
              <w:t>Lapog</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22E574" w14:textId="3F64B6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0FC94306" w14:textId="06681C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CF348" w14:textId="1F28E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DE12D" w14:textId="668D2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5.34 </w:t>
            </w:r>
          </w:p>
        </w:tc>
      </w:tr>
      <w:tr w:rsidR="00B766C6" w:rsidRPr="00B766C6" w14:paraId="55B094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CDFE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5F6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2419A48" w14:textId="200E08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628.40 </w:t>
            </w:r>
          </w:p>
        </w:tc>
        <w:tc>
          <w:tcPr>
            <w:tcW w:w="0" w:type="auto"/>
            <w:tcBorders>
              <w:top w:val="nil"/>
              <w:left w:val="nil"/>
              <w:bottom w:val="single" w:sz="4" w:space="0" w:color="000000"/>
              <w:right w:val="single" w:sz="4" w:space="0" w:color="000000"/>
            </w:tcBorders>
            <w:shd w:val="clear" w:color="auto" w:fill="auto"/>
            <w:noWrap/>
            <w:vAlign w:val="bottom"/>
            <w:hideMark/>
          </w:tcPr>
          <w:p w14:paraId="49C88210" w14:textId="4580EA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28BB6" w14:textId="1DDB3E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68E2D" w14:textId="49E487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628.40 </w:t>
            </w:r>
          </w:p>
        </w:tc>
      </w:tr>
      <w:tr w:rsidR="00B766C6" w:rsidRPr="00B766C6" w14:paraId="4F4D6D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690F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435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5E47EDB" w14:textId="54B915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49E35B71" w14:textId="1D9FC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7ED9F" w14:textId="1473A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3B1FF" w14:textId="405E8C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81.75 </w:t>
            </w:r>
          </w:p>
        </w:tc>
      </w:tr>
      <w:tr w:rsidR="00B766C6" w:rsidRPr="00B766C6" w14:paraId="1B41B9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C44F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FC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632DE17" w14:textId="3388E7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87EC338" w14:textId="72DA11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401EC" w14:textId="257DF0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ABEFD" w14:textId="501403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502C3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DB72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73A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D363983" w14:textId="63D908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44914ED" w14:textId="0B7F4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4CD19" w14:textId="6A6A34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CFB71" w14:textId="77E89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381.56 </w:t>
            </w:r>
          </w:p>
        </w:tc>
      </w:tr>
      <w:tr w:rsidR="00B766C6" w:rsidRPr="00B766C6" w14:paraId="4762AA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4F86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981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BD0748E" w14:textId="5AD5BF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71459F6" w14:textId="7BF9A0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BD4E9" w14:textId="45AA17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3BE5E" w14:textId="2CD80A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1F3A49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6BAA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34D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D62576F" w14:textId="0E4CE4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0C10781" w14:textId="7B4CAC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9B2F5" w14:textId="5F706B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34BB4" w14:textId="44A656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F7AAB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9F7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1A2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A935537" w14:textId="4680B7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788.89 </w:t>
            </w:r>
          </w:p>
        </w:tc>
        <w:tc>
          <w:tcPr>
            <w:tcW w:w="0" w:type="auto"/>
            <w:tcBorders>
              <w:top w:val="nil"/>
              <w:left w:val="nil"/>
              <w:bottom w:val="single" w:sz="4" w:space="0" w:color="000000"/>
              <w:right w:val="single" w:sz="4" w:space="0" w:color="000000"/>
            </w:tcBorders>
            <w:shd w:val="clear" w:color="auto" w:fill="auto"/>
            <w:noWrap/>
            <w:vAlign w:val="bottom"/>
            <w:hideMark/>
          </w:tcPr>
          <w:p w14:paraId="01392688" w14:textId="489DFA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7D327" w14:textId="1F080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C24EE" w14:textId="049B98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788.89 </w:t>
            </w:r>
          </w:p>
        </w:tc>
      </w:tr>
      <w:tr w:rsidR="00B766C6" w:rsidRPr="00B766C6" w14:paraId="2CEA07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6B9D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561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EB7B20" w14:textId="4CF8C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8DF37EA" w14:textId="49E3D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0FC2D" w14:textId="77277D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7210A" w14:textId="10E3C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166.03 </w:t>
            </w:r>
          </w:p>
        </w:tc>
      </w:tr>
      <w:tr w:rsidR="00B766C6" w:rsidRPr="00B766C6" w14:paraId="3D7AEC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148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7B4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2B2542" w14:textId="70A736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64415AB9" w14:textId="2DC519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24DE3" w14:textId="21BB2D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2DFC6" w14:textId="42F0AD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54.28 </w:t>
            </w:r>
          </w:p>
        </w:tc>
      </w:tr>
      <w:tr w:rsidR="00B766C6" w:rsidRPr="00B766C6" w14:paraId="4A56ED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C70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588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218A4" w14:textId="44EDF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FE84052" w14:textId="78E721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83D1E" w14:textId="26D211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D6BA2" w14:textId="14A2B6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9,451.75 </w:t>
            </w:r>
          </w:p>
        </w:tc>
      </w:tr>
      <w:tr w:rsidR="00B766C6" w:rsidRPr="00B766C6" w14:paraId="52FD3D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5E05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81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4F13C8" w14:textId="7F00A0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6B6AD83" w14:textId="1A16D1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B2381" w14:textId="527B2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DC614" w14:textId="6FDAB5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355FA4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7228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548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8974E56" w14:textId="443A0A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5FA53EFD" w14:textId="52F3C8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E5297" w14:textId="42013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34D29" w14:textId="183EE7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9,873.90 </w:t>
            </w:r>
          </w:p>
        </w:tc>
      </w:tr>
      <w:tr w:rsidR="00B766C6" w:rsidRPr="00B766C6" w14:paraId="1E8BD15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E09F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E4212B7" w14:textId="36AF1A0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630,911.50 </w:t>
            </w:r>
          </w:p>
        </w:tc>
        <w:tc>
          <w:tcPr>
            <w:tcW w:w="0" w:type="auto"/>
            <w:tcBorders>
              <w:top w:val="nil"/>
              <w:left w:val="nil"/>
              <w:bottom w:val="single" w:sz="4" w:space="0" w:color="000000"/>
              <w:right w:val="single" w:sz="4" w:space="0" w:color="000000"/>
            </w:tcBorders>
            <w:shd w:val="clear" w:color="D8D8D8" w:fill="D8D8D8"/>
            <w:noWrap/>
            <w:vAlign w:val="bottom"/>
            <w:hideMark/>
          </w:tcPr>
          <w:p w14:paraId="57D4CE38" w14:textId="67648A6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F82F16" w14:textId="06D90ED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1331251" w14:textId="2A7188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748,223.14 </w:t>
            </w:r>
          </w:p>
        </w:tc>
      </w:tr>
      <w:tr w:rsidR="00B766C6" w:rsidRPr="00B766C6" w14:paraId="7019B0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9B79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5D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3E1254" w14:textId="3ED239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E51E599" w14:textId="31655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0A8D" w14:textId="69EF67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BB9AF" w14:textId="03BCE0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830.57 </w:t>
            </w:r>
          </w:p>
        </w:tc>
      </w:tr>
      <w:tr w:rsidR="00B766C6" w:rsidRPr="00B766C6" w14:paraId="6B36E5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B7A5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257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1B2D3" w14:textId="1F3FF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495EDBF" w14:textId="0CCC77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E687F" w14:textId="3D237C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B74C7" w14:textId="217F43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4.03 </w:t>
            </w:r>
          </w:p>
        </w:tc>
      </w:tr>
      <w:tr w:rsidR="00B766C6" w:rsidRPr="00B766C6" w14:paraId="77FDE2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A6D9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39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13A3A3" w14:textId="6832BD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F798E3D" w14:textId="1D0AB7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294E5" w14:textId="5F7E2D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7141F" w14:textId="444A3F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77.16 </w:t>
            </w:r>
          </w:p>
        </w:tc>
      </w:tr>
      <w:tr w:rsidR="00B766C6" w:rsidRPr="00B766C6" w14:paraId="59A0A7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3B2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A1B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F5DF8" w14:textId="14979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1864D660" w14:textId="0B2C77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0EE33" w14:textId="52F231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05C0" w14:textId="247BF8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142.50 </w:t>
            </w:r>
          </w:p>
        </w:tc>
      </w:tr>
      <w:tr w:rsidR="00B766C6" w:rsidRPr="00B766C6" w14:paraId="5F817B9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A8A5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B1F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4AB1B2" w14:textId="68B7D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88FC32B" w14:textId="3CB728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F29BA" w14:textId="23E993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0ADFE" w14:textId="5F838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4343EE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E85D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0DE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814C1" w14:textId="3A1075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8,117.14 </w:t>
            </w:r>
          </w:p>
        </w:tc>
        <w:tc>
          <w:tcPr>
            <w:tcW w:w="0" w:type="auto"/>
            <w:tcBorders>
              <w:top w:val="nil"/>
              <w:left w:val="nil"/>
              <w:bottom w:val="single" w:sz="4" w:space="0" w:color="000000"/>
              <w:right w:val="single" w:sz="4" w:space="0" w:color="000000"/>
            </w:tcBorders>
            <w:shd w:val="clear" w:color="auto" w:fill="auto"/>
            <w:noWrap/>
            <w:vAlign w:val="bottom"/>
            <w:hideMark/>
          </w:tcPr>
          <w:p w14:paraId="52B0F0C7" w14:textId="626DBC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1D2C4" w14:textId="4B0874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F8630" w14:textId="5095F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8,117.14 </w:t>
            </w:r>
          </w:p>
        </w:tc>
      </w:tr>
      <w:tr w:rsidR="00B766C6" w:rsidRPr="00B766C6" w14:paraId="281815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8B5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0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55442" w14:textId="25B26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57AE4ACE" w14:textId="6C804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8B114" w14:textId="7FD074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E29DA" w14:textId="7E8D1A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737.75 </w:t>
            </w:r>
          </w:p>
        </w:tc>
      </w:tr>
      <w:tr w:rsidR="00B766C6" w:rsidRPr="00B766C6" w14:paraId="0FCECF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BC4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058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2642152" w14:textId="1B8DC9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365F389B" w14:textId="2497A2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B68C6" w14:textId="4CFB12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6BF654D" w14:textId="4B05D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400.00 </w:t>
            </w:r>
          </w:p>
        </w:tc>
      </w:tr>
      <w:tr w:rsidR="00B766C6" w:rsidRPr="00B766C6" w14:paraId="6F0191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B720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189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888861" w14:textId="39FE7A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6E4A3E3" w14:textId="7EAC89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03393" w14:textId="33399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76ED6" w14:textId="203550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56,798.14 </w:t>
            </w:r>
          </w:p>
        </w:tc>
      </w:tr>
      <w:tr w:rsidR="00B766C6" w:rsidRPr="00B766C6" w14:paraId="47B7BF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846B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E43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10947EE" w14:textId="21617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270.00 </w:t>
            </w:r>
          </w:p>
        </w:tc>
        <w:tc>
          <w:tcPr>
            <w:tcW w:w="0" w:type="auto"/>
            <w:tcBorders>
              <w:top w:val="nil"/>
              <w:left w:val="nil"/>
              <w:bottom w:val="single" w:sz="4" w:space="0" w:color="000000"/>
              <w:right w:val="single" w:sz="4" w:space="0" w:color="000000"/>
            </w:tcBorders>
            <w:shd w:val="clear" w:color="auto" w:fill="auto"/>
            <w:noWrap/>
            <w:vAlign w:val="bottom"/>
            <w:hideMark/>
          </w:tcPr>
          <w:p w14:paraId="6C195DFC" w14:textId="07A89E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7754C" w14:textId="0BD5F4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BBC0C" w14:textId="4084D7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270.00 </w:t>
            </w:r>
          </w:p>
        </w:tc>
      </w:tr>
      <w:tr w:rsidR="00B766C6" w:rsidRPr="00B766C6" w14:paraId="02E956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685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CF7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61FCF2" w14:textId="426D6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856.98 </w:t>
            </w:r>
          </w:p>
        </w:tc>
        <w:tc>
          <w:tcPr>
            <w:tcW w:w="0" w:type="auto"/>
            <w:tcBorders>
              <w:top w:val="nil"/>
              <w:left w:val="nil"/>
              <w:bottom w:val="single" w:sz="4" w:space="0" w:color="000000"/>
              <w:right w:val="single" w:sz="4" w:space="0" w:color="000000"/>
            </w:tcBorders>
            <w:shd w:val="clear" w:color="auto" w:fill="auto"/>
            <w:noWrap/>
            <w:vAlign w:val="bottom"/>
            <w:hideMark/>
          </w:tcPr>
          <w:p w14:paraId="54319B37" w14:textId="79516D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C7BE1" w14:textId="737AFC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139E" w14:textId="285DEC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856.98 </w:t>
            </w:r>
          </w:p>
        </w:tc>
      </w:tr>
      <w:tr w:rsidR="00B766C6" w:rsidRPr="00B766C6" w14:paraId="7B5EAF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4E49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B1A1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D5591" w14:textId="7B887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45E8610F" w14:textId="56212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05DED" w14:textId="6E2411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595E" w14:textId="26416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67.50 </w:t>
            </w:r>
          </w:p>
        </w:tc>
      </w:tr>
      <w:tr w:rsidR="00B766C6" w:rsidRPr="00B766C6" w14:paraId="0D942C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8623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CA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4A92E51" w14:textId="11EDB9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962A04F" w14:textId="6ACD93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17ACCA19" w14:textId="4D603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DAED" w14:textId="03D3D3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2,598.20 </w:t>
            </w:r>
          </w:p>
        </w:tc>
      </w:tr>
      <w:tr w:rsidR="00B766C6" w:rsidRPr="00B766C6" w14:paraId="3B6BC4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9BBA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E2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DCF870" w14:textId="048776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9,142.47 </w:t>
            </w:r>
          </w:p>
        </w:tc>
        <w:tc>
          <w:tcPr>
            <w:tcW w:w="0" w:type="auto"/>
            <w:tcBorders>
              <w:top w:val="nil"/>
              <w:left w:val="nil"/>
              <w:bottom w:val="single" w:sz="4" w:space="0" w:color="000000"/>
              <w:right w:val="single" w:sz="4" w:space="0" w:color="000000"/>
            </w:tcBorders>
            <w:shd w:val="clear" w:color="auto" w:fill="auto"/>
            <w:noWrap/>
            <w:vAlign w:val="bottom"/>
            <w:hideMark/>
          </w:tcPr>
          <w:p w14:paraId="4733C757" w14:textId="77D926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3289A" w14:textId="339DD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9672C" w14:textId="7A825E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9,142.47 </w:t>
            </w:r>
          </w:p>
        </w:tc>
      </w:tr>
      <w:tr w:rsidR="00B766C6" w:rsidRPr="00B766C6" w14:paraId="1D6D99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B78F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D49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2DB6A555" w14:textId="35B2E3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52F17AC1" w14:textId="32BDE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F25E4" w14:textId="522BAD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D6543" w14:textId="47D9C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855.53 </w:t>
            </w:r>
          </w:p>
        </w:tc>
      </w:tr>
      <w:tr w:rsidR="00B766C6" w:rsidRPr="00B766C6" w14:paraId="64E871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6838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0EE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B0A3BCD" w14:textId="6C269C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62A51431" w14:textId="4846A9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48B24" w14:textId="36F8D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AE122" w14:textId="160BD1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8,486.50 </w:t>
            </w:r>
          </w:p>
        </w:tc>
      </w:tr>
      <w:tr w:rsidR="00B766C6" w:rsidRPr="00B766C6" w14:paraId="726E2D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5326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A0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EF008F6" w14:textId="52EECD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19948FC6" w14:textId="2CB5F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C6090" w14:textId="66BDD3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9F17903" w14:textId="6A6D03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5,530.92 </w:t>
            </w:r>
          </w:p>
        </w:tc>
      </w:tr>
      <w:tr w:rsidR="00B766C6" w:rsidRPr="00B766C6" w14:paraId="41BE23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0D86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A14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5FC9D" w14:textId="6CB579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51C8FF9B" w14:textId="0C2C8D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2BEB8" w14:textId="316CD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B516A" w14:textId="77E231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713.75 </w:t>
            </w:r>
          </w:p>
        </w:tc>
      </w:tr>
      <w:tr w:rsidR="00B766C6" w:rsidRPr="00B766C6" w14:paraId="4ADB12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16F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D0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D39A8F" w14:textId="0F539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9DD26C2" w14:textId="28D711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4ACE8" w14:textId="46A96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9FE40" w14:textId="5459F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8,611.25 </w:t>
            </w:r>
          </w:p>
        </w:tc>
      </w:tr>
      <w:tr w:rsidR="00B766C6" w:rsidRPr="00B766C6" w14:paraId="0A5E18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06AC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D25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DAE82" w14:textId="6A69B3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BFC8BD1" w14:textId="585ED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28C9B8E" w14:textId="36A2E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86D21" w14:textId="321E0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392.75 </w:t>
            </w:r>
          </w:p>
        </w:tc>
      </w:tr>
      <w:tr w:rsidR="00B766C6" w:rsidRPr="00B766C6" w14:paraId="0915CCF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5CCC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31EEE73" w14:textId="18EEDE8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76,882.06 </w:t>
            </w:r>
          </w:p>
        </w:tc>
        <w:tc>
          <w:tcPr>
            <w:tcW w:w="0" w:type="auto"/>
            <w:tcBorders>
              <w:top w:val="nil"/>
              <w:left w:val="nil"/>
              <w:bottom w:val="single" w:sz="4" w:space="0" w:color="000000"/>
              <w:right w:val="single" w:sz="4" w:space="0" w:color="000000"/>
            </w:tcBorders>
            <w:shd w:val="clear" w:color="D8D8D8" w:fill="D8D8D8"/>
            <w:noWrap/>
            <w:vAlign w:val="bottom"/>
            <w:hideMark/>
          </w:tcPr>
          <w:p w14:paraId="34AE9608" w14:textId="390D62A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8BE8C19" w14:textId="07F5C67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311150BB" w14:textId="0FD989F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819,003.01 </w:t>
            </w:r>
          </w:p>
        </w:tc>
      </w:tr>
      <w:tr w:rsidR="00B766C6" w:rsidRPr="00B766C6" w14:paraId="5EF138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592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96E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6A01D2DF" w14:textId="61B70C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6303A268" w14:textId="0FB6B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A511E" w14:textId="4FCF05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69D7F" w14:textId="675D21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3,050.00 </w:t>
            </w:r>
          </w:p>
        </w:tc>
      </w:tr>
      <w:tr w:rsidR="00B766C6" w:rsidRPr="00B766C6" w14:paraId="1DC84E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634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D6D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7397C86B" w14:textId="6A61CF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0F0AC21" w14:textId="15CBFE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8402F" w14:textId="71FFC6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2EE0" w14:textId="1F965F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807.94 </w:t>
            </w:r>
          </w:p>
        </w:tc>
      </w:tr>
      <w:tr w:rsidR="00B766C6" w:rsidRPr="00B766C6" w14:paraId="62171D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4F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8C5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B707649" w14:textId="1EA27F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2476BF37" w14:textId="1F1EC8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25BA5" w14:textId="0BE509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2D1C2" w14:textId="2B2F08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r>
      <w:tr w:rsidR="00B766C6" w:rsidRPr="00B766C6" w14:paraId="5FC67E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3EC6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C8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A8F153C" w14:textId="43C81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2E946F" w14:textId="6E182B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146E9" w14:textId="2511E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A114A" w14:textId="42A315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655090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92E1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23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E4A75" w14:textId="6F921C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1FB094D" w14:textId="6FB600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09B8D" w14:textId="6E6D63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A7C5320" w14:textId="21861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8,628.72 </w:t>
            </w:r>
          </w:p>
        </w:tc>
      </w:tr>
      <w:tr w:rsidR="00B766C6" w:rsidRPr="00B766C6" w14:paraId="57DD984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9167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F01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5E57F" w14:textId="443720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75421692" w14:textId="262C8A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8CC4A" w14:textId="01B39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1E010" w14:textId="455BB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392.00 </w:t>
            </w:r>
          </w:p>
        </w:tc>
      </w:tr>
      <w:tr w:rsidR="00B766C6" w:rsidRPr="00B766C6" w14:paraId="753128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84A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9B8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F3D41D" w14:textId="27C03A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31D1A20" w14:textId="40E08A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0234E" w14:textId="38D386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72D78" w14:textId="70E8A8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928.52 </w:t>
            </w:r>
          </w:p>
        </w:tc>
      </w:tr>
      <w:tr w:rsidR="00B766C6" w:rsidRPr="00B766C6" w14:paraId="2583B9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D44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C5D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A7B38" w14:textId="08267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E25D6C7" w14:textId="062E8B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D7C6A" w14:textId="5360B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ACC8A" w14:textId="574B1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19DF1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538C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FAAE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BD80D" w14:textId="1F5EF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43C41CA" w14:textId="678B39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4BEC4" w14:textId="14E250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763FC" w14:textId="541820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157.12 </w:t>
            </w:r>
          </w:p>
        </w:tc>
      </w:tr>
      <w:tr w:rsidR="00B766C6" w:rsidRPr="00B766C6" w14:paraId="25622D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982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AF4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C63F11" w14:textId="4976A8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E2C79" w14:textId="46FDBF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CD867" w14:textId="13D16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CF6B4F8" w14:textId="5E82E2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12,800.00 </w:t>
            </w:r>
          </w:p>
        </w:tc>
      </w:tr>
      <w:tr w:rsidR="00B766C6" w:rsidRPr="00B766C6" w14:paraId="5AE180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D30A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FAB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27A73" w14:textId="22F21F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2F06E5C" w14:textId="0E688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69E81" w14:textId="348394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ABBA7F5" w14:textId="2C2F2F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4,800.64 </w:t>
            </w:r>
          </w:p>
        </w:tc>
      </w:tr>
      <w:tr w:rsidR="00B766C6" w:rsidRPr="00B766C6" w14:paraId="2B8365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F271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BC1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6864ACE" w14:textId="2A0623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08CE3" w14:textId="2199F0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9C851" w14:textId="596723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52669BD3" w14:textId="26F551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4,840.00 </w:t>
            </w:r>
          </w:p>
        </w:tc>
      </w:tr>
      <w:tr w:rsidR="00B766C6" w:rsidRPr="00B766C6" w14:paraId="511D13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81C6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596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3F6D1" w14:textId="436251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0B84C" w14:textId="0D17CA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B0590" w14:textId="75729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24149DF" w14:textId="6F6DE3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16,520.00 </w:t>
            </w:r>
          </w:p>
        </w:tc>
      </w:tr>
      <w:tr w:rsidR="00B766C6" w:rsidRPr="00B766C6" w14:paraId="0E2EEEB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FBC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9DC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C56FBA" w14:textId="7F94F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1B5C3925" w14:textId="3CA69E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8FC9C" w14:textId="7D6B75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C10B" w14:textId="682AEA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6,945.64 </w:t>
            </w:r>
          </w:p>
        </w:tc>
      </w:tr>
      <w:tr w:rsidR="00B766C6" w:rsidRPr="00B766C6" w14:paraId="176DAE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8955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6AA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FDC1D" w14:textId="1DE4D8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58C0FC4" w14:textId="0DC122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593C5" w14:textId="7E7BD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29D92" w14:textId="0A3DA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193.39 </w:t>
            </w:r>
          </w:p>
        </w:tc>
      </w:tr>
      <w:tr w:rsidR="00B766C6" w:rsidRPr="00B766C6" w14:paraId="20CAE72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D9D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1A1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nfan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DD9347" w14:textId="58CC6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6567D439" w14:textId="1A38A2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568D8" w14:textId="1A8041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41404" w14:textId="6F3ADB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588.75 </w:t>
            </w:r>
          </w:p>
        </w:tc>
      </w:tr>
      <w:tr w:rsidR="00B766C6" w:rsidRPr="00B766C6" w14:paraId="6D8AD8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25A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59A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479AFE89" w14:textId="165724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023A896" w14:textId="646C2D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73BAA" w14:textId="0BCD6C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8B2F1" w14:textId="6C3D4D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696.12 </w:t>
            </w:r>
          </w:p>
        </w:tc>
      </w:tr>
      <w:tr w:rsidR="00B766C6" w:rsidRPr="00B766C6" w14:paraId="31F68A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E163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6E8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64B914" w14:textId="7CFDF1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E1CF9E1" w14:textId="5FF7B8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AD667" w14:textId="4804D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FE099" w14:textId="777CE7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744.00 </w:t>
            </w:r>
          </w:p>
        </w:tc>
      </w:tr>
      <w:tr w:rsidR="00B766C6" w:rsidRPr="00B766C6" w14:paraId="0BAA83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D474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3AF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FA44962" w14:textId="4F29D1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4CA00DFE" w14:textId="2F8BA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59780" w14:textId="32B365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1D541" w14:textId="1924BA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2,612.20 </w:t>
            </w:r>
          </w:p>
        </w:tc>
      </w:tr>
      <w:tr w:rsidR="00B766C6" w:rsidRPr="00B766C6" w14:paraId="42876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CBE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BA0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4EE9808" w14:textId="58252F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04B1EE8" w14:textId="35D58F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D865E" w14:textId="42374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8A70D" w14:textId="6DF7D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48.75 </w:t>
            </w:r>
          </w:p>
        </w:tc>
      </w:tr>
      <w:tr w:rsidR="00B766C6" w:rsidRPr="00B766C6" w14:paraId="14CA09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1C1F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A4A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33F41D" w14:textId="2923D4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6E28B002" w14:textId="426C34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534C3" w14:textId="11408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5F661" w14:textId="13593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r>
      <w:tr w:rsidR="00B766C6" w:rsidRPr="00B766C6" w14:paraId="36DD4B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BBC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237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2A7A5A" w14:textId="640185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A4CED3" w14:textId="2F56D2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F3F81" w14:textId="471FD2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4234F" w14:textId="335184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06F000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CA78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482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A9A266" w14:textId="2AB1D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C7ECEE" w14:textId="6D6B6B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96A68" w14:textId="470CF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4130B" w14:textId="123B5C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6736E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C67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98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4FCD48" w14:textId="11762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D8306D2" w14:textId="1F512C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95A96" w14:textId="1A249B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52473" w14:textId="0EAF30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778.00 </w:t>
            </w:r>
          </w:p>
        </w:tc>
      </w:tr>
      <w:tr w:rsidR="00B766C6" w:rsidRPr="00B766C6" w14:paraId="4F984B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41E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2F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A52573" w14:textId="2D8023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9AB79F" w14:textId="163B5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31890" w14:textId="77F87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2494B" w14:textId="13C90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A69BC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A617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9B5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0487E3C" w14:textId="4E1BF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481F7A92" w14:textId="5054B6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E0468" w14:textId="605C1F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1407" w14:textId="548ED7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42.39 </w:t>
            </w:r>
          </w:p>
        </w:tc>
      </w:tr>
      <w:tr w:rsidR="00B766C6" w:rsidRPr="00B766C6" w14:paraId="2CB800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BE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491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1D34C" w14:textId="2AF847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C13D8AF" w14:textId="37C0AD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C95C0" w14:textId="505E7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9E155" w14:textId="2B3485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494.75 </w:t>
            </w:r>
          </w:p>
        </w:tc>
      </w:tr>
      <w:tr w:rsidR="00B766C6" w:rsidRPr="00B766C6" w14:paraId="6FF18D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DDF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E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6F45AEA" w14:textId="7A49D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5,171.32 </w:t>
            </w:r>
          </w:p>
        </w:tc>
        <w:tc>
          <w:tcPr>
            <w:tcW w:w="0" w:type="auto"/>
            <w:tcBorders>
              <w:top w:val="nil"/>
              <w:left w:val="nil"/>
              <w:bottom w:val="single" w:sz="4" w:space="0" w:color="000000"/>
              <w:right w:val="single" w:sz="4" w:space="0" w:color="000000"/>
            </w:tcBorders>
            <w:shd w:val="clear" w:color="auto" w:fill="auto"/>
            <w:noWrap/>
            <w:vAlign w:val="bottom"/>
            <w:hideMark/>
          </w:tcPr>
          <w:p w14:paraId="67508A7D" w14:textId="4407C7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DC231" w14:textId="4A3B1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F910B" w14:textId="1E738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5,171.32 </w:t>
            </w:r>
          </w:p>
        </w:tc>
      </w:tr>
      <w:tr w:rsidR="00B766C6" w:rsidRPr="00B766C6" w14:paraId="679DB0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C7DD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3C3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B7663EC" w14:textId="2DBB12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E3FE52" w14:textId="5E446E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0625C" w14:textId="5AB822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A43B5" w14:textId="4A5B0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677.34 </w:t>
            </w:r>
          </w:p>
        </w:tc>
      </w:tr>
      <w:tr w:rsidR="00B766C6" w:rsidRPr="00B766C6" w14:paraId="3177A4F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B7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EA1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B1859FC" w14:textId="794EAE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0410112" w14:textId="749AB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F85E" w14:textId="6F8F3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EE61F" w14:textId="695B67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1E40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F6F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45C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20C0484" w14:textId="491F8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2161A24" w14:textId="506CFD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596EB" w14:textId="37505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7CAB85EB" w14:textId="482C1A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84,179.30 </w:t>
            </w:r>
          </w:p>
        </w:tc>
      </w:tr>
      <w:tr w:rsidR="00B766C6" w:rsidRPr="00B766C6" w14:paraId="161548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83A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53A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36B56015" w14:textId="373577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66.25 </w:t>
            </w:r>
          </w:p>
        </w:tc>
        <w:tc>
          <w:tcPr>
            <w:tcW w:w="0" w:type="auto"/>
            <w:tcBorders>
              <w:top w:val="nil"/>
              <w:left w:val="nil"/>
              <w:bottom w:val="single" w:sz="4" w:space="0" w:color="000000"/>
              <w:right w:val="single" w:sz="4" w:space="0" w:color="000000"/>
            </w:tcBorders>
            <w:shd w:val="clear" w:color="auto" w:fill="auto"/>
            <w:noWrap/>
            <w:vAlign w:val="bottom"/>
            <w:hideMark/>
          </w:tcPr>
          <w:p w14:paraId="6733E503" w14:textId="43D8D1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86B2" w14:textId="4A2F88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3601" w14:textId="567302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66.25 </w:t>
            </w:r>
          </w:p>
        </w:tc>
      </w:tr>
      <w:tr w:rsidR="00B766C6" w:rsidRPr="00B766C6" w14:paraId="252B8B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D4E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CE6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9AF868E" w14:textId="15140D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DC9FBEE" w14:textId="5D3879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CD87" w14:textId="237ED2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37562" w14:textId="18A0C8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758131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31E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3B8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001A49C" w14:textId="79A75F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14B136" w14:textId="69C5A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F5BD4" w14:textId="4CCCDD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2BB58" w14:textId="418609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000.00 </w:t>
            </w:r>
          </w:p>
        </w:tc>
      </w:tr>
      <w:tr w:rsidR="00B766C6" w:rsidRPr="00B766C6" w14:paraId="569C52A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71D5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EC9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2D4C7FD" w14:textId="1011BA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08EE4F" w14:textId="7BBCEB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B056B" w14:textId="74332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0FBC6F8" w14:textId="2654D1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8,000.00 </w:t>
            </w:r>
          </w:p>
        </w:tc>
      </w:tr>
      <w:tr w:rsidR="00B766C6" w:rsidRPr="00B766C6" w14:paraId="6EAABD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C72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876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8B82773" w14:textId="47A16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BCE5CB7" w14:textId="4EC2C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7AEB9" w14:textId="7F4CA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6CBAA" w14:textId="00EE5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7685E4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65F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621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85B0B" w14:textId="7ADA8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07098759" w14:textId="18941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A065A" w14:textId="40074A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253D5" w14:textId="49E1A8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6,796.75 </w:t>
            </w:r>
          </w:p>
        </w:tc>
      </w:tr>
      <w:tr w:rsidR="00B766C6" w:rsidRPr="00B766C6" w14:paraId="080B34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C367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2CB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B32264" w14:textId="78003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63B3902" w14:textId="4B9031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6E409" w14:textId="23FFEC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6ECBC" w14:textId="0C5E6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32.50 </w:t>
            </w:r>
          </w:p>
        </w:tc>
      </w:tr>
      <w:tr w:rsidR="00B766C6" w:rsidRPr="00B766C6" w14:paraId="0BBA14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3F7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81E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884C0" w14:textId="548F1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4BF993D0" w14:textId="4C5BF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0A87924" w14:textId="4E84A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C271B" w14:textId="2C740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084.67 </w:t>
            </w:r>
          </w:p>
        </w:tc>
      </w:tr>
      <w:tr w:rsidR="00B766C6" w:rsidRPr="00B766C6" w14:paraId="6C70D3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144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E62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A3E88F" w14:textId="02577B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C1DAFC9" w14:textId="2CFBA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D72FC" w14:textId="76D50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560F387" w14:textId="50092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1,635.50 </w:t>
            </w:r>
          </w:p>
        </w:tc>
      </w:tr>
      <w:tr w:rsidR="00B766C6" w:rsidRPr="00B766C6" w14:paraId="54B1BD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492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BA4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78DA8" w14:textId="0BF75D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50E21F80" w14:textId="5B24C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F578E" w14:textId="2020B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EA532" w14:textId="2FE4EA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1,833.75 </w:t>
            </w:r>
          </w:p>
        </w:tc>
      </w:tr>
      <w:tr w:rsidR="00B766C6" w:rsidRPr="00B766C6" w14:paraId="4C3442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9F2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32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4A416CEB" w14:textId="7BB9C4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AFC4F02" w14:textId="2C165E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FDF2F" w14:textId="09B59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D1F7A5" w14:textId="6FA55C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4,668.14 </w:t>
            </w:r>
          </w:p>
        </w:tc>
      </w:tr>
      <w:tr w:rsidR="00B766C6" w:rsidRPr="00B766C6" w14:paraId="1CED8B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D5D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276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EE62FE" w14:textId="6B48FD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586E89" w14:textId="5123B0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54374" w14:textId="05B137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99022" w14:textId="3ECA3F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0B8C72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FE4AC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39885298" w14:textId="024BC9B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418,574.33 </w:t>
            </w:r>
          </w:p>
        </w:tc>
        <w:tc>
          <w:tcPr>
            <w:tcW w:w="0" w:type="auto"/>
            <w:tcBorders>
              <w:top w:val="nil"/>
              <w:left w:val="nil"/>
              <w:bottom w:val="single" w:sz="4" w:space="0" w:color="000000"/>
              <w:right w:val="single" w:sz="4" w:space="0" w:color="000000"/>
            </w:tcBorders>
            <w:shd w:val="clear" w:color="A5A5A5" w:fill="A5A5A5"/>
            <w:noWrap/>
            <w:vAlign w:val="bottom"/>
            <w:hideMark/>
          </w:tcPr>
          <w:p w14:paraId="3DD56CEE" w14:textId="5BC1E5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C0CCE3" w14:textId="5BA8AB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8105EA" w14:textId="2AC5D1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418,574.33 </w:t>
            </w:r>
          </w:p>
        </w:tc>
      </w:tr>
      <w:tr w:rsidR="00B766C6" w:rsidRPr="00B766C6" w14:paraId="3AACC4B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D9E8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47870A6" w14:textId="03A20B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B8659AA" w14:textId="1F9ADC1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2A7B91" w14:textId="4BD2E8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D334FB" w14:textId="730584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322.08 </w:t>
            </w:r>
          </w:p>
        </w:tc>
      </w:tr>
      <w:tr w:rsidR="00B766C6" w:rsidRPr="00B766C6" w14:paraId="28E681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3E5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833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3061C40" w14:textId="42C45C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C769261" w14:textId="0527FB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A3F86" w14:textId="38BC2E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3B891" w14:textId="3FD6CD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949.52 </w:t>
            </w:r>
          </w:p>
        </w:tc>
      </w:tr>
      <w:tr w:rsidR="00B766C6" w:rsidRPr="00B766C6" w14:paraId="7DA389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AE7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6B9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E3914A" w14:textId="299635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23499AE0" w14:textId="0E070B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758CB" w14:textId="5ECA2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64048" w14:textId="1DD7C7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59.04 </w:t>
            </w:r>
          </w:p>
        </w:tc>
      </w:tr>
      <w:tr w:rsidR="00B766C6" w:rsidRPr="00B766C6" w14:paraId="229073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6E6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3239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D28981" w14:textId="2E127E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AF1F174" w14:textId="7061D7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8D5F2" w14:textId="48CD0F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4607B" w14:textId="4033C1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1.00 </w:t>
            </w:r>
          </w:p>
        </w:tc>
      </w:tr>
      <w:tr w:rsidR="00B766C6" w:rsidRPr="00B766C6" w14:paraId="7F1C04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EEB7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B90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7737A" w14:textId="798D9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085FAB1" w14:textId="5E2F5E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F3D4D" w14:textId="790531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FAD7C" w14:textId="51B101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2.52 </w:t>
            </w:r>
          </w:p>
        </w:tc>
      </w:tr>
      <w:tr w:rsidR="00B766C6" w:rsidRPr="00B766C6" w14:paraId="323D8CC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6141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459CC164" w14:textId="6CDB9A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29B404DA" w14:textId="176A96D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2AEBC5" w14:textId="2764A38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3D6D5" w14:textId="31E0E6B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58,382.70 </w:t>
            </w:r>
          </w:p>
        </w:tc>
      </w:tr>
      <w:tr w:rsidR="00B766C6" w:rsidRPr="00B766C6" w14:paraId="5B33D0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DBF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2C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F51A64D" w14:textId="417DF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7A65D566" w14:textId="571D3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ACF5" w14:textId="4717E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FF311" w14:textId="40A457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57,205.58 </w:t>
            </w:r>
          </w:p>
        </w:tc>
      </w:tr>
      <w:tr w:rsidR="00B766C6" w:rsidRPr="00B766C6" w14:paraId="473A31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2762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B2B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2FB0C" w14:textId="3CED7F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035E46A" w14:textId="3E5C64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85D19" w14:textId="2BCEE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85077" w14:textId="6C245E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r>
      <w:tr w:rsidR="00B766C6" w:rsidRPr="00B766C6" w14:paraId="7244A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5F0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56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3DE8E23" w14:textId="4EDF4E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7BFFA26A" w14:textId="57815D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6A436" w14:textId="0C167C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66E14" w14:textId="0D1456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0,279.32 </w:t>
            </w:r>
          </w:p>
        </w:tc>
      </w:tr>
      <w:tr w:rsidR="00B766C6" w:rsidRPr="00B766C6" w14:paraId="1358E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E7F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5BB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52D45" w14:textId="460679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D46AA94" w14:textId="6AD544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AA291" w14:textId="2B0784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B745D" w14:textId="6A8653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26.36 </w:t>
            </w:r>
          </w:p>
        </w:tc>
      </w:tr>
      <w:tr w:rsidR="00B766C6" w:rsidRPr="00B766C6" w14:paraId="33BCAD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05DE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E93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9B6F48" w14:textId="044370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C08E22B" w14:textId="285E53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94A44" w14:textId="145BD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2C07B" w14:textId="1A9BC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013F507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6FAD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17F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7F91B" w14:textId="7CD96B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781C65BC" w14:textId="38BB3A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7D0D5" w14:textId="71EA6E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7F2E" w14:textId="1010EE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180.24 </w:t>
            </w:r>
          </w:p>
        </w:tc>
      </w:tr>
      <w:tr w:rsidR="00B766C6" w:rsidRPr="00B766C6" w14:paraId="70E8264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F81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9D8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A385D" w14:textId="36286B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58112033" w14:textId="3265C7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D2B42" w14:textId="4EE72A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3794" w14:textId="4DB081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844.02 </w:t>
            </w:r>
          </w:p>
        </w:tc>
      </w:tr>
      <w:tr w:rsidR="00B766C6" w:rsidRPr="00B766C6" w14:paraId="4E0C93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29EE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70E0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A9159DD" w14:textId="46B10F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753145C7" w14:textId="55968F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EE2F8" w14:textId="1D3C9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31B7" w14:textId="37AB63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1.00 </w:t>
            </w:r>
          </w:p>
        </w:tc>
      </w:tr>
      <w:tr w:rsidR="00B766C6" w:rsidRPr="00B766C6" w14:paraId="25C65E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4A8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E11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F5D9B9" w14:textId="4B3F1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6AE30AC" w14:textId="2EABF5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E259A" w14:textId="4F4D9B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56D19" w14:textId="1A0183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4CFDC8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FF4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A3F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A3C37" w14:textId="1EC0C8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7584F75F" w14:textId="1B41FA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2FF36" w14:textId="289E8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56C4C" w14:textId="1EFCC3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09,095.00 </w:t>
            </w:r>
          </w:p>
        </w:tc>
      </w:tr>
      <w:tr w:rsidR="00B766C6" w:rsidRPr="00B766C6" w14:paraId="5673F9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B9D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D87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CA55C" w14:textId="653B2F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6DF09515" w14:textId="3D744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43E97" w14:textId="4BB28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1F959" w14:textId="562646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1,054.00 </w:t>
            </w:r>
          </w:p>
        </w:tc>
      </w:tr>
      <w:tr w:rsidR="00B766C6" w:rsidRPr="00B766C6" w14:paraId="5FE624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19B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EEB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9461EDA" w14:textId="7E70D6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421A7AB2" w14:textId="26457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1CEEA" w14:textId="002F26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BAF17" w14:textId="58EBA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12,528.32 </w:t>
            </w:r>
          </w:p>
        </w:tc>
      </w:tr>
      <w:tr w:rsidR="00B766C6" w:rsidRPr="00B766C6" w14:paraId="70D862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647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CAC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6EE913" w14:textId="357924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BF048D4" w14:textId="34F535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6DF6E" w14:textId="4B9702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666E4" w14:textId="3F5A5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r>
      <w:tr w:rsidR="00B766C6" w:rsidRPr="00B766C6" w14:paraId="2211FB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F05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B7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BF1D933" w14:textId="53BF93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3826614E" w14:textId="5CBC3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FB6D7" w14:textId="26248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3736" w14:textId="69762B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648.86 </w:t>
            </w:r>
          </w:p>
        </w:tc>
      </w:tr>
      <w:tr w:rsidR="00B766C6" w:rsidRPr="00B766C6" w14:paraId="02DACE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19E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D6C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4769F9" w14:textId="4D2E59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70B925DC" w14:textId="1A009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E4FCD" w14:textId="00CA1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2E16" w14:textId="1ADCC6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6,200.00 </w:t>
            </w:r>
          </w:p>
        </w:tc>
      </w:tr>
      <w:tr w:rsidR="00B766C6" w:rsidRPr="00B766C6" w14:paraId="6FB71D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3F74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34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3E25F213" w14:textId="0C2BCF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50C49579" w14:textId="21FCE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7233E" w14:textId="11608F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FC4A9" w14:textId="24BBC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428.40 </w:t>
            </w:r>
          </w:p>
        </w:tc>
      </w:tr>
      <w:tr w:rsidR="00B766C6" w:rsidRPr="00B766C6" w14:paraId="1FF627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13E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9E7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820553" w14:textId="6D4800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112FF6B" w14:textId="08906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D9A89" w14:textId="3B900A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E56D5" w14:textId="490F41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795.70 </w:t>
            </w:r>
          </w:p>
        </w:tc>
      </w:tr>
      <w:tr w:rsidR="00B766C6" w:rsidRPr="00B766C6" w14:paraId="565706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C36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E81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0EB2968" w14:textId="565564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8A0391E" w14:textId="3BE71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C38E6" w14:textId="05724E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F92EB" w14:textId="33C613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85.68 </w:t>
            </w:r>
          </w:p>
        </w:tc>
      </w:tr>
      <w:tr w:rsidR="00B766C6" w:rsidRPr="00B766C6" w14:paraId="3EA6DA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375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BBA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E7F578" w14:textId="5110CB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FC0C50C" w14:textId="7722D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45000" w14:textId="3107B4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DE665" w14:textId="636629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7944F9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5B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F10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F11B90" w14:textId="4C0D86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CBB507C" w14:textId="152AB4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B7179" w14:textId="7FD848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D134A" w14:textId="49903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4E1836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DA3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858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7780C3" w14:textId="52A345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493B9F2" w14:textId="73E2BB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12B31" w14:textId="3F4F08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2CC11" w14:textId="3C827E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146.22 </w:t>
            </w:r>
          </w:p>
        </w:tc>
      </w:tr>
      <w:tr w:rsidR="00B766C6" w:rsidRPr="00B766C6" w14:paraId="03D6E7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B32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898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A0C55A3" w14:textId="4C74AE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63E066A" w14:textId="3E4AB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8CCD3" w14:textId="4F5EDC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69CF5" w14:textId="213FF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7.00 </w:t>
            </w:r>
          </w:p>
        </w:tc>
      </w:tr>
      <w:tr w:rsidR="00B766C6" w:rsidRPr="00B766C6" w14:paraId="388D4C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CD8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7B6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D33CE48" w14:textId="0FB64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477D915F" w14:textId="167554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ED509" w14:textId="2497B9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86DA" w14:textId="1DA4D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470.88 </w:t>
            </w:r>
          </w:p>
        </w:tc>
      </w:tr>
      <w:tr w:rsidR="00B766C6" w:rsidRPr="00B766C6" w14:paraId="71BF94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197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661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a </w:t>
            </w:r>
            <w:proofErr w:type="spellStart"/>
            <w:r w:rsidRPr="00B766C6">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A5A9C3" w14:textId="710DB7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26E52D1" w14:textId="4AAE57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BDF82" w14:textId="5C59D2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A784A" w14:textId="5E619D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220.00 </w:t>
            </w:r>
          </w:p>
        </w:tc>
      </w:tr>
      <w:tr w:rsidR="00B766C6" w:rsidRPr="00B766C6" w14:paraId="7CDC03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0EF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2FA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9B380AB" w14:textId="123C0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65BDA7D" w14:textId="005CB7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9DA5B" w14:textId="6AA18A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AB2F1" w14:textId="6E8BA2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29A79F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141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910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CECA4A0" w14:textId="4085CD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5D7458D4" w14:textId="1E8E92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09A86" w14:textId="798FEC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4FAE6" w14:textId="51CF1E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5,558.53 </w:t>
            </w:r>
          </w:p>
        </w:tc>
      </w:tr>
      <w:tr w:rsidR="00B766C6" w:rsidRPr="00B766C6" w14:paraId="7F8402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ACD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D40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0B37B33" w14:textId="2836B9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08A3B9A" w14:textId="710866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D6840" w14:textId="222941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528E8" w14:textId="4C49DD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64 </w:t>
            </w:r>
          </w:p>
        </w:tc>
      </w:tr>
      <w:tr w:rsidR="00B766C6" w:rsidRPr="00B766C6" w14:paraId="0FFD70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2A5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A73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E83F82" w14:textId="4FA3F8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7D92A21" w14:textId="5259C9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20DE7" w14:textId="6F2152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2F8F" w14:textId="6D4FB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01678F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2BC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8B5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F2B621A" w14:textId="73E46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4E5F68DE" w14:textId="7C8FEA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6FC4B" w14:textId="067AFB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99572" w14:textId="40EC3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57,091.23 </w:t>
            </w:r>
          </w:p>
        </w:tc>
      </w:tr>
      <w:tr w:rsidR="00B766C6" w:rsidRPr="00B766C6" w14:paraId="13790E1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7961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5B773080" w14:textId="3337528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39,678.45 </w:t>
            </w:r>
          </w:p>
        </w:tc>
        <w:tc>
          <w:tcPr>
            <w:tcW w:w="0" w:type="auto"/>
            <w:tcBorders>
              <w:top w:val="nil"/>
              <w:left w:val="nil"/>
              <w:bottom w:val="single" w:sz="4" w:space="0" w:color="000000"/>
              <w:right w:val="single" w:sz="4" w:space="0" w:color="000000"/>
            </w:tcBorders>
            <w:shd w:val="clear" w:color="D8D8D8" w:fill="D8D8D8"/>
            <w:noWrap/>
            <w:vAlign w:val="bottom"/>
            <w:hideMark/>
          </w:tcPr>
          <w:p w14:paraId="068C9304" w14:textId="742CFC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F0C53C" w14:textId="5C2C646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CB8543" w14:textId="5988425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39,678.45 </w:t>
            </w:r>
          </w:p>
        </w:tc>
      </w:tr>
      <w:tr w:rsidR="00B766C6" w:rsidRPr="00B766C6" w14:paraId="0CCD9E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E4C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FAF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8E55E2B" w14:textId="1908BB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0,065.48 </w:t>
            </w:r>
          </w:p>
        </w:tc>
        <w:tc>
          <w:tcPr>
            <w:tcW w:w="0" w:type="auto"/>
            <w:tcBorders>
              <w:top w:val="nil"/>
              <w:left w:val="nil"/>
              <w:bottom w:val="single" w:sz="4" w:space="0" w:color="000000"/>
              <w:right w:val="single" w:sz="4" w:space="0" w:color="000000"/>
            </w:tcBorders>
            <w:shd w:val="clear" w:color="auto" w:fill="auto"/>
            <w:noWrap/>
            <w:vAlign w:val="bottom"/>
            <w:hideMark/>
          </w:tcPr>
          <w:p w14:paraId="525A6B2A" w14:textId="6305B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E1866" w14:textId="770D77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B01B6" w14:textId="33F48F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0,065.48 </w:t>
            </w:r>
          </w:p>
        </w:tc>
      </w:tr>
      <w:tr w:rsidR="00B766C6" w:rsidRPr="00B766C6" w14:paraId="1E1857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61C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33F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ADAFFEB" w14:textId="0E1A7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0E988B87" w14:textId="4BC7F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D7384" w14:textId="2CD815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54EA5" w14:textId="144630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0,928.45 </w:t>
            </w:r>
          </w:p>
        </w:tc>
      </w:tr>
      <w:tr w:rsidR="00B766C6" w:rsidRPr="00B766C6" w14:paraId="075209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E88C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2ED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D3D697" w14:textId="1C3687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7DC3E29" w14:textId="74C7C0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9ACE5" w14:textId="681EB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AACBA" w14:textId="0C6CC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0BE31F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08E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AD4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F5E5460" w14:textId="3C97A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50D7C3A3" w14:textId="0E4AFB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9191D" w14:textId="12783C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5194B" w14:textId="7622A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7,457.66 </w:t>
            </w:r>
          </w:p>
        </w:tc>
      </w:tr>
      <w:tr w:rsidR="00B766C6" w:rsidRPr="00B766C6" w14:paraId="14783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DBF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19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enito </w:t>
            </w:r>
            <w:proofErr w:type="spellStart"/>
            <w:r w:rsidRPr="00B766C6">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ABC72" w14:textId="7EFF5F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53C1916" w14:textId="6A8A9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B3943" w14:textId="3B5E08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71C5" w14:textId="3AA512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7,122.54 </w:t>
            </w:r>
          </w:p>
        </w:tc>
      </w:tr>
      <w:tr w:rsidR="00B766C6" w:rsidRPr="00B766C6" w14:paraId="7087E77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95E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85B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3BE13CD" w14:textId="75D1A2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E0A8C7E" w14:textId="23C153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CA2A1" w14:textId="15595A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7C0B3" w14:textId="206830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172.06 </w:t>
            </w:r>
          </w:p>
        </w:tc>
      </w:tr>
      <w:tr w:rsidR="00B766C6" w:rsidRPr="00B766C6" w14:paraId="3C1185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7EC1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08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EE7D06" w14:textId="66B2D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5F3F2FC3" w14:textId="5634B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82ADA" w14:textId="7F811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0ACF6" w14:textId="0680F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9,412.66 </w:t>
            </w:r>
          </w:p>
        </w:tc>
      </w:tr>
      <w:tr w:rsidR="00B766C6" w:rsidRPr="00B766C6" w14:paraId="08205A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E20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6A7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9E0E5" w14:textId="08D2A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DC59260" w14:textId="56873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D36E7" w14:textId="30F051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02771" w14:textId="7F3340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77.36 </w:t>
            </w:r>
          </w:p>
        </w:tc>
      </w:tr>
      <w:tr w:rsidR="00B766C6" w:rsidRPr="00B766C6" w14:paraId="7BD397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392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9FB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D16E4" w14:textId="598D64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2E542F8D" w14:textId="357815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0FE79" w14:textId="24A0EB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F6863" w14:textId="56FAE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902.96 </w:t>
            </w:r>
          </w:p>
        </w:tc>
      </w:tr>
      <w:tr w:rsidR="00B766C6" w:rsidRPr="00B766C6" w14:paraId="508895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710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BFD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142D65D" w14:textId="61E67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2C26944A" w14:textId="59D82B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3A0F0" w14:textId="0DBB01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21106" w14:textId="30A42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2,292.66 </w:t>
            </w:r>
          </w:p>
        </w:tc>
      </w:tr>
      <w:tr w:rsidR="00B766C6" w:rsidRPr="00B766C6" w14:paraId="0B3510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32F5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B20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A4CD589" w14:textId="05F94E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50A8C3E2" w14:textId="3AED11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F959B" w14:textId="67BB07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B59B6" w14:textId="146263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821.06 </w:t>
            </w:r>
          </w:p>
        </w:tc>
      </w:tr>
      <w:tr w:rsidR="00B766C6" w:rsidRPr="00B766C6" w14:paraId="1DBCA0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C423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3D8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872E5" w14:textId="347D7B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B8CA73D" w14:textId="5D711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8A627" w14:textId="7C9791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FB97" w14:textId="72176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7,448.42 </w:t>
            </w:r>
          </w:p>
        </w:tc>
      </w:tr>
      <w:tr w:rsidR="00B766C6" w:rsidRPr="00B766C6" w14:paraId="1E2385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4F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E7B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570360" w14:textId="6EB13D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7295F68" w14:textId="6C1E1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DD0FA" w14:textId="237227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6E981" w14:textId="6D95D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26.66 </w:t>
            </w:r>
          </w:p>
        </w:tc>
      </w:tr>
      <w:tr w:rsidR="00B766C6" w:rsidRPr="00B766C6" w14:paraId="4B38E1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B9ED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8FD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36E46D" w14:textId="3F8B82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9E5DAF9" w14:textId="483487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7732" w14:textId="0FB1C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F92DA" w14:textId="2E847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775.86 </w:t>
            </w:r>
          </w:p>
        </w:tc>
      </w:tr>
      <w:tr w:rsidR="00B766C6" w:rsidRPr="00B766C6" w14:paraId="72C18A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E42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F0A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D431E" w14:textId="7A8C2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7894B308" w14:textId="4D68D0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531A3" w14:textId="171CBD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E449C" w14:textId="2D14A1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1,260.66 </w:t>
            </w:r>
          </w:p>
        </w:tc>
      </w:tr>
      <w:tr w:rsidR="00B766C6" w:rsidRPr="00B766C6" w14:paraId="4D0CA7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9FD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1C7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1FFE094" w14:textId="723EF6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10576E80" w14:textId="631DA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6EB16" w14:textId="65094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56284" w14:textId="56DC9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562.54 </w:t>
            </w:r>
          </w:p>
        </w:tc>
      </w:tr>
      <w:tr w:rsidR="00B766C6" w:rsidRPr="00B766C6" w14:paraId="642465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6BE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624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4436A71F" w14:textId="786E81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7FB62A2C" w14:textId="14144E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CD8FE" w14:textId="05BA09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D3740" w14:textId="6550A3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305.66 </w:t>
            </w:r>
          </w:p>
        </w:tc>
      </w:tr>
      <w:tr w:rsidR="00B766C6" w:rsidRPr="00B766C6" w14:paraId="5988FB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059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B0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BEE37C6" w14:textId="5CE9FE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CDE8377" w14:textId="7105E5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65295" w14:textId="731A3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AFC9C" w14:textId="505A15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r>
      <w:tr w:rsidR="00B766C6" w:rsidRPr="00B766C6" w14:paraId="3D8938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1400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1B1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A1D9E0" w14:textId="3EAA61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1F3028EA" w14:textId="78AAC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E57E0" w14:textId="2B6EAC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DEF0F" w14:textId="3EFD0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5,337.88 </w:t>
            </w:r>
          </w:p>
        </w:tc>
      </w:tr>
      <w:tr w:rsidR="00B766C6" w:rsidRPr="00B766C6" w14:paraId="4C6763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963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9F7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77A80A" w14:textId="7804EF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2B763B43" w14:textId="6C476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C3295" w14:textId="568E1C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D75A4" w14:textId="78550B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0,877.56 </w:t>
            </w:r>
          </w:p>
        </w:tc>
      </w:tr>
      <w:tr w:rsidR="00B766C6" w:rsidRPr="00B766C6" w14:paraId="3B86CD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42DA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75E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A0DBEC" w14:textId="082A48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F219F9C" w14:textId="34ECF5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50A52" w14:textId="61365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9E64D" w14:textId="5D4520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1,401.58 </w:t>
            </w:r>
          </w:p>
        </w:tc>
      </w:tr>
      <w:tr w:rsidR="00B766C6" w:rsidRPr="00B766C6" w14:paraId="263490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5E2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D8B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5812F1A2" w14:textId="781229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9CCAB37" w14:textId="0C8AC0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553D" w14:textId="7FBC17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FF374" w14:textId="22BF3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339.30 </w:t>
            </w:r>
          </w:p>
        </w:tc>
      </w:tr>
      <w:tr w:rsidR="00B766C6" w:rsidRPr="00B766C6" w14:paraId="19C4AC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61DF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809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5CEC177" w14:textId="09B87A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7E0B969" w14:textId="050E0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5E069" w14:textId="5A88EF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F123C" w14:textId="5E3BC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5C47C5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B05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0C6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DBF53" w14:textId="0F1EC3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0AF1C486" w14:textId="473666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CF555" w14:textId="6F9075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CC7F9" w14:textId="17C58E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763.16 </w:t>
            </w:r>
          </w:p>
        </w:tc>
      </w:tr>
      <w:tr w:rsidR="00B766C6" w:rsidRPr="00B766C6" w14:paraId="6538E1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1E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B14D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1900B178" w14:textId="1B302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AA4FF97" w14:textId="5A7F0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E2A22" w14:textId="445DDE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331DE" w14:textId="69F3AD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3,329.86 </w:t>
            </w:r>
          </w:p>
        </w:tc>
      </w:tr>
      <w:tr w:rsidR="00B766C6" w:rsidRPr="00B766C6" w14:paraId="03AE6E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8D24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78D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6232845" w14:textId="1617A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DCCAC3E" w14:textId="2BCF26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8A3D0" w14:textId="1D6583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11B82" w14:textId="1D6C2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650B9E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B589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2B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71C86F" w14:textId="34832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73231A7F" w14:textId="21738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619D" w14:textId="3E251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99807" w14:textId="38080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748.38 </w:t>
            </w:r>
          </w:p>
        </w:tc>
      </w:tr>
      <w:tr w:rsidR="00B766C6" w:rsidRPr="00B766C6" w14:paraId="303B8D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3E1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1B3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7B3AAD" w14:textId="3FFFAE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A86E712" w14:textId="29C18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B90C8" w14:textId="1F0AE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E0A12" w14:textId="3A035F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804.54 </w:t>
            </w:r>
          </w:p>
        </w:tc>
      </w:tr>
      <w:tr w:rsidR="00B766C6" w:rsidRPr="00B766C6" w14:paraId="1C58E8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5FD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D4F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79FF528" w14:textId="493A4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0E8CC42B" w14:textId="752B1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E67C8" w14:textId="22FA31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4C68" w14:textId="08F43D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22.76 </w:t>
            </w:r>
          </w:p>
        </w:tc>
      </w:tr>
      <w:tr w:rsidR="00B766C6" w:rsidRPr="00B766C6" w14:paraId="05DE41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FF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C0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EBE29F5" w14:textId="15A795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05C9863" w14:textId="53633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ED585" w14:textId="3745C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23B11" w14:textId="10B44E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968.70 </w:t>
            </w:r>
          </w:p>
        </w:tc>
      </w:tr>
      <w:tr w:rsidR="00B766C6" w:rsidRPr="00B766C6" w14:paraId="0CA73CB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629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011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91DE5AC" w14:textId="04884B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B00F211" w14:textId="714CE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3564F" w14:textId="74EEE9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2F043" w14:textId="6390B6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5EF11E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E8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5EC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7DC259D" w14:textId="72A870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239BB747" w14:textId="0020F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DDF6" w14:textId="0A274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9DE90" w14:textId="0958D9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873.66 </w:t>
            </w:r>
          </w:p>
        </w:tc>
      </w:tr>
      <w:tr w:rsidR="00B766C6" w:rsidRPr="00B766C6" w14:paraId="026893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EF99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A10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4BFB915" w14:textId="3EB2A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A2C1813" w14:textId="56AF1E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44248" w14:textId="3D066A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F9288" w14:textId="75B1F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875.66 </w:t>
            </w:r>
          </w:p>
        </w:tc>
      </w:tr>
      <w:tr w:rsidR="00B766C6" w:rsidRPr="00B766C6" w14:paraId="4BF8EB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B9A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2D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78C9863" w14:textId="34B95B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67BF0D57" w14:textId="66F2FE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FBAB8" w14:textId="34356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ADED8" w14:textId="6F30D2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9,068.54 </w:t>
            </w:r>
          </w:p>
        </w:tc>
      </w:tr>
      <w:tr w:rsidR="00B766C6" w:rsidRPr="00B766C6" w14:paraId="30A583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C6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118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0CF2DC8" w14:textId="380AFB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71C15B0" w14:textId="68233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8FE72" w14:textId="71C1EB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6187B" w14:textId="23966D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r>
      <w:tr w:rsidR="00B766C6" w:rsidRPr="00B766C6" w14:paraId="4E0E53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1C0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FE2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CC0A21B" w14:textId="32352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147.52 </w:t>
            </w:r>
          </w:p>
        </w:tc>
        <w:tc>
          <w:tcPr>
            <w:tcW w:w="0" w:type="auto"/>
            <w:tcBorders>
              <w:top w:val="nil"/>
              <w:left w:val="nil"/>
              <w:bottom w:val="single" w:sz="4" w:space="0" w:color="000000"/>
              <w:right w:val="single" w:sz="4" w:space="0" w:color="000000"/>
            </w:tcBorders>
            <w:shd w:val="clear" w:color="auto" w:fill="auto"/>
            <w:noWrap/>
            <w:vAlign w:val="bottom"/>
            <w:hideMark/>
          </w:tcPr>
          <w:p w14:paraId="6517D048" w14:textId="1020A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E3844" w14:textId="289400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167F1" w14:textId="642D5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147.52 </w:t>
            </w:r>
          </w:p>
        </w:tc>
      </w:tr>
      <w:tr w:rsidR="00B766C6" w:rsidRPr="00B766C6" w14:paraId="224833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84EF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B21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7E57ED7" w14:textId="2CC12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A3FF337" w14:textId="6B314A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28183" w14:textId="71EDAE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F5416" w14:textId="1868B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7D8CCF9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FB9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EF7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1A7245" w14:textId="03825F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39E8208" w14:textId="25ADA0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F32E4" w14:textId="2A3E9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02154" w14:textId="3E6D49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5,480.04 </w:t>
            </w:r>
          </w:p>
        </w:tc>
      </w:tr>
      <w:tr w:rsidR="00B766C6" w:rsidRPr="00B766C6" w14:paraId="3642694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4F8D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FCB75C6" w14:textId="3930AA6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7B71F7B4" w14:textId="563249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38BF3B" w14:textId="7862FBF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0D2A9A" w14:textId="0A778F8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092,714.26 </w:t>
            </w:r>
          </w:p>
        </w:tc>
      </w:tr>
      <w:tr w:rsidR="00B766C6" w:rsidRPr="00B766C6" w14:paraId="16E0F9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CAD6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4B9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2F903ED" w14:textId="4FC8C9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5618911C" w14:textId="6E8D2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3BC50" w14:textId="5902D3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F412" w14:textId="2E98B5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054,846.90 </w:t>
            </w:r>
          </w:p>
        </w:tc>
      </w:tr>
      <w:tr w:rsidR="00B766C6" w:rsidRPr="00B766C6" w14:paraId="6317FE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393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9F0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29056" w14:textId="35D55E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1080046" w14:textId="617120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F3D6C" w14:textId="301C51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4105C" w14:textId="7CD63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36.10 </w:t>
            </w:r>
          </w:p>
        </w:tc>
      </w:tr>
      <w:tr w:rsidR="00B766C6" w:rsidRPr="00B766C6" w14:paraId="2AAC07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D91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2A8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8676AAC" w14:textId="64636E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62742D09" w14:textId="1E56AF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0A955" w14:textId="58F78B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ED68" w14:textId="1D7A7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107.48 </w:t>
            </w:r>
          </w:p>
        </w:tc>
      </w:tr>
      <w:tr w:rsidR="00B766C6" w:rsidRPr="00B766C6" w14:paraId="4BC938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E0F7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43F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29C2AB84" w14:textId="0AA15D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2C3ABC26" w14:textId="42D5F9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0C56F" w14:textId="0930D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3260B" w14:textId="76068B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1,723.78 </w:t>
            </w:r>
          </w:p>
        </w:tc>
      </w:tr>
      <w:tr w:rsidR="00B766C6" w:rsidRPr="00B766C6" w14:paraId="7E53CF0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B50B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8A5427E" w14:textId="6BA92B4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6F4C1D3" w14:textId="26AA09E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BCB018" w14:textId="3271B2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BC468A" w14:textId="44705E5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45,476.84 </w:t>
            </w:r>
          </w:p>
        </w:tc>
      </w:tr>
      <w:tr w:rsidR="00B766C6" w:rsidRPr="00B766C6" w14:paraId="482F99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AB4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DA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LGU </w:t>
            </w:r>
            <w:proofErr w:type="spellStart"/>
            <w:r w:rsidRPr="00B766C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63833" w14:textId="172894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79D6D218" w14:textId="3FB9B5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6CD31" w14:textId="17371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AAEFC" w14:textId="61A30A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19,253.56 </w:t>
            </w:r>
          </w:p>
        </w:tc>
      </w:tr>
      <w:tr w:rsidR="00B766C6" w:rsidRPr="00B766C6" w14:paraId="0B012E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8DC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265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9F8767" w14:textId="196F50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4A1A7B38" w14:textId="4BCAE3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5F679" w14:textId="534C11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D65B6" w14:textId="5C25CE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823.00 </w:t>
            </w:r>
          </w:p>
        </w:tc>
      </w:tr>
      <w:tr w:rsidR="00B766C6" w:rsidRPr="00B766C6" w14:paraId="37267B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E009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A16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723BA" w14:textId="38118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61326B9D" w14:textId="626FAD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74617" w14:textId="62171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8DB50" w14:textId="7B4AC7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17.00 </w:t>
            </w:r>
          </w:p>
        </w:tc>
      </w:tr>
      <w:tr w:rsidR="00B766C6" w:rsidRPr="00B766C6" w14:paraId="156CCC1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868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24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891F1" w14:textId="13B027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51E39B66" w14:textId="03BB15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D7185" w14:textId="006619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8D083" w14:textId="3F05FA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097.28 </w:t>
            </w:r>
          </w:p>
        </w:tc>
      </w:tr>
      <w:tr w:rsidR="00B766C6" w:rsidRPr="00B766C6" w14:paraId="336821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D38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943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FE76D6" w14:textId="4B2681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5821CF93" w14:textId="32CDBF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52075" w14:textId="44794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AEB1E" w14:textId="303D03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86.00 </w:t>
            </w:r>
          </w:p>
        </w:tc>
      </w:tr>
      <w:tr w:rsidR="00B766C6" w:rsidRPr="00B766C6" w14:paraId="2E911E4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E7E87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7CDD428" w14:textId="62AF53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3,198,1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1E50BB7B" w14:textId="2396955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3512F6" w14:textId="226ACC3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252077" w14:textId="67067DA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3,198,117.11 </w:t>
            </w:r>
          </w:p>
        </w:tc>
      </w:tr>
      <w:tr w:rsidR="00B766C6" w:rsidRPr="00B766C6" w14:paraId="39BD47D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30C8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74475DD" w14:textId="7D66B0F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6A872D" w14:textId="0276329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D08A29" w14:textId="26E17AC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51254D" w14:textId="67A2C1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03,670.00 </w:t>
            </w:r>
          </w:p>
        </w:tc>
      </w:tr>
      <w:tr w:rsidR="00B766C6" w:rsidRPr="00B766C6" w14:paraId="0AD86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8DB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EF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8A74458" w14:textId="055CF8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3F5C407" w14:textId="7DA44A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1524" w14:textId="61B408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DBC53" w14:textId="633892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750.00 </w:t>
            </w:r>
          </w:p>
        </w:tc>
      </w:tr>
      <w:tr w:rsidR="00B766C6" w:rsidRPr="00B766C6" w14:paraId="57420D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62E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00E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740B102" w14:textId="3B111A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7D34CD4" w14:textId="1336B6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73635" w14:textId="016B9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77D40" w14:textId="014229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265.00 </w:t>
            </w:r>
          </w:p>
        </w:tc>
      </w:tr>
      <w:tr w:rsidR="00B766C6" w:rsidRPr="00B766C6" w14:paraId="3DC3B4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54F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C11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A2E0F" w14:textId="17F9FE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C55B524" w14:textId="41D53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2E8B1" w14:textId="54E7B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59423" w14:textId="646E9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439AE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9FE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870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34650" w14:textId="4A1203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6FD4A85" w14:textId="38D89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0B9E3" w14:textId="5E3E42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8371E" w14:textId="2FFDAC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2A70D1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B96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54F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53112" w14:textId="6AA733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0182F1E" w14:textId="7FBE4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478D9" w14:textId="2F6711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D0CB3" w14:textId="042BE6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r>
      <w:tr w:rsidR="00B766C6" w:rsidRPr="00B766C6" w14:paraId="5CDEC6F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88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03B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7B78BB" w14:textId="14B3F3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DD38C73" w14:textId="497C97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14E9" w14:textId="2EB4F9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EEF4E" w14:textId="22C32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667.50 </w:t>
            </w:r>
          </w:p>
        </w:tc>
      </w:tr>
      <w:tr w:rsidR="00B766C6" w:rsidRPr="00B766C6" w14:paraId="6BF987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01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73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4F20F3E" w14:textId="092B6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53F6875" w14:textId="736DE9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72D69" w14:textId="69BDF9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1E56" w14:textId="2541B7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r>
      <w:tr w:rsidR="00B766C6" w:rsidRPr="00B766C6" w14:paraId="466FCC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0308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3CF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AC286A" w14:textId="490280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8972D45" w14:textId="7DFF3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083D7" w14:textId="58CF10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E856F" w14:textId="4F6743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r>
      <w:tr w:rsidR="00B766C6" w:rsidRPr="00B766C6" w14:paraId="607E4FF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D23B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5201179" w14:textId="458C1A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A4B41AC" w14:textId="2E5FF38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2340EB" w14:textId="0A7E9A1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7E649E" w14:textId="0480F7D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52,798.69 </w:t>
            </w:r>
          </w:p>
        </w:tc>
      </w:tr>
      <w:tr w:rsidR="00B766C6" w:rsidRPr="00B766C6" w14:paraId="6FD252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E26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B3A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1A7CC4" w14:textId="618694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8313E85" w14:textId="7B2788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873EC" w14:textId="448E3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3E519" w14:textId="719C1D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4.00 </w:t>
            </w:r>
          </w:p>
        </w:tc>
      </w:tr>
      <w:tr w:rsidR="00B766C6" w:rsidRPr="00B766C6" w14:paraId="664CB8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287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920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2504BD" w14:textId="64CA30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233BA0E" w14:textId="1F4AA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55412" w14:textId="6EC85C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71E17" w14:textId="07FCF4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4,566.00 </w:t>
            </w:r>
          </w:p>
        </w:tc>
      </w:tr>
      <w:tr w:rsidR="00B766C6" w:rsidRPr="00B766C6" w14:paraId="1EF2B2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CAA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9A9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2952EB0" w14:textId="224FEA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302CCDFC" w14:textId="3BDB9E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7114B" w14:textId="78060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F456F" w14:textId="4CECF1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919.20 </w:t>
            </w:r>
          </w:p>
        </w:tc>
      </w:tr>
      <w:tr w:rsidR="00B766C6" w:rsidRPr="00B766C6" w14:paraId="15B35B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A63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EE3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2D9B1" w14:textId="2A169E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806112D" w14:textId="284AD9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DB5D4" w14:textId="3ACE15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4EA0" w14:textId="63F5D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768.00 </w:t>
            </w:r>
          </w:p>
        </w:tc>
      </w:tr>
      <w:tr w:rsidR="00B766C6" w:rsidRPr="00B766C6" w14:paraId="1B7D65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C24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72E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45746A45" w14:textId="78AF1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1E1DB11C" w14:textId="4ECBC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0430E" w14:textId="6C560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95FA8" w14:textId="745090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471.25 </w:t>
            </w:r>
          </w:p>
        </w:tc>
      </w:tr>
      <w:tr w:rsidR="00B766C6" w:rsidRPr="00B766C6" w14:paraId="198D34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D19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84D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E13A8" w14:textId="37C80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804C017" w14:textId="03EB1F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A04B4" w14:textId="0AAFD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338C5" w14:textId="7F026F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579.98 </w:t>
            </w:r>
          </w:p>
        </w:tc>
      </w:tr>
      <w:tr w:rsidR="00B766C6" w:rsidRPr="00B766C6" w14:paraId="758A6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C40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7D4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5C9AE" w14:textId="6D3A15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A70F32" w14:textId="666A1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EDC17" w14:textId="0BDA92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E198D" w14:textId="5D3BDB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4,000.00 </w:t>
            </w:r>
          </w:p>
        </w:tc>
      </w:tr>
      <w:tr w:rsidR="00B766C6" w:rsidRPr="00B766C6" w14:paraId="5BCB59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41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437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8AE6E" w14:textId="2B8D36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F388FD9" w14:textId="27917C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4229" w14:textId="63C40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DFFEE" w14:textId="7BDF9D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500.00 </w:t>
            </w:r>
          </w:p>
        </w:tc>
      </w:tr>
      <w:tr w:rsidR="00B766C6" w:rsidRPr="00B766C6" w14:paraId="4D5674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80AB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0C7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866211" w14:textId="23D81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76D216F" w14:textId="6AFD92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87186" w14:textId="2C05B6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DF1F" w14:textId="4F0896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4,590.00 </w:t>
            </w:r>
          </w:p>
        </w:tc>
      </w:tr>
      <w:tr w:rsidR="00B766C6" w:rsidRPr="00B766C6" w14:paraId="5C2BE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950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C50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0F466D99" w14:textId="4E36EC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1BE72DB2" w14:textId="03EE35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D877" w14:textId="0A5411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CF5B0" w14:textId="56FFE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1,025.76 </w:t>
            </w:r>
          </w:p>
        </w:tc>
      </w:tr>
      <w:tr w:rsidR="00B766C6" w:rsidRPr="00B766C6" w14:paraId="37FA02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B79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853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DCAD76A" w14:textId="73947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69B6FADC" w14:textId="388721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2C5C8" w14:textId="634C56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A46CC" w14:textId="682D73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556.50 </w:t>
            </w:r>
          </w:p>
        </w:tc>
      </w:tr>
      <w:tr w:rsidR="00B766C6" w:rsidRPr="00B766C6" w14:paraId="713297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D67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B2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C1032" w14:textId="63B930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425614E6" w14:textId="1E9C0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C8103" w14:textId="6AD99B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E388B" w14:textId="67C53B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318.00 </w:t>
            </w:r>
          </w:p>
        </w:tc>
      </w:tr>
      <w:tr w:rsidR="00B766C6" w:rsidRPr="00B766C6" w14:paraId="4784ED2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DE89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282FF970" w14:textId="169BED7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38113B4" w14:textId="7C3647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DDCE50" w14:textId="3D3EBE5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409872" w14:textId="4E0B68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86,704.17 </w:t>
            </w:r>
          </w:p>
        </w:tc>
      </w:tr>
      <w:tr w:rsidR="00B766C6" w:rsidRPr="00B766C6" w14:paraId="35A03463" w14:textId="77777777" w:rsidTr="00B766C6">
        <w:trPr>
          <w:trHeight w:val="20"/>
        </w:trPr>
        <w:tc>
          <w:tcPr>
            <w:tcW w:w="0" w:type="auto"/>
            <w:tcBorders>
              <w:top w:val="nil"/>
              <w:left w:val="nil"/>
              <w:bottom w:val="single" w:sz="4" w:space="0" w:color="000000"/>
              <w:right w:val="nil"/>
            </w:tcBorders>
            <w:shd w:val="clear" w:color="auto" w:fill="auto"/>
            <w:noWrap/>
            <w:vAlign w:val="bottom"/>
            <w:hideMark/>
          </w:tcPr>
          <w:p w14:paraId="518B6CA0" w14:textId="77777777" w:rsidR="00B766C6" w:rsidRPr="00B766C6" w:rsidRDefault="00B766C6" w:rsidP="00B766C6">
            <w:pPr>
              <w:widowControl/>
              <w:spacing w:after="0" w:line="240" w:lineRule="auto"/>
              <w:ind w:right="57"/>
              <w:contextualSpacing/>
              <w:rPr>
                <w:rFonts w:eastAsia="Times New Roman"/>
                <w:color w:val="000000"/>
              </w:rPr>
            </w:pPr>
            <w:r w:rsidRPr="00B766C6">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CD326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rPr>
            </w:pPr>
            <w:r w:rsidRPr="00B766C6">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B76A19A" w14:textId="276A1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28829" w14:textId="1EA9F8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E4011" w14:textId="281AF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CEB4" w14:textId="32C660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1,234,000.00 </w:t>
            </w:r>
          </w:p>
        </w:tc>
      </w:tr>
      <w:tr w:rsidR="00B766C6" w:rsidRPr="00B766C6" w14:paraId="527FAB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68BB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AA5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1B036D" w14:textId="6AFBF1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65F38B9" w14:textId="0E6F5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00006" w14:textId="02663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DD8D1" w14:textId="53F176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r>
      <w:tr w:rsidR="00B766C6" w:rsidRPr="00B766C6" w14:paraId="1CD933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04A7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597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gtas</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Bigaa</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6D6E69B" w14:textId="45E37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6D59A90A" w14:textId="59CBFC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6D195" w14:textId="6C6E4A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2F8CD" w14:textId="0EB9C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249.68 </w:t>
            </w:r>
          </w:p>
        </w:tc>
      </w:tr>
      <w:tr w:rsidR="00B766C6" w:rsidRPr="00B766C6" w14:paraId="4F9DE6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7A5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77A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C2DF43" w14:textId="76F375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4FBE430" w14:textId="0DE67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DA68E" w14:textId="6C1BA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B7A5D" w14:textId="41D9E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535.58 </w:t>
            </w:r>
          </w:p>
        </w:tc>
      </w:tr>
      <w:tr w:rsidR="00B766C6" w:rsidRPr="00B766C6" w14:paraId="558F7B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04E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9F5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397E5155" w14:textId="222F0A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E02F050" w14:textId="4442B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9FD04" w14:textId="6819F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C2EAA" w14:textId="09113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185.84 </w:t>
            </w:r>
          </w:p>
        </w:tc>
      </w:tr>
      <w:tr w:rsidR="00B766C6" w:rsidRPr="00B766C6" w14:paraId="74EE1F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BD59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D7D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1795091" w14:textId="724E9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66149D3F" w14:textId="550E3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15A2B" w14:textId="633D3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D0D1F" w14:textId="260B15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868.08 </w:t>
            </w:r>
          </w:p>
        </w:tc>
      </w:tr>
      <w:tr w:rsidR="00B766C6" w:rsidRPr="00B766C6" w14:paraId="2191F4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D96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F49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6A05966B" w14:textId="3E206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368734A" w14:textId="173BB4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BD7B8" w14:textId="560F84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F6ECF" w14:textId="57D464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5,144.53 </w:t>
            </w:r>
          </w:p>
        </w:tc>
      </w:tr>
      <w:tr w:rsidR="00B766C6" w:rsidRPr="00B766C6" w14:paraId="14A3E3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096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2F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45127" w14:textId="5FE78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4DBA24ED" w14:textId="1D20DC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7772E" w14:textId="6CB96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40CCE" w14:textId="1DBCB6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8,666.92 </w:t>
            </w:r>
          </w:p>
        </w:tc>
      </w:tr>
      <w:tr w:rsidR="00B766C6" w:rsidRPr="00B766C6" w14:paraId="187959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DA7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EC45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82F6DBE" w14:textId="34718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E91C605" w14:textId="65FEBA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6B044" w14:textId="647EF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503AF" w14:textId="7CC6C6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200.00 </w:t>
            </w:r>
          </w:p>
        </w:tc>
      </w:tr>
      <w:tr w:rsidR="00B766C6" w:rsidRPr="00B766C6" w14:paraId="6F7B50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1F10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96A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ABDE46" w14:textId="40739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57B19AB" w14:textId="47D907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480E0" w14:textId="32BCBD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0DD5A" w14:textId="5792D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856.08 </w:t>
            </w:r>
          </w:p>
        </w:tc>
      </w:tr>
      <w:tr w:rsidR="00B766C6" w:rsidRPr="00B766C6" w14:paraId="7AD816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3D6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BEB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803987" w14:textId="0F977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342BD07A" w14:textId="2BD146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9A965" w14:textId="621A35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44FB3" w14:textId="41C3AF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072.81 </w:t>
            </w:r>
          </w:p>
        </w:tc>
      </w:tr>
      <w:tr w:rsidR="00B766C6" w:rsidRPr="00B766C6" w14:paraId="44C024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AD2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6D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53DABEC" w14:textId="5B8766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79F93D8B" w14:textId="5C4AE0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B0244" w14:textId="7188AE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2E5CF" w14:textId="1BCDF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298.85 </w:t>
            </w:r>
          </w:p>
        </w:tc>
      </w:tr>
      <w:tr w:rsidR="00B766C6" w:rsidRPr="00B766C6" w14:paraId="1CCBE4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3C46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318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6E720A" w14:textId="797337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519BE9A" w14:textId="3C803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1F308" w14:textId="1C26C4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578FC" w14:textId="719C1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4,636.82 </w:t>
            </w:r>
          </w:p>
        </w:tc>
      </w:tr>
      <w:tr w:rsidR="00B766C6" w:rsidRPr="00B766C6" w14:paraId="6C5948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9CB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1A5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4A554" w14:textId="57D98A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CA772BC" w14:textId="578BC4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993B9" w14:textId="71336A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5231C" w14:textId="0A89C7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013.18 </w:t>
            </w:r>
          </w:p>
        </w:tc>
      </w:tr>
      <w:tr w:rsidR="00B766C6" w:rsidRPr="00B766C6" w14:paraId="6A5251C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596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9C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DB3215" w14:textId="5537E4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C1D34DC" w14:textId="069BBD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19E9C" w14:textId="3D380F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E9379" w14:textId="6E8D9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9,442.04 </w:t>
            </w:r>
          </w:p>
        </w:tc>
      </w:tr>
      <w:tr w:rsidR="00B766C6" w:rsidRPr="00B766C6" w14:paraId="125D3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732F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A8C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1BB5B29B" w14:textId="190637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4919A1C" w14:textId="055B5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1E7B0" w14:textId="74FDEF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1F14E" w14:textId="234D4D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642.42 </w:t>
            </w:r>
          </w:p>
        </w:tc>
      </w:tr>
      <w:tr w:rsidR="00B766C6" w:rsidRPr="00B766C6" w14:paraId="0371AD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66C4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57D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D7AB0" w14:textId="14D7C6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0C98A09C" w14:textId="0F1DA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63F16" w14:textId="320AE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F1498" w14:textId="748F5E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54,859.78 </w:t>
            </w:r>
          </w:p>
        </w:tc>
      </w:tr>
      <w:tr w:rsidR="00B766C6" w:rsidRPr="00B766C6" w14:paraId="61AFC2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AFF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C4C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309682" w14:textId="44F22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10ACD60" w14:textId="7A3118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58EAE" w14:textId="5C8E2F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F6288" w14:textId="1A714A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518.74 </w:t>
            </w:r>
          </w:p>
        </w:tc>
      </w:tr>
      <w:tr w:rsidR="00B766C6" w:rsidRPr="00B766C6" w14:paraId="1EA5C5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09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A4B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79961AE" w14:textId="5F526D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24553EF" w14:textId="6EDFFE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1DE40" w14:textId="723390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822B3" w14:textId="383857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025.46 </w:t>
            </w:r>
          </w:p>
        </w:tc>
      </w:tr>
      <w:tr w:rsidR="00B766C6" w:rsidRPr="00B766C6" w14:paraId="14988F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936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BCF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ABBCB" w14:textId="630E5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01835183" w14:textId="1429B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ABE3F" w14:textId="49EDEF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13E72" w14:textId="0D8E8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3,445.58 </w:t>
            </w:r>
          </w:p>
        </w:tc>
      </w:tr>
      <w:tr w:rsidR="00B766C6" w:rsidRPr="00B766C6" w14:paraId="7229C7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DBC0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3A8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2D5B7F12" w14:textId="755F6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A26972E" w14:textId="3BC88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277AF" w14:textId="375B3E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6425A" w14:textId="4E597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821.56 </w:t>
            </w:r>
          </w:p>
        </w:tc>
      </w:tr>
      <w:tr w:rsidR="00B766C6" w:rsidRPr="00B766C6" w14:paraId="6911D8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F23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F8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3F73112" w14:textId="12811E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D22619E" w14:textId="05D637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7E1B0" w14:textId="2CBBB2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D701" w14:textId="367267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24,469.92 </w:t>
            </w:r>
          </w:p>
        </w:tc>
      </w:tr>
      <w:tr w:rsidR="00B766C6" w:rsidRPr="00B766C6" w14:paraId="6E7EF7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AAF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23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192BEFB" w14:textId="511DD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65B57022" w14:textId="433488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BB718" w14:textId="02B0C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BFF63" w14:textId="34BCCF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54,321.68 </w:t>
            </w:r>
          </w:p>
        </w:tc>
      </w:tr>
      <w:tr w:rsidR="00B766C6" w:rsidRPr="00B766C6" w14:paraId="12A3E9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9716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0BD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7CD41B2" w14:textId="0D9EFE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85E2A40" w14:textId="6D4B98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791E5" w14:textId="4C9F02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4E451" w14:textId="1415CA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437.06 </w:t>
            </w:r>
          </w:p>
        </w:tc>
      </w:tr>
      <w:tr w:rsidR="00B766C6" w:rsidRPr="00B766C6" w14:paraId="41C483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7150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DDD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3A0B112" w14:textId="1CE4CC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6B5BA5C" w14:textId="0A4745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B2573" w14:textId="062167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8984C" w14:textId="2647CD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630.78 </w:t>
            </w:r>
          </w:p>
        </w:tc>
      </w:tr>
      <w:tr w:rsidR="00B766C6" w:rsidRPr="00B766C6" w14:paraId="7670600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73C8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040A52C7" w14:textId="1D9114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204,6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1B164B33" w14:textId="28CCDEE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4FB221" w14:textId="35BEC5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716439" w14:textId="36707CE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204,622.79 </w:t>
            </w:r>
          </w:p>
        </w:tc>
      </w:tr>
      <w:tr w:rsidR="00B766C6" w:rsidRPr="00B766C6" w14:paraId="3F61CC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2089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LGU Nueva </w:t>
            </w:r>
            <w:proofErr w:type="spellStart"/>
            <w:r w:rsidRPr="00B766C6">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3DD8E2" w14:textId="56F21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EB602E8" w14:textId="1042D8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A6FF4" w14:textId="17BC9A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585CF" w14:textId="6A1C42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44,723.87 </w:t>
            </w:r>
          </w:p>
        </w:tc>
      </w:tr>
      <w:tr w:rsidR="00B766C6" w:rsidRPr="00B766C6" w14:paraId="693B47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40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F69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608464" w14:textId="13F31F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EC3C692" w14:textId="3BB1C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5AB81" w14:textId="0E86A1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12CE2" w14:textId="1D0EE9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860.00 </w:t>
            </w:r>
          </w:p>
        </w:tc>
      </w:tr>
      <w:tr w:rsidR="00B766C6" w:rsidRPr="00B766C6" w14:paraId="23700D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327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AF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F29B9F" w14:textId="303BD9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26491B2C" w14:textId="092CA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43CED" w14:textId="091C8C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2370E" w14:textId="74A974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650.00 </w:t>
            </w:r>
          </w:p>
        </w:tc>
      </w:tr>
      <w:tr w:rsidR="00B766C6" w:rsidRPr="00B766C6" w14:paraId="1C59E6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66C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32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F060E16" w14:textId="49B1A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6576ABD" w14:textId="6D06A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69B2C" w14:textId="4ADFAF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B978A" w14:textId="0D1A0B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838.92 </w:t>
            </w:r>
          </w:p>
        </w:tc>
      </w:tr>
      <w:tr w:rsidR="00B766C6" w:rsidRPr="00B766C6" w14:paraId="4E04FC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7B0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310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C9924" w14:textId="38D52F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E8BFE08" w14:textId="5A4854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D2770" w14:textId="44BB8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EC5CF" w14:textId="5ADBF3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207.50 </w:t>
            </w:r>
          </w:p>
        </w:tc>
      </w:tr>
      <w:tr w:rsidR="00B766C6" w:rsidRPr="00B766C6" w14:paraId="0A0536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972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4C3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CC73A0" w14:textId="2258E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77C7A84" w14:textId="721EDA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51F66" w14:textId="2B9FD0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2793A" w14:textId="28A827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2,406.25 </w:t>
            </w:r>
          </w:p>
        </w:tc>
      </w:tr>
      <w:tr w:rsidR="00B766C6" w:rsidRPr="00B766C6" w14:paraId="502B0B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25F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FF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FEBB3C" w14:textId="22BE48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D61F65E" w14:textId="502DE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53A83" w14:textId="27B9C1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25635" w14:textId="57232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2,131.25 </w:t>
            </w:r>
          </w:p>
        </w:tc>
      </w:tr>
      <w:tr w:rsidR="00B766C6" w:rsidRPr="00B766C6" w14:paraId="5F630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1819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5FC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General </w:t>
            </w:r>
            <w:proofErr w:type="spellStart"/>
            <w:r w:rsidRPr="00B766C6">
              <w:rPr>
                <w:rFonts w:ascii="Arial Narrow" w:eastAsia="Times New Roman" w:hAnsi="Arial Narrow"/>
                <w:i/>
                <w:iCs/>
                <w:color w:val="000000"/>
                <w:sz w:val="20"/>
                <w:szCs w:val="20"/>
              </w:rPr>
              <w:t>Mamerto</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Nativid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473C0B" w14:textId="1EE786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5D74C6F" w14:textId="3954B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C2162" w14:textId="236412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96506" w14:textId="1EB34D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3,457.50 </w:t>
            </w:r>
          </w:p>
        </w:tc>
      </w:tr>
      <w:tr w:rsidR="00B766C6" w:rsidRPr="00B766C6" w14:paraId="43A84E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4695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B51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General </w:t>
            </w:r>
            <w:proofErr w:type="spellStart"/>
            <w:r w:rsidRPr="00B766C6">
              <w:rPr>
                <w:rFonts w:ascii="Arial Narrow" w:eastAsia="Times New Roman" w:hAnsi="Arial Narrow"/>
                <w:i/>
                <w:iCs/>
                <w:color w:val="000000"/>
                <w:sz w:val="20"/>
                <w:szCs w:val="20"/>
              </w:rPr>
              <w:t>Tinio</w:t>
            </w:r>
            <w:proofErr w:type="spellEnd"/>
            <w:r w:rsidRPr="00B766C6">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3E7DD76C" w14:textId="75AE5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CBE1443" w14:textId="19B95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C39DD" w14:textId="5FEADA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49FF1" w14:textId="52828B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500.00 </w:t>
            </w:r>
          </w:p>
        </w:tc>
      </w:tr>
      <w:tr w:rsidR="00B766C6" w:rsidRPr="00B766C6" w14:paraId="6E767B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E79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74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A5BC19" w14:textId="1E419A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0E2DD531" w14:textId="2FB95E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85E91" w14:textId="353F38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0A922" w14:textId="5B311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75.00 </w:t>
            </w:r>
          </w:p>
        </w:tc>
      </w:tr>
      <w:tr w:rsidR="00B766C6" w:rsidRPr="00B766C6" w14:paraId="067C7D0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B51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99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FF24714" w14:textId="7359B0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6C9DC1A0" w14:textId="597BA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9FE86" w14:textId="1E2DEA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64DFF" w14:textId="177D3C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062.50 </w:t>
            </w:r>
          </w:p>
        </w:tc>
      </w:tr>
      <w:tr w:rsidR="00B766C6" w:rsidRPr="00B766C6" w14:paraId="5A4F16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4190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10B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3F3B1" w14:textId="19318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968B0A8" w14:textId="1CF22C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DF154" w14:textId="0B8578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FE440" w14:textId="75BC7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780.00 </w:t>
            </w:r>
          </w:p>
        </w:tc>
      </w:tr>
      <w:tr w:rsidR="00B766C6" w:rsidRPr="00B766C6" w14:paraId="53C576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052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DA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6D9C5F" w14:textId="46D213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A14E2CC" w14:textId="2B4148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D705E" w14:textId="2E195D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CB232" w14:textId="2E33E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760.00 </w:t>
            </w:r>
          </w:p>
        </w:tc>
      </w:tr>
      <w:tr w:rsidR="00B766C6" w:rsidRPr="00B766C6" w14:paraId="7339F6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124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25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1607F" w14:textId="0E7715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57F9D7C" w14:textId="7F200C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98479" w14:textId="3194F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BFB7C" w14:textId="0B2F3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58072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52A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165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layan</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EDB8A44" w14:textId="62C909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7544B42" w14:textId="46DE8B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82D37" w14:textId="19A02A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B9C21" w14:textId="595B4F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r>
      <w:tr w:rsidR="00B766C6" w:rsidRPr="00B766C6" w14:paraId="0B2C6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3FEC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27B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4D86B6" w14:textId="40D3E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435C8EF" w14:textId="5FA27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A6A56" w14:textId="2EDF78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E6C90" w14:textId="1B013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233BC89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DD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E8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01A65" w14:textId="52CFC0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F5164DD" w14:textId="769170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759C4" w14:textId="18008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61C2" w14:textId="18C43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r>
      <w:tr w:rsidR="00B766C6" w:rsidRPr="00B766C6" w14:paraId="1E87DA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B3E3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DC8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E700282" w14:textId="48000D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A1CF37F" w14:textId="5A580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0070" w14:textId="32209B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BB675" w14:textId="103C4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862.50 </w:t>
            </w:r>
          </w:p>
        </w:tc>
      </w:tr>
      <w:tr w:rsidR="00B766C6" w:rsidRPr="00B766C6" w14:paraId="64E194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362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818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0F01519" w14:textId="72075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5664084" w14:textId="24F4B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5D906" w14:textId="1118D6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3A98C" w14:textId="03F81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r>
      <w:tr w:rsidR="00B766C6" w:rsidRPr="00B766C6" w14:paraId="739F4C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7E4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C7D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6963301" w14:textId="03A150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B2F500E" w14:textId="208504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F06BE" w14:textId="6C56A9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2A92C" w14:textId="54C4B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887.50 </w:t>
            </w:r>
          </w:p>
        </w:tc>
      </w:tr>
      <w:tr w:rsidR="00B766C6" w:rsidRPr="00B766C6" w14:paraId="591F35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45E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95A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721E082" w14:textId="3CA96F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9AEADDF" w14:textId="2C6A0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12B43" w14:textId="456FF5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8EB8" w14:textId="48B7C5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r>
      <w:tr w:rsidR="00B766C6" w:rsidRPr="00B766C6" w14:paraId="2F5A9D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FA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78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AC46E2E" w14:textId="31F443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CC3CF87" w14:textId="10885B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D2869" w14:textId="23600D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43117" w14:textId="0E1D5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530.00 </w:t>
            </w:r>
          </w:p>
        </w:tc>
      </w:tr>
      <w:tr w:rsidR="00B766C6" w:rsidRPr="00B766C6" w14:paraId="14304B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6953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7B4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F556C72" w14:textId="3DB055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B2E1D50" w14:textId="4A2B2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8657" w14:textId="23CF46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99040" w14:textId="71A83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241.25 </w:t>
            </w:r>
          </w:p>
        </w:tc>
      </w:tr>
      <w:tr w:rsidR="00B766C6" w:rsidRPr="00B766C6" w14:paraId="2AEC78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F1F9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B74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42F250B" w14:textId="347F09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FACD9E9" w14:textId="4BC9DE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07AFC" w14:textId="7F673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B105A" w14:textId="17BD20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598.75 </w:t>
            </w:r>
          </w:p>
        </w:tc>
      </w:tr>
      <w:tr w:rsidR="00B766C6" w:rsidRPr="00B766C6" w14:paraId="44B24C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283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10E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0561DDD" w14:textId="2189F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02C45FC9" w14:textId="21E6D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B53D9" w14:textId="148670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C8C07" w14:textId="7F40A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0,225.00 </w:t>
            </w:r>
          </w:p>
        </w:tc>
      </w:tr>
      <w:tr w:rsidR="00B766C6" w:rsidRPr="00B766C6" w14:paraId="6A1232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EB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3F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EEDCE0" w14:textId="0BB88B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59C75CA" w14:textId="7FEA53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F75F7" w14:textId="26A66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D4552" w14:textId="209C0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57AB7F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2901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FBE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53DA6B2" w14:textId="35542A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0F074" w14:textId="50C576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55A4C" w14:textId="2044C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5EC60" w14:textId="202FA0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r>
      <w:tr w:rsidR="00B766C6" w:rsidRPr="00B766C6" w14:paraId="5C8DC85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CE88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6819275" w14:textId="4873B6C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73DC5F4D" w14:textId="6E9C234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411424" w14:textId="112DE1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E9CFF" w14:textId="3C1C2B1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078,343.98 </w:t>
            </w:r>
          </w:p>
        </w:tc>
      </w:tr>
      <w:tr w:rsidR="00B766C6" w:rsidRPr="00B766C6" w14:paraId="15477F0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B68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60161D5" w14:textId="45C16A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0E1319E6" w14:textId="27A3CB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54727" w14:textId="2EFE85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7584B" w14:textId="02F4DE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7,340.00 </w:t>
            </w:r>
          </w:p>
        </w:tc>
      </w:tr>
      <w:tr w:rsidR="00B766C6" w:rsidRPr="00B766C6" w14:paraId="74F8B6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0B9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3D0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8CE81BF" w14:textId="03593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755421B3" w14:textId="24249C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DBB67" w14:textId="58F22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B1D22" w14:textId="23C3F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4,521.12 </w:t>
            </w:r>
          </w:p>
        </w:tc>
      </w:tr>
      <w:tr w:rsidR="00B766C6" w:rsidRPr="00B766C6" w14:paraId="75F420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57B7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F3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F6A5B8" w14:textId="2C9AA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02404290" w14:textId="0D8434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6430F" w14:textId="5303ED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791DD" w14:textId="61CE3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8.08 </w:t>
            </w:r>
          </w:p>
        </w:tc>
      </w:tr>
      <w:tr w:rsidR="00B766C6" w:rsidRPr="00B766C6" w14:paraId="72AB56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79FD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C80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B730E9" w14:textId="6B0D3E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33DC4A10" w14:textId="368B40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2257A" w14:textId="41F150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46EBF" w14:textId="2A313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 </w:t>
            </w:r>
          </w:p>
        </w:tc>
      </w:tr>
      <w:tr w:rsidR="00B766C6" w:rsidRPr="00B766C6" w14:paraId="77EA18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6E0D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D14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DB092D" w14:textId="351C51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FFBBFF7" w14:textId="2DF198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03E8C" w14:textId="76AD9A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5635" w14:textId="572AE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439.60 </w:t>
            </w:r>
          </w:p>
        </w:tc>
      </w:tr>
      <w:tr w:rsidR="00B766C6" w:rsidRPr="00B766C6" w14:paraId="5BC8FD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D0C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5FC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6F0A93" w14:textId="557B6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2F590A8" w14:textId="123B34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B3C0B" w14:textId="2213F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B68FC" w14:textId="50FA0C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4,549.68 </w:t>
            </w:r>
          </w:p>
        </w:tc>
      </w:tr>
      <w:tr w:rsidR="00B766C6" w:rsidRPr="00B766C6" w14:paraId="04C7C70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CC5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79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89FCBA" w14:textId="7BB7D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CB14C3B" w14:textId="247D58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6330D" w14:textId="2557BC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1355D" w14:textId="6AD1F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9,185.44 </w:t>
            </w:r>
          </w:p>
        </w:tc>
      </w:tr>
      <w:tr w:rsidR="00B766C6" w:rsidRPr="00B766C6" w14:paraId="2AAB04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1B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579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EB1CC33" w14:textId="6E905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5F3B09F" w14:textId="21D32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B9369" w14:textId="33E56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0034" w14:textId="75C24E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r>
      <w:tr w:rsidR="00B766C6" w:rsidRPr="00B766C6" w14:paraId="5BE35E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965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8D3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0AC78E" w14:textId="3DDC3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D967ABD" w14:textId="55BF8F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F6A91" w14:textId="4777E6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2893" w14:textId="46356D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3.12 </w:t>
            </w:r>
          </w:p>
        </w:tc>
      </w:tr>
      <w:tr w:rsidR="00B766C6" w:rsidRPr="00B766C6" w14:paraId="141ACE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04D3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4C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B8D71" w14:textId="3A5537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DEE00D8" w14:textId="355827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1B50" w14:textId="378B4D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B926B" w14:textId="453096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052.30 </w:t>
            </w:r>
          </w:p>
        </w:tc>
      </w:tr>
      <w:tr w:rsidR="00B766C6" w:rsidRPr="00B766C6" w14:paraId="48BC51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D3C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8C9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8DC97" w14:textId="108C6D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EC37263" w14:textId="73FCA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7F83C" w14:textId="095D4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AFF73" w14:textId="5B1046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r>
      <w:tr w:rsidR="00B766C6" w:rsidRPr="00B766C6" w14:paraId="08DF07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A5C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BDE0A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4AA851" w14:textId="6B8D82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0B27FF93" w14:textId="1C3237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5D35" w14:textId="270115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87393" w14:textId="60A0FD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14 </w:t>
            </w:r>
          </w:p>
        </w:tc>
      </w:tr>
      <w:tr w:rsidR="00B766C6" w:rsidRPr="00B766C6" w14:paraId="08C9EE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2E81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C0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141E7" w14:textId="665C80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BBA1B6E" w14:textId="14FDF3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AFCA3" w14:textId="17D688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AE378" w14:textId="2DAEAD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108.00 </w:t>
            </w:r>
          </w:p>
        </w:tc>
      </w:tr>
      <w:tr w:rsidR="00B766C6" w:rsidRPr="00B766C6" w14:paraId="794EE2D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5BB1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61D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5508C37" w14:textId="30518F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E1FEC41" w14:textId="5675B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73E05" w14:textId="1685C5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33FCE" w14:textId="6A287E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3.26 </w:t>
            </w:r>
          </w:p>
        </w:tc>
      </w:tr>
      <w:tr w:rsidR="00B766C6" w:rsidRPr="00B766C6" w14:paraId="3728A6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80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6A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A0A245" w14:textId="0D3E0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497E0BCE" w14:textId="07C015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7B668" w14:textId="428499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5BB7" w14:textId="422BBC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726.14 </w:t>
            </w:r>
          </w:p>
        </w:tc>
      </w:tr>
      <w:tr w:rsidR="00B766C6" w:rsidRPr="00B766C6" w14:paraId="4522BF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90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F9A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60C583" w14:textId="193420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068625E9" w14:textId="7D6309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8FDA9" w14:textId="59964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82811" w14:textId="1C72C4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519.88 </w:t>
            </w:r>
          </w:p>
        </w:tc>
      </w:tr>
      <w:tr w:rsidR="00B766C6" w:rsidRPr="00B766C6" w14:paraId="3BD1899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B1B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BB3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4DD382D" w14:textId="46C328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5C0E912" w14:textId="12C6F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A1F64" w14:textId="76C463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346F3" w14:textId="64CCD1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087.60 </w:t>
            </w:r>
          </w:p>
        </w:tc>
      </w:tr>
      <w:tr w:rsidR="00B766C6" w:rsidRPr="00B766C6" w14:paraId="3C5775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791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6CE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533462" w14:textId="754397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E0D91A2" w14:textId="00B702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8C6CB" w14:textId="761768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F5CDE" w14:textId="53AD6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550.98 </w:t>
            </w:r>
          </w:p>
        </w:tc>
      </w:tr>
      <w:tr w:rsidR="00B766C6" w:rsidRPr="00B766C6" w14:paraId="61FACD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8C0E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D5C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0ECDF43" w14:textId="6B144E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A3DFB2F" w14:textId="201720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A1F01" w14:textId="528497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4368A" w14:textId="5B383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4,283.02 </w:t>
            </w:r>
          </w:p>
        </w:tc>
      </w:tr>
      <w:tr w:rsidR="00B766C6" w:rsidRPr="00B766C6" w14:paraId="20D3FAF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E39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AEA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FDE311B" w14:textId="6D3DB1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A0EBDF6" w14:textId="435A3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A6873" w14:textId="5670BD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5D4B3" w14:textId="531293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628.90 </w:t>
            </w:r>
          </w:p>
        </w:tc>
      </w:tr>
      <w:tr w:rsidR="00B766C6" w:rsidRPr="00B766C6" w14:paraId="774034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EB7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4B1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5850E6A" w14:textId="078A0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C86BA4B" w14:textId="04727C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5BB84" w14:textId="1CE71A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7A2EE" w14:textId="1E037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r>
      <w:tr w:rsidR="00B766C6" w:rsidRPr="00B766C6" w14:paraId="322DF5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678A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EDF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69CAC8A" w14:textId="47644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39407A6" w14:textId="7D5B3B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612CA" w14:textId="1035CC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BC505" w14:textId="3089CE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2,881.12 </w:t>
            </w:r>
          </w:p>
        </w:tc>
      </w:tr>
      <w:tr w:rsidR="00B766C6" w:rsidRPr="00B766C6" w14:paraId="71FECB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F4C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783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smuan</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Sexmo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DCE7111" w14:textId="1504C4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3D4581E" w14:textId="2F88C7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5408E" w14:textId="09926A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A5045" w14:textId="3DA8E6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1.56 </w:t>
            </w:r>
          </w:p>
        </w:tc>
      </w:tr>
      <w:tr w:rsidR="00B766C6" w:rsidRPr="00B766C6" w14:paraId="68FFF8E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18C4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0000C43" w14:textId="590CD00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5CE33936" w14:textId="77F4E33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16A26A" w14:textId="2FEED32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616F29" w14:textId="00163EC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477,816.23 </w:t>
            </w:r>
          </w:p>
        </w:tc>
      </w:tr>
      <w:tr w:rsidR="00B766C6" w:rsidRPr="00B766C6" w14:paraId="6F519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DD9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5DE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0D155" w14:textId="349DB8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1F5B7629" w14:textId="22892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0B2ED" w14:textId="5347E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CF221" w14:textId="13243F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599.40 </w:t>
            </w:r>
          </w:p>
        </w:tc>
      </w:tr>
      <w:tr w:rsidR="00B766C6" w:rsidRPr="00B766C6" w14:paraId="33D8E5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98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AF3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4905C" w14:textId="2AE64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A330CE4" w14:textId="241E7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236DC" w14:textId="5889EB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F59F5" w14:textId="2E5AEC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498.75 </w:t>
            </w:r>
          </w:p>
        </w:tc>
      </w:tr>
      <w:tr w:rsidR="00B766C6" w:rsidRPr="00B766C6" w14:paraId="54AE77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497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131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B592C2" w14:textId="3D314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6BCBF557" w14:textId="6ED05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FF4C8" w14:textId="50F934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E5EF8" w14:textId="5047F1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2,890.00 </w:t>
            </w:r>
          </w:p>
        </w:tc>
      </w:tr>
      <w:tr w:rsidR="00B766C6" w:rsidRPr="00B766C6" w14:paraId="0028F2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B647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ADB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0F45D9" w14:textId="280D6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03F76A5B" w14:textId="6B706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7D457" w14:textId="6AD064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9D8AF" w14:textId="341D06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4,019.75 </w:t>
            </w:r>
          </w:p>
        </w:tc>
      </w:tr>
      <w:tr w:rsidR="00B766C6" w:rsidRPr="00B766C6" w14:paraId="5C131E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C18E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365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959835D" w14:textId="30ECC2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1A114B1F" w14:textId="5AC24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BB0EA" w14:textId="5D845D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ED3E1" w14:textId="1E26B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4,655.00 </w:t>
            </w:r>
          </w:p>
        </w:tc>
      </w:tr>
      <w:tr w:rsidR="00B766C6" w:rsidRPr="00B766C6" w14:paraId="6A57B3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2E6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40B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39B9D9A" w14:textId="41F23B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23F9E913" w14:textId="43DB4E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F465C" w14:textId="66B991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B03B3" w14:textId="0E44B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9,010.00 </w:t>
            </w:r>
          </w:p>
        </w:tc>
      </w:tr>
      <w:tr w:rsidR="00B766C6" w:rsidRPr="00B766C6" w14:paraId="63EFC9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5353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715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DE4D5F7" w14:textId="20D45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EF14BD5" w14:textId="3D2602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701D1" w14:textId="43AC0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DAE28" w14:textId="3FDB44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362.30 </w:t>
            </w:r>
          </w:p>
        </w:tc>
      </w:tr>
      <w:tr w:rsidR="00B766C6" w:rsidRPr="00B766C6" w14:paraId="7C7097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3308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9FF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E6F4B" w14:textId="31D4CD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EF06224" w14:textId="0E284E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1ED5F" w14:textId="0E344B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3DBD" w14:textId="7B1C9C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467.80 </w:t>
            </w:r>
          </w:p>
        </w:tc>
      </w:tr>
      <w:tr w:rsidR="00B766C6" w:rsidRPr="00B766C6" w14:paraId="7D7948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29F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5B4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0E8115C" w14:textId="31B1B3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71EEE5D6" w14:textId="47F59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446C3" w14:textId="2C99F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BA924" w14:textId="6D9BA1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732.50 </w:t>
            </w:r>
          </w:p>
        </w:tc>
      </w:tr>
      <w:tr w:rsidR="00B766C6" w:rsidRPr="00B766C6" w14:paraId="295088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46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FA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5EB6CF" w14:textId="0D2136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E97F971" w14:textId="1AEB6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4084" w14:textId="1F656B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CC0F9" w14:textId="402CD6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291.40 </w:t>
            </w:r>
          </w:p>
        </w:tc>
      </w:tr>
      <w:tr w:rsidR="00B766C6" w:rsidRPr="00B766C6" w14:paraId="4B9D4F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403C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D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1F8D98EB" w14:textId="55A73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630416C" w14:textId="5F510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A7BBD" w14:textId="6F5FE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9E1A5" w14:textId="30E68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765.88 </w:t>
            </w:r>
          </w:p>
        </w:tc>
      </w:tr>
      <w:tr w:rsidR="00B766C6" w:rsidRPr="00B766C6" w14:paraId="6CD197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C35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5FE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551F98E8" w14:textId="0FBF1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839E448" w14:textId="76535F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77C7E" w14:textId="4A55FC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FBB8C" w14:textId="517F6D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548.00 </w:t>
            </w:r>
          </w:p>
        </w:tc>
      </w:tr>
      <w:tr w:rsidR="00B766C6" w:rsidRPr="00B766C6" w14:paraId="306769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A38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848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326A9361" w14:textId="211092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DA4CF2C" w14:textId="217E9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CAA24" w14:textId="4A32C0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1B24" w14:textId="36069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3E623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9E9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E5E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79BB32F" w14:textId="29894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B36082A" w14:textId="600F2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3F0EC" w14:textId="2CDABD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E7A62" w14:textId="3CA5B2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437.25 </w:t>
            </w:r>
          </w:p>
        </w:tc>
      </w:tr>
      <w:tr w:rsidR="00B766C6" w:rsidRPr="00B766C6" w14:paraId="179E67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BBC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62C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23F659D" w14:textId="49BCE2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5529FC72" w14:textId="62EA8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67509" w14:textId="620366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4C006" w14:textId="24B07C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953.00 </w:t>
            </w:r>
          </w:p>
        </w:tc>
      </w:tr>
      <w:tr w:rsidR="00B766C6" w:rsidRPr="00B766C6" w14:paraId="0D8C06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4706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861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906D10E" w14:textId="11325F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58EB78A" w14:textId="3B5D50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3FE7A" w14:textId="6779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663E3" w14:textId="3E3FD2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8,501.00 </w:t>
            </w:r>
          </w:p>
        </w:tc>
      </w:tr>
      <w:tr w:rsidR="00B766C6" w:rsidRPr="00B766C6" w14:paraId="0EF1DD0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A70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E3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741994C" w14:textId="0556D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6AA2BB71" w14:textId="1DFDD0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DDF26" w14:textId="3BE55B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6B3BC" w14:textId="0ED449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534.20 </w:t>
            </w:r>
          </w:p>
        </w:tc>
      </w:tr>
      <w:tr w:rsidR="00B766C6" w:rsidRPr="00B766C6" w14:paraId="4A751E2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9D4F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72C3677" w14:textId="3F2F838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06323D30" w14:textId="366C89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6218A1" w14:textId="2EB17C7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57A92F" w14:textId="1E759F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4,161.25 </w:t>
            </w:r>
          </w:p>
        </w:tc>
      </w:tr>
      <w:tr w:rsidR="00B766C6" w:rsidRPr="00B766C6" w14:paraId="0C4BA0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31E8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60E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DDA30" w14:textId="52A004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1081F9C" w14:textId="16E9BC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151AD" w14:textId="2518F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747EB" w14:textId="501426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6,365.00 </w:t>
            </w:r>
          </w:p>
        </w:tc>
      </w:tr>
      <w:tr w:rsidR="00B766C6" w:rsidRPr="00B766C6" w14:paraId="6D3B3A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5BE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0C7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767770D" w14:textId="5C9170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174F010C" w14:textId="231A2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7DC3C" w14:textId="4F5D0B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8D072" w14:textId="35D21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00 </w:t>
            </w:r>
          </w:p>
        </w:tc>
      </w:tr>
      <w:tr w:rsidR="00B766C6" w:rsidRPr="00B766C6" w14:paraId="675E9A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5D85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8E1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FB9C81C" w14:textId="3DF1AF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53EC519" w14:textId="053015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C0B5A" w14:textId="30DE31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492B" w14:textId="7579DE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273.00 </w:t>
            </w:r>
          </w:p>
        </w:tc>
      </w:tr>
      <w:tr w:rsidR="00B766C6" w:rsidRPr="00B766C6" w14:paraId="319EFC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93D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572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432CA146" w14:textId="5E73F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233D924" w14:textId="7F6AF4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E0FCC" w14:textId="490CAC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0D728" w14:textId="0B9555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527.60 </w:t>
            </w:r>
          </w:p>
        </w:tc>
      </w:tr>
      <w:tr w:rsidR="00B766C6" w:rsidRPr="00B766C6" w14:paraId="12EAE9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7D95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97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62DA0B97" w14:textId="06CEEC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1FB7E1D" w14:textId="60B0E8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20BB6" w14:textId="14B3BB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7EB2F" w14:textId="1A98D3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0,692.00 </w:t>
            </w:r>
          </w:p>
        </w:tc>
      </w:tr>
      <w:tr w:rsidR="00B766C6" w:rsidRPr="00B766C6" w14:paraId="22FA24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7C24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4D3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5BBF179" w14:textId="58FE4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62B7384" w14:textId="645C0B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B7083" w14:textId="0DF0E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81819" w14:textId="3C21DA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195.00 </w:t>
            </w:r>
          </w:p>
        </w:tc>
      </w:tr>
      <w:tr w:rsidR="00B766C6" w:rsidRPr="00B766C6" w14:paraId="085DEB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530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FF8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755840F" w14:textId="00F32C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6B7DE15" w14:textId="1A0D4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FB309" w14:textId="26DA96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406DB" w14:textId="2C983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24.00 </w:t>
            </w:r>
          </w:p>
        </w:tc>
      </w:tr>
      <w:tr w:rsidR="00B766C6" w:rsidRPr="00B766C6" w14:paraId="73F85C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F37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993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98F8CEC" w14:textId="77ACAC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031E0B56" w14:textId="19CA37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58E4D" w14:textId="4CD0A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0F253" w14:textId="36F2D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750.65 </w:t>
            </w:r>
          </w:p>
        </w:tc>
      </w:tr>
      <w:tr w:rsidR="00B766C6" w:rsidRPr="00B766C6" w14:paraId="0FAB4FE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FE44D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4AA30A79" w14:textId="231F15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2,387,7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6BD5AA28" w14:textId="37C0B1F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7EEDB770" w14:textId="26DDC6F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0A34E16" w14:textId="785D68E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6,376,182.84 </w:t>
            </w:r>
          </w:p>
        </w:tc>
      </w:tr>
      <w:tr w:rsidR="00B766C6" w:rsidRPr="00B766C6" w14:paraId="64FA975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4C00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EE76E60" w14:textId="4AE31E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7F821FE7" w14:textId="41A3B0F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3E0EE89D" w14:textId="2F4A562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FEA713" w14:textId="295B23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1,328,121.25 </w:t>
            </w:r>
          </w:p>
        </w:tc>
      </w:tr>
      <w:tr w:rsidR="00B766C6" w:rsidRPr="00B766C6" w14:paraId="41ADC63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E031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F1A1CB7" w14:textId="51284E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57CC86B3" w14:textId="7FDCC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5C58625C" w14:textId="4EAC5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3B63" w14:textId="4994E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0,955,288.35 </w:t>
            </w:r>
          </w:p>
        </w:tc>
      </w:tr>
      <w:tr w:rsidR="00B766C6" w:rsidRPr="00B766C6" w14:paraId="4C60DE5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F0D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B93F2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proofErr w:type="spellStart"/>
            <w:r w:rsidRPr="00B766C6">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9575F" w14:textId="30BB1C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0059AFEE" w14:textId="594D56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FDD4" w14:textId="45E350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C629E" w14:textId="2A2B18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r>
      <w:tr w:rsidR="00B766C6" w:rsidRPr="00B766C6" w14:paraId="01DF24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DCFE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5E6C4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proofErr w:type="spellStart"/>
            <w:r w:rsidRPr="00B766C6">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6D781A" w14:textId="1D1E80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14A544C8" w14:textId="77097B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C5D23" w14:textId="27C3B9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DCF32" w14:textId="58CC9E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56,840.50 </w:t>
            </w:r>
          </w:p>
        </w:tc>
      </w:tr>
      <w:tr w:rsidR="00B766C6" w:rsidRPr="00B766C6" w14:paraId="3598F6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AD1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B7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01C63" w14:textId="5593BD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1CDE0192" w14:textId="3C0F7D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EFE68" w14:textId="76FFB0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29061" w14:textId="4AC269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675.00 </w:t>
            </w:r>
          </w:p>
        </w:tc>
      </w:tr>
      <w:tr w:rsidR="00B766C6" w:rsidRPr="00B766C6" w14:paraId="707DE9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44A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B7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8F8B4" w14:textId="2458E1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6599E801" w14:textId="1A5F2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66DAA" w14:textId="4E2A4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03E6" w14:textId="10BF10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55,830.00 </w:t>
            </w:r>
          </w:p>
        </w:tc>
      </w:tr>
      <w:tr w:rsidR="00B766C6" w:rsidRPr="00B766C6" w14:paraId="551871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6D1A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5AA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408826D" w14:textId="7410E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75804D1C" w14:textId="644702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61B303E" w14:textId="522D6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AB23" w14:textId="3580C0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74,227.00 </w:t>
            </w:r>
          </w:p>
        </w:tc>
      </w:tr>
      <w:tr w:rsidR="00B766C6" w:rsidRPr="00B766C6" w14:paraId="623B83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C6C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16D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5AF10" w14:textId="36B277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78C9F304" w14:textId="17EA74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CEA8B" w14:textId="628AD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ECDB5" w14:textId="11A820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095.00 </w:t>
            </w:r>
          </w:p>
        </w:tc>
      </w:tr>
      <w:tr w:rsidR="00B766C6" w:rsidRPr="00B766C6" w14:paraId="6EE82E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D16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AF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18FA752" w14:textId="670A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F12A02C" w14:textId="397E4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18979858" w14:textId="6E470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C3214" w14:textId="076C7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9,367.00 </w:t>
            </w:r>
          </w:p>
        </w:tc>
      </w:tr>
      <w:tr w:rsidR="00B766C6" w:rsidRPr="00B766C6" w14:paraId="203F2F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772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286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114D0C" w14:textId="47C66B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CC5BF1E" w14:textId="3376C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1C21B" w14:textId="619886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06857" w14:textId="03520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r>
      <w:tr w:rsidR="00B766C6" w:rsidRPr="00B766C6" w14:paraId="58296C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F21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FC6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EDCBAD5" w14:textId="28C20C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04F85161" w14:textId="153F16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69B1A" w14:textId="40FF40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91C5F" w14:textId="600AA8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13,175.00 </w:t>
            </w:r>
          </w:p>
        </w:tc>
      </w:tr>
      <w:tr w:rsidR="00B766C6" w:rsidRPr="00B766C6" w14:paraId="02867B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71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960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956E4" w14:textId="06FA5F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49472A9D" w14:textId="113888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3AB54E" w14:textId="53C50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A5D3C" w14:textId="27C6C6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22,992.50 </w:t>
            </w:r>
          </w:p>
        </w:tc>
      </w:tr>
      <w:tr w:rsidR="00B766C6" w:rsidRPr="00B766C6" w14:paraId="36710B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A5C5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589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7433AD31" w14:textId="66F54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7D882D07" w14:textId="031DFB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46C09" w14:textId="2422E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19745" w14:textId="1FA3FA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14,750.00 </w:t>
            </w:r>
          </w:p>
        </w:tc>
      </w:tr>
      <w:tr w:rsidR="00B766C6" w:rsidRPr="00B766C6" w14:paraId="637350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49D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386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D4F27" w14:textId="771762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40C237C0" w14:textId="6C9BEB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E19D82" w14:textId="496ED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47F7B" w14:textId="2301F0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48,437.00 </w:t>
            </w:r>
          </w:p>
        </w:tc>
      </w:tr>
      <w:tr w:rsidR="00B766C6" w:rsidRPr="00B766C6" w14:paraId="3A2A16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05E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7E2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AFF3E96" w14:textId="3EB70E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D10E711" w14:textId="7E9264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D6AA3" w14:textId="13D24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0EBE6" w14:textId="3B653D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2252B7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BC7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447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p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AAFE676" w14:textId="32353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5929126F" w14:textId="02D1B8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7B516CD" w14:textId="6453F3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86E39" w14:textId="196F58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919,188.00 </w:t>
            </w:r>
          </w:p>
        </w:tc>
      </w:tr>
      <w:tr w:rsidR="00B766C6" w:rsidRPr="00B766C6" w14:paraId="1FAD9A0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400E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387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95364A2" w14:textId="66720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0F4899C9" w14:textId="0FBF0A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05C1B" w14:textId="45E66E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A5878" w14:textId="48BD8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0DDD5A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DA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35AF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BABBEB1" w14:textId="7030F7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6BF55BA" w14:textId="3342FC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2548C113" w14:textId="4BA197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3BD28" w14:textId="1A675F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0,450.00 </w:t>
            </w:r>
          </w:p>
        </w:tc>
      </w:tr>
      <w:tr w:rsidR="00B766C6" w:rsidRPr="00B766C6" w14:paraId="3EBC6E7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EC7C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8B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BE9F97" w14:textId="6B7DB8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29FD1A1B" w14:textId="0B4311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DDF44C3" w14:textId="56431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DED92" w14:textId="012A64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193,249.00 </w:t>
            </w:r>
          </w:p>
        </w:tc>
      </w:tr>
      <w:tr w:rsidR="00B766C6" w:rsidRPr="00B766C6" w14:paraId="71D1FD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77A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C5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aas</w:t>
            </w:r>
            <w:proofErr w:type="spellEnd"/>
            <w:r w:rsidRPr="00B766C6">
              <w:rPr>
                <w:rFonts w:ascii="Arial Narrow" w:eastAsia="Times New Roman" w:hAnsi="Arial Narrow"/>
                <w:i/>
                <w:iCs/>
                <w:color w:val="000000"/>
                <w:sz w:val="20"/>
                <w:szCs w:val="20"/>
              </w:rPr>
              <w:t xml:space="preserve"> Na </w:t>
            </w:r>
            <w:proofErr w:type="spellStart"/>
            <w:r w:rsidRPr="00B766C6">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BFF46" w14:textId="66A7D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5FACE536" w14:textId="5BFE79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23F15" w14:textId="5EDBE1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AC2C6" w14:textId="25DB4C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03,375.00 </w:t>
            </w:r>
          </w:p>
        </w:tc>
      </w:tr>
      <w:tr w:rsidR="00B766C6" w:rsidRPr="00B766C6" w14:paraId="459EC4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0E2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19D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AA108B" w14:textId="13A0A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A498E86" w14:textId="0367D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12ED5EFC" w14:textId="18ED8A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194C8" w14:textId="4C4E28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4,389.00 </w:t>
            </w:r>
          </w:p>
        </w:tc>
      </w:tr>
      <w:tr w:rsidR="00B766C6" w:rsidRPr="00B766C6" w14:paraId="3B8C90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86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66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62DFBEC" w14:textId="5D830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D268CC9" w14:textId="5682EF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3E532" w14:textId="57B40C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C7166" w14:textId="668C2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4DDCEA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100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68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08D3367" w14:textId="1E72A2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3F9C8B1" w14:textId="7BE7D0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4F2B7" w14:textId="4C3CD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003BD" w14:textId="148F20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025D45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5D4B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DEE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7103B5F" w14:textId="12EB2A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4C264D5" w14:textId="1B0B5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0A3177F" w14:textId="326368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92DFE" w14:textId="121B31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7,426.40 </w:t>
            </w:r>
          </w:p>
        </w:tc>
      </w:tr>
      <w:tr w:rsidR="00B766C6" w:rsidRPr="00B766C6" w14:paraId="74034E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13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6B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B78D22B" w14:textId="4D6840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35237611" w14:textId="7017E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37BA" w14:textId="04E902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7B456" w14:textId="30FF14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5,342.50 </w:t>
            </w:r>
          </w:p>
        </w:tc>
      </w:tr>
      <w:tr w:rsidR="00B766C6" w:rsidRPr="00B766C6" w14:paraId="2B59EB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4797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00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55B32C" w14:textId="1C808F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2DC7A03D" w14:textId="7EAF34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B0FE9" w14:textId="215A2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E4FFC" w14:textId="3DDEAA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75.00 </w:t>
            </w:r>
          </w:p>
        </w:tc>
      </w:tr>
      <w:tr w:rsidR="00B766C6" w:rsidRPr="00B766C6" w14:paraId="5D4971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BA3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598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1DDBD936" w14:textId="7B8B95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1628A5DE" w14:textId="6C5E29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FE06F" w14:textId="0E97E9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1D14C" w14:textId="4F5A6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r>
      <w:tr w:rsidR="00B766C6" w:rsidRPr="00B766C6" w14:paraId="133D0C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BEB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3F6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C63BA74" w14:textId="6F0239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08F4D1F4" w14:textId="07CAE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4101" w14:textId="535982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58228" w14:textId="1E6F9F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3,225.00 </w:t>
            </w:r>
          </w:p>
        </w:tc>
      </w:tr>
      <w:tr w:rsidR="00B766C6" w:rsidRPr="00B766C6" w14:paraId="62B175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8D4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9DD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C5454EB" w14:textId="19B5A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2A4AAAA4" w14:textId="1300E5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254E" w14:textId="719B62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0DF01" w14:textId="7CDA6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16,953.00 </w:t>
            </w:r>
          </w:p>
        </w:tc>
      </w:tr>
      <w:tr w:rsidR="00B766C6" w:rsidRPr="00B766C6" w14:paraId="28D14B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E7F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426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29D44D7" w14:textId="77A2E2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1666E5B8" w14:textId="2F1E9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04876FD5" w14:textId="4E114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9E364" w14:textId="4EBDDF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390.00 </w:t>
            </w:r>
          </w:p>
        </w:tc>
      </w:tr>
      <w:tr w:rsidR="00B766C6" w:rsidRPr="00B766C6" w14:paraId="00D715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A95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F81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7F3FCE" w14:textId="75434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7FBFC734" w14:textId="048C0E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A2261" w14:textId="77B969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5D341" w14:textId="48D21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510,828.00 </w:t>
            </w:r>
          </w:p>
        </w:tc>
      </w:tr>
      <w:tr w:rsidR="00B766C6" w:rsidRPr="00B766C6" w14:paraId="4DA18F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0B3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1CD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759C372" w14:textId="66D2B3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19AB9C98" w14:textId="261C0B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4530" w14:textId="71D209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237B2" w14:textId="2AEA2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58,082.00 </w:t>
            </w:r>
          </w:p>
        </w:tc>
      </w:tr>
      <w:tr w:rsidR="00B766C6" w:rsidRPr="00B766C6" w14:paraId="5ED5F06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EEB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1DE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AA9EE7D" w14:textId="7BF93C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642F33B5" w14:textId="301874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1DFA22A" w14:textId="000DC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DEF3" w14:textId="23163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856,833.00 </w:t>
            </w:r>
          </w:p>
        </w:tc>
      </w:tr>
      <w:tr w:rsidR="00B766C6" w:rsidRPr="00B766C6" w14:paraId="74ACE7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4D06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BB4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E8A89" w14:textId="5F6C6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6C4585B4" w14:textId="50481F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745B9" w14:textId="3D2724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AA372" w14:textId="7E1BEF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3,463.00 </w:t>
            </w:r>
          </w:p>
        </w:tc>
      </w:tr>
      <w:tr w:rsidR="00B766C6" w:rsidRPr="00B766C6" w14:paraId="53C07B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30DF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29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2ED02" w14:textId="442154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C2B4EB3" w14:textId="6CCF60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153A" w14:textId="24FDD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610A2" w14:textId="5417C4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r>
      <w:tr w:rsidR="00B766C6" w:rsidRPr="00B766C6" w14:paraId="58A761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315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6AC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F895C4" w14:textId="0D867F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49669C7" w14:textId="2CF676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4DCF8" w14:textId="644CD6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0298" w14:textId="1A18AC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656146C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CA5C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F7FD4B3" w14:textId="066640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85,755.75 </w:t>
            </w:r>
          </w:p>
        </w:tc>
        <w:tc>
          <w:tcPr>
            <w:tcW w:w="0" w:type="auto"/>
            <w:tcBorders>
              <w:top w:val="nil"/>
              <w:left w:val="nil"/>
              <w:bottom w:val="single" w:sz="4" w:space="0" w:color="000000"/>
              <w:right w:val="single" w:sz="4" w:space="0" w:color="000000"/>
            </w:tcBorders>
            <w:shd w:val="clear" w:color="D8D8D8" w:fill="D8D8D8"/>
            <w:noWrap/>
            <w:vAlign w:val="bottom"/>
            <w:hideMark/>
          </w:tcPr>
          <w:p w14:paraId="060FACF9" w14:textId="2A5136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226B8D0C" w14:textId="6F01040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0ECEDE" w14:textId="6B6BF3C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515,242.95 </w:t>
            </w:r>
          </w:p>
        </w:tc>
      </w:tr>
      <w:tr w:rsidR="00B766C6" w:rsidRPr="00B766C6" w14:paraId="0E72E2D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4236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E2EA5E5" w14:textId="749E59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6E9F119D" w14:textId="2005E4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773A28D" w14:textId="30C472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FF86D" w14:textId="41850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875,604.20 </w:t>
            </w:r>
          </w:p>
        </w:tc>
      </w:tr>
      <w:tr w:rsidR="00B766C6" w:rsidRPr="00B766C6" w14:paraId="44BBA6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4C4B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AAA6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7CDBA8C" w14:textId="62AC7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880.00 </w:t>
            </w:r>
          </w:p>
        </w:tc>
        <w:tc>
          <w:tcPr>
            <w:tcW w:w="0" w:type="auto"/>
            <w:tcBorders>
              <w:top w:val="nil"/>
              <w:left w:val="nil"/>
              <w:bottom w:val="single" w:sz="4" w:space="0" w:color="000000"/>
              <w:right w:val="single" w:sz="4" w:space="0" w:color="000000"/>
            </w:tcBorders>
            <w:shd w:val="clear" w:color="auto" w:fill="auto"/>
            <w:noWrap/>
            <w:vAlign w:val="bottom"/>
            <w:hideMark/>
          </w:tcPr>
          <w:p w14:paraId="3A7A6FEA" w14:textId="69E0D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442CC" w14:textId="28D342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36F8" w14:textId="2AF74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880.00 </w:t>
            </w:r>
          </w:p>
        </w:tc>
      </w:tr>
      <w:tr w:rsidR="00B766C6" w:rsidRPr="00B766C6" w14:paraId="5D506B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4A2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FD2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0B3ECA3" w14:textId="65DCF5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9CC36" w14:textId="543311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BE06C" w14:textId="3846CC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D8C67" w14:textId="3AE8B0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3CE9B3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777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CDF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78A3AD2E" w14:textId="0BD1E8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3A37C807" w14:textId="6B50E8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09019A60" w14:textId="3F7BD0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C0295" w14:textId="1F578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4,477.00 </w:t>
            </w:r>
          </w:p>
        </w:tc>
      </w:tr>
      <w:tr w:rsidR="00B766C6" w:rsidRPr="00B766C6" w14:paraId="78CAE6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995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28E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E8BA8AE" w14:textId="4F791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D2ECE2" w14:textId="13F148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6737D" w14:textId="31843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97700" w14:textId="26A5E4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2,000.00 </w:t>
            </w:r>
          </w:p>
        </w:tc>
      </w:tr>
      <w:tr w:rsidR="00B766C6" w:rsidRPr="00B766C6" w14:paraId="5F4AC0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9E1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2B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0B389B9" w14:textId="704A6C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2B76B87" w14:textId="161C33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A4F468" w14:textId="5637CF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115DF" w14:textId="704E1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350.00 </w:t>
            </w:r>
          </w:p>
        </w:tc>
      </w:tr>
      <w:tr w:rsidR="00B766C6" w:rsidRPr="00B766C6" w14:paraId="0F705F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3B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66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8244A" w14:textId="596384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0774F79D" w14:textId="4D9295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2D4BF583" w14:textId="7FA457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67443" w14:textId="42F982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0,292.00 </w:t>
            </w:r>
          </w:p>
        </w:tc>
      </w:tr>
      <w:tr w:rsidR="00B766C6" w:rsidRPr="00B766C6" w14:paraId="566BD8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F73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473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0C7720A" w14:textId="36BDE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3E6EBE27" w14:textId="2B449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B3D0" w14:textId="0E1071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BFDA4" w14:textId="54FF09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860.75 </w:t>
            </w:r>
          </w:p>
        </w:tc>
      </w:tr>
      <w:tr w:rsidR="00B766C6" w:rsidRPr="00B766C6" w14:paraId="3937EA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539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224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37F97CA" w14:textId="20F27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F26E2" w14:textId="19FDBB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615F" w14:textId="16712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B7F57" w14:textId="5E587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3C6D00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9C68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2A6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General </w:t>
            </w:r>
            <w:proofErr w:type="spellStart"/>
            <w:r w:rsidRPr="00B766C6">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7303C" w14:textId="648493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1D22264C" w14:textId="7F814B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223E370" w14:textId="5AF166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91182" w14:textId="0D97D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08,275.00 </w:t>
            </w:r>
          </w:p>
        </w:tc>
      </w:tr>
      <w:tr w:rsidR="00B766C6" w:rsidRPr="00B766C6" w14:paraId="01856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8D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DC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47681433" w14:textId="5B5F96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7EDBBD45" w14:textId="63C27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EF8EA9D" w14:textId="68C5D3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D6E44" w14:textId="00E51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1,240.00 </w:t>
            </w:r>
          </w:p>
        </w:tc>
      </w:tr>
      <w:tr w:rsidR="00B766C6" w:rsidRPr="00B766C6" w14:paraId="50A893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EC8C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07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094C3C5" w14:textId="5B4DF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27538E" w14:textId="3ECFF0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DBD3324" w14:textId="5E176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FF3FF" w14:textId="60A0E4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860.00 </w:t>
            </w:r>
          </w:p>
        </w:tc>
      </w:tr>
      <w:tr w:rsidR="00B766C6" w:rsidRPr="00B766C6" w14:paraId="6F63F5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31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474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52DC3" w14:textId="1CED32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AB97101" w14:textId="23952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DAB4" w14:textId="766E43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2ECBA" w14:textId="66DC7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7,860.00 </w:t>
            </w:r>
          </w:p>
        </w:tc>
      </w:tr>
      <w:tr w:rsidR="00B766C6" w:rsidRPr="00B766C6" w14:paraId="155B76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BDB5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9A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D0BBA29" w14:textId="05ACE6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1B3A6" w14:textId="6D3754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5D1C7" w14:textId="17F935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D9D66" w14:textId="4C299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1FE4F5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A84C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43F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B5165" w14:textId="1DA3BC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8E4CB0" w14:textId="0F5C6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6E20A9DE" w14:textId="02237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190BF" w14:textId="623B68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510.00 </w:t>
            </w:r>
          </w:p>
        </w:tc>
      </w:tr>
      <w:tr w:rsidR="00B766C6" w:rsidRPr="00B766C6" w14:paraId="22C1F4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77B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B8F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0363D959" w14:textId="42B5A4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95E002" w14:textId="61D3F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F7ACE" w14:textId="07EB9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6EEA8" w14:textId="1E0A13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113C8E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16D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4FC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782428" w14:textId="29057C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750FE95F" w14:textId="415BC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8CF5A" w14:textId="432C4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7BAFC" w14:textId="20E039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9,840.00 </w:t>
            </w:r>
          </w:p>
        </w:tc>
      </w:tr>
      <w:tr w:rsidR="00B766C6" w:rsidRPr="00B766C6" w14:paraId="3769E9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902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FB0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68AA9" w14:textId="2F4CFE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46D8" w14:textId="29C78A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490F5" w14:textId="3B54E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9BB3B" w14:textId="24EBEE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400.00 </w:t>
            </w:r>
          </w:p>
        </w:tc>
      </w:tr>
      <w:tr w:rsidR="00B766C6" w:rsidRPr="00B766C6" w14:paraId="4A7CC6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A1A1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53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AEEF3FA" w14:textId="59CE51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6C12BFD2" w14:textId="04E9E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2655BAD3" w14:textId="7F17E6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CFAE8" w14:textId="378CD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3,574.00 </w:t>
            </w:r>
          </w:p>
        </w:tc>
      </w:tr>
      <w:tr w:rsidR="00B766C6" w:rsidRPr="00B766C6" w14:paraId="5AE9E1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B5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394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610D71D" w14:textId="2CA57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0F194E6D" w14:textId="7FC1C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8E26BBC" w14:textId="7BF47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BF7B9" w14:textId="2C963B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731.00 </w:t>
            </w:r>
          </w:p>
        </w:tc>
      </w:tr>
      <w:tr w:rsidR="00B766C6" w:rsidRPr="00B766C6" w14:paraId="5DC1B2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2CB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3E5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8D4E479" w14:textId="6263F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1A4DEDFF" w14:textId="24A6AC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002D0" w14:textId="10F1C0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8C1BA" w14:textId="69483F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9,318.00 </w:t>
            </w:r>
          </w:p>
        </w:tc>
      </w:tr>
      <w:tr w:rsidR="00B766C6" w:rsidRPr="00B766C6" w14:paraId="63EA36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426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17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48E59C" w14:textId="6BA7D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29D6DD6" w14:textId="249623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B6E40" w14:textId="732CEE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18058" w14:textId="5D638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008.00 </w:t>
            </w:r>
          </w:p>
        </w:tc>
      </w:tr>
      <w:tr w:rsidR="00B766C6" w:rsidRPr="00B766C6" w14:paraId="7440BD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031B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FBB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71F07A6B" w14:textId="1A84BA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53CCE" w14:textId="100779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54A6DE6" w14:textId="7E38C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6D9D5" w14:textId="226C6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605.00 </w:t>
            </w:r>
          </w:p>
        </w:tc>
      </w:tr>
      <w:tr w:rsidR="00B766C6" w:rsidRPr="00B766C6" w14:paraId="0D767A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C7AC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E61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rece</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Martires</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263E22" w14:textId="6B616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F2A63BC" w14:textId="35604B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784104C7" w14:textId="679EC6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12C31" w14:textId="2890F8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1,558.00 </w:t>
            </w:r>
          </w:p>
        </w:tc>
      </w:tr>
      <w:tr w:rsidR="00B766C6" w:rsidRPr="00B766C6" w14:paraId="1AE07AB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4BCC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33B14C2" w14:textId="041E0DC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63,541.74 </w:t>
            </w:r>
          </w:p>
        </w:tc>
        <w:tc>
          <w:tcPr>
            <w:tcW w:w="0" w:type="auto"/>
            <w:tcBorders>
              <w:top w:val="nil"/>
              <w:left w:val="nil"/>
              <w:bottom w:val="single" w:sz="4" w:space="0" w:color="000000"/>
              <w:right w:val="single" w:sz="4" w:space="0" w:color="000000"/>
            </w:tcBorders>
            <w:shd w:val="clear" w:color="D8D8D8" w:fill="D8D8D8"/>
            <w:noWrap/>
            <w:vAlign w:val="bottom"/>
            <w:hideMark/>
          </w:tcPr>
          <w:p w14:paraId="2C98109F" w14:textId="5803B6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60C27BCD" w14:textId="3CB934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1451B9" w14:textId="6077825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5,027,075.05 </w:t>
            </w:r>
          </w:p>
        </w:tc>
      </w:tr>
      <w:tr w:rsidR="00B766C6" w:rsidRPr="00B766C6" w14:paraId="298DF50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D19E92"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4BD0ED1" w14:textId="2AE73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EE6895" w14:textId="2C9D3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C2ECAF6" w14:textId="003A4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D06FF" w14:textId="78411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36,200.50 </w:t>
            </w:r>
          </w:p>
        </w:tc>
      </w:tr>
      <w:tr w:rsidR="00B766C6" w:rsidRPr="00B766C6" w14:paraId="5CCA74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F00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DC7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93B4CF" w14:textId="5DBE2D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8C28E4" w14:textId="30239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97570" w14:textId="38550F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B35E2" w14:textId="61ED8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41A30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426E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5BE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EC30510" w14:textId="47340D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5AA61645" w14:textId="7ADDFE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13EA4" w14:textId="6B7D87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CF0CC" w14:textId="7404DA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7,600.00 </w:t>
            </w:r>
          </w:p>
        </w:tc>
      </w:tr>
      <w:tr w:rsidR="00B766C6" w:rsidRPr="00B766C6" w14:paraId="52CC2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B9D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9A4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CD9D36" w14:textId="78FE0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2314E22E" w14:textId="18DDAD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335D613" w14:textId="6B66D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28F29" w14:textId="406012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710.00 </w:t>
            </w:r>
          </w:p>
        </w:tc>
      </w:tr>
      <w:tr w:rsidR="00B766C6" w:rsidRPr="00B766C6" w14:paraId="13E600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85B6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715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92091" w14:textId="58CA9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68B323A7" w14:textId="3CA6B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B6BBAB9" w14:textId="0D383E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72B1E" w14:textId="04B917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1,660.00 </w:t>
            </w:r>
          </w:p>
        </w:tc>
      </w:tr>
      <w:tr w:rsidR="00B766C6" w:rsidRPr="00B766C6" w14:paraId="22E6E9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BB5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B46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079E1078" w14:textId="4253F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55EA9313" w14:textId="5DD6F5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231924AF" w14:textId="378978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10CD1" w14:textId="3B16C4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5,100.00 </w:t>
            </w:r>
          </w:p>
        </w:tc>
      </w:tr>
      <w:tr w:rsidR="00B766C6" w:rsidRPr="00B766C6" w14:paraId="747A46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898B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67A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BC8259" w14:textId="17F16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15E18AC5" w14:textId="61705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5538E" w14:textId="59EEF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31399" w14:textId="031261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8,184.00 </w:t>
            </w:r>
          </w:p>
        </w:tc>
      </w:tr>
      <w:tr w:rsidR="00B766C6" w:rsidRPr="00B766C6" w14:paraId="615019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0EE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52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00ACBE" w14:textId="0B2FBC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FE7E4" w14:textId="390090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FDAC3" w14:textId="7814AC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848E0" w14:textId="3260CD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869B2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A0E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57F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5F4D9" w14:textId="3C2389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25E2" w14:textId="179235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20D5572" w14:textId="44F68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EA7B" w14:textId="11F370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8,224.78 </w:t>
            </w:r>
          </w:p>
        </w:tc>
      </w:tr>
      <w:tr w:rsidR="00B766C6" w:rsidRPr="00B766C6" w14:paraId="60B085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225B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E3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6C4ADAD" w14:textId="77CC2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479174" w14:textId="648FB4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CD2E" w14:textId="22C56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346D5" w14:textId="1CB68E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28F1CD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3AC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CBD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26719" w14:textId="4B0A6E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1A1EAD" w14:textId="2F48BC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717783D" w14:textId="06FCBD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C8823" w14:textId="27B7A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597.00 </w:t>
            </w:r>
          </w:p>
        </w:tc>
      </w:tr>
      <w:tr w:rsidR="00B766C6" w:rsidRPr="00B766C6" w14:paraId="31737E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634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921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Los </w:t>
            </w:r>
            <w:proofErr w:type="spellStart"/>
            <w:r w:rsidRPr="00B766C6">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247951" w14:textId="327141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64ED1AC" w14:textId="7A8B6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38CE84A2" w14:textId="366B1C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309D3" w14:textId="32DB0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936.00 </w:t>
            </w:r>
          </w:p>
        </w:tc>
      </w:tr>
      <w:tr w:rsidR="00B766C6" w:rsidRPr="00B766C6" w14:paraId="68EE37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07D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716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8A336F" w14:textId="691887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40736" w14:textId="0F506D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56CF3" w14:textId="743D98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160F2" w14:textId="7513F9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55E8FE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3D7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BFF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CDFB2" w14:textId="76DA3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EAAED" w14:textId="380855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FF1EE" w14:textId="6B658C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11B43" w14:textId="633E2C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EB19E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644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FB7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00980D" w14:textId="19106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D5F4AE" w14:textId="2E86C0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187568" w14:textId="50A653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CC11D" w14:textId="4F6BA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500.00 </w:t>
            </w:r>
          </w:p>
        </w:tc>
      </w:tr>
      <w:tr w:rsidR="00B766C6" w:rsidRPr="00B766C6" w14:paraId="58667B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8862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F59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8EBC986" w14:textId="54267A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89ED5D9" w14:textId="33072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EBA33" w14:textId="60B1A5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A2498" w14:textId="77CBF8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r>
      <w:tr w:rsidR="00B766C6" w:rsidRPr="00B766C6" w14:paraId="08DB74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F942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4A3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60B4D8" w14:textId="313880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5C068AFF" w14:textId="2E4227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F5240" w14:textId="7706C9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30D29" w14:textId="340FE8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690.00 </w:t>
            </w:r>
          </w:p>
        </w:tc>
      </w:tr>
      <w:tr w:rsidR="00B766C6" w:rsidRPr="00B766C6" w14:paraId="37C51F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2C70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B14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89685E5" w14:textId="272108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9BA517" w14:textId="389BE6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949C9" w14:textId="3D01E7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0631B" w14:textId="3F40CA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56A476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BB8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23C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ABC14" w14:textId="731492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6A2E1BA9" w14:textId="6F1B5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81EC8" w14:textId="02D9E4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17FDA" w14:textId="1BB5D2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r>
      <w:tr w:rsidR="00B766C6" w:rsidRPr="00B766C6" w14:paraId="5F13EE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934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B04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BF57163" w14:textId="177F6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20BA7C0" w14:textId="443154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42F40DA" w14:textId="1451B7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7A557" w14:textId="661CAD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9,452.00 </w:t>
            </w:r>
          </w:p>
        </w:tc>
      </w:tr>
      <w:tr w:rsidR="00B766C6" w:rsidRPr="00B766C6" w14:paraId="26AA950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597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EEC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56CEA" w14:textId="5A722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66014CA" w14:textId="663B65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F0A63AB" w14:textId="073911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E9299" w14:textId="17C386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655.77 </w:t>
            </w:r>
          </w:p>
        </w:tc>
      </w:tr>
      <w:tr w:rsidR="00B766C6" w:rsidRPr="00B766C6" w14:paraId="6CBB66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32B5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1A8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ADA04" w14:textId="09799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30EAACDC" w14:textId="3CB7C1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52DB" w14:textId="3CA0E4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57AB8" w14:textId="24B16E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182.00 </w:t>
            </w:r>
          </w:p>
        </w:tc>
      </w:tr>
      <w:tr w:rsidR="00B766C6" w:rsidRPr="00B766C6" w14:paraId="60E8F6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C74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0E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0BE3FABE" w14:textId="0559EF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4416F3EF" w14:textId="5129F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98F868" w14:textId="461832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E8CCA" w14:textId="4A4F2A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28,020.00 </w:t>
            </w:r>
          </w:p>
        </w:tc>
      </w:tr>
      <w:tr w:rsidR="00B766C6" w:rsidRPr="00B766C6" w14:paraId="6F70FD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8B7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C0C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0BA4FBF" w14:textId="0AE41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6924182" w14:textId="795EC0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7DA17" w14:textId="0B7187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6713C" w14:textId="2952EA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r>
      <w:tr w:rsidR="00B766C6" w:rsidRPr="00B766C6" w14:paraId="63CAFD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88F7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5E8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170F2A5A" w14:textId="194A15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BD88A4C" w14:textId="34408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7D3E6A03" w14:textId="31D8FE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5DE36" w14:textId="4BB766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70,988.83 </w:t>
            </w:r>
          </w:p>
        </w:tc>
      </w:tr>
      <w:tr w:rsidR="00B766C6" w:rsidRPr="00B766C6" w14:paraId="7BFC4E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489A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1B0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CD24B8D" w14:textId="26543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2AA9600D" w14:textId="3E5FD6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3ED6A811" w14:textId="4E3B5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A69BE" w14:textId="08654D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66,135.88 </w:t>
            </w:r>
          </w:p>
        </w:tc>
      </w:tr>
      <w:tr w:rsidR="00B766C6" w:rsidRPr="00B766C6" w14:paraId="2BCE25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2A6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BC8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8F4B8E9" w14:textId="481C5F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900.00 </w:t>
            </w:r>
          </w:p>
        </w:tc>
        <w:tc>
          <w:tcPr>
            <w:tcW w:w="0" w:type="auto"/>
            <w:tcBorders>
              <w:top w:val="nil"/>
              <w:left w:val="nil"/>
              <w:bottom w:val="single" w:sz="4" w:space="0" w:color="000000"/>
              <w:right w:val="single" w:sz="4" w:space="0" w:color="000000"/>
            </w:tcBorders>
            <w:shd w:val="clear" w:color="auto" w:fill="auto"/>
            <w:noWrap/>
            <w:vAlign w:val="bottom"/>
            <w:hideMark/>
          </w:tcPr>
          <w:p w14:paraId="6F66A7B8" w14:textId="1D00BA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03D3F52" w14:textId="493F55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301D5" w14:textId="6D3C92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1,450.00 </w:t>
            </w:r>
          </w:p>
        </w:tc>
      </w:tr>
      <w:tr w:rsidR="00B766C6" w:rsidRPr="00B766C6" w14:paraId="671D95A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917C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1A7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CD49A0B" w14:textId="3ADC26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3267415" w14:textId="06CBD4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35402C89" w14:textId="254BA0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9549D" w14:textId="62F564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300.00 </w:t>
            </w:r>
          </w:p>
        </w:tc>
      </w:tr>
      <w:tr w:rsidR="00B766C6" w:rsidRPr="00B766C6" w14:paraId="66FD59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217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3E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AEDDC1A" w14:textId="6928D6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022198B5" w14:textId="05549B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DEC0143" w14:textId="766133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9594F" w14:textId="0C9CC4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33,822.29 </w:t>
            </w:r>
          </w:p>
        </w:tc>
      </w:tr>
      <w:tr w:rsidR="00B766C6" w:rsidRPr="00B766C6" w14:paraId="6FD27B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4F3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F1A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C182BE" w14:textId="223F6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49C1B3C0" w14:textId="5E90B5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9A8FD" w14:textId="3CD53C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4BC64" w14:textId="0F3C2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190.00 </w:t>
            </w:r>
          </w:p>
        </w:tc>
      </w:tr>
      <w:tr w:rsidR="00B766C6" w:rsidRPr="00B766C6" w14:paraId="514ED9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6FC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C6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7BCE1E2" w14:textId="5D4EC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4325818" w14:textId="275C0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A6503" w14:textId="34CD2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20B31" w14:textId="445AC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256.00 </w:t>
            </w:r>
          </w:p>
        </w:tc>
      </w:tr>
      <w:tr w:rsidR="00B766C6" w:rsidRPr="00B766C6" w14:paraId="1E7F020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6952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06C44852" w14:textId="04C5BD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1714C8" w14:textId="69F0B7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850FD4" w14:textId="0D41319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BD0351" w14:textId="55A59E5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580,242.00 </w:t>
            </w:r>
          </w:p>
        </w:tc>
      </w:tr>
      <w:tr w:rsidR="00B766C6" w:rsidRPr="00B766C6" w14:paraId="5536E08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DE59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DDEA9C7" w14:textId="0DB1A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2406CB" w14:textId="1C7251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568DE" w14:textId="61116F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505A8" w14:textId="27139C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4,000.00 </w:t>
            </w:r>
          </w:p>
        </w:tc>
      </w:tr>
      <w:tr w:rsidR="00B766C6" w:rsidRPr="00B766C6" w14:paraId="6C08CC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0B86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EBF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BBDBCE" w14:textId="1F1D3A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5EC5ADB" w14:textId="625A3C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6686A" w14:textId="4BE178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070B7" w14:textId="42B80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r>
      <w:tr w:rsidR="00B766C6" w:rsidRPr="00B766C6" w14:paraId="72AE77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6443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3BF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31DA8" w14:textId="438AAD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B57040" w14:textId="4C61DD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02642" w14:textId="50C4D5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8981A" w14:textId="228B96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000.00 </w:t>
            </w:r>
          </w:p>
        </w:tc>
      </w:tr>
      <w:tr w:rsidR="00B766C6" w:rsidRPr="00B766C6" w14:paraId="2CB90B9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99FF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983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3BE26" w14:textId="32BD53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298FD" w14:textId="39A57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EBF0" w14:textId="4A20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F41B7" w14:textId="18636B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89F00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939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3E0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D983D67" w14:textId="3906A9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88D61" w14:textId="36B832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4B0E9" w14:textId="2533A5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98FD" w14:textId="179A93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r>
      <w:tr w:rsidR="00B766C6" w:rsidRPr="00B766C6" w14:paraId="53ACC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DA7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98B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E004EC" w14:textId="03EE36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299014" w14:textId="43419F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9078A" w14:textId="77227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2FC6A" w14:textId="7FADE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r>
      <w:tr w:rsidR="00B766C6" w:rsidRPr="00B766C6" w14:paraId="6D2DAD1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2B5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22A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A106E3" w14:textId="60C62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921B71" w14:textId="2A1686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383E3" w14:textId="3AD384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75A07" w14:textId="3D9ECC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190C2F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52C1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80E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0B4146C" w14:textId="7FE10E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802728" w14:textId="032790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3A6B2504" w14:textId="1D7E9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7CB1E" w14:textId="792F6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4,315.00 </w:t>
            </w:r>
          </w:p>
        </w:tc>
      </w:tr>
      <w:tr w:rsidR="00B766C6" w:rsidRPr="00B766C6" w14:paraId="1656D0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705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810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09FBC5" w14:textId="1F69F4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C5FF3" w14:textId="3476A7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9CDA2" w14:textId="67E94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2B052" w14:textId="2ADE64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642257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6214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810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3F3279D" w14:textId="1130EA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43892D" w14:textId="7ED0F0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266B4" w14:textId="2FF438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ADBAF" w14:textId="12C2EC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000.00 </w:t>
            </w:r>
          </w:p>
        </w:tc>
      </w:tr>
      <w:tr w:rsidR="00B766C6" w:rsidRPr="00B766C6" w14:paraId="3271C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8A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6AB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General </w:t>
            </w:r>
            <w:proofErr w:type="spellStart"/>
            <w:r w:rsidRPr="00B766C6">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70758C" w14:textId="4ABF39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C5A6B93" w14:textId="7B232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DDFEF" w14:textId="16D28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4C5A4" w14:textId="58C8A0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028.00 </w:t>
            </w:r>
          </w:p>
        </w:tc>
      </w:tr>
      <w:tr w:rsidR="00B766C6" w:rsidRPr="00B766C6" w14:paraId="276625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3B0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2B2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F93573" w14:textId="7BC785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44F47" w14:textId="222880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209C0" w14:textId="273F88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CABA5" w14:textId="63B7A6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173025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A907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44E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85D7E7" w14:textId="293F53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B8959B" w14:textId="0FD2F5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0293D" w14:textId="0B1BC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AB90A" w14:textId="37FD97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r>
      <w:tr w:rsidR="00B766C6" w:rsidRPr="00B766C6" w14:paraId="7280B2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C39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583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DB1C067" w14:textId="1FA473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EDCBF" w14:textId="406916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78777" w14:textId="5E6156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4D8A3" w14:textId="05460D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8,000.00 </w:t>
            </w:r>
          </w:p>
        </w:tc>
      </w:tr>
      <w:tr w:rsidR="00B766C6" w:rsidRPr="00B766C6" w14:paraId="0886C5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E807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67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9FBAA" w14:textId="07E2F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FA87BDB" w14:textId="5F613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44E5" w14:textId="313FDE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3D1D7" w14:textId="2A9C2D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r>
      <w:tr w:rsidR="00B766C6" w:rsidRPr="00B766C6" w14:paraId="3E8FF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B31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58B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cen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D0D4FE0" w14:textId="04B3D2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02BE34D9" w14:textId="5E79CB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5FE0EAB" w14:textId="50801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5ABEA" w14:textId="179101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6,115.00 </w:t>
            </w:r>
          </w:p>
        </w:tc>
      </w:tr>
      <w:tr w:rsidR="00B766C6" w:rsidRPr="00B766C6" w14:paraId="0B88BD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513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8C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D0A622" w14:textId="15DF8B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822D29" w14:textId="47B29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B4A53" w14:textId="41417C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F101F" w14:textId="5641C8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55A19E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CFC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455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AA767D9" w14:textId="30EE22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47CADF" w14:textId="353CB4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E9B16" w14:textId="4E255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07F2C" w14:textId="578018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042F60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827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97C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0A9B49" w14:textId="725B05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F4165D" w14:textId="275027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AB545" w14:textId="6760D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8D67C" w14:textId="4506F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2C214E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48A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23C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F56A107" w14:textId="5DA5EE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796C6F5E" w14:textId="735551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96395" w14:textId="426B6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E1D7A" w14:textId="20595A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952.00 </w:t>
            </w:r>
          </w:p>
        </w:tc>
      </w:tr>
      <w:tr w:rsidR="00B766C6" w:rsidRPr="00B766C6" w14:paraId="4228C4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E60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F04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E5E95D9" w14:textId="73786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76538" w14:textId="0AE61C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9E308CE" w14:textId="7AAA8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5C385" w14:textId="3AA532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88.00 </w:t>
            </w:r>
          </w:p>
        </w:tc>
      </w:tr>
      <w:tr w:rsidR="00B766C6" w:rsidRPr="00B766C6" w14:paraId="5EC314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535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949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648AA" w14:textId="3D06E2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E50F6" w14:textId="220703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4D7D6" w14:textId="30A494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93136" w14:textId="61F6D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5C4829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EE7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DBC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97EFD" w14:textId="7A93EC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898BED" w14:textId="793671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9B8AB" w14:textId="3FCD9F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E7375" w14:textId="1695DA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225548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BE3F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5A0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24FD371" w14:textId="297FC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9487" w14:textId="1121BB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1F044" w14:textId="5D7283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AFF80" w14:textId="31DFC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r>
      <w:tr w:rsidR="00B766C6" w:rsidRPr="00B766C6" w14:paraId="361F01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90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714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7777A9" w14:textId="27CF3C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F367C78" w14:textId="289858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1B4A0" w14:textId="0C5599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B3E56" w14:textId="683906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r>
      <w:tr w:rsidR="00B766C6" w:rsidRPr="00B766C6" w14:paraId="2B3219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9EC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8E2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32E5FB8" w14:textId="41CD81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1AFC92" w14:textId="646740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84800" w14:textId="15605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F1578" w14:textId="4E2A08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77F38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751E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EBA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250689" w14:textId="06362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1788EB6" w14:textId="21176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A6E6" w14:textId="158463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A83AC" w14:textId="4B50F6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3D1CE5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C558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ACC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268FE21" w14:textId="7DA614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9EFF5" w14:textId="1A044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77E25" w14:textId="22D80A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19BE" w14:textId="1C204F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r>
      <w:tr w:rsidR="00B766C6" w:rsidRPr="00B766C6" w14:paraId="2AD21E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004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BC0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5EF6BE8D" w14:textId="049280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F91E22" w14:textId="7A430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5E24F" w14:textId="72BDC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7B004" w14:textId="292B4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642CDB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990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55B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57F77821" w14:textId="4E4454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87F53" w14:textId="3DCDEF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97E39" w14:textId="130EC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C4032" w14:textId="213879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274D6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4DA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AEA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4F400C7" w14:textId="61D42A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EB3EC" w14:textId="0F089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95893" w14:textId="30DA4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7D25A" w14:textId="3AC7D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1,000.00 </w:t>
            </w:r>
          </w:p>
        </w:tc>
      </w:tr>
      <w:tr w:rsidR="00B766C6" w:rsidRPr="00B766C6" w14:paraId="63FF5F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A17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736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F2D9003" w14:textId="06B4B2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1FA9118" w14:textId="540A42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CFC92" w14:textId="41D987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21F06" w14:textId="5DD71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1,600.00 </w:t>
            </w:r>
          </w:p>
        </w:tc>
      </w:tr>
      <w:tr w:rsidR="00B766C6" w:rsidRPr="00B766C6" w14:paraId="766EB1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D45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894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B60A87" w14:textId="0BAC37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4BBECBF0" w14:textId="7EBD65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2896E" w14:textId="4344B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F3999" w14:textId="25D53F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716.00 </w:t>
            </w:r>
          </w:p>
        </w:tc>
      </w:tr>
      <w:tr w:rsidR="00B766C6" w:rsidRPr="00B766C6" w14:paraId="1C766E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180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410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7E49F1" w14:textId="4C5FE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2AE7A574" w14:textId="48FF8B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31335" w14:textId="52FDB4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49758" w14:textId="51701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500.00 </w:t>
            </w:r>
          </w:p>
        </w:tc>
      </w:tr>
      <w:tr w:rsidR="00B766C6" w:rsidRPr="00B766C6" w14:paraId="17862D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39D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505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327A0" w14:textId="43DB16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0743F574" w14:textId="42E60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C22D4" w14:textId="6B688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107FE" w14:textId="5D15CF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9,528.00 </w:t>
            </w:r>
          </w:p>
        </w:tc>
      </w:tr>
      <w:tr w:rsidR="00B766C6" w:rsidRPr="00B766C6" w14:paraId="6D1D25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578E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C66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1460BE" w14:textId="3E9F2B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03509" w14:textId="0A0E55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7635" w14:textId="693212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6A439" w14:textId="701D72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2B5B94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0EB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654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00032E" w14:textId="3B33BE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6AB71" w14:textId="11720A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BDC94" w14:textId="0CC4D0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DB07" w14:textId="5C0162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000.00 </w:t>
            </w:r>
          </w:p>
        </w:tc>
      </w:tr>
      <w:tr w:rsidR="00B766C6" w:rsidRPr="00B766C6" w14:paraId="3F067AF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A531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B339C35" w14:textId="2D91E3A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389,7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FC9644" w14:textId="5959BD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361D6FAB" w14:textId="77745AA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51B91B" w14:textId="32538D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8,925,501.59 </w:t>
            </w:r>
          </w:p>
        </w:tc>
      </w:tr>
      <w:tr w:rsidR="00B766C6" w:rsidRPr="00B766C6" w14:paraId="3D8E7D8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966A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BD4ACC0" w14:textId="53B64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8F41AB2" w14:textId="50548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17B0C315" w14:textId="2FCFFE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8BABE" w14:textId="16B54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6,654.80 </w:t>
            </w:r>
          </w:p>
        </w:tc>
      </w:tr>
      <w:tr w:rsidR="00B766C6" w:rsidRPr="00B766C6" w14:paraId="099085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340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E68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DEEB7" w14:textId="5FC22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3,180.00 </w:t>
            </w:r>
          </w:p>
        </w:tc>
        <w:tc>
          <w:tcPr>
            <w:tcW w:w="0" w:type="auto"/>
            <w:tcBorders>
              <w:top w:val="nil"/>
              <w:left w:val="nil"/>
              <w:bottom w:val="single" w:sz="4" w:space="0" w:color="000000"/>
              <w:right w:val="single" w:sz="4" w:space="0" w:color="000000"/>
            </w:tcBorders>
            <w:shd w:val="clear" w:color="auto" w:fill="auto"/>
            <w:noWrap/>
            <w:vAlign w:val="bottom"/>
            <w:hideMark/>
          </w:tcPr>
          <w:p w14:paraId="42FBC0D1" w14:textId="0AECE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4F20DFB3" w14:textId="061F3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2C4B2" w14:textId="0FC46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4,080.00 </w:t>
            </w:r>
          </w:p>
        </w:tc>
      </w:tr>
      <w:tr w:rsidR="00B766C6" w:rsidRPr="00B766C6" w14:paraId="70EFCE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9334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215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A607584" w14:textId="3E59BE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79,780.00 </w:t>
            </w:r>
          </w:p>
        </w:tc>
        <w:tc>
          <w:tcPr>
            <w:tcW w:w="0" w:type="auto"/>
            <w:tcBorders>
              <w:top w:val="nil"/>
              <w:left w:val="nil"/>
              <w:bottom w:val="single" w:sz="4" w:space="0" w:color="000000"/>
              <w:right w:val="single" w:sz="4" w:space="0" w:color="000000"/>
            </w:tcBorders>
            <w:shd w:val="clear" w:color="auto" w:fill="auto"/>
            <w:noWrap/>
            <w:vAlign w:val="bottom"/>
            <w:hideMark/>
          </w:tcPr>
          <w:p w14:paraId="11893FDE" w14:textId="4CD1F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5963E53D" w14:textId="3E3A24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E3AD6" w14:textId="77A4F8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63,230.00 </w:t>
            </w:r>
          </w:p>
        </w:tc>
      </w:tr>
      <w:tr w:rsidR="00B766C6" w:rsidRPr="00B766C6" w14:paraId="1D1684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5A6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6B1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A41B64" w14:textId="4D71A9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33,060.00 </w:t>
            </w:r>
          </w:p>
        </w:tc>
        <w:tc>
          <w:tcPr>
            <w:tcW w:w="0" w:type="auto"/>
            <w:tcBorders>
              <w:top w:val="nil"/>
              <w:left w:val="nil"/>
              <w:bottom w:val="single" w:sz="4" w:space="0" w:color="000000"/>
              <w:right w:val="single" w:sz="4" w:space="0" w:color="000000"/>
            </w:tcBorders>
            <w:shd w:val="clear" w:color="auto" w:fill="auto"/>
            <w:noWrap/>
            <w:vAlign w:val="bottom"/>
            <w:hideMark/>
          </w:tcPr>
          <w:p w14:paraId="71BB9DF9" w14:textId="4988A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840B5" w14:textId="616AEC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74548" w14:textId="55EBBA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33,060.00 </w:t>
            </w:r>
          </w:p>
        </w:tc>
      </w:tr>
      <w:tr w:rsidR="00B766C6" w:rsidRPr="00B766C6" w14:paraId="3CDBBF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8FB3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9B9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9B8AC20" w14:textId="235F0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6,100.00 </w:t>
            </w:r>
          </w:p>
        </w:tc>
        <w:tc>
          <w:tcPr>
            <w:tcW w:w="0" w:type="auto"/>
            <w:tcBorders>
              <w:top w:val="nil"/>
              <w:left w:val="nil"/>
              <w:bottom w:val="single" w:sz="4" w:space="0" w:color="000000"/>
              <w:right w:val="single" w:sz="4" w:space="0" w:color="000000"/>
            </w:tcBorders>
            <w:shd w:val="clear" w:color="auto" w:fill="auto"/>
            <w:noWrap/>
            <w:vAlign w:val="bottom"/>
            <w:hideMark/>
          </w:tcPr>
          <w:p w14:paraId="3CB0402F" w14:textId="63864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2EF4" w14:textId="666503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52559" w14:textId="6B653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6,100.00 </w:t>
            </w:r>
          </w:p>
        </w:tc>
      </w:tr>
      <w:tr w:rsidR="00B766C6" w:rsidRPr="00B766C6" w14:paraId="5D708A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B33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548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CF911E4" w14:textId="3959CB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26,584.00 </w:t>
            </w:r>
          </w:p>
        </w:tc>
        <w:tc>
          <w:tcPr>
            <w:tcW w:w="0" w:type="auto"/>
            <w:tcBorders>
              <w:top w:val="nil"/>
              <w:left w:val="nil"/>
              <w:bottom w:val="single" w:sz="4" w:space="0" w:color="000000"/>
              <w:right w:val="single" w:sz="4" w:space="0" w:color="000000"/>
            </w:tcBorders>
            <w:shd w:val="clear" w:color="auto" w:fill="auto"/>
            <w:noWrap/>
            <w:vAlign w:val="bottom"/>
            <w:hideMark/>
          </w:tcPr>
          <w:p w14:paraId="1A3015DF" w14:textId="36408C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41C3CEC6" w14:textId="5DB834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055B4" w14:textId="6EAF33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08,455.00 </w:t>
            </w:r>
          </w:p>
        </w:tc>
      </w:tr>
      <w:tr w:rsidR="00B766C6" w:rsidRPr="00B766C6" w14:paraId="3F7DC4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A8E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58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0006AF6" w14:textId="14A48A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7,450.00 </w:t>
            </w:r>
          </w:p>
        </w:tc>
        <w:tc>
          <w:tcPr>
            <w:tcW w:w="0" w:type="auto"/>
            <w:tcBorders>
              <w:top w:val="nil"/>
              <w:left w:val="nil"/>
              <w:bottom w:val="single" w:sz="4" w:space="0" w:color="000000"/>
              <w:right w:val="single" w:sz="4" w:space="0" w:color="000000"/>
            </w:tcBorders>
            <w:shd w:val="clear" w:color="auto" w:fill="auto"/>
            <w:noWrap/>
            <w:vAlign w:val="bottom"/>
            <w:hideMark/>
          </w:tcPr>
          <w:p w14:paraId="3B1441F9" w14:textId="615E2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1333C8CC" w14:textId="4BC304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AFDB2" w14:textId="5090E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586.50 </w:t>
            </w:r>
          </w:p>
        </w:tc>
      </w:tr>
      <w:tr w:rsidR="00B766C6" w:rsidRPr="00B766C6" w14:paraId="7D73DF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A6B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C80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A41C1" w14:textId="734667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97D1B" w14:textId="3A58FB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6712F2E" w14:textId="7E9BC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BBE4C" w14:textId="0DE78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0,490.00 </w:t>
            </w:r>
          </w:p>
        </w:tc>
      </w:tr>
      <w:tr w:rsidR="00B766C6" w:rsidRPr="00B766C6" w14:paraId="04C57A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8F7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1E8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03575" w14:textId="30996C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38,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F9136" w14:textId="04FAB9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297F1" w14:textId="66F812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BAB6D" w14:textId="2E3DC3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38,000.00 </w:t>
            </w:r>
          </w:p>
        </w:tc>
      </w:tr>
      <w:tr w:rsidR="00B766C6" w:rsidRPr="00B766C6" w14:paraId="72CE2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54DE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B8A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E4E87" w14:textId="549755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8,500.00 </w:t>
            </w:r>
          </w:p>
        </w:tc>
        <w:tc>
          <w:tcPr>
            <w:tcW w:w="0" w:type="auto"/>
            <w:tcBorders>
              <w:top w:val="nil"/>
              <w:left w:val="nil"/>
              <w:bottom w:val="single" w:sz="4" w:space="0" w:color="000000"/>
              <w:right w:val="single" w:sz="4" w:space="0" w:color="000000"/>
            </w:tcBorders>
            <w:shd w:val="clear" w:color="auto" w:fill="auto"/>
            <w:noWrap/>
            <w:vAlign w:val="bottom"/>
            <w:hideMark/>
          </w:tcPr>
          <w:p w14:paraId="3E0782A2" w14:textId="47483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12B68C7" w14:textId="10850C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F71A9" w14:textId="5AA60E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1,500.00 </w:t>
            </w:r>
          </w:p>
        </w:tc>
      </w:tr>
      <w:tr w:rsidR="00B766C6" w:rsidRPr="00B766C6" w14:paraId="7812BC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4B99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009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driguez (</w:t>
            </w:r>
            <w:proofErr w:type="spellStart"/>
            <w:r w:rsidRPr="00B766C6">
              <w:rPr>
                <w:rFonts w:ascii="Arial Narrow" w:eastAsia="Times New Roman" w:hAnsi="Arial Narrow"/>
                <w:i/>
                <w:iCs/>
                <w:color w:val="000000"/>
                <w:sz w:val="20"/>
                <w:szCs w:val="20"/>
              </w:rPr>
              <w:t>Montalb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FF3B083" w14:textId="31C520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66,036.00 </w:t>
            </w:r>
          </w:p>
        </w:tc>
        <w:tc>
          <w:tcPr>
            <w:tcW w:w="0" w:type="auto"/>
            <w:tcBorders>
              <w:top w:val="nil"/>
              <w:left w:val="nil"/>
              <w:bottom w:val="single" w:sz="4" w:space="0" w:color="000000"/>
              <w:right w:val="single" w:sz="4" w:space="0" w:color="000000"/>
            </w:tcBorders>
            <w:shd w:val="clear" w:color="auto" w:fill="auto"/>
            <w:noWrap/>
            <w:vAlign w:val="bottom"/>
            <w:hideMark/>
          </w:tcPr>
          <w:p w14:paraId="52C7843B" w14:textId="089187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B28A1D3" w14:textId="33D32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5060C" w14:textId="4DD03E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06,899.00 </w:t>
            </w:r>
          </w:p>
        </w:tc>
      </w:tr>
      <w:tr w:rsidR="00B766C6" w:rsidRPr="00B766C6" w14:paraId="768F18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E93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6C3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40994ED" w14:textId="6D4BF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305D7" w14:textId="0E98D7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5F23D65B" w14:textId="41AE8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454F" w14:textId="2F31B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1,392.29 </w:t>
            </w:r>
          </w:p>
        </w:tc>
      </w:tr>
      <w:tr w:rsidR="00B766C6" w:rsidRPr="00B766C6" w14:paraId="0A8CFE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57E2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48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210823" w14:textId="07200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3A41D58C" w14:textId="7A4BE9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237F" w14:textId="74635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06520" w14:textId="3FB29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800.00 </w:t>
            </w:r>
          </w:p>
        </w:tc>
      </w:tr>
      <w:tr w:rsidR="00B766C6" w:rsidRPr="00B766C6" w14:paraId="181F4D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8BC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79D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37605132" w14:textId="42276D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4,540.00 </w:t>
            </w:r>
          </w:p>
        </w:tc>
        <w:tc>
          <w:tcPr>
            <w:tcW w:w="0" w:type="auto"/>
            <w:tcBorders>
              <w:top w:val="nil"/>
              <w:left w:val="nil"/>
              <w:bottom w:val="single" w:sz="4" w:space="0" w:color="000000"/>
              <w:right w:val="single" w:sz="4" w:space="0" w:color="000000"/>
            </w:tcBorders>
            <w:shd w:val="clear" w:color="auto" w:fill="auto"/>
            <w:noWrap/>
            <w:vAlign w:val="bottom"/>
            <w:hideMark/>
          </w:tcPr>
          <w:p w14:paraId="0517ADEE" w14:textId="6F3FA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7830DD" w14:textId="6E902E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79156" w14:textId="3C922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9,540.00 </w:t>
            </w:r>
          </w:p>
        </w:tc>
      </w:tr>
      <w:tr w:rsidR="00B766C6" w:rsidRPr="00B766C6" w14:paraId="662065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FD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35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BF3708A" w14:textId="4762A1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9,714.00 </w:t>
            </w:r>
          </w:p>
        </w:tc>
        <w:tc>
          <w:tcPr>
            <w:tcW w:w="0" w:type="auto"/>
            <w:tcBorders>
              <w:top w:val="nil"/>
              <w:left w:val="nil"/>
              <w:bottom w:val="single" w:sz="4" w:space="0" w:color="000000"/>
              <w:right w:val="single" w:sz="4" w:space="0" w:color="000000"/>
            </w:tcBorders>
            <w:shd w:val="clear" w:color="auto" w:fill="auto"/>
            <w:noWrap/>
            <w:vAlign w:val="bottom"/>
            <w:hideMark/>
          </w:tcPr>
          <w:p w14:paraId="45314B3A" w14:textId="63EFB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FDBE5" w14:textId="1462FD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3A247" w14:textId="359A68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9,714.00 </w:t>
            </w:r>
          </w:p>
        </w:tc>
      </w:tr>
      <w:tr w:rsidR="00B766C6" w:rsidRPr="00B766C6" w14:paraId="606371F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EECD7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B4DB741" w14:textId="5EB4794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88,917.98 </w:t>
            </w:r>
          </w:p>
        </w:tc>
        <w:tc>
          <w:tcPr>
            <w:tcW w:w="0" w:type="auto"/>
            <w:tcBorders>
              <w:top w:val="nil"/>
              <w:left w:val="nil"/>
              <w:bottom w:val="single" w:sz="4" w:space="0" w:color="000000"/>
              <w:right w:val="single" w:sz="4" w:space="0" w:color="000000"/>
            </w:tcBorders>
            <w:shd w:val="clear" w:color="A5A5A5" w:fill="A5A5A5"/>
            <w:noWrap/>
            <w:vAlign w:val="bottom"/>
            <w:hideMark/>
          </w:tcPr>
          <w:p w14:paraId="6F7C3511" w14:textId="7AE74B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0CC224" w14:textId="75EC01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380A763" w14:textId="119D17F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88,917.98 </w:t>
            </w:r>
          </w:p>
        </w:tc>
      </w:tr>
      <w:tr w:rsidR="00B766C6" w:rsidRPr="00B766C6" w14:paraId="7B4BE03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820D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52AFD714" w14:textId="55DDAE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8,7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3EDAFC59" w14:textId="3759E2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0FB340" w14:textId="4757C31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CA50B" w14:textId="7D7671D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8,753.70 </w:t>
            </w:r>
          </w:p>
        </w:tc>
      </w:tr>
      <w:tr w:rsidR="00B766C6" w:rsidRPr="00B766C6" w14:paraId="4D0FA7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4EF9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8BE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427492" w14:textId="63B772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100.00 </w:t>
            </w:r>
          </w:p>
        </w:tc>
        <w:tc>
          <w:tcPr>
            <w:tcW w:w="0" w:type="auto"/>
            <w:tcBorders>
              <w:top w:val="nil"/>
              <w:left w:val="nil"/>
              <w:bottom w:val="single" w:sz="4" w:space="0" w:color="000000"/>
              <w:right w:val="single" w:sz="4" w:space="0" w:color="000000"/>
            </w:tcBorders>
            <w:shd w:val="clear" w:color="auto" w:fill="auto"/>
            <w:noWrap/>
            <w:vAlign w:val="bottom"/>
            <w:hideMark/>
          </w:tcPr>
          <w:p w14:paraId="397EE6F9" w14:textId="23FD6C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FA171" w14:textId="1E1B85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154B9" w14:textId="6A4C67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100.00 </w:t>
            </w:r>
          </w:p>
        </w:tc>
      </w:tr>
      <w:tr w:rsidR="00B766C6" w:rsidRPr="00B766C6" w14:paraId="14133B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FC1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3AC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C3CD8A2" w14:textId="3E335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254F99F7" w14:textId="041ACA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26DC5" w14:textId="418622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A24FE" w14:textId="7B043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3,050.00 </w:t>
            </w:r>
          </w:p>
        </w:tc>
      </w:tr>
      <w:tr w:rsidR="00B766C6" w:rsidRPr="00B766C6" w14:paraId="78145D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392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724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627D5B" w14:textId="420CF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16FEC1E" w14:textId="034DCD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20F7D" w14:textId="456593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3163" w14:textId="2EDB04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 </w:t>
            </w:r>
          </w:p>
        </w:tc>
      </w:tr>
      <w:tr w:rsidR="00B766C6" w:rsidRPr="00B766C6" w14:paraId="42AF0D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64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3A8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7F3C2" w14:textId="0315AA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1ABF5530" w14:textId="093EC3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3C1A5" w14:textId="2A9CE6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89B0E" w14:textId="0B900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00.00 </w:t>
            </w:r>
          </w:p>
        </w:tc>
      </w:tr>
      <w:tr w:rsidR="00B766C6" w:rsidRPr="00B766C6" w14:paraId="0AA6D1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14B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20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5A2B34B" w14:textId="15DF8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51EFC" w14:textId="3F9BDC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2821D" w14:textId="7B4E01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660D5" w14:textId="202ED6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38C153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01A4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BDA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5208A49" w14:textId="52DD1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C6605D5" w14:textId="6D7DAF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AAB1F" w14:textId="1B7E9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3AFEF" w14:textId="16F89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916.20 </w:t>
            </w:r>
          </w:p>
        </w:tc>
      </w:tr>
      <w:tr w:rsidR="00B766C6" w:rsidRPr="00B766C6" w14:paraId="68D8E7E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4325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52D11C0" w14:textId="5A16BA4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49,7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7D0E9EE1" w14:textId="63691ED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F21D6B" w14:textId="19E36B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F5921" w14:textId="7EDC767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49,798.30 </w:t>
            </w:r>
          </w:p>
        </w:tc>
      </w:tr>
      <w:tr w:rsidR="00B766C6" w:rsidRPr="00B766C6" w14:paraId="4A58E0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D3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0D4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bra</w:t>
            </w:r>
            <w:proofErr w:type="spellEnd"/>
            <w:r w:rsidRPr="00B766C6">
              <w:rPr>
                <w:rFonts w:ascii="Arial Narrow" w:eastAsia="Times New Roman" w:hAnsi="Arial Narrow"/>
                <w:i/>
                <w:iCs/>
                <w:color w:val="000000"/>
                <w:sz w:val="20"/>
                <w:szCs w:val="20"/>
              </w:rPr>
              <w:t xml:space="preserve"> de </w:t>
            </w:r>
            <w:proofErr w:type="spellStart"/>
            <w:r w:rsidRPr="00B766C6">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F83B3" w14:textId="6E1F5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D1C46B6" w14:textId="6D1825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1A867" w14:textId="6B270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67406" w14:textId="0D5F91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500.00 </w:t>
            </w:r>
          </w:p>
        </w:tc>
      </w:tr>
      <w:tr w:rsidR="00B766C6" w:rsidRPr="00B766C6" w14:paraId="462964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629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0DE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27C311" w14:textId="37A35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6732244" w14:textId="3CFAF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6624B" w14:textId="568FF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5BE0D" w14:textId="311A6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320.00 </w:t>
            </w:r>
          </w:p>
        </w:tc>
      </w:tr>
      <w:tr w:rsidR="00B766C6" w:rsidRPr="00B766C6" w14:paraId="0294CC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714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B46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5C4530" w14:textId="78366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30D70E31" w14:textId="5BCA18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839C7" w14:textId="034D6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D682C" w14:textId="51E5DF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775.00 </w:t>
            </w:r>
          </w:p>
        </w:tc>
      </w:tr>
      <w:tr w:rsidR="00B766C6" w:rsidRPr="00B766C6" w14:paraId="3A5052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E24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45E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04C81B1" w14:textId="780C0F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2182B62" w14:textId="54C9F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51E66" w14:textId="01E8C1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C1A0D" w14:textId="065FF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650.00 </w:t>
            </w:r>
          </w:p>
        </w:tc>
      </w:tr>
      <w:tr w:rsidR="00B766C6" w:rsidRPr="00B766C6" w14:paraId="43D158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F0E8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C5C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83695" w14:textId="7FEF69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2D9FA" w14:textId="5D0CD8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14295" w14:textId="6142C7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42439" w14:textId="0458C4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 </w:t>
            </w:r>
          </w:p>
        </w:tc>
      </w:tr>
      <w:tr w:rsidR="00B766C6" w:rsidRPr="00B766C6" w14:paraId="56FD89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C19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3A7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D60448" w14:textId="6941C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26EE7BD" w14:textId="59D077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D3699" w14:textId="70CCA9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445A7" w14:textId="04C1AE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200.00 </w:t>
            </w:r>
          </w:p>
        </w:tc>
      </w:tr>
      <w:tr w:rsidR="00B766C6" w:rsidRPr="00B766C6" w14:paraId="11AAFD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EC0B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4D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95259A9" w14:textId="62264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07466E4E" w14:textId="0458E3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26BDF" w14:textId="579B0A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1311" w14:textId="74BD0C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131.30 </w:t>
            </w:r>
          </w:p>
        </w:tc>
      </w:tr>
      <w:tr w:rsidR="00B766C6" w:rsidRPr="00B766C6" w14:paraId="4D615C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D117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2D7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9FB2C8" w14:textId="62C894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399A85F0" w14:textId="7417DF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11596" w14:textId="01DC53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60DAF" w14:textId="700797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7,876.50 </w:t>
            </w:r>
          </w:p>
        </w:tc>
      </w:tr>
      <w:tr w:rsidR="00B766C6" w:rsidRPr="00B766C6" w14:paraId="36D302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640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837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53714A" w14:textId="2490E8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3,143.70 </w:t>
            </w:r>
          </w:p>
        </w:tc>
        <w:tc>
          <w:tcPr>
            <w:tcW w:w="0" w:type="auto"/>
            <w:tcBorders>
              <w:top w:val="nil"/>
              <w:left w:val="nil"/>
              <w:bottom w:val="single" w:sz="4" w:space="0" w:color="000000"/>
              <w:right w:val="single" w:sz="4" w:space="0" w:color="000000"/>
            </w:tcBorders>
            <w:shd w:val="clear" w:color="auto" w:fill="auto"/>
            <w:noWrap/>
            <w:vAlign w:val="bottom"/>
            <w:hideMark/>
          </w:tcPr>
          <w:p w14:paraId="732DFFBE" w14:textId="2F93EB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91063" w14:textId="38D3E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68340" w14:textId="5F72C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3,143.70 </w:t>
            </w:r>
          </w:p>
        </w:tc>
      </w:tr>
      <w:tr w:rsidR="00B766C6" w:rsidRPr="00B766C6" w14:paraId="76583E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13F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53A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E8F946A" w14:textId="79FF54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553D6A78" w14:textId="66778F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A4DC5" w14:textId="406AC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63FAD" w14:textId="55288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2,201.80 </w:t>
            </w:r>
          </w:p>
        </w:tc>
      </w:tr>
      <w:tr w:rsidR="00B766C6" w:rsidRPr="00B766C6" w14:paraId="61D4306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6D2B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DAEB3FD" w14:textId="33C6FC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47,3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223BADE7" w14:textId="575CF6A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8B4B36" w14:textId="5A913A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D13DB9" w14:textId="22C987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47,397.25 </w:t>
            </w:r>
          </w:p>
        </w:tc>
      </w:tr>
      <w:tr w:rsidR="00B766C6" w:rsidRPr="00B766C6" w14:paraId="11DD1C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09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0D9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5FFC3" w14:textId="0BF094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1AF04" w14:textId="784822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3D164" w14:textId="6C70A6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4D839" w14:textId="469F8C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58500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B12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09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8199F5" w14:textId="2D5B93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EFC1283" w14:textId="1F864A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F0283" w14:textId="432CC8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003AD" w14:textId="1F0E88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152.75 </w:t>
            </w:r>
          </w:p>
        </w:tc>
      </w:tr>
      <w:tr w:rsidR="00B766C6" w:rsidRPr="00B766C6" w14:paraId="2201C2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6301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092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0A9F7" w14:textId="16376C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D05396E" w14:textId="63D12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8FC7D" w14:textId="42D3CC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B24D9" w14:textId="0E5648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r>
      <w:tr w:rsidR="00B766C6" w:rsidRPr="00B766C6" w14:paraId="60FCAB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DEB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675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lalacao</w:t>
            </w:r>
            <w:proofErr w:type="spellEnd"/>
            <w:r w:rsidRPr="00B766C6">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EB7B2A7" w14:textId="0404A9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D9F1C" w14:textId="2A06E6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DEB7D" w14:textId="5B731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FC69E" w14:textId="2A3043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6728FA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435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01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0AEA3D" w14:textId="2161C4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900.00 </w:t>
            </w:r>
          </w:p>
        </w:tc>
        <w:tc>
          <w:tcPr>
            <w:tcW w:w="0" w:type="auto"/>
            <w:tcBorders>
              <w:top w:val="nil"/>
              <w:left w:val="nil"/>
              <w:bottom w:val="single" w:sz="4" w:space="0" w:color="000000"/>
              <w:right w:val="single" w:sz="4" w:space="0" w:color="000000"/>
            </w:tcBorders>
            <w:shd w:val="clear" w:color="auto" w:fill="auto"/>
            <w:noWrap/>
            <w:vAlign w:val="bottom"/>
            <w:hideMark/>
          </w:tcPr>
          <w:p w14:paraId="1AC8C46F" w14:textId="4BAEC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987D" w14:textId="334C0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AC14C" w14:textId="5361C5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900.00 </w:t>
            </w:r>
          </w:p>
        </w:tc>
      </w:tr>
      <w:tr w:rsidR="00B766C6" w:rsidRPr="00B766C6" w14:paraId="2705B8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2B57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7A5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4B671C8" w14:textId="6EFFA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7C68C" w14:textId="028E17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8A7E0" w14:textId="348EEC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D0D00" w14:textId="73A952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158332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419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1D7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69836" w14:textId="614DD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5AA3106" w14:textId="0D943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7921D" w14:textId="342EF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D41B3" w14:textId="1DEA6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r>
      <w:tr w:rsidR="00B766C6" w:rsidRPr="00B766C6" w14:paraId="56FA3D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4BE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B6C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D0E4AD" w14:textId="4F3127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6E166D7" w14:textId="1778B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2FD1A" w14:textId="1239A4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4B4BA" w14:textId="3454F1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8,925.00 </w:t>
            </w:r>
          </w:p>
        </w:tc>
      </w:tr>
      <w:tr w:rsidR="00B766C6" w:rsidRPr="00B766C6" w14:paraId="7759A2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48E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2B8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EBF0D" w14:textId="17497D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68846103" w14:textId="44A612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AA3B4" w14:textId="59573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714A6" w14:textId="6256A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806.50 </w:t>
            </w:r>
          </w:p>
        </w:tc>
      </w:tr>
      <w:tr w:rsidR="00B766C6" w:rsidRPr="00B766C6" w14:paraId="706A92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F12F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656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0EF6F57F" w14:textId="66473E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4B75E" w14:textId="25FD24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B6DC3" w14:textId="01D956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E98CD" w14:textId="63293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39E382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192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058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EF81A6E" w14:textId="16B17C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1ABF68" w14:textId="3D4097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DE3A1" w14:textId="1C0690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2723A" w14:textId="511A49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6A05A8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2D4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5B8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3BB2A7" w14:textId="2F9799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15B4E" w14:textId="39CA1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88061" w14:textId="612D6D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1BE35" w14:textId="2739B3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77C9A9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F6A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4B3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017D00E" w14:textId="4AE10F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581A6" w14:textId="66F384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BB1F8" w14:textId="644DBB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749E3" w14:textId="2A592B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3CF1BA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415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E76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D7C94CE" w14:textId="72D11A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564FF" w14:textId="08610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07362" w14:textId="3F6A07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77441" w14:textId="3DC65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5748F3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140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8E4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9842E45" w14:textId="6B721C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EFC004" w14:textId="6BC752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4713" w14:textId="01D98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173D9" w14:textId="2D1879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03D61BC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1C58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2F45C1B" w14:textId="7859182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23,223.73 </w:t>
            </w:r>
          </w:p>
        </w:tc>
        <w:tc>
          <w:tcPr>
            <w:tcW w:w="0" w:type="auto"/>
            <w:tcBorders>
              <w:top w:val="nil"/>
              <w:left w:val="nil"/>
              <w:bottom w:val="single" w:sz="4" w:space="0" w:color="000000"/>
              <w:right w:val="single" w:sz="4" w:space="0" w:color="000000"/>
            </w:tcBorders>
            <w:shd w:val="clear" w:color="D8D8D8" w:fill="D8D8D8"/>
            <w:noWrap/>
            <w:vAlign w:val="bottom"/>
            <w:hideMark/>
          </w:tcPr>
          <w:p w14:paraId="037E6642" w14:textId="4DF163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259B6A" w14:textId="17D7702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C7F624" w14:textId="020C57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23,223.73 </w:t>
            </w:r>
          </w:p>
        </w:tc>
      </w:tr>
      <w:tr w:rsidR="00B766C6" w:rsidRPr="00B766C6" w14:paraId="43E6EE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432D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EB5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A22C15" w14:textId="5DF93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6481DF98" w14:textId="4BED09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BAC5F" w14:textId="7EFB83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0B6C3" w14:textId="60B8B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600.00 </w:t>
            </w:r>
          </w:p>
        </w:tc>
      </w:tr>
      <w:tr w:rsidR="00B766C6" w:rsidRPr="00B766C6" w14:paraId="068B25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4A9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9BD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B2F8C0" w14:textId="4FE60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60FD8E4D" w14:textId="1B6FCE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14C8" w14:textId="26A8C5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F43AD" w14:textId="15A0C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9,500.00 </w:t>
            </w:r>
          </w:p>
        </w:tc>
      </w:tr>
      <w:tr w:rsidR="00B766C6" w:rsidRPr="00B766C6" w14:paraId="78E051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6A2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6B1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C53E7" w14:textId="742C52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DDB8D99" w14:textId="407D8B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407C4" w14:textId="770F3D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AB43C" w14:textId="799A8A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3,950.00 </w:t>
            </w:r>
          </w:p>
        </w:tc>
      </w:tr>
      <w:tr w:rsidR="00B766C6" w:rsidRPr="00B766C6" w14:paraId="5D7A3B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68D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D45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EF41CE" w14:textId="26FB4A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C269E" w14:textId="4E4B43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270BD" w14:textId="602F30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BD2E9" w14:textId="4047D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7A61BAB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470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F23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763A37C" w14:textId="04A2C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723.73 </w:t>
            </w:r>
          </w:p>
        </w:tc>
        <w:tc>
          <w:tcPr>
            <w:tcW w:w="0" w:type="auto"/>
            <w:tcBorders>
              <w:top w:val="nil"/>
              <w:left w:val="nil"/>
              <w:bottom w:val="single" w:sz="4" w:space="0" w:color="000000"/>
              <w:right w:val="single" w:sz="4" w:space="0" w:color="000000"/>
            </w:tcBorders>
            <w:shd w:val="clear" w:color="auto" w:fill="auto"/>
            <w:noWrap/>
            <w:vAlign w:val="bottom"/>
            <w:hideMark/>
          </w:tcPr>
          <w:p w14:paraId="64837CF9" w14:textId="0D282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E4DC0" w14:textId="54D6A0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98ACD" w14:textId="64A0B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723.73 </w:t>
            </w:r>
          </w:p>
        </w:tc>
      </w:tr>
      <w:tr w:rsidR="00B766C6" w:rsidRPr="00B766C6" w14:paraId="415875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449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B38A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2E0F02D" w14:textId="3D04C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AEB67" w14:textId="75C5FE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5AE54" w14:textId="173AE4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D932B" w14:textId="070300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r>
      <w:tr w:rsidR="00B766C6" w:rsidRPr="00B766C6" w14:paraId="2E73F4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F1F3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D31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uerto </w:t>
            </w:r>
            <w:proofErr w:type="spellStart"/>
            <w:r w:rsidRPr="00B766C6">
              <w:rPr>
                <w:rFonts w:ascii="Arial Narrow" w:eastAsia="Times New Roman" w:hAnsi="Arial Narrow"/>
                <w:i/>
                <w:iCs/>
                <w:color w:val="000000"/>
                <w:sz w:val="20"/>
                <w:szCs w:val="20"/>
              </w:rPr>
              <w:t>Princes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5D983AF" w14:textId="5FE6D5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6,900.00 </w:t>
            </w:r>
          </w:p>
        </w:tc>
        <w:tc>
          <w:tcPr>
            <w:tcW w:w="0" w:type="auto"/>
            <w:tcBorders>
              <w:top w:val="nil"/>
              <w:left w:val="nil"/>
              <w:bottom w:val="single" w:sz="4" w:space="0" w:color="000000"/>
              <w:right w:val="single" w:sz="4" w:space="0" w:color="000000"/>
            </w:tcBorders>
            <w:shd w:val="clear" w:color="auto" w:fill="auto"/>
            <w:noWrap/>
            <w:vAlign w:val="bottom"/>
            <w:hideMark/>
          </w:tcPr>
          <w:p w14:paraId="249D9E34" w14:textId="1D6F1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AEB42" w14:textId="33698A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02FEB" w14:textId="209B1C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6,900.00 </w:t>
            </w:r>
          </w:p>
        </w:tc>
      </w:tr>
      <w:tr w:rsidR="00B766C6" w:rsidRPr="00B766C6" w14:paraId="6115BC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AD7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0DD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69C713D6" w14:textId="05F32A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0E790" w14:textId="2F9047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4B97" w14:textId="7F8998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0B63F" w14:textId="0D09F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3,000.00 </w:t>
            </w:r>
          </w:p>
        </w:tc>
      </w:tr>
      <w:tr w:rsidR="00B766C6" w:rsidRPr="00B766C6" w14:paraId="70A920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382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BD4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329119" w14:textId="1D26A8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8,550.00 </w:t>
            </w:r>
          </w:p>
        </w:tc>
        <w:tc>
          <w:tcPr>
            <w:tcW w:w="0" w:type="auto"/>
            <w:tcBorders>
              <w:top w:val="nil"/>
              <w:left w:val="nil"/>
              <w:bottom w:val="single" w:sz="4" w:space="0" w:color="000000"/>
              <w:right w:val="single" w:sz="4" w:space="0" w:color="000000"/>
            </w:tcBorders>
            <w:shd w:val="clear" w:color="auto" w:fill="auto"/>
            <w:noWrap/>
            <w:vAlign w:val="bottom"/>
            <w:hideMark/>
          </w:tcPr>
          <w:p w14:paraId="6DF54385" w14:textId="4DF75B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448B" w14:textId="021E1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E72D2" w14:textId="67D49C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8,550.00 </w:t>
            </w:r>
          </w:p>
        </w:tc>
      </w:tr>
      <w:tr w:rsidR="00B766C6" w:rsidRPr="00B766C6" w14:paraId="76A049F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5ADC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328965E" w14:textId="646EF62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739,74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1D5D48" w14:textId="48AE5D5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90516D" w14:textId="7642CC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9073E7" w14:textId="382EA1F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739,745.00 </w:t>
            </w:r>
          </w:p>
        </w:tc>
      </w:tr>
      <w:tr w:rsidR="00B766C6" w:rsidRPr="00B766C6" w14:paraId="29E9AF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24C1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6DF3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5268441" w14:textId="233011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430.00 </w:t>
            </w:r>
          </w:p>
        </w:tc>
        <w:tc>
          <w:tcPr>
            <w:tcW w:w="0" w:type="auto"/>
            <w:tcBorders>
              <w:top w:val="nil"/>
              <w:left w:val="nil"/>
              <w:bottom w:val="single" w:sz="4" w:space="0" w:color="000000"/>
              <w:right w:val="single" w:sz="4" w:space="0" w:color="000000"/>
            </w:tcBorders>
            <w:shd w:val="clear" w:color="auto" w:fill="auto"/>
            <w:noWrap/>
            <w:vAlign w:val="bottom"/>
            <w:hideMark/>
          </w:tcPr>
          <w:p w14:paraId="51AC8562" w14:textId="7B2F8B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5DD49" w14:textId="68660D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72DCF" w14:textId="219293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430.00 </w:t>
            </w:r>
          </w:p>
        </w:tc>
      </w:tr>
      <w:tr w:rsidR="00B766C6" w:rsidRPr="00B766C6" w14:paraId="7FD84A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F13F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AE1A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A2AB326" w14:textId="72F6FA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500.00 </w:t>
            </w:r>
          </w:p>
        </w:tc>
        <w:tc>
          <w:tcPr>
            <w:tcW w:w="0" w:type="auto"/>
            <w:tcBorders>
              <w:top w:val="nil"/>
              <w:left w:val="nil"/>
              <w:bottom w:val="single" w:sz="4" w:space="0" w:color="000000"/>
              <w:right w:val="single" w:sz="4" w:space="0" w:color="000000"/>
            </w:tcBorders>
            <w:shd w:val="clear" w:color="auto" w:fill="auto"/>
            <w:noWrap/>
            <w:vAlign w:val="bottom"/>
            <w:hideMark/>
          </w:tcPr>
          <w:p w14:paraId="3327A2C1" w14:textId="1DA93D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B99D0" w14:textId="6E1E8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86FEA" w14:textId="558C11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500.00 </w:t>
            </w:r>
          </w:p>
        </w:tc>
      </w:tr>
      <w:tr w:rsidR="00B766C6" w:rsidRPr="00B766C6" w14:paraId="420EA7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AF48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4335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6C6A5B" w14:textId="58326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4D38DFE0" w14:textId="73987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184C5" w14:textId="2B23D7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F3EB9" w14:textId="3F7FAB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825.00 </w:t>
            </w:r>
          </w:p>
        </w:tc>
      </w:tr>
      <w:tr w:rsidR="00B766C6" w:rsidRPr="00B766C6" w14:paraId="506C4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4A4A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6E0C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BEC6A1C" w14:textId="632FE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27AF82C6" w14:textId="3C2B5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8AE2A" w14:textId="26260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E38A2" w14:textId="340D44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300.00 </w:t>
            </w:r>
          </w:p>
        </w:tc>
      </w:tr>
      <w:tr w:rsidR="00B766C6" w:rsidRPr="00B766C6" w14:paraId="2EBBF8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B7950"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79CD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1CF6BBE" w14:textId="4E53C3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6D6549D6" w14:textId="47C8A1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E9392" w14:textId="6279B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0398E" w14:textId="65BA45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9,250.00 </w:t>
            </w:r>
          </w:p>
        </w:tc>
      </w:tr>
      <w:tr w:rsidR="00B766C6" w:rsidRPr="00B766C6" w14:paraId="38DABB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BAD1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3B56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8524D1" w14:textId="61F14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1FE237F9" w14:textId="285F2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A2153" w14:textId="3309C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D4D24" w14:textId="70C94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800.00 </w:t>
            </w:r>
          </w:p>
        </w:tc>
      </w:tr>
      <w:tr w:rsidR="00B766C6" w:rsidRPr="00B766C6" w14:paraId="0D483C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1D63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92EA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F3FA0EA" w14:textId="11763D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70D120A" w14:textId="014B41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9EC17" w14:textId="12215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2FBC1" w14:textId="5EFC0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100.00 </w:t>
            </w:r>
          </w:p>
        </w:tc>
      </w:tr>
      <w:tr w:rsidR="00B766C6" w:rsidRPr="00B766C6" w14:paraId="4D6D66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D72E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6E76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BBE0D3" w14:textId="66229C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5DACDB7D" w14:textId="3CF3EF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D2646" w14:textId="4EFB24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2196E" w14:textId="0DD88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1,100.00 </w:t>
            </w:r>
          </w:p>
        </w:tc>
      </w:tr>
      <w:tr w:rsidR="00B766C6" w:rsidRPr="00B766C6" w14:paraId="7964DF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5DE8"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4E92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FD6BF" w14:textId="05621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02BE0374" w14:textId="2D4239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7371B" w14:textId="69261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E8F8" w14:textId="7FE0D6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050.00 </w:t>
            </w:r>
          </w:p>
        </w:tc>
      </w:tr>
      <w:tr w:rsidR="00B766C6" w:rsidRPr="00B766C6" w14:paraId="5AA15A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A11C9"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910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2DDF54" w14:textId="7BE989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6,450.00 </w:t>
            </w:r>
          </w:p>
        </w:tc>
        <w:tc>
          <w:tcPr>
            <w:tcW w:w="0" w:type="auto"/>
            <w:tcBorders>
              <w:top w:val="nil"/>
              <w:left w:val="nil"/>
              <w:bottom w:val="single" w:sz="4" w:space="0" w:color="000000"/>
              <w:right w:val="single" w:sz="4" w:space="0" w:color="000000"/>
            </w:tcBorders>
            <w:shd w:val="clear" w:color="auto" w:fill="auto"/>
            <w:noWrap/>
            <w:vAlign w:val="bottom"/>
            <w:hideMark/>
          </w:tcPr>
          <w:p w14:paraId="4BDD39A9" w14:textId="357A9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9DF51" w14:textId="150674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CE84" w14:textId="21AE22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6,450.00 </w:t>
            </w:r>
          </w:p>
        </w:tc>
      </w:tr>
      <w:tr w:rsidR="00B766C6" w:rsidRPr="00B766C6" w14:paraId="6AD7F9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492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433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672E63A" w14:textId="489C0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10F71371" w14:textId="71C934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19DC1" w14:textId="415BD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DEECC" w14:textId="737BF6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750.00 </w:t>
            </w:r>
          </w:p>
        </w:tc>
      </w:tr>
      <w:tr w:rsidR="00B766C6" w:rsidRPr="00B766C6" w14:paraId="100EF9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E0C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3F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CEFB014" w14:textId="3CCEED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42C97A" w14:textId="42146F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841D6" w14:textId="6AB61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2739B" w14:textId="4C737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122DB5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595B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E34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5AEA524" w14:textId="60747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550.00 </w:t>
            </w:r>
          </w:p>
        </w:tc>
        <w:tc>
          <w:tcPr>
            <w:tcW w:w="0" w:type="auto"/>
            <w:tcBorders>
              <w:top w:val="nil"/>
              <w:left w:val="nil"/>
              <w:bottom w:val="single" w:sz="4" w:space="0" w:color="000000"/>
              <w:right w:val="single" w:sz="4" w:space="0" w:color="000000"/>
            </w:tcBorders>
            <w:shd w:val="clear" w:color="auto" w:fill="auto"/>
            <w:noWrap/>
            <w:vAlign w:val="bottom"/>
            <w:hideMark/>
          </w:tcPr>
          <w:p w14:paraId="4802438C" w14:textId="02189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63A3D" w14:textId="099FB0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4EA9C" w14:textId="786A07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550.00 </w:t>
            </w:r>
          </w:p>
        </w:tc>
      </w:tr>
      <w:tr w:rsidR="00B766C6" w:rsidRPr="00B766C6" w14:paraId="04A05C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636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91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4875AB1" w14:textId="600E46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AF0B2B" w14:textId="2DD22B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C6CC7" w14:textId="2F6579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5E74F" w14:textId="08E311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0.00 </w:t>
            </w:r>
          </w:p>
        </w:tc>
      </w:tr>
      <w:tr w:rsidR="00B766C6" w:rsidRPr="00B766C6" w14:paraId="4CC01B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3E2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33F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333F482" w14:textId="2E33E3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2B3811F2" w14:textId="658FC2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27FD" w14:textId="6901C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BDBCB" w14:textId="4AAF16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9,200.00 </w:t>
            </w:r>
          </w:p>
        </w:tc>
      </w:tr>
      <w:tr w:rsidR="00B766C6" w:rsidRPr="00B766C6" w14:paraId="0C2A38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3A20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CA1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04CDD6D" w14:textId="672F9E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675.00 </w:t>
            </w:r>
          </w:p>
        </w:tc>
        <w:tc>
          <w:tcPr>
            <w:tcW w:w="0" w:type="auto"/>
            <w:tcBorders>
              <w:top w:val="nil"/>
              <w:left w:val="nil"/>
              <w:bottom w:val="single" w:sz="4" w:space="0" w:color="000000"/>
              <w:right w:val="single" w:sz="4" w:space="0" w:color="000000"/>
            </w:tcBorders>
            <w:shd w:val="clear" w:color="auto" w:fill="auto"/>
            <w:noWrap/>
            <w:vAlign w:val="bottom"/>
            <w:hideMark/>
          </w:tcPr>
          <w:p w14:paraId="5FD77D61" w14:textId="2F7C3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1E9D2" w14:textId="19543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41999" w14:textId="7338E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675.00 </w:t>
            </w:r>
          </w:p>
        </w:tc>
      </w:tr>
      <w:tr w:rsidR="00B766C6" w:rsidRPr="00B766C6" w14:paraId="6153E9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F48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255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6D23385" w14:textId="20311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90F4185" w14:textId="70712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15ABE" w14:textId="1E006E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2F32D" w14:textId="5B83C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4,765.00 </w:t>
            </w:r>
          </w:p>
        </w:tc>
      </w:tr>
      <w:tr w:rsidR="00B766C6" w:rsidRPr="00B766C6" w14:paraId="678A43C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260C1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2DA9A70B" w14:textId="41D42AB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607A13C1" w14:textId="6578C8F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654CD3F" w14:textId="4895D4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52C693" w14:textId="25AE48E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2,321,173.45 </w:t>
            </w:r>
          </w:p>
        </w:tc>
      </w:tr>
      <w:tr w:rsidR="00B766C6" w:rsidRPr="00B766C6" w14:paraId="31DCB09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45F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0EC5E793" w14:textId="4C156C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5951AEA5" w14:textId="47FBF7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DA5CB48" w14:textId="58F30F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744CBE" w14:textId="3DDEAC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563,415.80 </w:t>
            </w:r>
          </w:p>
        </w:tc>
      </w:tr>
      <w:tr w:rsidR="00B766C6" w:rsidRPr="00B766C6" w14:paraId="5F9B0C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E56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3DD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277D4005" w14:textId="3A4DA4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B0DB518" w14:textId="394463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912D1" w14:textId="664506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39F23" w14:textId="2AA2D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6,728.00 </w:t>
            </w:r>
          </w:p>
        </w:tc>
      </w:tr>
      <w:tr w:rsidR="00B766C6" w:rsidRPr="00B766C6" w14:paraId="4D01C4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64B3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F7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C3DB7" w14:textId="62709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23B859BE" w14:textId="251CA1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793B4" w14:textId="426C75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A5DBF" w14:textId="225091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9,865.16 </w:t>
            </w:r>
          </w:p>
        </w:tc>
      </w:tr>
      <w:tr w:rsidR="00B766C6" w:rsidRPr="00B766C6" w14:paraId="7BB436D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60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6C1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DC62F3" w14:textId="6FF72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42CCB08F" w14:textId="68EB0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E4533" w14:textId="1F9E64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19AE7" w14:textId="6B36F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8,781.72 </w:t>
            </w:r>
          </w:p>
        </w:tc>
      </w:tr>
      <w:tr w:rsidR="00B766C6" w:rsidRPr="00B766C6" w14:paraId="018A5D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8B7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AB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2514B65D" w14:textId="1919A8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26A4D3FF" w14:textId="3A8A73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C6598AF" w14:textId="237DB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F2A26" w14:textId="2DBF6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7,712.56 </w:t>
            </w:r>
          </w:p>
        </w:tc>
      </w:tr>
      <w:tr w:rsidR="00B766C6" w:rsidRPr="00B766C6" w14:paraId="418FB5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776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08A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88BC3B" w14:textId="76FB89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57AA0CA2" w14:textId="533D3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1B37D97" w14:textId="215FEB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E26C" w14:textId="772E01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186.24 </w:t>
            </w:r>
          </w:p>
        </w:tc>
      </w:tr>
      <w:tr w:rsidR="00B766C6" w:rsidRPr="00B766C6" w14:paraId="5C56BB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26AA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183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4980762" w14:textId="0CE69D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07602202" w14:textId="0BB386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54D51" w14:textId="62F8E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3E4CE" w14:textId="314920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22.58 </w:t>
            </w:r>
          </w:p>
        </w:tc>
      </w:tr>
      <w:tr w:rsidR="00B766C6" w:rsidRPr="00B766C6" w14:paraId="7867B8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0B8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81D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024CF7" w14:textId="3F26B0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2D4F4845" w14:textId="0F7BFE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43CCF" w14:textId="08EFAC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DB574" w14:textId="41F71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0,297.28 </w:t>
            </w:r>
          </w:p>
        </w:tc>
      </w:tr>
      <w:tr w:rsidR="00B766C6" w:rsidRPr="00B766C6" w14:paraId="515F04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EEE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2E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3D921" w14:textId="581DD2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56BD9B95" w14:textId="54DB9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67FBE" w14:textId="40A78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F62FA" w14:textId="2255C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9,450.00 </w:t>
            </w:r>
          </w:p>
        </w:tc>
      </w:tr>
      <w:tr w:rsidR="00B766C6" w:rsidRPr="00B766C6" w14:paraId="709E6B4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FD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845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6F2295" w14:textId="00BE6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48EA2A4" w14:textId="0C04D5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258BA" w14:textId="0A8B60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2A7D2" w14:textId="2DAEBC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033.52 </w:t>
            </w:r>
          </w:p>
        </w:tc>
      </w:tr>
      <w:tr w:rsidR="00B766C6" w:rsidRPr="00B766C6" w14:paraId="666039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7A0B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CB5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FDB31" w14:textId="2F034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2F897BB" w14:textId="0F7C8E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1ABDD" w14:textId="2549F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B0957" w14:textId="18EEE6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8,021.36 </w:t>
            </w:r>
          </w:p>
        </w:tc>
      </w:tr>
      <w:tr w:rsidR="00B766C6" w:rsidRPr="00B766C6" w14:paraId="10492C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C09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543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7A5BC6D7" w14:textId="1F9E6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DE82E1A" w14:textId="1D9E7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D68FF" w14:textId="6A688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1D867" w14:textId="0A5CE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221.40 </w:t>
            </w:r>
          </w:p>
        </w:tc>
      </w:tr>
      <w:tr w:rsidR="00B766C6" w:rsidRPr="00B766C6" w14:paraId="008D89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775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E48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C0B30C" w14:textId="4F71C7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40A18C01" w14:textId="1060A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4E87E" w14:textId="2FFA2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7F35A" w14:textId="1DBCE5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6,025.44 </w:t>
            </w:r>
          </w:p>
        </w:tc>
      </w:tr>
      <w:tr w:rsidR="00B766C6" w:rsidRPr="00B766C6" w14:paraId="190856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EF9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CDD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C05EE1E" w14:textId="60409B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3A8CDD6D" w14:textId="0F45EB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610F" w14:textId="1D92D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35AB6" w14:textId="286806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565.64 </w:t>
            </w:r>
          </w:p>
        </w:tc>
      </w:tr>
      <w:tr w:rsidR="00B766C6" w:rsidRPr="00B766C6" w14:paraId="16EBF6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C37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729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DE9B25" w14:textId="29CBEA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43F29E54" w14:textId="65ACF5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0C5B8" w14:textId="760BC9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E0F72" w14:textId="60046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26.68 </w:t>
            </w:r>
          </w:p>
        </w:tc>
      </w:tr>
      <w:tr w:rsidR="00B766C6" w:rsidRPr="00B766C6" w14:paraId="2D79C5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728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EF5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1718C5" w14:textId="33A700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B1E4316" w14:textId="02D870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09735" w14:textId="5FB3DA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59B9A" w14:textId="5AF2AE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43.04 </w:t>
            </w:r>
          </w:p>
        </w:tc>
      </w:tr>
      <w:tr w:rsidR="00B766C6" w:rsidRPr="00B766C6" w14:paraId="01F885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85D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EC8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 (</w:t>
            </w:r>
            <w:proofErr w:type="spellStart"/>
            <w:r w:rsidRPr="00B766C6">
              <w:rPr>
                <w:rFonts w:ascii="Arial Narrow" w:eastAsia="Times New Roman" w:hAnsi="Arial Narrow"/>
                <w:i/>
                <w:iCs/>
                <w:color w:val="000000"/>
                <w:sz w:val="20"/>
                <w:szCs w:val="20"/>
              </w:rPr>
              <w:t>Libog</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7E3C252" w14:textId="0A9AB6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7A2AAF8" w14:textId="7261B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5A425" w14:textId="63B5D0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6CDD2" w14:textId="43E155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630.00 </w:t>
            </w:r>
          </w:p>
        </w:tc>
      </w:tr>
      <w:tr w:rsidR="00B766C6" w:rsidRPr="00B766C6" w14:paraId="14A135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2A46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9D8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3521DED" w14:textId="1706D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3052FEFD" w14:textId="13E6E3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D0D58" w14:textId="324F50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5D637" w14:textId="644D01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689.80 </w:t>
            </w:r>
          </w:p>
        </w:tc>
      </w:tr>
      <w:tr w:rsidR="00B766C6" w:rsidRPr="00B766C6" w14:paraId="6EDBB4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AB9F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27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w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EAB225" w14:textId="5DFAF2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3BC12C47" w14:textId="07AE1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C7CED" w14:textId="1AC56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187D5" w14:textId="57DC07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515.38 </w:t>
            </w:r>
          </w:p>
        </w:tc>
      </w:tr>
      <w:tr w:rsidR="00B766C6" w:rsidRPr="00B766C6" w14:paraId="66BA269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5A1F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643A858" w14:textId="2A8E70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7C9E1E8B" w14:textId="40B3637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06ADE2" w14:textId="63168A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9ACD0" w14:textId="3F6E99D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73,365.87 </w:t>
            </w:r>
          </w:p>
        </w:tc>
      </w:tr>
      <w:tr w:rsidR="00B766C6" w:rsidRPr="00B766C6" w14:paraId="3CD682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6A37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A63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47E7F9B8" w14:textId="2EC3B7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2963E7FA" w14:textId="074938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73D61" w14:textId="60E888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AB118" w14:textId="19D91D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6,496.42 </w:t>
            </w:r>
          </w:p>
        </w:tc>
      </w:tr>
      <w:tr w:rsidR="00B766C6" w:rsidRPr="00B766C6" w14:paraId="1DE01F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6C60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89F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0C46AC" w14:textId="0D7B7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A00057C" w14:textId="244C87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F2715" w14:textId="22AF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B43F1" w14:textId="76B5CE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583.16 </w:t>
            </w:r>
          </w:p>
        </w:tc>
      </w:tr>
      <w:tr w:rsidR="00B766C6" w:rsidRPr="00B766C6" w14:paraId="79D9D4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554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64C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3424A" w14:textId="673542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132E27B" w14:textId="3E07C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75B1C" w14:textId="1CA98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EED27" w14:textId="35EFF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1,553.00 </w:t>
            </w:r>
          </w:p>
        </w:tc>
      </w:tr>
      <w:tr w:rsidR="00B766C6" w:rsidRPr="00B766C6" w14:paraId="1ED070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5E9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4B3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50380A" w14:textId="1B86F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5E82BD02" w14:textId="07CC91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9ECB6" w14:textId="0A841C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ED0B" w14:textId="05CF6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8,933.64 </w:t>
            </w:r>
          </w:p>
        </w:tc>
      </w:tr>
      <w:tr w:rsidR="00B766C6" w:rsidRPr="00B766C6" w14:paraId="50A456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15D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144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45B197E" w14:textId="4E2357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25EDB664" w14:textId="3DEA1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AD5F9" w14:textId="47D91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F7B6A" w14:textId="2CB4E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430.00 </w:t>
            </w:r>
          </w:p>
        </w:tc>
      </w:tr>
      <w:tr w:rsidR="00B766C6" w:rsidRPr="00B766C6" w14:paraId="7036DB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FE9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E41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E45233" w14:textId="18C678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B3241ED" w14:textId="2D388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7DAF1" w14:textId="41E40F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73215" w14:textId="61AA9B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2,500.00 </w:t>
            </w:r>
          </w:p>
        </w:tc>
      </w:tr>
      <w:tr w:rsidR="00B766C6" w:rsidRPr="00B766C6" w14:paraId="0D7DD5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7821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5EC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F2107BA" w14:textId="20051E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13264ED" w14:textId="286BF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C9C3" w14:textId="1AC9C6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72CBC" w14:textId="795C7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5,229.29 </w:t>
            </w:r>
          </w:p>
        </w:tc>
      </w:tr>
      <w:tr w:rsidR="00B766C6" w:rsidRPr="00B766C6" w14:paraId="5D32DD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EAA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20C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5419CE" w14:textId="117CA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106EA3A5" w14:textId="342A60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8A011" w14:textId="05D1E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1B60B" w14:textId="155573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106.72 </w:t>
            </w:r>
          </w:p>
        </w:tc>
      </w:tr>
      <w:tr w:rsidR="00B766C6" w:rsidRPr="00B766C6" w14:paraId="78F38B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8CB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997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2A57DBC" w14:textId="1AFB31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1D581A4" w14:textId="20DC96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B6399" w14:textId="67970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89117" w14:textId="1270F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430.00 </w:t>
            </w:r>
          </w:p>
        </w:tc>
      </w:tr>
      <w:tr w:rsidR="00B766C6" w:rsidRPr="00B766C6" w14:paraId="50A1A0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C9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83E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C8A5076" w14:textId="4CB41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13DAD3C" w14:textId="510B9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BC611" w14:textId="72A011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A49E7" w14:textId="3BE358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90.94 </w:t>
            </w:r>
          </w:p>
        </w:tc>
      </w:tr>
      <w:tr w:rsidR="00B766C6" w:rsidRPr="00B766C6" w14:paraId="2E9AA6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1B4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EE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F796456" w14:textId="6B2D3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6F0B27C8" w14:textId="626331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21D44" w14:textId="5B9456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98C0C" w14:textId="5FCE93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660.02 </w:t>
            </w:r>
          </w:p>
        </w:tc>
      </w:tr>
      <w:tr w:rsidR="00B766C6" w:rsidRPr="00B766C6" w14:paraId="676E8F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361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16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C01E7EF" w14:textId="55ADAB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02BA195" w14:textId="3FA9AA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277DE" w14:textId="1EDB7D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D55F8" w14:textId="7203CF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7,902.68 </w:t>
            </w:r>
          </w:p>
        </w:tc>
      </w:tr>
      <w:tr w:rsidR="00B766C6" w:rsidRPr="00B766C6" w14:paraId="31DB4A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D548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045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10D7F8" w14:textId="1A33FF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C3A3C3A" w14:textId="6C2141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57614" w14:textId="3C213B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FC484" w14:textId="01BD9D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050.00 </w:t>
            </w:r>
          </w:p>
        </w:tc>
      </w:tr>
      <w:tr w:rsidR="00B766C6" w:rsidRPr="00B766C6" w14:paraId="66880E3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FB6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4B3FCA" w14:textId="6EA0EEF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33DB1541" w14:textId="383D980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CB359A" w14:textId="752C02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D450B9" w14:textId="6D2B11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08,342.33 </w:t>
            </w:r>
          </w:p>
        </w:tc>
      </w:tr>
      <w:tr w:rsidR="00B766C6" w:rsidRPr="00B766C6" w14:paraId="31345F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6F9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E4E3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660595E8" w14:textId="48D27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7F54C736" w14:textId="7B6ABE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B4BF7" w14:textId="14FD3F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2B8F" w14:textId="42E360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0,692.18 </w:t>
            </w:r>
          </w:p>
        </w:tc>
      </w:tr>
      <w:tr w:rsidR="00B766C6" w:rsidRPr="00B766C6" w14:paraId="0215C5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0EC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CF1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68BCD4" w14:textId="760429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3C20D460" w14:textId="6542B7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04C07" w14:textId="05B540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8AA0" w14:textId="6D64D0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623.68 </w:t>
            </w:r>
          </w:p>
        </w:tc>
      </w:tr>
      <w:tr w:rsidR="00B766C6" w:rsidRPr="00B766C6" w14:paraId="75EFE6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1CD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1B9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3E7870" w14:textId="6F488B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269F6D1B" w14:textId="461FB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96792" w14:textId="04F422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71FCF" w14:textId="426CDB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068.94 </w:t>
            </w:r>
          </w:p>
        </w:tc>
      </w:tr>
      <w:tr w:rsidR="00B766C6" w:rsidRPr="00B766C6" w14:paraId="1A304D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660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39D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0F6C1" w14:textId="54BA49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04D7289A" w14:textId="065E79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D515E" w14:textId="34FFE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7708B" w14:textId="44DCF4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730.00 </w:t>
            </w:r>
          </w:p>
        </w:tc>
      </w:tr>
      <w:tr w:rsidR="00B766C6" w:rsidRPr="00B766C6" w14:paraId="10DE54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C797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C97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8F0DCF" w14:textId="18600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3D119544" w14:textId="1530F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82E16" w14:textId="5BC522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D00C5" w14:textId="47BAB5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617.76 </w:t>
            </w:r>
          </w:p>
        </w:tc>
      </w:tr>
      <w:tr w:rsidR="00B766C6" w:rsidRPr="00B766C6" w14:paraId="326BF2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42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BA5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550E47" w14:textId="6E8DC3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1117390" w14:textId="4B7C0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B36E0" w14:textId="1F591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507DD" w14:textId="16542F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1,620.22 </w:t>
            </w:r>
          </w:p>
        </w:tc>
      </w:tr>
      <w:tr w:rsidR="00B766C6" w:rsidRPr="00B766C6" w14:paraId="1DA553B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0BE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6D0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1BB2CAE" w14:textId="6C93D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64ADFBB5" w14:textId="31C01F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E2932" w14:textId="29FAC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F1FDC" w14:textId="20A80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7,459.07 </w:t>
            </w:r>
          </w:p>
        </w:tc>
      </w:tr>
      <w:tr w:rsidR="00B766C6" w:rsidRPr="00B766C6" w14:paraId="3DEDAC5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891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1BF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20976A" w14:textId="4CFA08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05D8477" w14:textId="7A6E97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FA398" w14:textId="3CB40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3DA4F" w14:textId="0C37E5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20.72 </w:t>
            </w:r>
          </w:p>
        </w:tc>
      </w:tr>
      <w:tr w:rsidR="00B766C6" w:rsidRPr="00B766C6" w14:paraId="565994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A91F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EF9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63D617" w14:textId="3E9FDA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4A18D658" w14:textId="0FD458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3CB55" w14:textId="26B8D4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C3BCA" w14:textId="3667F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472.76 </w:t>
            </w:r>
          </w:p>
        </w:tc>
      </w:tr>
      <w:tr w:rsidR="00B766C6" w:rsidRPr="00B766C6" w14:paraId="6959CF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642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03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C402B8" w14:textId="1A162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66A931C5" w14:textId="2F469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7461C" w14:textId="6684A4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95718" w14:textId="5DA66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82.96 </w:t>
            </w:r>
          </w:p>
        </w:tc>
      </w:tr>
      <w:tr w:rsidR="00B766C6" w:rsidRPr="00B766C6" w14:paraId="3BED41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DF7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2F6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96BD46" w14:textId="5B8DA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3E7EAC3" w14:textId="7BE414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62DDB" w14:textId="314D4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9FD82" w14:textId="731C1A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596.44 </w:t>
            </w:r>
          </w:p>
        </w:tc>
      </w:tr>
      <w:tr w:rsidR="00B766C6" w:rsidRPr="00B766C6" w14:paraId="4537EE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42E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8A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0E40B" w14:textId="22E26D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11947FF" w14:textId="2FB6D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BDED9" w14:textId="4EA546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1032C" w14:textId="65044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2,126.16 </w:t>
            </w:r>
          </w:p>
        </w:tc>
      </w:tr>
      <w:tr w:rsidR="00B766C6" w:rsidRPr="00B766C6" w14:paraId="03EA85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66EE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97F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F365E1D" w14:textId="240B86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3C539F4" w14:textId="632EA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D210E" w14:textId="126014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9E0A4" w14:textId="094A9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312.68 </w:t>
            </w:r>
          </w:p>
        </w:tc>
      </w:tr>
      <w:tr w:rsidR="00B766C6" w:rsidRPr="00B766C6" w14:paraId="65B1BC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729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DEA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89CE81" w14:textId="0CA3A3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5C3E6E2" w14:textId="6C030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D3289" w14:textId="1B5B47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81B8" w14:textId="1E1D5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569.16 </w:t>
            </w:r>
          </w:p>
        </w:tc>
      </w:tr>
      <w:tr w:rsidR="00B766C6" w:rsidRPr="00B766C6" w14:paraId="7835FF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47AE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B00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3C1944DA" w14:textId="1EE7C6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07335F7" w14:textId="2363AD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A053E" w14:textId="162070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8046D" w14:textId="21C33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22.48 </w:t>
            </w:r>
          </w:p>
        </w:tc>
      </w:tr>
      <w:tr w:rsidR="00B766C6" w:rsidRPr="00B766C6" w14:paraId="7A7376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7BE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79C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rig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06BECBC" w14:textId="74156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7659BA0" w14:textId="5D55E8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00CDD" w14:textId="595143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A358D" w14:textId="5F9DAC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490.06 </w:t>
            </w:r>
          </w:p>
        </w:tc>
      </w:tr>
      <w:tr w:rsidR="00B766C6" w:rsidRPr="00B766C6" w14:paraId="7F879D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FCD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172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714F3" w14:textId="69055F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B4B82DF" w14:textId="1A61D7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8819F" w14:textId="0C5472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19E16" w14:textId="5450B3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430.04 </w:t>
            </w:r>
          </w:p>
        </w:tc>
      </w:tr>
      <w:tr w:rsidR="00B766C6" w:rsidRPr="00B766C6" w14:paraId="582BB7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CB55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528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DA5140" w14:textId="4255E5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E6BD972" w14:textId="08119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81B20C" w14:textId="5E8A7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842B5" w14:textId="68513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8,458.20 </w:t>
            </w:r>
          </w:p>
        </w:tc>
      </w:tr>
      <w:tr w:rsidR="00B766C6" w:rsidRPr="00B766C6" w14:paraId="2F23CF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FF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7B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9F3D77" w14:textId="4B75B1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905E029" w14:textId="34928F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6E3E" w14:textId="4C56DF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32933" w14:textId="7EDDE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242.92 </w:t>
            </w:r>
          </w:p>
        </w:tc>
      </w:tr>
      <w:tr w:rsidR="00B766C6" w:rsidRPr="00B766C6" w14:paraId="3CC450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26F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B2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BD277" w14:textId="5BD295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FC61A1C" w14:textId="01CE82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4A02E" w14:textId="2D2AF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1CFDD" w14:textId="3D55F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508.88 </w:t>
            </w:r>
          </w:p>
        </w:tc>
      </w:tr>
      <w:tr w:rsidR="00B766C6" w:rsidRPr="00B766C6" w14:paraId="1A455B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E54B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3B6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B7B9C6" w14:textId="376449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F5E85F1" w14:textId="2696BA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56469" w14:textId="368625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A05B5" w14:textId="3EC85A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807.88 </w:t>
            </w:r>
          </w:p>
        </w:tc>
      </w:tr>
      <w:tr w:rsidR="00B766C6" w:rsidRPr="00B766C6" w14:paraId="4439EE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B98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ADF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59C0B9" w14:textId="25856B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26436AF3" w14:textId="13568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BBEE" w14:textId="1ABA19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85029" w14:textId="6C7E7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558.80 </w:t>
            </w:r>
          </w:p>
        </w:tc>
      </w:tr>
      <w:tr w:rsidR="00B766C6" w:rsidRPr="00B766C6" w14:paraId="2E2F22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3B50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3DB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8AC52" w14:textId="76442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1879212" w14:textId="600B1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B6C92" w14:textId="2FC7D7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E114" w14:textId="419514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9,371.53 </w:t>
            </w:r>
          </w:p>
        </w:tc>
      </w:tr>
      <w:tr w:rsidR="00B766C6" w:rsidRPr="00B766C6" w14:paraId="3EF8F5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B68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83F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021964B3" w14:textId="09BC1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338C680" w14:textId="5426E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3DB11" w14:textId="46772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7FF5A" w14:textId="3EA3E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2,045.18 </w:t>
            </w:r>
          </w:p>
        </w:tc>
      </w:tr>
      <w:tr w:rsidR="00B766C6" w:rsidRPr="00B766C6" w14:paraId="46FDD3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60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C0B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BD0CADF" w14:textId="5FD259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403AAD2" w14:textId="642A3B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D2404" w14:textId="45D181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B6C3F" w14:textId="41B1B1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80.00 </w:t>
            </w:r>
          </w:p>
        </w:tc>
      </w:tr>
      <w:tr w:rsidR="00B766C6" w:rsidRPr="00B766C6" w14:paraId="157976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D5E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D3B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FF8F037" w14:textId="74D6E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C2436CF" w14:textId="4FCAE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9252" w14:textId="2BDCB4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51593" w14:textId="42E721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506.28 </w:t>
            </w:r>
          </w:p>
        </w:tc>
      </w:tr>
      <w:tr w:rsidR="00B766C6" w:rsidRPr="00B766C6" w14:paraId="4A24BF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F56A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C48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2D8A3D" w14:textId="46ADBE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391D1B21" w14:textId="682C84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69A14" w14:textId="592587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1C9FC" w14:textId="495C03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547.69 </w:t>
            </w:r>
          </w:p>
        </w:tc>
      </w:tr>
      <w:tr w:rsidR="00B766C6" w:rsidRPr="00B766C6" w14:paraId="6CB8A3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B981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65E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7738E567" w14:textId="21B138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5CC58B90" w14:textId="60B672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809ED" w14:textId="72693F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1912D" w14:textId="7E4CEC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780.54 </w:t>
            </w:r>
          </w:p>
        </w:tc>
      </w:tr>
      <w:tr w:rsidR="00B766C6" w:rsidRPr="00B766C6" w14:paraId="24E51E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D8A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7EC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resentacion</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Parubc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E786C92" w14:textId="5F837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CE9FB72" w14:textId="183A5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03F86" w14:textId="2D7EF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1BBF2" w14:textId="40C32A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7,703.44 </w:t>
            </w:r>
          </w:p>
        </w:tc>
      </w:tr>
      <w:tr w:rsidR="00B766C6" w:rsidRPr="00B766C6" w14:paraId="4B33B7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B17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D0D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645083" w14:textId="7DF901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6719000" w14:textId="64CFB5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E24BF" w14:textId="2E7B6A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47792" w14:textId="6491C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3,816.76 </w:t>
            </w:r>
          </w:p>
        </w:tc>
      </w:tr>
      <w:tr w:rsidR="00B766C6" w:rsidRPr="00B766C6" w14:paraId="0AC7CA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0C3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ACF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3C3BE" w14:textId="586CA8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12790646" w14:textId="7E10C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27263" w14:textId="012D90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B1A54" w14:textId="6298E7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1,126.78 </w:t>
            </w:r>
          </w:p>
        </w:tc>
      </w:tr>
      <w:tr w:rsidR="00B766C6" w:rsidRPr="00B766C6" w14:paraId="7AF6F0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DE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C25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San </w:t>
            </w:r>
            <w:proofErr w:type="spellStart"/>
            <w:r w:rsidRPr="00B766C6">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35F50F" w14:textId="2E267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4072E71" w14:textId="4C08E5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D97C5" w14:textId="198650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41791" w14:textId="42344F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7,057.28 </w:t>
            </w:r>
          </w:p>
        </w:tc>
      </w:tr>
      <w:tr w:rsidR="00B766C6" w:rsidRPr="00B766C6" w14:paraId="3F0C12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00DB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9E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7246625" w14:textId="5F8DE3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1A6F5BD5" w14:textId="20A040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2AB4F" w14:textId="450832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C0A0" w14:textId="6A8D2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18.94 </w:t>
            </w:r>
          </w:p>
        </w:tc>
      </w:tr>
      <w:tr w:rsidR="00B766C6" w:rsidRPr="00B766C6" w14:paraId="24BD1E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A0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F43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C9BD95" w14:textId="540EDB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207AE55B" w14:textId="7129C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DA0F0" w14:textId="4E1714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D899" w14:textId="005CE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077.76 </w:t>
            </w:r>
          </w:p>
        </w:tc>
      </w:tr>
      <w:tr w:rsidR="00B766C6" w:rsidRPr="00B766C6" w14:paraId="7C6BC3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546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3A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C08FC" w14:textId="7D0D82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A918F94" w14:textId="78323A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DE720" w14:textId="2902EC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87F9C" w14:textId="579911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152.72 </w:t>
            </w:r>
          </w:p>
        </w:tc>
      </w:tr>
      <w:tr w:rsidR="00B766C6" w:rsidRPr="00B766C6" w14:paraId="4F3306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7884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4D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F52919" w14:textId="613CD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3365B01" w14:textId="646CC9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E14AC" w14:textId="21517C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BE61F" w14:textId="587DCF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584.32 </w:t>
            </w:r>
          </w:p>
        </w:tc>
      </w:tr>
      <w:tr w:rsidR="00B766C6" w:rsidRPr="00B766C6" w14:paraId="7C45F5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A0E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B4C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BB8FAC" w14:textId="5F3644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F83A7EE" w14:textId="5B782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E256A" w14:textId="56851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DFFB7" w14:textId="30532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87,361.12 </w:t>
            </w:r>
          </w:p>
        </w:tc>
      </w:tr>
      <w:tr w:rsidR="00B766C6" w:rsidRPr="00B766C6" w14:paraId="62BF268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1DAD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D95CBB7" w14:textId="1BEF2CD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6B50240" w14:textId="1576514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411C3" w14:textId="3C6BE7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CA4EBE" w14:textId="4045E0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32,426.38 </w:t>
            </w:r>
          </w:p>
        </w:tc>
      </w:tr>
      <w:tr w:rsidR="00B766C6" w:rsidRPr="00B766C6" w14:paraId="21AA75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562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A66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LGU </w:t>
            </w:r>
            <w:proofErr w:type="spellStart"/>
            <w:r w:rsidRPr="00B766C6">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EB394A" w14:textId="1A35B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43017F49" w14:textId="5FF438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CDE3A" w14:textId="26CEB5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60E37" w14:textId="2BC0FF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77,956.38 </w:t>
            </w:r>
          </w:p>
        </w:tc>
      </w:tr>
      <w:tr w:rsidR="00B766C6" w:rsidRPr="00B766C6" w14:paraId="461DC1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B0A2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0E1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dres (</w:t>
            </w:r>
            <w:proofErr w:type="spellStart"/>
            <w:r w:rsidRPr="00B766C6">
              <w:rPr>
                <w:rFonts w:ascii="Arial Narrow" w:eastAsia="Times New Roman" w:hAnsi="Arial Narrow"/>
                <w:i/>
                <w:iCs/>
                <w:color w:val="000000"/>
                <w:sz w:val="20"/>
                <w:szCs w:val="20"/>
              </w:rPr>
              <w:t>Calolbo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199A73B" w14:textId="16EAE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EB16EDB" w14:textId="022242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69B1A" w14:textId="4F284C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92296" w14:textId="7DA56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490.00 </w:t>
            </w:r>
          </w:p>
        </w:tc>
      </w:tr>
      <w:tr w:rsidR="00B766C6" w:rsidRPr="00B766C6" w14:paraId="192E7C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51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2BE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86EE82" w14:textId="0B3DD1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B78DE79" w14:textId="737653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BA6E5" w14:textId="577CF2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E5810" w14:textId="2FD07A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7,980.00 </w:t>
            </w:r>
          </w:p>
        </w:tc>
      </w:tr>
      <w:tr w:rsidR="00B766C6" w:rsidRPr="00B766C6" w14:paraId="0BEBC6B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1FF8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5952BDE" w14:textId="475F5C6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76C0E293" w14:textId="0F9078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C11637" w14:textId="2E25143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7E1CB6" w14:textId="173E429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70,241.32 </w:t>
            </w:r>
          </w:p>
        </w:tc>
      </w:tr>
      <w:tr w:rsidR="00B766C6" w:rsidRPr="00B766C6" w14:paraId="3AF683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28B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91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0A883F" w14:textId="7815CA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E19B2F4" w14:textId="6EF89F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30651" w14:textId="0FBCE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3CCC" w14:textId="39EE50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51.00 </w:t>
            </w:r>
          </w:p>
        </w:tc>
      </w:tr>
      <w:tr w:rsidR="00B766C6" w:rsidRPr="00B766C6" w14:paraId="78DB9E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6837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DB9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F84F5" w14:textId="5645A7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5C6C763B" w14:textId="7B589C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09D5C" w14:textId="6EAA31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1A9C9" w14:textId="2B46DF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226.50 </w:t>
            </w:r>
          </w:p>
        </w:tc>
      </w:tr>
      <w:tr w:rsidR="00B766C6" w:rsidRPr="00B766C6" w14:paraId="19B4D2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9A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523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7E2FE" w14:textId="1E314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54FBEF95" w14:textId="20991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01A4" w14:textId="55FC41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2DA9A" w14:textId="2583A3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6,500.00 </w:t>
            </w:r>
          </w:p>
        </w:tc>
      </w:tr>
      <w:tr w:rsidR="00B766C6" w:rsidRPr="00B766C6" w14:paraId="11134B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3737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254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49A61DA" w14:textId="23F8A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1A8DE0E" w14:textId="57D688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B4A6" w14:textId="103AC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1DEC" w14:textId="01B795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192.50 </w:t>
            </w:r>
          </w:p>
        </w:tc>
      </w:tr>
      <w:tr w:rsidR="00B766C6" w:rsidRPr="00B766C6" w14:paraId="1888BB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AC9B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947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0A24408B" w14:textId="514D7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BCCC966" w14:textId="7D9F18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70AAB" w14:textId="56DEE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404D" w14:textId="11BEE9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20.00 </w:t>
            </w:r>
          </w:p>
        </w:tc>
      </w:tr>
      <w:tr w:rsidR="00B766C6" w:rsidRPr="00B766C6" w14:paraId="6539E4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E9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422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1C4160" w14:textId="6806CD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E04AE2E" w14:textId="2092CA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AFE4A" w14:textId="3394FB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A4615" w14:textId="7DB35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634.00 </w:t>
            </w:r>
          </w:p>
        </w:tc>
      </w:tr>
      <w:tr w:rsidR="00B766C6" w:rsidRPr="00B766C6" w14:paraId="6B4B9D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80E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BE1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720E18" w14:textId="0DFCF3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15938FFB" w14:textId="14CB2D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73AD1" w14:textId="7F0A2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84B55" w14:textId="693F8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92.50 </w:t>
            </w:r>
          </w:p>
        </w:tc>
      </w:tr>
      <w:tr w:rsidR="00B766C6" w:rsidRPr="00B766C6" w14:paraId="01C85A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845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0DD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C14165" w14:textId="3F99C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1FF6963C" w14:textId="2CBE76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E4DC5" w14:textId="2B2F5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A4D77" w14:textId="699E91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5,535.00 </w:t>
            </w:r>
          </w:p>
        </w:tc>
      </w:tr>
      <w:tr w:rsidR="00B766C6" w:rsidRPr="00B766C6" w14:paraId="6E7BAE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478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05F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2085EA" w14:textId="775ED3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48BE3C39" w14:textId="03726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924DB" w14:textId="02967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7D0B4" w14:textId="1E697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89.82 </w:t>
            </w:r>
          </w:p>
        </w:tc>
      </w:tr>
      <w:tr w:rsidR="00B766C6" w:rsidRPr="00B766C6" w14:paraId="2F6D8B5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CE76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0753B0C" w14:textId="23382A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1C6707CA" w14:textId="44D537F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A28E59" w14:textId="0AB263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3BCE7C" w14:textId="22560E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273,381.75 </w:t>
            </w:r>
          </w:p>
        </w:tc>
      </w:tr>
      <w:tr w:rsidR="00B766C6" w:rsidRPr="00B766C6" w14:paraId="364E4E0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8820E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9637857" w14:textId="5B434F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80C7873" w14:textId="1D58A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9B42" w14:textId="237773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17C2" w14:textId="6ADE88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4,288.77 </w:t>
            </w:r>
          </w:p>
        </w:tc>
      </w:tr>
      <w:tr w:rsidR="00B766C6" w:rsidRPr="00B766C6" w14:paraId="3ABBF5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381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3B03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0D9B76E9" w14:textId="53C0B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02D8F14" w14:textId="0616D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6C238" w14:textId="543AD9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8A8D" w14:textId="5A4DC3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882.44 </w:t>
            </w:r>
          </w:p>
        </w:tc>
      </w:tr>
      <w:tr w:rsidR="00B766C6" w:rsidRPr="00B766C6" w14:paraId="7371B65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C1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3E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6D27F" w14:textId="5ACFD0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06F616C6" w14:textId="080344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46C18" w14:textId="52377A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3971B" w14:textId="773F5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1,057.64 </w:t>
            </w:r>
          </w:p>
        </w:tc>
      </w:tr>
      <w:tr w:rsidR="00B766C6" w:rsidRPr="00B766C6" w14:paraId="4E4B71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E4CE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A08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62A59E" w14:textId="7D2F23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13789DA1" w14:textId="2A2CA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ED74" w14:textId="3F42A9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924F3" w14:textId="0C2C01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213.48 </w:t>
            </w:r>
          </w:p>
        </w:tc>
      </w:tr>
      <w:tr w:rsidR="00B766C6" w:rsidRPr="00B766C6" w14:paraId="2E8BB8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C2A8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869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9246E59" w14:textId="5E1FC5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15AA21C1" w14:textId="3643E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DB64A" w14:textId="166B0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7122B" w14:textId="73090C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672.72 </w:t>
            </w:r>
          </w:p>
        </w:tc>
      </w:tr>
      <w:tr w:rsidR="00B766C6" w:rsidRPr="00B766C6" w14:paraId="1233EE0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276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2A7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1F277F9" w14:textId="3AA957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1DF14F6B" w14:textId="7EE5B1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08C0B" w14:textId="435242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96979" w14:textId="108D5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8,594.62 </w:t>
            </w:r>
          </w:p>
        </w:tc>
      </w:tr>
      <w:tr w:rsidR="00B766C6" w:rsidRPr="00B766C6" w14:paraId="6D54AF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E3B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47F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1EB32C" w14:textId="1D0758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1CC5C21" w14:textId="5B5804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7F719DB" w14:textId="6A3EBA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D0EC" w14:textId="57E6A9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8,112.24 </w:t>
            </w:r>
          </w:p>
        </w:tc>
      </w:tr>
      <w:tr w:rsidR="00B766C6" w:rsidRPr="00B766C6" w14:paraId="109597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D8D6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7A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57A62" w14:textId="05C54E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B44CCE7" w14:textId="4C341B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75A8CF" w14:textId="76E73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06CF" w14:textId="65D91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0,626.00 </w:t>
            </w:r>
          </w:p>
        </w:tc>
      </w:tr>
      <w:tr w:rsidR="00B766C6" w:rsidRPr="00B766C6" w14:paraId="0A28C3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7CE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FF8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DD8F7" w14:textId="2174EF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38C93C9E" w14:textId="1E488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5EC7" w14:textId="72D08E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BC8EA" w14:textId="78D228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96.88 </w:t>
            </w:r>
          </w:p>
        </w:tc>
      </w:tr>
      <w:tr w:rsidR="00B766C6" w:rsidRPr="00B766C6" w14:paraId="7477D4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E5D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F10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7850FE" w14:textId="1C53DC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1C7DAA5" w14:textId="5032E1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B1BB287" w14:textId="6C786B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C9C90" w14:textId="2C6304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9,532.92 </w:t>
            </w:r>
          </w:p>
        </w:tc>
      </w:tr>
      <w:tr w:rsidR="00B766C6" w:rsidRPr="00B766C6" w14:paraId="402805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C09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AA4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83AD7" w14:textId="0A3CF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78163FAA" w14:textId="0B1E57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08955CD0" w14:textId="53C28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65B5F" w14:textId="1FCFC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690.00 </w:t>
            </w:r>
          </w:p>
        </w:tc>
      </w:tr>
      <w:tr w:rsidR="00B766C6" w:rsidRPr="00B766C6" w14:paraId="6E392F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6CE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FFE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3FBBEDF" w14:textId="3F06CD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6BD61DE4" w14:textId="2E87E2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5AC77" w14:textId="33FFE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615CA" w14:textId="0535E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952.08 </w:t>
            </w:r>
          </w:p>
        </w:tc>
      </w:tr>
      <w:tr w:rsidR="00B766C6" w:rsidRPr="00B766C6" w14:paraId="2BD253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F29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2C9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4EACD33D" w14:textId="5C7F4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730B123" w14:textId="5B9155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87930" w14:textId="329B03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DE861" w14:textId="74558A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36.32 </w:t>
            </w:r>
          </w:p>
        </w:tc>
      </w:tr>
      <w:tr w:rsidR="00B766C6" w:rsidRPr="00B766C6" w14:paraId="56C877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A3C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3B7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7AF29D5" w14:textId="251487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5E49430" w14:textId="7967AB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5DE0A" w14:textId="083085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3EEFD" w14:textId="0AFBBF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2,425.64 </w:t>
            </w:r>
          </w:p>
        </w:tc>
      </w:tr>
      <w:tr w:rsidR="00B766C6" w:rsidRPr="00B766C6" w14:paraId="6C01323D"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ADD45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EB87A4E" w14:textId="640F9EC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8,111,648.63 </w:t>
            </w:r>
          </w:p>
        </w:tc>
        <w:tc>
          <w:tcPr>
            <w:tcW w:w="0" w:type="auto"/>
            <w:tcBorders>
              <w:top w:val="nil"/>
              <w:left w:val="nil"/>
              <w:bottom w:val="single" w:sz="4" w:space="0" w:color="000000"/>
              <w:right w:val="single" w:sz="4" w:space="0" w:color="000000"/>
            </w:tcBorders>
            <w:shd w:val="clear" w:color="A5A5A5" w:fill="A5A5A5"/>
            <w:noWrap/>
            <w:vAlign w:val="bottom"/>
            <w:hideMark/>
          </w:tcPr>
          <w:p w14:paraId="2638D49C" w14:textId="734734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D412914" w14:textId="2340C66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D1DE3F" w14:textId="4AC882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8,714,798.63 </w:t>
            </w:r>
          </w:p>
        </w:tc>
      </w:tr>
      <w:tr w:rsidR="00B766C6" w:rsidRPr="00B766C6" w14:paraId="6E030A8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150F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8BCB315" w14:textId="11D799B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2EF6CF" w14:textId="7CB052B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BF364C" w14:textId="1476D0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92C5F1" w14:textId="436F2C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19,447.82 </w:t>
            </w:r>
          </w:p>
        </w:tc>
      </w:tr>
      <w:tr w:rsidR="00B766C6" w:rsidRPr="00B766C6" w14:paraId="7F18C7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872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909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E43F9" w14:textId="394334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D28472" w14:textId="10FCCE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CCDA" w14:textId="6588A1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28CF5" w14:textId="14432A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4EDFF7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07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2E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AD9B7C" w14:textId="3BFD3D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C89A" w14:textId="4A12F2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68CA5" w14:textId="2D3F4E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E6179" w14:textId="28FF79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62494A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D3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59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F46607" w14:textId="264FCB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3BFB20E4" w14:textId="4CBFFB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9888" w14:textId="56D831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D5ABE" w14:textId="47BF18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1,080.00 </w:t>
            </w:r>
          </w:p>
        </w:tc>
      </w:tr>
      <w:tr w:rsidR="00B766C6" w:rsidRPr="00B766C6" w14:paraId="3B1DAB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C41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AA4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3F6473EC" w14:textId="69263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BC006E5" w14:textId="2D6FC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0D530B8" w14:textId="11394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ADF27" w14:textId="7C732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447.20 </w:t>
            </w:r>
          </w:p>
        </w:tc>
      </w:tr>
      <w:tr w:rsidR="00B766C6" w:rsidRPr="00B766C6" w14:paraId="44DC0B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7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F0F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D7B734" w14:textId="4F28A1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59C41AD" w14:textId="4D9587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05719" w14:textId="1996B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A3E56" w14:textId="3AA02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1,656.70 </w:t>
            </w:r>
          </w:p>
        </w:tc>
      </w:tr>
      <w:tr w:rsidR="00B766C6" w:rsidRPr="00B766C6" w14:paraId="50C3586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42B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196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DAA7C" w14:textId="46ED3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8422FC2" w14:textId="5A3AA9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F2814" w14:textId="41D5CE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151D3" w14:textId="1511FF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7,414.10 </w:t>
            </w:r>
          </w:p>
        </w:tc>
      </w:tr>
      <w:tr w:rsidR="00B766C6" w:rsidRPr="00B766C6" w14:paraId="6A4A7F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24F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AD3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36F5E29" w14:textId="45B09B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7C343E" w14:textId="0B0E52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D1733" w14:textId="78A91F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FCFED" w14:textId="6BC256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6F2726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870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F95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884AD2" w14:textId="70FB41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4AB0EF6" w14:textId="27430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9E7CF" w14:textId="3E27D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EB97B" w14:textId="00DACE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0,500.00 </w:t>
            </w:r>
          </w:p>
        </w:tc>
      </w:tr>
      <w:tr w:rsidR="00B766C6" w:rsidRPr="00B766C6" w14:paraId="4B4E3F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BC0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5A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375D0" w14:textId="3D7959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19DB6B21" w14:textId="175BAF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99E2B" w14:textId="657A47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8E8B" w14:textId="1B7E17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77,000.00 </w:t>
            </w:r>
          </w:p>
        </w:tc>
      </w:tr>
      <w:tr w:rsidR="00B766C6" w:rsidRPr="00B766C6" w14:paraId="57B0E5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5E4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8A0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A21CD9" w14:textId="4C56B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793974CA" w14:textId="5CB71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25FEC" w14:textId="30280E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6A200" w14:textId="34E2BF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100.00 </w:t>
            </w:r>
          </w:p>
        </w:tc>
      </w:tr>
      <w:tr w:rsidR="00B766C6" w:rsidRPr="00B766C6" w14:paraId="5D6030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3F5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FD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EE9C8" w14:textId="3AB196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E3B7DF0" w14:textId="3DCC78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49AF" w14:textId="66B96C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6B52F" w14:textId="5DA8A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800.00 </w:t>
            </w:r>
          </w:p>
        </w:tc>
      </w:tr>
      <w:tr w:rsidR="00B766C6" w:rsidRPr="00B766C6" w14:paraId="07517D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09D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F38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87632DC" w14:textId="16054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0989E5F6" w14:textId="646903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7BF26" w14:textId="578A7C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CD1CB" w14:textId="358023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38,275.40 </w:t>
            </w:r>
          </w:p>
        </w:tc>
      </w:tr>
      <w:tr w:rsidR="00B766C6" w:rsidRPr="00B766C6" w14:paraId="41C584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C0E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A0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EDC0FC" w14:textId="5A890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53114269" w14:textId="1E05A3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D9F31" w14:textId="45E1B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0DF7" w14:textId="634DB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00.00 </w:t>
            </w:r>
          </w:p>
        </w:tc>
      </w:tr>
      <w:tr w:rsidR="00B766C6" w:rsidRPr="00B766C6" w14:paraId="3ABA7F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007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93F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9A119" w14:textId="18F51E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07D630AD" w14:textId="44769D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6023D" w14:textId="41D123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0AA23" w14:textId="390E1A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9,340.00 </w:t>
            </w:r>
          </w:p>
        </w:tc>
      </w:tr>
      <w:tr w:rsidR="00B766C6" w:rsidRPr="00B766C6" w14:paraId="22C898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DE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6E3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1FF34F" w14:textId="6AA520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AC623BF" w14:textId="03846A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62E95" w14:textId="017C7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5B597" w14:textId="24B08D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897.42 </w:t>
            </w:r>
          </w:p>
        </w:tc>
      </w:tr>
      <w:tr w:rsidR="00B766C6" w:rsidRPr="00B766C6" w14:paraId="3DC9FC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681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372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C65A83" w14:textId="4A477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138B2BDC" w14:textId="24F273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E4959" w14:textId="04CE73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0BE89" w14:textId="13FB9C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7,537.00 </w:t>
            </w:r>
          </w:p>
        </w:tc>
      </w:tr>
      <w:tr w:rsidR="00B766C6" w:rsidRPr="00B766C6" w14:paraId="0B7F6F8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2EA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10C7EA3" w14:textId="58F1A55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1762FA40" w14:textId="1622B5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272438" w14:textId="732840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A5504F" w14:textId="543A99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767,653.71 </w:t>
            </w:r>
          </w:p>
        </w:tc>
      </w:tr>
      <w:tr w:rsidR="00B766C6" w:rsidRPr="00B766C6" w14:paraId="6BC9E8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5B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847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ini</w:t>
            </w:r>
            <w:proofErr w:type="spellEnd"/>
            <w:r w:rsidRPr="00B766C6">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02B905DC" w14:textId="516CB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F227AFA" w14:textId="346DB0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48930" w14:textId="31700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FC20A" w14:textId="4025E9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8,984.96 </w:t>
            </w:r>
          </w:p>
        </w:tc>
      </w:tr>
      <w:tr w:rsidR="00B766C6" w:rsidRPr="00B766C6" w14:paraId="46188E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53E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A11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A60242" w14:textId="74317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4CB1459D" w14:textId="63782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8753F" w14:textId="399C9D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6CA39" w14:textId="64CC58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88,099.20 </w:t>
            </w:r>
          </w:p>
        </w:tc>
      </w:tr>
      <w:tr w:rsidR="00B766C6" w:rsidRPr="00B766C6" w14:paraId="2A353F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601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77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D8A8E7A" w14:textId="517557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2788B90F" w14:textId="7E838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04D04" w14:textId="6C379B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760C1" w14:textId="7C974A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3,820.45 </w:t>
            </w:r>
          </w:p>
        </w:tc>
      </w:tr>
      <w:tr w:rsidR="00B766C6" w:rsidRPr="00B766C6" w14:paraId="0A6AB7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5B1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56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w:t>
            </w:r>
            <w:proofErr w:type="spellStart"/>
            <w:r w:rsidRPr="00B766C6">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80AD8" w14:textId="212A7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4804F3C9" w14:textId="0F203D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2E7B" w14:textId="0ADBA9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8CA99" w14:textId="738C28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2,395.00 </w:t>
            </w:r>
          </w:p>
        </w:tc>
      </w:tr>
      <w:tr w:rsidR="00B766C6" w:rsidRPr="00B766C6" w14:paraId="0251F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793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52A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D39D0" w14:textId="037D82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9F9FF3" w14:textId="65B739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820BD" w14:textId="0BE837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CEF58" w14:textId="3198E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12F793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EE8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5F5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Tobias </w:t>
            </w:r>
            <w:proofErr w:type="spellStart"/>
            <w:r w:rsidRPr="00B766C6">
              <w:rPr>
                <w:rFonts w:ascii="Arial Narrow" w:eastAsia="Times New Roman" w:hAnsi="Arial Narrow"/>
                <w:i/>
                <w:iCs/>
                <w:color w:val="000000"/>
                <w:sz w:val="20"/>
                <w:szCs w:val="20"/>
              </w:rPr>
              <w:t>Fornier</w:t>
            </w:r>
            <w:proofErr w:type="spellEnd"/>
            <w:r w:rsidRPr="00B766C6">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5672E600" w14:textId="42390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10EE80DE" w14:textId="501E8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8996" w14:textId="410AA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F72A" w14:textId="6CC085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525.00 </w:t>
            </w:r>
          </w:p>
        </w:tc>
      </w:tr>
      <w:tr w:rsidR="00B766C6" w:rsidRPr="00B766C6" w14:paraId="293AB2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145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F8F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187DA75D" w14:textId="3F294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278A4B1E" w14:textId="2DC8F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07771" w14:textId="530B4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31713" w14:textId="45063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40.00 </w:t>
            </w:r>
          </w:p>
        </w:tc>
      </w:tr>
      <w:tr w:rsidR="00B766C6" w:rsidRPr="00B766C6" w14:paraId="56C61D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90C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EE6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DBE80" w14:textId="064270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198213F6" w14:textId="5390E2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48794" w14:textId="2DB3FF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20FFC" w14:textId="37EBD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429.00 </w:t>
            </w:r>
          </w:p>
        </w:tc>
      </w:tr>
      <w:tr w:rsidR="00B766C6" w:rsidRPr="00B766C6" w14:paraId="0EB8E2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2B9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6A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1FDCC7" w14:textId="17C25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6583FA" w14:textId="077937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A84E4D1" w14:textId="1BBFA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AD4FA" w14:textId="41303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0,400.00 </w:t>
            </w:r>
          </w:p>
        </w:tc>
      </w:tr>
      <w:tr w:rsidR="00B766C6" w:rsidRPr="00B766C6" w14:paraId="1C629D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D56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D03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0BC216" w14:textId="703510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1818F" w14:textId="19F7A3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4344C" w14:textId="7CE6AC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7304A" w14:textId="485CA9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r>
      <w:tr w:rsidR="00B766C6" w:rsidRPr="00B766C6" w14:paraId="664F03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1C2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27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C81FF3" w14:textId="0415B8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D7E5B0F" w14:textId="3FD1FC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279D" w14:textId="5BF907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491B8" w14:textId="08DC3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4,250.00 </w:t>
            </w:r>
          </w:p>
        </w:tc>
      </w:tr>
      <w:tr w:rsidR="00B766C6" w:rsidRPr="00B766C6" w14:paraId="27B27F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B66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33F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ua</w:t>
            </w:r>
            <w:proofErr w:type="spellEnd"/>
            <w:r w:rsidRPr="00B766C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6025616" w14:textId="2B817D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22AD4B8B" w14:textId="2E2179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7EAF9" w14:textId="1D023A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E41FE" w14:textId="4BD23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3,808.10 </w:t>
            </w:r>
          </w:p>
        </w:tc>
      </w:tr>
      <w:tr w:rsidR="00B766C6" w:rsidRPr="00B766C6" w14:paraId="411E50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9CA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F12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1B0B3D6" w14:textId="0FD00B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72EFCCBD" w14:textId="3E82B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E711C" w14:textId="167BBC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63915" w14:textId="340C7D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4,350.00 </w:t>
            </w:r>
          </w:p>
        </w:tc>
      </w:tr>
      <w:tr w:rsidR="00B766C6" w:rsidRPr="00B766C6" w14:paraId="458D5B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B91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911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ED7E4" w14:textId="36550C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660D0EF5" w14:textId="4B2798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3B1A3" w14:textId="69CC5B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26B85" w14:textId="14389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487.00 </w:t>
            </w:r>
          </w:p>
        </w:tc>
      </w:tr>
      <w:tr w:rsidR="00B766C6" w:rsidRPr="00B766C6" w14:paraId="2FC8364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992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9AD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1E995" w14:textId="7B3F64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D8ACA0E" w14:textId="25752B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63528" w14:textId="2A7074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2109B" w14:textId="2B375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5,800.00 </w:t>
            </w:r>
          </w:p>
        </w:tc>
      </w:tr>
      <w:tr w:rsidR="00B766C6" w:rsidRPr="00B766C6" w14:paraId="660609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64A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DD0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4A1E7" w14:textId="48C05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163E087" w14:textId="2521BB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96B11" w14:textId="57877F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D44B8" w14:textId="36F485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90.00 </w:t>
            </w:r>
          </w:p>
        </w:tc>
      </w:tr>
      <w:tr w:rsidR="00B766C6" w:rsidRPr="00B766C6" w14:paraId="2B1CE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573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E5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22BE15" w14:textId="3D8595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47E30505" w14:textId="7564D6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45F0A" w14:textId="0B3D7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EF4C0" w14:textId="4665E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8,075.00 </w:t>
            </w:r>
          </w:p>
        </w:tc>
      </w:tr>
      <w:tr w:rsidR="00B766C6" w:rsidRPr="00B766C6" w14:paraId="14F6839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CFD8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D97E03E" w14:textId="069F034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31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06827215" w14:textId="475FAF4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5F5503" w14:textId="5D7D7E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4D3592" w14:textId="4F41E9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315,323.50 </w:t>
            </w:r>
          </w:p>
        </w:tc>
      </w:tr>
      <w:tr w:rsidR="00B766C6" w:rsidRPr="00B766C6" w14:paraId="11A982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305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75F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ovince of </w:t>
            </w:r>
            <w:proofErr w:type="spellStart"/>
            <w:r w:rsidRPr="00B766C6">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0CEACC" w14:textId="493612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498743E" w14:textId="56EC65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04A16" w14:textId="666665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7067C" w14:textId="4BCB3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320.00 </w:t>
            </w:r>
          </w:p>
        </w:tc>
      </w:tr>
      <w:tr w:rsidR="00B766C6" w:rsidRPr="00B766C6" w14:paraId="73634E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027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41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03ECE1" w14:textId="43959D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43A35944" w14:textId="6CA9FB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46443" w14:textId="245CAF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74104" w14:textId="3A62E5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20.00 </w:t>
            </w:r>
          </w:p>
        </w:tc>
      </w:tr>
      <w:tr w:rsidR="00B766C6" w:rsidRPr="00B766C6" w14:paraId="07C0B8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586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9AD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0C0BE20" w14:textId="327AE5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A913D" w14:textId="5AC7AD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2B32B" w14:textId="13574C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4294" w14:textId="069EE3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61A569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A9C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2C0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B8C14" w14:textId="4BF5D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109D506" w14:textId="4971B4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E2764" w14:textId="09C50E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9E37F" w14:textId="72688E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r>
      <w:tr w:rsidR="00B766C6" w:rsidRPr="00B766C6" w14:paraId="243038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DC9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A69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51EDC" w14:textId="40DA0A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4BEDD848" w14:textId="6A6DD1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F0D75" w14:textId="331FB9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3066" w14:textId="53727E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447.75 </w:t>
            </w:r>
          </w:p>
        </w:tc>
      </w:tr>
      <w:tr w:rsidR="00B766C6" w:rsidRPr="00B766C6" w14:paraId="28E3BCA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A8D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B70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D562F" w14:textId="746168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9F01F3E" w14:textId="36977B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B6304" w14:textId="7B462D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273F5" w14:textId="76664B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944.00 </w:t>
            </w:r>
          </w:p>
        </w:tc>
      </w:tr>
      <w:tr w:rsidR="00B766C6" w:rsidRPr="00B766C6" w14:paraId="2B7458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951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DC9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9275E" w14:textId="1A3745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B182D7E" w14:textId="7C8B8D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62DA4" w14:textId="1CE465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1B197" w14:textId="60B532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68,223.75 </w:t>
            </w:r>
          </w:p>
        </w:tc>
      </w:tr>
      <w:tr w:rsidR="00B766C6" w:rsidRPr="00B766C6" w14:paraId="27DA96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B9B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278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w:t>
            </w:r>
            <w:proofErr w:type="spellStart"/>
            <w:r w:rsidRPr="00B766C6">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49213" w14:textId="33034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4ADC2" w14:textId="547ECB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AB08F" w14:textId="3246DE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449EB" w14:textId="761799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r>
      <w:tr w:rsidR="00B766C6" w:rsidRPr="00B766C6" w14:paraId="1D0D0E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9F3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3B7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33260" w14:textId="5036CB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C60405B" w14:textId="10B2DE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18E5E" w14:textId="1AD96E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F8589" w14:textId="36E17C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8,000.00 </w:t>
            </w:r>
          </w:p>
        </w:tc>
      </w:tr>
      <w:tr w:rsidR="00B766C6" w:rsidRPr="00B766C6" w14:paraId="4F3730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5A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471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28B13ACA" w14:textId="3EF1A5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292D07" w14:textId="67EA1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1309E" w14:textId="3D3E08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31DC0" w14:textId="280795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0,000.00 </w:t>
            </w:r>
          </w:p>
        </w:tc>
      </w:tr>
      <w:tr w:rsidR="00B766C6" w:rsidRPr="00B766C6" w14:paraId="285BDB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A2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66E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4D1C3" w14:textId="0E8192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9,400.00 </w:t>
            </w:r>
          </w:p>
        </w:tc>
        <w:tc>
          <w:tcPr>
            <w:tcW w:w="0" w:type="auto"/>
            <w:tcBorders>
              <w:top w:val="nil"/>
              <w:left w:val="nil"/>
              <w:bottom w:val="single" w:sz="4" w:space="0" w:color="000000"/>
              <w:right w:val="single" w:sz="4" w:space="0" w:color="000000"/>
            </w:tcBorders>
            <w:shd w:val="clear" w:color="auto" w:fill="auto"/>
            <w:noWrap/>
            <w:vAlign w:val="bottom"/>
            <w:hideMark/>
          </w:tcPr>
          <w:p w14:paraId="335FCF80" w14:textId="7D3345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83B09" w14:textId="2F913E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DCACC" w14:textId="31403A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9,400.00 </w:t>
            </w:r>
          </w:p>
        </w:tc>
      </w:tr>
      <w:tr w:rsidR="00B766C6" w:rsidRPr="00B766C6" w14:paraId="785C19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638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D61D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72605A5" w14:textId="532508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8B35712" w14:textId="1C3399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015FF" w14:textId="78D39D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8A3E9" w14:textId="4B245F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3,298.75 </w:t>
            </w:r>
          </w:p>
        </w:tc>
      </w:tr>
      <w:tr w:rsidR="00B766C6" w:rsidRPr="00B766C6" w14:paraId="36A8FD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C2E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36D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3D8DD18" w14:textId="2F0C0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31A686F2" w14:textId="0015CF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3BF6E" w14:textId="6B0DCF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D011" w14:textId="50DCC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1,160.00 </w:t>
            </w:r>
          </w:p>
        </w:tc>
      </w:tr>
      <w:tr w:rsidR="00B766C6" w:rsidRPr="00B766C6" w14:paraId="66D8F6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311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7B9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esident </w:t>
            </w: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32518D" w14:textId="313CFB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6F92C5" w14:textId="6554F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E75D8" w14:textId="016977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BB70F" w14:textId="50FFF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0,000.00 </w:t>
            </w:r>
          </w:p>
        </w:tc>
      </w:tr>
      <w:tr w:rsidR="00B766C6" w:rsidRPr="00B766C6" w14:paraId="7B8BDB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92C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C2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xas</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792AFF4" w14:textId="52690A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74CC54" w14:textId="599A31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F7E32" w14:textId="7C991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9092C" w14:textId="39B408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5,000.00 </w:t>
            </w:r>
          </w:p>
        </w:tc>
      </w:tr>
      <w:tr w:rsidR="00B766C6" w:rsidRPr="00B766C6" w14:paraId="43FA70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F8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E54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pi</w:t>
            </w:r>
            <w:proofErr w:type="spellEnd"/>
            <w:r w:rsidRPr="00B766C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4B1C8FAE" w14:textId="0D406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1C0EF30" w14:textId="4EB64D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4CA46" w14:textId="7F7B06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9DFF" w14:textId="53DF6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2,500.00 </w:t>
            </w:r>
          </w:p>
        </w:tc>
      </w:tr>
      <w:tr w:rsidR="00B766C6" w:rsidRPr="00B766C6" w14:paraId="055AA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F4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C96E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405AB21" w14:textId="6F70D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82E5F5" w14:textId="1A5B46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CC118" w14:textId="2D22E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88E6F" w14:textId="5B669D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04D3A3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0E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D2C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B6C894" w14:textId="7F96DE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539A6C4" w14:textId="026215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F6E3D" w14:textId="1CEEA1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0D79" w14:textId="75679D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32,209.25 </w:t>
            </w:r>
          </w:p>
        </w:tc>
      </w:tr>
      <w:tr w:rsidR="00B766C6" w:rsidRPr="00B766C6" w14:paraId="4A093D2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9CE6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2AF261F" w14:textId="1D16BF0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45646A9" w14:textId="7BEFF67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E17B3C" w14:textId="1E80CD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41B5B0" w14:textId="47CE16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82,143.55 </w:t>
            </w:r>
          </w:p>
        </w:tc>
      </w:tr>
      <w:tr w:rsidR="00B766C6" w:rsidRPr="00B766C6" w14:paraId="5CF488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B3D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1E8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23062EF" w14:textId="069B3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755062B5" w14:textId="7E465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7AB92" w14:textId="4B4503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DD694" w14:textId="1AA8AE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5,201.95 </w:t>
            </w:r>
          </w:p>
        </w:tc>
      </w:tr>
      <w:tr w:rsidR="00B766C6" w:rsidRPr="00B766C6" w14:paraId="17439A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3B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85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304306D4" w14:textId="2D3B74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1669C72A" w14:textId="58947F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A490E" w14:textId="6AD01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1A421" w14:textId="0BCD1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640.00 </w:t>
            </w:r>
          </w:p>
        </w:tc>
      </w:tr>
      <w:tr w:rsidR="00B766C6" w:rsidRPr="00B766C6" w14:paraId="63FB45F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6DC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AA7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89B61CA" w14:textId="748097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1C0343CC" w14:textId="36D83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CB28A" w14:textId="7AAAEA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A3245" w14:textId="517794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079.10 </w:t>
            </w:r>
          </w:p>
        </w:tc>
      </w:tr>
      <w:tr w:rsidR="00B766C6" w:rsidRPr="00B766C6" w14:paraId="7D5635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6FE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887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57C8A0A" w14:textId="5BF35E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55C88A62" w14:textId="190251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1A8E6" w14:textId="621DC4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241E" w14:textId="2A5CF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52.50 </w:t>
            </w:r>
          </w:p>
        </w:tc>
      </w:tr>
      <w:tr w:rsidR="00B766C6" w:rsidRPr="00B766C6" w14:paraId="48D10D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F22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C5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2EF0FA" w14:textId="1E3A5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7BDF6F0C" w14:textId="42BA1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42375" w14:textId="5752B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12256" w14:textId="4054E0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3,170.00 </w:t>
            </w:r>
          </w:p>
        </w:tc>
      </w:tr>
      <w:tr w:rsidR="00B766C6" w:rsidRPr="00B766C6" w14:paraId="3BDC6E1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D12A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6B915BD2" w14:textId="4502389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0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427C683F" w14:textId="4E6716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B81486" w14:textId="1586DFC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F83823" w14:textId="70698C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089,321.23 </w:t>
            </w:r>
          </w:p>
        </w:tc>
      </w:tr>
      <w:tr w:rsidR="00B766C6" w:rsidRPr="00B766C6" w14:paraId="556755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89F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828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98001E" w14:textId="220BF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3,220.00 </w:t>
            </w:r>
          </w:p>
        </w:tc>
        <w:tc>
          <w:tcPr>
            <w:tcW w:w="0" w:type="auto"/>
            <w:tcBorders>
              <w:top w:val="nil"/>
              <w:left w:val="nil"/>
              <w:bottom w:val="single" w:sz="4" w:space="0" w:color="000000"/>
              <w:right w:val="single" w:sz="4" w:space="0" w:color="000000"/>
            </w:tcBorders>
            <w:shd w:val="clear" w:color="auto" w:fill="auto"/>
            <w:noWrap/>
            <w:vAlign w:val="bottom"/>
            <w:hideMark/>
          </w:tcPr>
          <w:p w14:paraId="144952D2" w14:textId="409E5F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B068C" w14:textId="0D2556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714E8" w14:textId="34FD22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3,220.00 </w:t>
            </w:r>
          </w:p>
        </w:tc>
      </w:tr>
      <w:tr w:rsidR="00B766C6" w:rsidRPr="00B766C6" w14:paraId="0F3628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542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FF6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006B23" w14:textId="48C509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4B1AE113" w14:textId="5D693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97B0E" w14:textId="1B6F3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2AA2A" w14:textId="38F25C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223.05 </w:t>
            </w:r>
          </w:p>
        </w:tc>
      </w:tr>
      <w:tr w:rsidR="00B766C6" w:rsidRPr="00B766C6" w14:paraId="65E3EAB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D03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D66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CA91F" w14:textId="32946A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2060F962" w14:textId="0F193D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BE664" w14:textId="452EA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503C" w14:textId="3730EA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500.00 </w:t>
            </w:r>
          </w:p>
        </w:tc>
      </w:tr>
      <w:tr w:rsidR="00B766C6" w:rsidRPr="00B766C6" w14:paraId="6496F8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072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59A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AABFC6" w14:textId="079F41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8BF73C" w14:textId="1684D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86647" w14:textId="4030D7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89573" w14:textId="48EC0E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r>
      <w:tr w:rsidR="00B766C6" w:rsidRPr="00B766C6" w14:paraId="3E6FD0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9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AB1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906EBB" w14:textId="3B470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F49F4D" w14:textId="3EE63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01C9F" w14:textId="5561E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6E854" w14:textId="0F31EE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000.00 </w:t>
            </w:r>
          </w:p>
        </w:tc>
      </w:tr>
      <w:tr w:rsidR="00B766C6" w:rsidRPr="00B766C6" w14:paraId="308B28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490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463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otac</w:t>
            </w:r>
            <w:proofErr w:type="spellEnd"/>
            <w:r w:rsidRPr="00B766C6">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241B4761" w14:textId="41B800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E082A" w14:textId="3D598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C0860" w14:textId="255D57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A31E7" w14:textId="75CE7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10,000.00 </w:t>
            </w:r>
          </w:p>
        </w:tc>
      </w:tr>
      <w:tr w:rsidR="00B766C6" w:rsidRPr="00B766C6" w14:paraId="52270C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178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24A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772D53" w14:textId="15DB2E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3512AC35" w14:textId="288A1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4C0A" w14:textId="41B8A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2ECDB" w14:textId="76E52D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13.92 </w:t>
            </w:r>
          </w:p>
        </w:tc>
      </w:tr>
      <w:tr w:rsidR="00B766C6" w:rsidRPr="00B766C6" w14:paraId="75C2D8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587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A6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4C03C9" w14:textId="31043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939FF4D" w14:textId="6B3A52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3F92D" w14:textId="32984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B02C7" w14:textId="77E5A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1,633.55 </w:t>
            </w:r>
          </w:p>
        </w:tc>
      </w:tr>
      <w:tr w:rsidR="00B766C6" w:rsidRPr="00B766C6" w14:paraId="32C43F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27C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CA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4CE479" w14:textId="11315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5B26C" w14:textId="0E41F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AC97B" w14:textId="7F562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02AE8" w14:textId="7DCD4C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r>
      <w:tr w:rsidR="00B766C6" w:rsidRPr="00B766C6" w14:paraId="64CEA7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8B1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FD6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CE96349" w14:textId="4C492A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4092B2F9" w14:textId="7CBC68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E8D0EC" w14:textId="7B9610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3DF1A" w14:textId="49028A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08,240.00 </w:t>
            </w:r>
          </w:p>
        </w:tc>
      </w:tr>
      <w:tr w:rsidR="00B766C6" w:rsidRPr="00B766C6" w14:paraId="14D9F1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E59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16C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C2A269B" w14:textId="1BB135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17F64D" w14:textId="25560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0DAB0" w14:textId="4F2E30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26F60" w14:textId="1FB56F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16D56C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0D8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69E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4D5A2" w14:textId="3B4A7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14965E" w14:textId="1501F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99147" w14:textId="38EB9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737D2" w14:textId="0B9DA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r>
      <w:tr w:rsidR="00B766C6" w:rsidRPr="00B766C6" w14:paraId="2A28B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CC4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95B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FD76484" w14:textId="7FD6CF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537ED41" w14:textId="23B741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58D2A" w14:textId="278251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40BA" w14:textId="2B7847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800.00 </w:t>
            </w:r>
          </w:p>
        </w:tc>
      </w:tr>
      <w:tr w:rsidR="00B766C6" w:rsidRPr="00B766C6" w14:paraId="5C9696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BCA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867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5FAE6" w14:textId="166D50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D72C03" w14:textId="03CC2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03C7D" w14:textId="56B7D3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D799A" w14:textId="20B1CB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00 </w:t>
            </w:r>
          </w:p>
        </w:tc>
      </w:tr>
      <w:tr w:rsidR="00B766C6" w:rsidRPr="00B766C6" w14:paraId="3563C9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BF3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2DE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CEDDA" w14:textId="7685E1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20D79B2" w14:textId="654295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6FAA" w14:textId="40B50B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2C0F9" w14:textId="1B69BF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860.00 </w:t>
            </w:r>
          </w:p>
        </w:tc>
      </w:tr>
      <w:tr w:rsidR="00B766C6" w:rsidRPr="00B766C6" w14:paraId="4B43A9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1B5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A5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72E36315" w14:textId="736B7C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185D1677" w14:textId="5455A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39431" w14:textId="30B88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90826" w14:textId="6D935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29,020.00 </w:t>
            </w:r>
          </w:p>
        </w:tc>
      </w:tr>
      <w:tr w:rsidR="00B766C6" w:rsidRPr="00B766C6" w14:paraId="63F21D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89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9A1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EE5BE0" w14:textId="7FF25A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21476B28" w14:textId="478DF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69BA5" w14:textId="37323C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DF908" w14:textId="67EDC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437.20 </w:t>
            </w:r>
          </w:p>
        </w:tc>
      </w:tr>
      <w:tr w:rsidR="00B766C6" w:rsidRPr="00B766C6" w14:paraId="4DCB69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FF5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2C8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B56760" w14:textId="52DE89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304B9BA7" w14:textId="2D6ABC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F1DF9" w14:textId="16CEF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DBE28" w14:textId="5B3C93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5,250.00 </w:t>
            </w:r>
          </w:p>
        </w:tc>
      </w:tr>
      <w:tr w:rsidR="00B766C6" w:rsidRPr="00B766C6" w14:paraId="394548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569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7AA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1D6F801" w14:textId="5D74DA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F4F86F" w14:textId="561FB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B8B66" w14:textId="553C44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F9010" w14:textId="4952D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r>
      <w:tr w:rsidR="00B766C6" w:rsidRPr="00B766C6" w14:paraId="323451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2BC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63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CCE47" w14:textId="1B4CF5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3ED242D9" w14:textId="034B69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B5C7F" w14:textId="21665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82991" w14:textId="48EB8C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r>
      <w:tr w:rsidR="00B766C6" w:rsidRPr="00B766C6" w14:paraId="6E64D2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FE5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4CC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F1441A" w14:textId="06B34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E6C0D" w14:textId="4C2941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425AC" w14:textId="5319AD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60BC7" w14:textId="38158E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1,000.00 </w:t>
            </w:r>
          </w:p>
        </w:tc>
      </w:tr>
      <w:tr w:rsidR="00B766C6" w:rsidRPr="00B766C6" w14:paraId="0496E1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E3B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77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06E587" w14:textId="7A8F2F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4A05805" w14:textId="66651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D617B" w14:textId="3798C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15EDD" w14:textId="54841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3,920.00 </w:t>
            </w:r>
          </w:p>
        </w:tc>
      </w:tr>
      <w:tr w:rsidR="00B766C6" w:rsidRPr="00B766C6" w14:paraId="151186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5DE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C00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BE883A" w14:textId="3B71FD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467CF2D6" w14:textId="102D21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CC672" w14:textId="2C2B6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5E0ED" w14:textId="6F6D9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61,239.44 </w:t>
            </w:r>
          </w:p>
        </w:tc>
      </w:tr>
      <w:tr w:rsidR="00B766C6" w:rsidRPr="00B766C6" w14:paraId="478BF8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3AF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10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New </w:t>
            </w:r>
            <w:proofErr w:type="spellStart"/>
            <w:r w:rsidRPr="00B766C6">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232862" w14:textId="5B276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47D0DBA4" w14:textId="3DC32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70A94" w14:textId="30D8E0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DAE1B" w14:textId="0D619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7,804.07 </w:t>
            </w:r>
          </w:p>
        </w:tc>
      </w:tr>
      <w:tr w:rsidR="00B766C6" w:rsidRPr="00B766C6" w14:paraId="205A0F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686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E15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727852" w14:textId="73E9A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7EBFF9" w14:textId="4B3DE7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799A9" w14:textId="2978BB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EB8F2" w14:textId="126CD2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58B0CC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30D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EB3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496E27" w14:textId="74E163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0913ACF5" w14:textId="2EF0CF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EDDDD" w14:textId="319D1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23D3A" w14:textId="4EB900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200.00 </w:t>
            </w:r>
          </w:p>
        </w:tc>
      </w:tr>
      <w:tr w:rsidR="00B766C6" w:rsidRPr="00B766C6" w14:paraId="22634C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36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39A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670287E" w14:textId="40376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E5C57" w14:textId="143AC6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94508" w14:textId="16590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A0C11" w14:textId="40963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55,000.00 </w:t>
            </w:r>
          </w:p>
        </w:tc>
      </w:tr>
      <w:tr w:rsidR="00B766C6" w:rsidRPr="00B766C6" w14:paraId="2EBA77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018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7E5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A6E14E8" w14:textId="29073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6C24FB72" w14:textId="3BB87A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F254B" w14:textId="5EF76F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6A934" w14:textId="387151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075.00 </w:t>
            </w:r>
          </w:p>
        </w:tc>
      </w:tr>
      <w:tr w:rsidR="00B766C6" w:rsidRPr="00B766C6" w14:paraId="42D1FA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38D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E1B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7F6B9E04" w14:textId="5BFBB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99F6AA" w14:textId="52BC7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8B14C" w14:textId="01D781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68CC6" w14:textId="4463D5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4BD36E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E7E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9B0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A32AF92" w14:textId="5A65A0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75864243" w14:textId="05B63A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8F675" w14:textId="253590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3B28D" w14:textId="284BF4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1,745.00 </w:t>
            </w:r>
          </w:p>
        </w:tc>
      </w:tr>
      <w:tr w:rsidR="00B766C6" w:rsidRPr="00B766C6" w14:paraId="24D289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8D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9C6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5FE3018" w14:textId="6339F0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87E328" w14:textId="78872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25896" w14:textId="0B1257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5146" w14:textId="247850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00.00 </w:t>
            </w:r>
          </w:p>
        </w:tc>
      </w:tr>
      <w:tr w:rsidR="00B766C6" w:rsidRPr="00B766C6" w14:paraId="7EE41A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DCE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D5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9FD4B85" w14:textId="05C8A8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5,940.00 </w:t>
            </w:r>
          </w:p>
        </w:tc>
        <w:tc>
          <w:tcPr>
            <w:tcW w:w="0" w:type="auto"/>
            <w:tcBorders>
              <w:top w:val="nil"/>
              <w:left w:val="nil"/>
              <w:bottom w:val="single" w:sz="4" w:space="0" w:color="000000"/>
              <w:right w:val="single" w:sz="4" w:space="0" w:color="000000"/>
            </w:tcBorders>
            <w:shd w:val="clear" w:color="auto" w:fill="auto"/>
            <w:noWrap/>
            <w:vAlign w:val="bottom"/>
            <w:hideMark/>
          </w:tcPr>
          <w:p w14:paraId="654716BD" w14:textId="6A4CC9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0404D" w14:textId="3CEE1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FBC8B" w14:textId="35399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5,940.00 </w:t>
            </w:r>
          </w:p>
        </w:tc>
      </w:tr>
      <w:tr w:rsidR="00B766C6" w:rsidRPr="00B766C6" w14:paraId="22F133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BD2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623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CD2F3C" w14:textId="4F37F7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799FF77" w14:textId="26B5B0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A5CEE" w14:textId="0F8DAC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C1B76" w14:textId="01A951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00.00 </w:t>
            </w:r>
          </w:p>
        </w:tc>
      </w:tr>
      <w:tr w:rsidR="00B766C6" w:rsidRPr="00B766C6" w14:paraId="572E01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6F3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35D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F59C5" w14:textId="5A4AE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60C3ABA3" w14:textId="7CEE50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C7A95" w14:textId="4CE663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9554" w14:textId="64E497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1,200.00 </w:t>
            </w:r>
          </w:p>
        </w:tc>
      </w:tr>
      <w:tr w:rsidR="00B766C6" w:rsidRPr="00B766C6" w14:paraId="393A048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9C53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105454" w14:textId="156865B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C8009EF" w14:textId="78DE25F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09F390" w14:textId="5319662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D197B4" w14:textId="029A14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340,908.82 </w:t>
            </w:r>
          </w:p>
        </w:tc>
      </w:tr>
      <w:tr w:rsidR="00B766C6" w:rsidRPr="00B766C6" w14:paraId="3A33E5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CFD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AE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D5AE815" w14:textId="06DA55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865AB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453570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3E8FFE" w14:textId="13197A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00,000.00 </w:t>
            </w:r>
          </w:p>
        </w:tc>
      </w:tr>
      <w:tr w:rsidR="00B766C6" w:rsidRPr="00B766C6" w14:paraId="596131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E3D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0B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0005A3A" w14:textId="23D73A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78922EBF" w14:textId="384ACD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840C3" w14:textId="7A8288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9378F" w14:textId="2CD78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96,959.72 </w:t>
            </w:r>
          </w:p>
        </w:tc>
      </w:tr>
      <w:tr w:rsidR="00B766C6" w:rsidRPr="00B766C6" w14:paraId="555D54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45F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445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o</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20EABF7" w14:textId="090B3C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07E7CECB" w14:textId="483A5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4EDBB" w14:textId="76452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014E" w14:textId="1F696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560.00 </w:t>
            </w:r>
          </w:p>
        </w:tc>
      </w:tr>
      <w:tr w:rsidR="00B766C6" w:rsidRPr="00B766C6" w14:paraId="657853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68C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641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985E98" w14:textId="3456CA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A71B3F3" w14:textId="66410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15D1A" w14:textId="614887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D7088" w14:textId="2745A1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60.00 </w:t>
            </w:r>
          </w:p>
        </w:tc>
      </w:tr>
      <w:tr w:rsidR="00B766C6" w:rsidRPr="00B766C6" w14:paraId="7997740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59C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B41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B95E33F" w14:textId="7F1AC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03BB66A" w14:textId="1EB816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1C1C6" w14:textId="775D4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3846D" w14:textId="586CB2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097.00 </w:t>
            </w:r>
          </w:p>
        </w:tc>
      </w:tr>
      <w:tr w:rsidR="00B766C6" w:rsidRPr="00B766C6" w14:paraId="4BC89C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BF7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249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6762717" w14:textId="131D4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2DC68C2D" w14:textId="788A5D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C66B3" w14:textId="54799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CBE63" w14:textId="0CF387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1,120.00 </w:t>
            </w:r>
          </w:p>
        </w:tc>
      </w:tr>
      <w:tr w:rsidR="00B766C6" w:rsidRPr="00B766C6" w14:paraId="3AEA01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70B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FBA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A4522" w14:textId="7A4B4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B7AEF30" w14:textId="0CA539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6C300" w14:textId="661E10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3CA8B" w14:textId="677BC7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2,036.10 </w:t>
            </w:r>
          </w:p>
        </w:tc>
      </w:tr>
      <w:tr w:rsidR="00B766C6" w:rsidRPr="00B766C6" w14:paraId="665729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C1D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EBE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2A34F5" w14:textId="62F7C2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233E7239" w14:textId="3F8316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B8AB" w14:textId="1F2609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9484B" w14:textId="4C1E8A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817.50 </w:t>
            </w:r>
          </w:p>
        </w:tc>
      </w:tr>
      <w:tr w:rsidR="00B766C6" w:rsidRPr="00B766C6" w14:paraId="3D6F76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47B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8415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48461705" w14:textId="01542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43EDECB7" w14:textId="7E5007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EF06A" w14:textId="0E48CB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9D460" w14:textId="0F249A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520.00 </w:t>
            </w:r>
          </w:p>
        </w:tc>
      </w:tr>
      <w:tr w:rsidR="00B766C6" w:rsidRPr="00B766C6" w14:paraId="0304CD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B2B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0A8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6A8CC69B" w14:textId="79189B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AC2A89" w14:textId="7504B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897C6" w14:textId="44F22D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33DC6" w14:textId="32584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16032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39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31B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39149" w14:textId="1E335C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7FE95304" w14:textId="1E36AE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2B4D1" w14:textId="74F0E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F9337" w14:textId="1497D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70.00 </w:t>
            </w:r>
          </w:p>
        </w:tc>
      </w:tr>
      <w:tr w:rsidR="00B766C6" w:rsidRPr="00B766C6" w14:paraId="51064C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E93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73C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00327" w14:textId="2850C4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52A5D97E" w14:textId="7FBAB2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586F2" w14:textId="11D02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D963" w14:textId="382E66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80.00 </w:t>
            </w:r>
          </w:p>
        </w:tc>
      </w:tr>
      <w:tr w:rsidR="00B766C6" w:rsidRPr="00B766C6" w14:paraId="08B49A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203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46B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inoba</w:t>
            </w:r>
            <w:proofErr w:type="spellEnd"/>
            <w:r w:rsidRPr="00B766C6">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1F09E3BB" w14:textId="2D0FD6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9723A13" w14:textId="24A686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ACD23" w14:textId="6B23A2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7037" w14:textId="6C411B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95.00 </w:t>
            </w:r>
          </w:p>
        </w:tc>
      </w:tr>
      <w:tr w:rsidR="00B766C6" w:rsidRPr="00B766C6" w14:paraId="2D08D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599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0E6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4B019" w14:textId="5E4BF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49A61" w14:textId="037E78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35945" w14:textId="289B8B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AAB1" w14:textId="6E5EEC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r>
      <w:tr w:rsidR="00B766C6" w:rsidRPr="00B766C6" w14:paraId="6289A3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6A0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215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6629ECA" w14:textId="6EC370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507284EC" w14:textId="362058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22DE5" w14:textId="5ED4C5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79410" w14:textId="56C166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170.00 </w:t>
            </w:r>
          </w:p>
        </w:tc>
      </w:tr>
      <w:tr w:rsidR="00B766C6" w:rsidRPr="00B766C6" w14:paraId="51C545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C1B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A5A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5BB2FE63" w14:textId="6C7BE0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60E14" w14:textId="252EA5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7079B" w14:textId="2D1039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BA657" w14:textId="0A5CFA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r>
      <w:tr w:rsidR="00B766C6" w:rsidRPr="00B766C6" w14:paraId="27DCE3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1A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4A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3FB4A35" w14:textId="1B9411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A5A81C9" w14:textId="060E4A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1CE23" w14:textId="67A77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E17EA" w14:textId="0E7462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760.00 </w:t>
            </w:r>
          </w:p>
        </w:tc>
      </w:tr>
      <w:tr w:rsidR="00B766C6" w:rsidRPr="00B766C6" w14:paraId="6D250E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2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BE6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La </w:t>
            </w:r>
            <w:proofErr w:type="spellStart"/>
            <w:r w:rsidRPr="00B766C6">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073231" w14:textId="5CCE3A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1D4C47" w14:textId="6A2774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42EC3" w14:textId="13E1AC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2C922" w14:textId="24A83F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000.00 </w:t>
            </w:r>
          </w:p>
        </w:tc>
      </w:tr>
      <w:tr w:rsidR="00B766C6" w:rsidRPr="00B766C6" w14:paraId="2E725A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6F8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D33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ED745" w14:textId="0706E9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21555F3" w14:textId="5A2608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F03A0" w14:textId="496CBB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ADB61" w14:textId="69C58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450.00 </w:t>
            </w:r>
          </w:p>
        </w:tc>
      </w:tr>
      <w:tr w:rsidR="00B766C6" w:rsidRPr="00B766C6" w14:paraId="48FC10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8A0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886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1E508336" w14:textId="4E4F8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11C66A1D" w14:textId="592E5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1968F" w14:textId="078EA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98C06" w14:textId="306A41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40.00 </w:t>
            </w:r>
          </w:p>
        </w:tc>
      </w:tr>
      <w:tr w:rsidR="00B766C6" w:rsidRPr="00B766C6" w14:paraId="2D533E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6A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1CA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C613E" w14:textId="20C035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09B681C" w14:textId="168181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5B2E6" w14:textId="38452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CC1EC" w14:textId="083145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440.00 </w:t>
            </w:r>
          </w:p>
        </w:tc>
      </w:tr>
      <w:tr w:rsidR="00B766C6" w:rsidRPr="00B766C6" w14:paraId="681593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C1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DEB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gay</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BD26844" w14:textId="4B35E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01F6EEA5" w14:textId="0C2A25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DDFD1" w14:textId="56F0A1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057C0" w14:textId="05D77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656.00 </w:t>
            </w:r>
          </w:p>
        </w:tc>
      </w:tr>
      <w:tr w:rsidR="00B766C6" w:rsidRPr="00B766C6" w14:paraId="6D8048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CEA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14F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lvador </w:t>
            </w:r>
            <w:proofErr w:type="spellStart"/>
            <w:r w:rsidRPr="00B766C6">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DDFE07" w14:textId="28FC9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5E6714A1" w14:textId="468566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F4645" w14:textId="69F8B5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7A07B" w14:textId="28E897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8,549.50 </w:t>
            </w:r>
          </w:p>
        </w:tc>
      </w:tr>
      <w:tr w:rsidR="00B766C6" w:rsidRPr="00B766C6" w14:paraId="2D2BD7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32A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E0C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FB2CEC4" w14:textId="7B2C43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9B319FB" w14:textId="143CFC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897CA" w14:textId="5DF6AF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3DF8C" w14:textId="4C987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19.60 </w:t>
            </w:r>
          </w:p>
        </w:tc>
      </w:tr>
      <w:tr w:rsidR="00B766C6" w:rsidRPr="00B766C6" w14:paraId="6F1C20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91E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506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EB56D14" w14:textId="79EEAB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2690D3" w14:textId="0BB83A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ED274" w14:textId="7BF89D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CAA3E" w14:textId="1FA1DB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452053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6FD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92C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lay</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8C8856" w14:textId="134DB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3570550" w14:textId="115B5C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9F23" w14:textId="72F47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CC9B8" w14:textId="6C056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00.00 </w:t>
            </w:r>
          </w:p>
        </w:tc>
      </w:tr>
      <w:tr w:rsidR="00B766C6" w:rsidRPr="00B766C6" w14:paraId="3866D2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BE5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18C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3C408" w14:textId="4FB141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130430CA" w14:textId="29C50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06C9B" w14:textId="542BEB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34B21" w14:textId="5E87E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5,480.00 </w:t>
            </w:r>
          </w:p>
        </w:tc>
      </w:tr>
      <w:tr w:rsidR="00B766C6" w:rsidRPr="00B766C6" w14:paraId="33B3C8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47E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FA9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BB98D74" w14:textId="18C322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87471AE" w14:textId="1E9A64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A188D" w14:textId="62E4D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C81C1" w14:textId="7F5819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740.00 </w:t>
            </w:r>
          </w:p>
        </w:tc>
      </w:tr>
      <w:tr w:rsidR="00B766C6" w:rsidRPr="00B766C6" w14:paraId="431631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B15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45D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658261" w14:textId="09ABA5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2479F2D" w14:textId="7AADFB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25652" w14:textId="693A48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63A84" w14:textId="1D0717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 </w:t>
            </w:r>
          </w:p>
        </w:tc>
      </w:tr>
      <w:tr w:rsidR="00B766C6" w:rsidRPr="00B766C6" w14:paraId="32FCC2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22E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FE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F9C14EA" w14:textId="381722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1DB47CD" w14:textId="393E77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E416F" w14:textId="7AB915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147D8" w14:textId="32F255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5,148.40 </w:t>
            </w:r>
          </w:p>
        </w:tc>
      </w:tr>
      <w:tr w:rsidR="00B766C6" w:rsidRPr="00B766C6" w14:paraId="66C73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D8B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E7F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859A57" w14:textId="318A4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7A7EC375" w14:textId="557641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D671F" w14:textId="3BDAB7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A07C6" w14:textId="5A1AE4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40.00 </w:t>
            </w:r>
          </w:p>
        </w:tc>
      </w:tr>
      <w:tr w:rsidR="00B766C6" w:rsidRPr="00B766C6" w14:paraId="4C1CA5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3987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8FC19FE" w14:textId="7AAAB25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055,226.09 </w:t>
            </w:r>
          </w:p>
        </w:tc>
        <w:tc>
          <w:tcPr>
            <w:tcW w:w="0" w:type="auto"/>
            <w:tcBorders>
              <w:top w:val="nil"/>
              <w:left w:val="nil"/>
              <w:bottom w:val="single" w:sz="4" w:space="0" w:color="000000"/>
              <w:right w:val="single" w:sz="4" w:space="0" w:color="000000"/>
            </w:tcBorders>
            <w:shd w:val="clear" w:color="A5A5A5" w:fill="A5A5A5"/>
            <w:noWrap/>
            <w:vAlign w:val="bottom"/>
            <w:hideMark/>
          </w:tcPr>
          <w:p w14:paraId="1A7DF12E" w14:textId="12F0092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9A2542" w14:textId="3E9BE3E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9453FA" w14:textId="1829E52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055,226.09 </w:t>
            </w:r>
          </w:p>
        </w:tc>
      </w:tr>
      <w:tr w:rsidR="00B766C6" w:rsidRPr="00B766C6" w14:paraId="1CCD358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D1C0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4BF89F71" w14:textId="145486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76,99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C0991AA" w14:textId="4769493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5E88C" w14:textId="348CCD5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5708C4" w14:textId="2C8173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76,991.47 </w:t>
            </w:r>
          </w:p>
        </w:tc>
      </w:tr>
      <w:tr w:rsidR="00B766C6" w:rsidRPr="00B766C6" w14:paraId="3740299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8A4D2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FBEF9AE" w14:textId="43266C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C7D759B" w14:textId="7B4989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59CA4" w14:textId="5F54E1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7178B" w14:textId="354938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8,939.12 </w:t>
            </w:r>
          </w:p>
        </w:tc>
      </w:tr>
      <w:tr w:rsidR="00B766C6" w:rsidRPr="00B766C6" w14:paraId="6651979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3897D9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513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F68867" w14:textId="392BC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925.86 </w:t>
            </w:r>
          </w:p>
        </w:tc>
        <w:tc>
          <w:tcPr>
            <w:tcW w:w="0" w:type="auto"/>
            <w:tcBorders>
              <w:top w:val="nil"/>
              <w:left w:val="nil"/>
              <w:bottom w:val="single" w:sz="4" w:space="0" w:color="000000"/>
              <w:right w:val="single" w:sz="4" w:space="0" w:color="000000"/>
            </w:tcBorders>
            <w:shd w:val="clear" w:color="auto" w:fill="auto"/>
            <w:noWrap/>
            <w:vAlign w:val="bottom"/>
            <w:hideMark/>
          </w:tcPr>
          <w:p w14:paraId="43DBAFD5" w14:textId="04D92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5651B" w14:textId="1DDAE8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497C6" w14:textId="49AA9B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925.86 </w:t>
            </w:r>
          </w:p>
        </w:tc>
      </w:tr>
      <w:tr w:rsidR="00B766C6" w:rsidRPr="00B766C6" w14:paraId="7FC6DE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08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CB4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77F4048" w14:textId="203F4F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7D1E0C6" w14:textId="041189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8E4DE" w14:textId="228878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109CA" w14:textId="475922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780.00 </w:t>
            </w:r>
          </w:p>
        </w:tc>
      </w:tr>
      <w:tr w:rsidR="00B766C6" w:rsidRPr="00B766C6" w14:paraId="514428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00F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035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E646680" w14:textId="6C808D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D2062" w14:textId="3870E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007F2" w14:textId="764F9B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DBF88" w14:textId="3599AB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6,000.00 </w:t>
            </w:r>
          </w:p>
        </w:tc>
      </w:tr>
      <w:tr w:rsidR="00B766C6" w:rsidRPr="00B766C6" w14:paraId="6CA09D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0F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CCB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AAD369B" w14:textId="018188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05,269.24 </w:t>
            </w:r>
          </w:p>
        </w:tc>
        <w:tc>
          <w:tcPr>
            <w:tcW w:w="0" w:type="auto"/>
            <w:tcBorders>
              <w:top w:val="nil"/>
              <w:left w:val="nil"/>
              <w:bottom w:val="single" w:sz="4" w:space="0" w:color="000000"/>
              <w:right w:val="single" w:sz="4" w:space="0" w:color="000000"/>
            </w:tcBorders>
            <w:shd w:val="clear" w:color="auto" w:fill="auto"/>
            <w:noWrap/>
            <w:vAlign w:val="bottom"/>
            <w:hideMark/>
          </w:tcPr>
          <w:p w14:paraId="7214C4F4" w14:textId="22C2E4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4AD05" w14:textId="12335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E4D57" w14:textId="45A72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05,269.24 </w:t>
            </w:r>
          </w:p>
        </w:tc>
      </w:tr>
      <w:tr w:rsidR="00B766C6" w:rsidRPr="00B766C6" w14:paraId="11DC24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CB3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E8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712DF" w14:textId="72B962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74BC183" w14:textId="615C4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BA9E3" w14:textId="3DC2C2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14780" w14:textId="49E544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3,629.92 </w:t>
            </w:r>
          </w:p>
        </w:tc>
      </w:tr>
      <w:tr w:rsidR="00B766C6" w:rsidRPr="00B766C6" w14:paraId="7506EC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407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29F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5D98DE" w14:textId="7EC0D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3DBE53CA" w14:textId="4C8023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14FBD" w14:textId="56306C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CD9F4" w14:textId="0B7629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830.00 </w:t>
            </w:r>
          </w:p>
        </w:tc>
      </w:tr>
      <w:tr w:rsidR="00B766C6" w:rsidRPr="00B766C6" w14:paraId="694E28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A6A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7E4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D2D130" w14:textId="2BB4EF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4B00A6A" w14:textId="59D0E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C2E2B" w14:textId="67B566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40129" w14:textId="1309C3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526.05 </w:t>
            </w:r>
          </w:p>
        </w:tc>
      </w:tr>
      <w:tr w:rsidR="00B766C6" w:rsidRPr="00B766C6" w14:paraId="10A3C5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632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C9C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ien </w:t>
            </w:r>
            <w:proofErr w:type="spellStart"/>
            <w:r w:rsidRPr="00B766C6">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4EEBB2" w14:textId="191E6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6,210.00 </w:t>
            </w:r>
          </w:p>
        </w:tc>
        <w:tc>
          <w:tcPr>
            <w:tcW w:w="0" w:type="auto"/>
            <w:tcBorders>
              <w:top w:val="nil"/>
              <w:left w:val="nil"/>
              <w:bottom w:val="single" w:sz="4" w:space="0" w:color="000000"/>
              <w:right w:val="single" w:sz="4" w:space="0" w:color="000000"/>
            </w:tcBorders>
            <w:shd w:val="clear" w:color="auto" w:fill="auto"/>
            <w:noWrap/>
            <w:vAlign w:val="bottom"/>
            <w:hideMark/>
          </w:tcPr>
          <w:p w14:paraId="5BB4EC05" w14:textId="6B11D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F6C49" w14:textId="0E442C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9F8A6" w14:textId="0BCBD8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6,210.00 </w:t>
            </w:r>
          </w:p>
        </w:tc>
      </w:tr>
      <w:tr w:rsidR="00B766C6" w:rsidRPr="00B766C6" w14:paraId="18D245C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E6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88F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D944D" w14:textId="05951A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CDF0B09" w14:textId="4DFE4D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759E5" w14:textId="5C92B9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8952" w14:textId="725DB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3,787.00 </w:t>
            </w:r>
          </w:p>
        </w:tc>
      </w:tr>
      <w:tr w:rsidR="00B766C6" w:rsidRPr="00B766C6" w14:paraId="57C7FB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A94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812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AFCF1B" w14:textId="19F0CF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32A91B1F" w14:textId="75714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245B6" w14:textId="2A1974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91B9A" w14:textId="0C474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2,864.32 </w:t>
            </w:r>
          </w:p>
        </w:tc>
      </w:tr>
      <w:tr w:rsidR="00B766C6" w:rsidRPr="00B766C6" w14:paraId="35028E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44E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815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FB77C" w14:textId="44F780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941.86 </w:t>
            </w:r>
          </w:p>
        </w:tc>
        <w:tc>
          <w:tcPr>
            <w:tcW w:w="0" w:type="auto"/>
            <w:tcBorders>
              <w:top w:val="nil"/>
              <w:left w:val="nil"/>
              <w:bottom w:val="single" w:sz="4" w:space="0" w:color="000000"/>
              <w:right w:val="single" w:sz="4" w:space="0" w:color="000000"/>
            </w:tcBorders>
            <w:shd w:val="clear" w:color="auto" w:fill="auto"/>
            <w:noWrap/>
            <w:vAlign w:val="bottom"/>
            <w:hideMark/>
          </w:tcPr>
          <w:p w14:paraId="46DEF43A" w14:textId="26B381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C2949" w14:textId="13011B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8DC03" w14:textId="5288D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941.86 </w:t>
            </w:r>
          </w:p>
        </w:tc>
      </w:tr>
      <w:tr w:rsidR="00B766C6" w:rsidRPr="00B766C6" w14:paraId="645B7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08B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19E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6C8FD" w14:textId="384C03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53995E90" w14:textId="7EDAE0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D8D2F" w14:textId="0ACF8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E19DF" w14:textId="4E8C84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86,743.94 </w:t>
            </w:r>
          </w:p>
        </w:tc>
      </w:tr>
      <w:tr w:rsidR="00B766C6" w:rsidRPr="00B766C6" w14:paraId="278DE7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7B6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672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2FF61B1" w14:textId="0338F8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538BC1" w14:textId="3184B9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55DC1" w14:textId="6AE2F0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A8B82" w14:textId="13C2A5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5,000.00 </w:t>
            </w:r>
          </w:p>
        </w:tc>
      </w:tr>
      <w:tr w:rsidR="00B766C6" w:rsidRPr="00B766C6" w14:paraId="65DF37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63D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35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BE118" w14:textId="08A541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45D7072C" w14:textId="0357BB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F853" w14:textId="2ED62D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58416" w14:textId="2534AA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40.00 </w:t>
            </w:r>
          </w:p>
        </w:tc>
      </w:tr>
      <w:tr w:rsidR="00B766C6" w:rsidRPr="00B766C6" w14:paraId="590631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321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49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20C31F96" w14:textId="3B072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789F8053" w14:textId="57DFDF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AF142" w14:textId="336129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62341" w14:textId="128C90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720.00 </w:t>
            </w:r>
          </w:p>
        </w:tc>
      </w:tr>
      <w:tr w:rsidR="00B766C6" w:rsidRPr="00B766C6" w14:paraId="46BCCA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D8E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547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AD4B5E5" w14:textId="2EB391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1D52D51B" w14:textId="37CB3C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62828" w14:textId="2B3A2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F349E" w14:textId="6D2E3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06,736.96 </w:t>
            </w:r>
          </w:p>
        </w:tc>
      </w:tr>
      <w:tr w:rsidR="00B766C6" w:rsidRPr="00B766C6" w14:paraId="726D43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A5F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CE5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74F97" w14:textId="3879BE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E154752" w14:textId="43D73B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DEB2E" w14:textId="130943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42E1D" w14:textId="75AEC9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213.86 </w:t>
            </w:r>
          </w:p>
        </w:tc>
      </w:tr>
      <w:tr w:rsidR="00B766C6" w:rsidRPr="00B766C6" w14:paraId="527C8F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034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3D6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5C5283" w14:textId="0060B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D66773" w14:textId="38FDD4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B63FF" w14:textId="060370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7F078" w14:textId="60843C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000.00 </w:t>
            </w:r>
          </w:p>
        </w:tc>
      </w:tr>
      <w:tr w:rsidR="00B766C6" w:rsidRPr="00B766C6" w14:paraId="01CFC6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E6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1A4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60E639B" w14:textId="266583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10FFA97" w14:textId="61D04D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D3F0F" w14:textId="713BF5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F1E0" w14:textId="74236E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500.00 </w:t>
            </w:r>
          </w:p>
        </w:tc>
      </w:tr>
      <w:tr w:rsidR="00B766C6" w:rsidRPr="00B766C6" w14:paraId="1BFD56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26C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71C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029A086" w14:textId="2CFA7D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7FFEE4C" w14:textId="3B0265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5CD9A" w14:textId="3BA98C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D55B4" w14:textId="760077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500.00 </w:t>
            </w:r>
          </w:p>
        </w:tc>
      </w:tr>
      <w:tr w:rsidR="00B766C6" w:rsidRPr="00B766C6" w14:paraId="27CFF8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0D7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47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A226B" w14:textId="0510B3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5D173EA8" w14:textId="6187F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BA06D" w14:textId="77C3B3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656EF" w14:textId="6E903C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228.92 </w:t>
            </w:r>
          </w:p>
        </w:tc>
      </w:tr>
      <w:tr w:rsidR="00B766C6" w:rsidRPr="00B766C6" w14:paraId="7DE6374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B9D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55A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2BE269" w14:textId="0CC8CD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2,720.00 </w:t>
            </w:r>
          </w:p>
        </w:tc>
        <w:tc>
          <w:tcPr>
            <w:tcW w:w="0" w:type="auto"/>
            <w:tcBorders>
              <w:top w:val="nil"/>
              <w:left w:val="nil"/>
              <w:bottom w:val="single" w:sz="4" w:space="0" w:color="000000"/>
              <w:right w:val="single" w:sz="4" w:space="0" w:color="000000"/>
            </w:tcBorders>
            <w:shd w:val="clear" w:color="auto" w:fill="auto"/>
            <w:noWrap/>
            <w:vAlign w:val="bottom"/>
            <w:hideMark/>
          </w:tcPr>
          <w:p w14:paraId="3399B980" w14:textId="531CCF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37CC" w14:textId="0603B7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F4DD9" w14:textId="25427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2,720.00 </w:t>
            </w:r>
          </w:p>
        </w:tc>
      </w:tr>
      <w:tr w:rsidR="00B766C6" w:rsidRPr="00B766C6" w14:paraId="04A874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422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94B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9A40A2F" w14:textId="58237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45277C20" w14:textId="75A6CE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1A34E" w14:textId="708C48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2AC59" w14:textId="33AC4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140.00 </w:t>
            </w:r>
          </w:p>
        </w:tc>
      </w:tr>
      <w:tr w:rsidR="00B766C6" w:rsidRPr="00B766C6" w14:paraId="0353E5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111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3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FF2FAC" w14:textId="2DC47A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ED4CAB3" w14:textId="7A0B6E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1208C" w14:textId="723C0E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8DCD" w14:textId="7CE45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759.50 </w:t>
            </w:r>
          </w:p>
        </w:tc>
      </w:tr>
      <w:tr w:rsidR="00B766C6" w:rsidRPr="00B766C6" w14:paraId="403EC6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34F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6E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691761" w14:textId="40E5C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DB2C9C4" w14:textId="1B191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342C4" w14:textId="058C8A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51585" w14:textId="7A7079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00.00 </w:t>
            </w:r>
          </w:p>
        </w:tc>
      </w:tr>
      <w:tr w:rsidR="00B766C6" w:rsidRPr="00B766C6" w14:paraId="4D995B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63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3D0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C15BAF2" w14:textId="207DF4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08B187AC" w14:textId="32DDFA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E75FA" w14:textId="53B1A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0BCE7" w14:textId="68B7DD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8,496.60 </w:t>
            </w:r>
          </w:p>
        </w:tc>
      </w:tr>
      <w:tr w:rsidR="00B766C6" w:rsidRPr="00B766C6" w14:paraId="3F3565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593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16F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17DC560" w14:textId="730565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109E6F7" w14:textId="2B0D47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E6B92" w14:textId="18E65C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191B5" w14:textId="6B99E4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500.00 </w:t>
            </w:r>
          </w:p>
        </w:tc>
      </w:tr>
      <w:tr w:rsidR="00B766C6" w:rsidRPr="00B766C6" w14:paraId="46337A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4BE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72D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A879C8" w14:textId="0014B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154C5A0" w14:textId="539FB2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E480B" w14:textId="02E5E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9B54" w14:textId="2ECEA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4,335.00 </w:t>
            </w:r>
          </w:p>
        </w:tc>
      </w:tr>
      <w:tr w:rsidR="00B766C6" w:rsidRPr="00B766C6" w14:paraId="02DCAE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7DF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806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ADF6BD2" w14:textId="17EFC2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4838456F" w14:textId="1CCA8C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C8D9D" w14:textId="59141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19528" w14:textId="340884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9,964.56 </w:t>
            </w:r>
          </w:p>
        </w:tc>
      </w:tr>
      <w:tr w:rsidR="00B766C6" w:rsidRPr="00B766C6" w14:paraId="0B485B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480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70E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CCD8946" w14:textId="690B74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24183DD7" w14:textId="621C0D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91AE0" w14:textId="1502C1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8DEEF" w14:textId="1A1F16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7,915.00 </w:t>
            </w:r>
          </w:p>
        </w:tc>
      </w:tr>
      <w:tr w:rsidR="00B766C6" w:rsidRPr="00B766C6" w14:paraId="0822C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CBA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563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 Carlos P. Garcia (</w:t>
            </w:r>
            <w:proofErr w:type="spellStart"/>
            <w:r w:rsidRPr="00B766C6">
              <w:rPr>
                <w:rFonts w:ascii="Arial Narrow" w:eastAsia="Times New Roman" w:hAnsi="Arial Narrow"/>
                <w:i/>
                <w:iCs/>
                <w:color w:val="000000"/>
                <w:sz w:val="20"/>
                <w:szCs w:val="20"/>
              </w:rPr>
              <w:t>Pitog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6A727EC" w14:textId="45D56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15B355EA" w14:textId="45EA7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3A8EF" w14:textId="39137D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491C4" w14:textId="111E32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391.78 </w:t>
            </w:r>
          </w:p>
        </w:tc>
      </w:tr>
      <w:tr w:rsidR="00B766C6" w:rsidRPr="00B766C6" w14:paraId="019408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DF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61A8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785C8AA" w14:textId="4AE098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726FEE68" w14:textId="7B4541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A0504" w14:textId="767D6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4065" w14:textId="75C370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8,988.30 </w:t>
            </w:r>
          </w:p>
        </w:tc>
      </w:tr>
      <w:tr w:rsidR="00B766C6" w:rsidRPr="00B766C6" w14:paraId="5D841C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4DE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97D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F49B6CF" w14:textId="7B573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19F6D7A7" w14:textId="2EB5AF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BDAD7" w14:textId="3D1917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73449" w14:textId="3022EB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911.48 </w:t>
            </w:r>
          </w:p>
        </w:tc>
      </w:tr>
      <w:tr w:rsidR="00B766C6" w:rsidRPr="00B766C6" w14:paraId="1115113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F2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951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2BAF49A" w14:textId="279F29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9466A98" w14:textId="5AB92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44154" w14:textId="65E06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B2AE0" w14:textId="040B4B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0,742.86 </w:t>
            </w:r>
          </w:p>
        </w:tc>
      </w:tr>
      <w:tr w:rsidR="00B766C6" w:rsidRPr="00B766C6" w14:paraId="6CF717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150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804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ierra </w:t>
            </w:r>
            <w:proofErr w:type="spellStart"/>
            <w:r w:rsidRPr="00B766C6">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0470A" w14:textId="767B8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4771FD22" w14:textId="10B955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8EB86" w14:textId="1624C3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05C48" w14:textId="08E797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94.00 </w:t>
            </w:r>
          </w:p>
        </w:tc>
      </w:tr>
      <w:tr w:rsidR="00B766C6" w:rsidRPr="00B766C6" w14:paraId="3CB567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75F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9D7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EBC193" w14:textId="77D102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786DF28D" w14:textId="36FC9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EF65F" w14:textId="28F1CD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E6AC2" w14:textId="18D231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628.00 </w:t>
            </w:r>
          </w:p>
        </w:tc>
      </w:tr>
      <w:tr w:rsidR="00B766C6" w:rsidRPr="00B766C6" w14:paraId="3C78D0D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B7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D2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AA504E" w14:textId="444B9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1,748.80 </w:t>
            </w:r>
          </w:p>
        </w:tc>
        <w:tc>
          <w:tcPr>
            <w:tcW w:w="0" w:type="auto"/>
            <w:tcBorders>
              <w:top w:val="nil"/>
              <w:left w:val="nil"/>
              <w:bottom w:val="single" w:sz="4" w:space="0" w:color="000000"/>
              <w:right w:val="single" w:sz="4" w:space="0" w:color="000000"/>
            </w:tcBorders>
            <w:shd w:val="clear" w:color="auto" w:fill="auto"/>
            <w:noWrap/>
            <w:vAlign w:val="bottom"/>
            <w:hideMark/>
          </w:tcPr>
          <w:p w14:paraId="7CD77143" w14:textId="7DD28E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108A1" w14:textId="1FC569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4FAE7" w14:textId="596A2A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1,748.80 </w:t>
            </w:r>
          </w:p>
        </w:tc>
      </w:tr>
      <w:tr w:rsidR="00B766C6" w:rsidRPr="00B766C6" w14:paraId="5D0DAC8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073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122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E5BD74" w14:textId="3E54DA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AA1EF04" w14:textId="3FCA2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B380E" w14:textId="5A631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2557D" w14:textId="7CB764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4,600.00 </w:t>
            </w:r>
          </w:p>
        </w:tc>
      </w:tr>
      <w:tr w:rsidR="00B766C6" w:rsidRPr="00B766C6" w14:paraId="4FD3DA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106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F74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66A3839" w14:textId="404E6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3FBBF3E" w14:textId="7E5ADB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493E1" w14:textId="5C2384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9D6DB" w14:textId="79C09C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9.64 </w:t>
            </w:r>
          </w:p>
        </w:tc>
      </w:tr>
      <w:tr w:rsidR="00B766C6" w:rsidRPr="00B766C6" w14:paraId="464C46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9BB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137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FA2A1F" w14:textId="1A60A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42EC932" w14:textId="28DDEC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94627" w14:textId="41D82E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5087B" w14:textId="2C164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275.00 </w:t>
            </w:r>
          </w:p>
        </w:tc>
      </w:tr>
      <w:tr w:rsidR="00B766C6" w:rsidRPr="00B766C6" w14:paraId="26A456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40B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C14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F9FE50" w14:textId="244969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119DF7D1" w14:textId="1F010D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8BB9B" w14:textId="4FFFA9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214DE" w14:textId="71F177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1,680.00 </w:t>
            </w:r>
          </w:p>
        </w:tc>
      </w:tr>
      <w:tr w:rsidR="00B766C6" w:rsidRPr="00B766C6" w14:paraId="63614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248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A49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2A6023E" w14:textId="675F37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45B0DCF0" w14:textId="390A20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C9EA" w14:textId="759FCC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F0F9" w14:textId="5603D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433.90 </w:t>
            </w:r>
          </w:p>
        </w:tc>
      </w:tr>
      <w:tr w:rsidR="00B766C6" w:rsidRPr="00B766C6" w14:paraId="6ADE44C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525E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E8B0C65" w14:textId="3F8B97C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72,014.30 </w:t>
            </w:r>
          </w:p>
        </w:tc>
        <w:tc>
          <w:tcPr>
            <w:tcW w:w="0" w:type="auto"/>
            <w:tcBorders>
              <w:top w:val="nil"/>
              <w:left w:val="nil"/>
              <w:bottom w:val="single" w:sz="4" w:space="0" w:color="000000"/>
              <w:right w:val="single" w:sz="4" w:space="0" w:color="000000"/>
            </w:tcBorders>
            <w:shd w:val="clear" w:color="D8D8D8" w:fill="D8D8D8"/>
            <w:noWrap/>
            <w:vAlign w:val="bottom"/>
            <w:hideMark/>
          </w:tcPr>
          <w:p w14:paraId="2767487F" w14:textId="4DE45BF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5506C1" w14:textId="7BAE1A5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F0F30E" w14:textId="73028E9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72,014.30 </w:t>
            </w:r>
          </w:p>
        </w:tc>
      </w:tr>
      <w:tr w:rsidR="00B766C6" w:rsidRPr="00B766C6" w14:paraId="52AB513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C00DD0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82B6C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4EB24DB" w14:textId="17E1A5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7,988.52 </w:t>
            </w:r>
          </w:p>
        </w:tc>
        <w:tc>
          <w:tcPr>
            <w:tcW w:w="0" w:type="auto"/>
            <w:tcBorders>
              <w:top w:val="nil"/>
              <w:left w:val="nil"/>
              <w:bottom w:val="single" w:sz="4" w:space="0" w:color="000000"/>
              <w:right w:val="single" w:sz="4" w:space="0" w:color="000000"/>
            </w:tcBorders>
            <w:shd w:val="clear" w:color="auto" w:fill="auto"/>
            <w:noWrap/>
            <w:vAlign w:val="bottom"/>
            <w:hideMark/>
          </w:tcPr>
          <w:p w14:paraId="3BF1B343" w14:textId="5DF17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6D2AD" w14:textId="18B59D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D1FAC" w14:textId="71E91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7,988.52 </w:t>
            </w:r>
          </w:p>
        </w:tc>
      </w:tr>
      <w:tr w:rsidR="00B766C6" w:rsidRPr="00B766C6" w14:paraId="3A63BC4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156B798"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6CE00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7E9ED3A" w14:textId="7DBD2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143EC854" w14:textId="6373A4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7F477" w14:textId="660CE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A4AAE" w14:textId="3040EA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100.30 </w:t>
            </w:r>
          </w:p>
        </w:tc>
      </w:tr>
      <w:tr w:rsidR="00B766C6" w:rsidRPr="00B766C6" w14:paraId="48C899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9D4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304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0B31390B" w14:textId="4EA1D7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7A6603E7" w14:textId="60127C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0BBDD" w14:textId="028438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3EC5F" w14:textId="4A8F20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553.24 </w:t>
            </w:r>
          </w:p>
        </w:tc>
      </w:tr>
      <w:tr w:rsidR="00B766C6" w:rsidRPr="00B766C6" w14:paraId="131729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FAD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CC3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10AB914" w14:textId="05FE80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436B252F" w14:textId="7649E6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E4BBA" w14:textId="54FE95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BD546" w14:textId="1E6851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039.22 </w:t>
            </w:r>
          </w:p>
        </w:tc>
      </w:tr>
      <w:tr w:rsidR="00B766C6" w:rsidRPr="00B766C6" w14:paraId="6FA4B4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06A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A49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C58E41" w14:textId="2E1DEF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68EF2522" w14:textId="16A71B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07B2B" w14:textId="39CE28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1F717" w14:textId="27DEF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5,613.80 </w:t>
            </w:r>
          </w:p>
        </w:tc>
      </w:tr>
      <w:tr w:rsidR="00B766C6" w:rsidRPr="00B766C6" w14:paraId="15CDA4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36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167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CC9955" w14:textId="54F82C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22300DB" w14:textId="7E0FB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4CD7D" w14:textId="6E543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C1F09" w14:textId="30BB2B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355.76 </w:t>
            </w:r>
          </w:p>
        </w:tc>
      </w:tr>
      <w:tr w:rsidR="00B766C6" w:rsidRPr="00B766C6" w14:paraId="2AA9C4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1B0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423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F16B14C" w14:textId="52B1D2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649C8F18" w14:textId="1DB2F6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A676E" w14:textId="3B3C58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ECD64" w14:textId="0840A0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0,478.80 </w:t>
            </w:r>
          </w:p>
        </w:tc>
      </w:tr>
      <w:tr w:rsidR="00B766C6" w:rsidRPr="00B766C6" w14:paraId="46DD5E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2C9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F87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CCE713" w14:textId="6DAC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3EC98637" w14:textId="65874F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EBC4D" w14:textId="404BB0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ACB63" w14:textId="23EAF0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0,628.62 </w:t>
            </w:r>
          </w:p>
        </w:tc>
      </w:tr>
      <w:tr w:rsidR="00B766C6" w:rsidRPr="00B766C6" w14:paraId="1FAE1C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075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FF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341007" w14:textId="502E19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257BC9C" w14:textId="019FE3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B4B8A" w14:textId="3BBCD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DE70B" w14:textId="28094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176.10 </w:t>
            </w:r>
          </w:p>
        </w:tc>
      </w:tr>
      <w:tr w:rsidR="00B766C6" w:rsidRPr="00B766C6" w14:paraId="41B236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B9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E2F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4427E9" w14:textId="6441E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6BBC04B0" w14:textId="50B72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CB51F" w14:textId="102C9B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D305E" w14:textId="5982A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05,942.84 </w:t>
            </w:r>
          </w:p>
        </w:tc>
      </w:tr>
      <w:tr w:rsidR="00B766C6" w:rsidRPr="00B766C6" w14:paraId="5368ED0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801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6E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FC82CD" w14:textId="67A933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7132AA37" w14:textId="1AD18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90594" w14:textId="738AFD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7D383" w14:textId="21CA56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694.40 </w:t>
            </w:r>
          </w:p>
        </w:tc>
      </w:tr>
      <w:tr w:rsidR="00B766C6" w:rsidRPr="00B766C6" w14:paraId="48D0E1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940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94D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7B18AF1" w14:textId="2900BA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612BF4C0" w14:textId="57A76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423D" w14:textId="3E00C6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F0BDA" w14:textId="42A0AC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601.62 </w:t>
            </w:r>
          </w:p>
        </w:tc>
      </w:tr>
      <w:tr w:rsidR="00B766C6" w:rsidRPr="00B766C6" w14:paraId="475FA2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F9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A2C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6EBA1" w14:textId="15AEEE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153A49D2" w14:textId="43A355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EB7F4" w14:textId="0A8F7F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1476" w14:textId="4BB519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563.44 </w:t>
            </w:r>
          </w:p>
        </w:tc>
      </w:tr>
      <w:tr w:rsidR="00B766C6" w:rsidRPr="00B766C6" w14:paraId="3FA4DA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F11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F41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DF48F5" w14:textId="26DE0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1AFE87EB" w14:textId="7C53D2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10818" w14:textId="1102D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04803" w14:textId="33763B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3,664.96 </w:t>
            </w:r>
          </w:p>
        </w:tc>
      </w:tr>
      <w:tr w:rsidR="00B766C6" w:rsidRPr="00B766C6" w14:paraId="611CF8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7E0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72D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7985A" w14:textId="1DD2E8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662C8D09" w14:textId="131C0E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B7207" w14:textId="22A5C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255A0" w14:textId="1D2FD4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6,241.10 </w:t>
            </w:r>
          </w:p>
        </w:tc>
      </w:tr>
      <w:tr w:rsidR="00B766C6" w:rsidRPr="00B766C6" w14:paraId="71DD9F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94B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A40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3DAA32E" w14:textId="285A2D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05B30CA2" w14:textId="4F830C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84C10" w14:textId="0507A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AD7E9" w14:textId="1C6B4E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1,490.36 </w:t>
            </w:r>
          </w:p>
        </w:tc>
      </w:tr>
      <w:tr w:rsidR="00B766C6" w:rsidRPr="00B766C6" w14:paraId="0E63E5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B53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7C2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6A108" w14:textId="660A33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201C779D" w14:textId="14A00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955A" w14:textId="64ADF2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F9D4C" w14:textId="7A0A9A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5,937.72 </w:t>
            </w:r>
          </w:p>
        </w:tc>
      </w:tr>
      <w:tr w:rsidR="00B766C6" w:rsidRPr="00B766C6" w14:paraId="6A3B0F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CE9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156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318CB0D" w14:textId="3399CE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650,223.88 </w:t>
            </w:r>
          </w:p>
        </w:tc>
        <w:tc>
          <w:tcPr>
            <w:tcW w:w="0" w:type="auto"/>
            <w:tcBorders>
              <w:top w:val="nil"/>
              <w:left w:val="nil"/>
              <w:bottom w:val="single" w:sz="4" w:space="0" w:color="000000"/>
              <w:right w:val="single" w:sz="4" w:space="0" w:color="000000"/>
            </w:tcBorders>
            <w:shd w:val="clear" w:color="auto" w:fill="auto"/>
            <w:noWrap/>
            <w:vAlign w:val="bottom"/>
            <w:hideMark/>
          </w:tcPr>
          <w:p w14:paraId="79329573" w14:textId="5AD43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C53EA" w14:textId="3A25FB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C0AA8" w14:textId="0BA36F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650,223.88 </w:t>
            </w:r>
          </w:p>
        </w:tc>
      </w:tr>
      <w:tr w:rsidR="00B766C6" w:rsidRPr="00B766C6" w14:paraId="61D9C3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809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C6C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108BFF6" w14:textId="33428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47B8E77B" w14:textId="666F3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2C7C" w14:textId="7ECDF1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844F9" w14:textId="0C89AC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80.94 </w:t>
            </w:r>
          </w:p>
        </w:tc>
      </w:tr>
      <w:tr w:rsidR="00B766C6" w:rsidRPr="00B766C6" w14:paraId="0F8CF0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B23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B36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F5E93" w14:textId="78F63E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53,249.86 </w:t>
            </w:r>
          </w:p>
        </w:tc>
        <w:tc>
          <w:tcPr>
            <w:tcW w:w="0" w:type="auto"/>
            <w:tcBorders>
              <w:top w:val="nil"/>
              <w:left w:val="nil"/>
              <w:bottom w:val="single" w:sz="4" w:space="0" w:color="000000"/>
              <w:right w:val="single" w:sz="4" w:space="0" w:color="000000"/>
            </w:tcBorders>
            <w:shd w:val="clear" w:color="auto" w:fill="auto"/>
            <w:noWrap/>
            <w:vAlign w:val="bottom"/>
            <w:hideMark/>
          </w:tcPr>
          <w:p w14:paraId="60BBFA21" w14:textId="344B06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79DD4" w14:textId="31D33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E9FB0" w14:textId="710034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53,249.86 </w:t>
            </w:r>
          </w:p>
        </w:tc>
      </w:tr>
      <w:tr w:rsidR="00B766C6" w:rsidRPr="00B766C6" w14:paraId="31A6F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C74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8C2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CE1B1F4" w14:textId="7917C0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9,210.38 </w:t>
            </w:r>
          </w:p>
        </w:tc>
        <w:tc>
          <w:tcPr>
            <w:tcW w:w="0" w:type="auto"/>
            <w:tcBorders>
              <w:top w:val="nil"/>
              <w:left w:val="nil"/>
              <w:bottom w:val="single" w:sz="4" w:space="0" w:color="000000"/>
              <w:right w:val="single" w:sz="4" w:space="0" w:color="000000"/>
            </w:tcBorders>
            <w:shd w:val="clear" w:color="auto" w:fill="auto"/>
            <w:noWrap/>
            <w:vAlign w:val="bottom"/>
            <w:hideMark/>
          </w:tcPr>
          <w:p w14:paraId="49748BDF" w14:textId="223D3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6C6A0" w14:textId="1FF9D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EAF15" w14:textId="7F23CF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9,210.38 </w:t>
            </w:r>
          </w:p>
        </w:tc>
      </w:tr>
      <w:tr w:rsidR="00B766C6" w:rsidRPr="00B766C6" w14:paraId="0D0A5D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60A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E9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57825" w14:textId="66D13B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79,110.90 </w:t>
            </w:r>
          </w:p>
        </w:tc>
        <w:tc>
          <w:tcPr>
            <w:tcW w:w="0" w:type="auto"/>
            <w:tcBorders>
              <w:top w:val="nil"/>
              <w:left w:val="nil"/>
              <w:bottom w:val="single" w:sz="4" w:space="0" w:color="000000"/>
              <w:right w:val="single" w:sz="4" w:space="0" w:color="000000"/>
            </w:tcBorders>
            <w:shd w:val="clear" w:color="auto" w:fill="auto"/>
            <w:noWrap/>
            <w:vAlign w:val="bottom"/>
            <w:hideMark/>
          </w:tcPr>
          <w:p w14:paraId="6A1ED2A5" w14:textId="5861A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3EE6A" w14:textId="1D87F8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E369E" w14:textId="209A02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79,110.90 </w:t>
            </w:r>
          </w:p>
        </w:tc>
      </w:tr>
      <w:tr w:rsidR="00B766C6" w:rsidRPr="00B766C6" w14:paraId="16BD01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29B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2EC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159A6D9" w14:textId="77603C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7762AC25" w14:textId="173370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2F510" w14:textId="10D11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036C4" w14:textId="5334A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3,175.22 </w:t>
            </w:r>
          </w:p>
        </w:tc>
      </w:tr>
      <w:tr w:rsidR="00B766C6" w:rsidRPr="00B766C6" w14:paraId="4F0E5D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C9C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D3B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nao</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549F409" w14:textId="61F96E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4,579.78 </w:t>
            </w:r>
          </w:p>
        </w:tc>
        <w:tc>
          <w:tcPr>
            <w:tcW w:w="0" w:type="auto"/>
            <w:tcBorders>
              <w:top w:val="nil"/>
              <w:left w:val="nil"/>
              <w:bottom w:val="single" w:sz="4" w:space="0" w:color="000000"/>
              <w:right w:val="single" w:sz="4" w:space="0" w:color="000000"/>
            </w:tcBorders>
            <w:shd w:val="clear" w:color="auto" w:fill="auto"/>
            <w:noWrap/>
            <w:vAlign w:val="bottom"/>
            <w:hideMark/>
          </w:tcPr>
          <w:p w14:paraId="7123D41C" w14:textId="5DEB4D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D2405" w14:textId="7FC28D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B9261" w14:textId="2FDB5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4,579.78 </w:t>
            </w:r>
          </w:p>
        </w:tc>
      </w:tr>
      <w:tr w:rsidR="00B766C6" w:rsidRPr="00B766C6" w14:paraId="0FC73C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E95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646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349813" w14:textId="1E442F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34BAD40A" w14:textId="54602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553E1" w14:textId="59392E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FCD30" w14:textId="3DD17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1,392.18 </w:t>
            </w:r>
          </w:p>
        </w:tc>
      </w:tr>
      <w:tr w:rsidR="00B766C6" w:rsidRPr="00B766C6" w14:paraId="014AB1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272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D86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6A1407" w14:textId="606891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7,417.76 </w:t>
            </w:r>
          </w:p>
        </w:tc>
        <w:tc>
          <w:tcPr>
            <w:tcW w:w="0" w:type="auto"/>
            <w:tcBorders>
              <w:top w:val="nil"/>
              <w:left w:val="nil"/>
              <w:bottom w:val="single" w:sz="4" w:space="0" w:color="000000"/>
              <w:right w:val="single" w:sz="4" w:space="0" w:color="000000"/>
            </w:tcBorders>
            <w:shd w:val="clear" w:color="auto" w:fill="auto"/>
            <w:noWrap/>
            <w:vAlign w:val="bottom"/>
            <w:hideMark/>
          </w:tcPr>
          <w:p w14:paraId="268F3EFD" w14:textId="028C8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03FB5" w14:textId="044982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8EDC0" w14:textId="124468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7,417.76 </w:t>
            </w:r>
          </w:p>
        </w:tc>
      </w:tr>
      <w:tr w:rsidR="00B766C6" w:rsidRPr="00B766C6" w14:paraId="35BF5C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C09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24D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pu-Lapu</w:t>
            </w:r>
            <w:proofErr w:type="spellEnd"/>
            <w:r w:rsidRPr="00B766C6">
              <w:rPr>
                <w:rFonts w:ascii="Arial Narrow" w:eastAsia="Times New Roman" w:hAnsi="Arial Narrow"/>
                <w:i/>
                <w:iCs/>
                <w:color w:val="000000"/>
                <w:sz w:val="20"/>
                <w:szCs w:val="20"/>
              </w:rPr>
              <w:t xml:space="preserve"> City (</w:t>
            </w:r>
            <w:proofErr w:type="spellStart"/>
            <w:r w:rsidRPr="00B766C6">
              <w:rPr>
                <w:rFonts w:ascii="Arial Narrow" w:eastAsia="Times New Roman" w:hAnsi="Arial Narrow"/>
                <w:i/>
                <w:iCs/>
                <w:color w:val="000000"/>
                <w:sz w:val="20"/>
                <w:szCs w:val="20"/>
              </w:rPr>
              <w:t>Opo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A0BE617" w14:textId="7A66BD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7586C626" w14:textId="3C03E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C9464" w14:textId="7E1014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5B272" w14:textId="7FC457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0,250.00 </w:t>
            </w:r>
          </w:p>
        </w:tc>
      </w:tr>
      <w:tr w:rsidR="00B766C6" w:rsidRPr="00B766C6" w14:paraId="6E4AFD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158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0C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9F080" w14:textId="1C0FA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2EBC387E" w14:textId="54F702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FF306" w14:textId="368FEE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AD7F7" w14:textId="1CC00E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20,467.04 </w:t>
            </w:r>
          </w:p>
        </w:tc>
      </w:tr>
      <w:tr w:rsidR="00B766C6" w:rsidRPr="00B766C6" w14:paraId="1D074D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A87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7B9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62FF63" w14:textId="6DD73B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71EC66BB" w14:textId="1D58E5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E182F" w14:textId="5DB43A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28D7B" w14:textId="62EF4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50,785.14 </w:t>
            </w:r>
          </w:p>
        </w:tc>
      </w:tr>
      <w:tr w:rsidR="00B766C6" w:rsidRPr="00B766C6" w14:paraId="14B5D2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692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E21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EBA4CD" w14:textId="0666AB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4F1E2B7B" w14:textId="00A9B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6F3CF" w14:textId="64729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43C25" w14:textId="7A566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892.54 </w:t>
            </w:r>
          </w:p>
        </w:tc>
      </w:tr>
      <w:tr w:rsidR="00B766C6" w:rsidRPr="00B766C6" w14:paraId="517DF3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835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D90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8759DA9" w14:textId="488FE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332E4CCA" w14:textId="3495C4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4A68B" w14:textId="0B125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5EF12" w14:textId="7C43E0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793.56 </w:t>
            </w:r>
          </w:p>
        </w:tc>
      </w:tr>
      <w:tr w:rsidR="00B766C6" w:rsidRPr="00B766C6" w14:paraId="4EBCA7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FC5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F6C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E31C662" w14:textId="7006AE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669488AC" w14:textId="28B047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C1DFA" w14:textId="7D176F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6E472" w14:textId="2565C7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1,632.62 </w:t>
            </w:r>
          </w:p>
        </w:tc>
      </w:tr>
      <w:tr w:rsidR="00B766C6" w:rsidRPr="00B766C6" w14:paraId="2FCAE7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A0A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476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300C5B" w14:textId="44673B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1756F2E7" w14:textId="78C28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14B5A" w14:textId="795AE2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4A7D2" w14:textId="61F83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6,633.60 </w:t>
            </w:r>
          </w:p>
        </w:tc>
      </w:tr>
      <w:tr w:rsidR="00B766C6" w:rsidRPr="00B766C6" w14:paraId="1E80B6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0A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618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C19D61" w14:textId="190E8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6BF5B37" w14:textId="13C97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B4A0A" w14:textId="40531B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41B40" w14:textId="3D2F9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329.68 </w:t>
            </w:r>
          </w:p>
        </w:tc>
      </w:tr>
      <w:tr w:rsidR="00B766C6" w:rsidRPr="00B766C6" w14:paraId="22DC09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535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CCA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379D7E41" w14:textId="4EA7D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300164A6" w14:textId="260EF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F066" w14:textId="2AB7C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94674" w14:textId="16C418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2,862.09 </w:t>
            </w:r>
          </w:p>
        </w:tc>
      </w:tr>
      <w:tr w:rsidR="00B766C6" w:rsidRPr="00B766C6" w14:paraId="15CE9F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1C0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7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C47C9E" w14:textId="4314DD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71ED76D6" w14:textId="4A6112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4EDD9" w14:textId="2A3977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56C47" w14:textId="1CAB7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477.78 </w:t>
            </w:r>
          </w:p>
        </w:tc>
      </w:tr>
      <w:tr w:rsidR="00B766C6" w:rsidRPr="00B766C6" w14:paraId="4790D5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112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E38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74E2517" w14:textId="3F1C17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BF197CF" w14:textId="5F1935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995E" w14:textId="4D64E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D9BB0" w14:textId="5F528A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899.04 </w:t>
            </w:r>
          </w:p>
        </w:tc>
      </w:tr>
      <w:tr w:rsidR="00B766C6" w:rsidRPr="00B766C6" w14:paraId="69DAA8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01D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D9F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70ED1" w14:textId="7D014E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777060EF" w14:textId="474001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39814" w14:textId="3A08CF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DF66F" w14:textId="2BE71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62 </w:t>
            </w:r>
          </w:p>
        </w:tc>
      </w:tr>
      <w:tr w:rsidR="00B766C6" w:rsidRPr="00B766C6" w14:paraId="45A6D8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20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6A3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6944F" w14:textId="4B7AAF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69646D0B" w14:textId="2864D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830BD" w14:textId="5B81A9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29229" w14:textId="7F713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6,583.84 </w:t>
            </w:r>
          </w:p>
        </w:tc>
      </w:tr>
      <w:tr w:rsidR="00B766C6" w:rsidRPr="00B766C6" w14:paraId="7F47E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B0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97A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C04C66B" w14:textId="2A62F0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2E3CBB6F" w14:textId="1C3EA8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4C84" w14:textId="656269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750D2" w14:textId="7FC1D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747.56 </w:t>
            </w:r>
          </w:p>
        </w:tc>
      </w:tr>
      <w:tr w:rsidR="00B766C6" w:rsidRPr="00B766C6" w14:paraId="6D0804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9E5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2D8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EC7BF" w14:textId="190D1B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33A1C2BA" w14:textId="79B8F0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83954" w14:textId="2B9357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C2A9A" w14:textId="3830C3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7,528.04 </w:t>
            </w:r>
          </w:p>
        </w:tc>
      </w:tr>
      <w:tr w:rsidR="00B766C6" w:rsidRPr="00B766C6" w14:paraId="048711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7FC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42E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9D2F376" w14:textId="1C2FE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2CD2E30A" w14:textId="63751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CC323" w14:textId="44B3D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DAA6" w14:textId="1ED36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021,795.62 </w:t>
            </w:r>
          </w:p>
        </w:tc>
      </w:tr>
      <w:tr w:rsidR="00B766C6" w:rsidRPr="00B766C6" w14:paraId="3EB29F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570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54B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DB51892" w14:textId="41D2EF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777C6204" w14:textId="54CBA5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93081" w14:textId="18684B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6CB36" w14:textId="3F7A9B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79,963.32 </w:t>
            </w:r>
          </w:p>
        </w:tc>
      </w:tr>
      <w:tr w:rsidR="00B766C6" w:rsidRPr="00B766C6" w14:paraId="5EAF90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F77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655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w:t>
            </w:r>
            <w:proofErr w:type="spellStart"/>
            <w:r w:rsidRPr="00B766C6">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592770" w14:textId="7F6B1A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1D4AE67B" w14:textId="6B670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8BAA6" w14:textId="41439F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D5475" w14:textId="4BF2C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5,050.18 </w:t>
            </w:r>
          </w:p>
        </w:tc>
      </w:tr>
      <w:tr w:rsidR="00B766C6" w:rsidRPr="00B766C6" w14:paraId="200722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546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62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FAFF213" w14:textId="2E4DCC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BE6B05F" w14:textId="154BCA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914CF" w14:textId="7EEAFD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04368" w14:textId="17A36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612.17 </w:t>
            </w:r>
          </w:p>
        </w:tc>
      </w:tr>
      <w:tr w:rsidR="00B766C6" w:rsidRPr="00B766C6" w14:paraId="3EBC095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312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A55F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D44A4D8" w14:textId="27E73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302.46 </w:t>
            </w:r>
          </w:p>
        </w:tc>
        <w:tc>
          <w:tcPr>
            <w:tcW w:w="0" w:type="auto"/>
            <w:tcBorders>
              <w:top w:val="nil"/>
              <w:left w:val="nil"/>
              <w:bottom w:val="single" w:sz="4" w:space="0" w:color="000000"/>
              <w:right w:val="single" w:sz="4" w:space="0" w:color="000000"/>
            </w:tcBorders>
            <w:shd w:val="clear" w:color="auto" w:fill="auto"/>
            <w:noWrap/>
            <w:vAlign w:val="bottom"/>
            <w:hideMark/>
          </w:tcPr>
          <w:p w14:paraId="5D74D719" w14:textId="1A99ED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CB1BF" w14:textId="5A3F6A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BDA27" w14:textId="32A81F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302.46 </w:t>
            </w:r>
          </w:p>
        </w:tc>
      </w:tr>
      <w:tr w:rsidR="00B766C6" w:rsidRPr="00B766C6" w14:paraId="304E02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EC0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42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E295D1" w14:textId="49B35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0D9A2D00" w14:textId="21A1AA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03B5" w14:textId="656462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4251F" w14:textId="78ED11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252.14 </w:t>
            </w:r>
          </w:p>
        </w:tc>
      </w:tr>
      <w:tr w:rsidR="00B766C6" w:rsidRPr="00B766C6" w14:paraId="335F71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490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5D6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F36576" w14:textId="73ED97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07881452" w14:textId="6B16D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046F7" w14:textId="016946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F158B" w14:textId="640A0F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13,472.82 </w:t>
            </w:r>
          </w:p>
        </w:tc>
      </w:tr>
      <w:tr w:rsidR="00B766C6" w:rsidRPr="00B766C6" w14:paraId="709A5B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EC3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097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A03E8" w14:textId="7B8E31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78,851.72 </w:t>
            </w:r>
          </w:p>
        </w:tc>
        <w:tc>
          <w:tcPr>
            <w:tcW w:w="0" w:type="auto"/>
            <w:tcBorders>
              <w:top w:val="nil"/>
              <w:left w:val="nil"/>
              <w:bottom w:val="single" w:sz="4" w:space="0" w:color="000000"/>
              <w:right w:val="single" w:sz="4" w:space="0" w:color="000000"/>
            </w:tcBorders>
            <w:shd w:val="clear" w:color="auto" w:fill="auto"/>
            <w:noWrap/>
            <w:vAlign w:val="bottom"/>
            <w:hideMark/>
          </w:tcPr>
          <w:p w14:paraId="1FE49162" w14:textId="4E9B8A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A15A0" w14:textId="156A59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C575D" w14:textId="68BCF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78,851.72 </w:t>
            </w:r>
          </w:p>
        </w:tc>
      </w:tr>
      <w:tr w:rsidR="00B766C6" w:rsidRPr="00B766C6" w14:paraId="35A71A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49C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94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475A6" w14:textId="25C4E6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2C923262" w14:textId="1D33C9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3923E" w14:textId="111B2B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E6104" w14:textId="526D8F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2,846.22 </w:t>
            </w:r>
          </w:p>
        </w:tc>
      </w:tr>
      <w:tr w:rsidR="00B766C6" w:rsidRPr="00B766C6" w14:paraId="1EDA0B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DFE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499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7408B139" w14:textId="23347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0C83CAA7" w14:textId="3E157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0E5C" w14:textId="7244B9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A0E8" w14:textId="512C85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84,821.40 </w:t>
            </w:r>
          </w:p>
        </w:tc>
      </w:tr>
      <w:tr w:rsidR="00B766C6" w:rsidRPr="00B766C6" w14:paraId="0996E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560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118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6634BB70" w14:textId="5320B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10079D98" w14:textId="315AAD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584E6" w14:textId="42DB38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81345" w14:textId="3EDC65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9,659.24 </w:t>
            </w:r>
          </w:p>
        </w:tc>
      </w:tr>
      <w:tr w:rsidR="00B766C6" w:rsidRPr="00B766C6" w14:paraId="35CC64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EE6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DC7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D38741" w14:textId="78D0F5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28F87798" w14:textId="3BED2F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0D7C9" w14:textId="2FCD3E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3247F" w14:textId="7F1636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63,498.78 </w:t>
            </w:r>
          </w:p>
        </w:tc>
      </w:tr>
      <w:tr w:rsidR="00B766C6" w:rsidRPr="00B766C6" w14:paraId="06FDB6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20B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FCD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70ECFC" w14:textId="5C65E1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12403AE5" w14:textId="095177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01146" w14:textId="5FFAA6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3791A" w14:textId="68003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5,426.38 </w:t>
            </w:r>
          </w:p>
        </w:tc>
      </w:tr>
      <w:tr w:rsidR="00B766C6" w:rsidRPr="00B766C6" w14:paraId="11BDF65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BEA9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51741DF0" w14:textId="668F49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EAD7406" w14:textId="3D27743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490358" w14:textId="778A113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11EF80" w14:textId="7D9675E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826,773.30 </w:t>
            </w:r>
          </w:p>
        </w:tc>
      </w:tr>
      <w:tr w:rsidR="00B766C6" w:rsidRPr="00B766C6" w14:paraId="1B7A8D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072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DAF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5CCA19" w14:textId="572A40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76C1D707" w14:textId="0F90E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31F5B" w14:textId="2E96AA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6AA9E" w14:textId="78A8BE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118.48 </w:t>
            </w:r>
          </w:p>
        </w:tc>
      </w:tr>
      <w:tr w:rsidR="00B766C6" w:rsidRPr="00B766C6" w14:paraId="335894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3B1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D9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C5A4B82" w14:textId="7C41BA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7F0F79D6" w14:textId="1EEEBA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20F1D" w14:textId="230D7C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A957E" w14:textId="4FB38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19,714.82 </w:t>
            </w:r>
          </w:p>
        </w:tc>
      </w:tr>
      <w:tr w:rsidR="00B766C6" w:rsidRPr="00B766C6" w14:paraId="647738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30B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C97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6FA26B7" w14:textId="229DE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5AC0E07" w14:textId="51E92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2EA54" w14:textId="53DDE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44C72" w14:textId="551A0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r>
      <w:tr w:rsidR="00B766C6" w:rsidRPr="00B766C6" w14:paraId="19E70A8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508C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EE9748" w14:textId="5509646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479,44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E6898" w14:textId="31513A7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6F54FA" w14:textId="6B0A349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1BD8C8" w14:textId="07514F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479,447.02 </w:t>
            </w:r>
          </w:p>
        </w:tc>
      </w:tr>
      <w:tr w:rsidR="00B766C6" w:rsidRPr="00B766C6" w14:paraId="7A90786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F8CA60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B30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B225151" w14:textId="542173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E96653E" w14:textId="74241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6ED0A" w14:textId="1F76C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079AB" w14:textId="69BDB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62,622.13 </w:t>
            </w:r>
          </w:p>
        </w:tc>
      </w:tr>
      <w:tr w:rsidR="00B766C6" w:rsidRPr="00B766C6" w14:paraId="4F0628CB"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367136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135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DE20B" w14:textId="22E5C2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CB5950A" w14:textId="3AA5A2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380B1" w14:textId="2BA2A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CDAE4" w14:textId="29F78A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r>
      <w:tr w:rsidR="00B766C6" w:rsidRPr="00B766C6" w14:paraId="1A030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7CE1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AE4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639AE2" w14:textId="70399E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750.00 </w:t>
            </w:r>
          </w:p>
        </w:tc>
        <w:tc>
          <w:tcPr>
            <w:tcW w:w="0" w:type="auto"/>
            <w:tcBorders>
              <w:top w:val="nil"/>
              <w:left w:val="nil"/>
              <w:bottom w:val="single" w:sz="4" w:space="0" w:color="000000"/>
              <w:right w:val="single" w:sz="4" w:space="0" w:color="000000"/>
            </w:tcBorders>
            <w:shd w:val="clear" w:color="auto" w:fill="auto"/>
            <w:noWrap/>
            <w:vAlign w:val="bottom"/>
            <w:hideMark/>
          </w:tcPr>
          <w:p w14:paraId="2439A0F4" w14:textId="0CE6C2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63BE" w14:textId="2D9C3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F4538" w14:textId="5BC076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750.00 </w:t>
            </w:r>
          </w:p>
        </w:tc>
      </w:tr>
      <w:tr w:rsidR="00B766C6" w:rsidRPr="00B766C6" w14:paraId="5E4F80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9E8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35E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doy</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Payabo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0436E69" w14:textId="0E8B15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5EF5C41" w14:textId="0442E6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3069A" w14:textId="1E9CE3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113C5" w14:textId="79C215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19,557.64 </w:t>
            </w:r>
          </w:p>
        </w:tc>
      </w:tr>
      <w:tr w:rsidR="00B766C6" w:rsidRPr="00B766C6" w14:paraId="5559D7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D5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914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laon</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2B44140" w14:textId="7DA235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8380A6B" w14:textId="4CDEF7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805E" w14:textId="01F365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D534A" w14:textId="2E21B5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89,469.32 </w:t>
            </w:r>
          </w:p>
        </w:tc>
      </w:tr>
      <w:tr w:rsidR="00B766C6" w:rsidRPr="00B766C6" w14:paraId="0F51D7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915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950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F62550F" w14:textId="730F44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2A660CCC" w14:textId="4D85F0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5BAC3" w14:textId="6FDF94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A9DB5" w14:textId="162D1D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442.78 </w:t>
            </w:r>
          </w:p>
        </w:tc>
      </w:tr>
      <w:tr w:rsidR="00B766C6" w:rsidRPr="00B766C6" w14:paraId="7FEC1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E20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EF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2033FF" w14:textId="327E8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B778665" w14:textId="13239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B927A" w14:textId="5E2F13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F3E99" w14:textId="5605A2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849,807.18 </w:t>
            </w:r>
          </w:p>
        </w:tc>
      </w:tr>
      <w:tr w:rsidR="00B766C6" w:rsidRPr="00B766C6" w14:paraId="6D69A5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FA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05C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565E357" w14:textId="0F3D27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20CF4744" w14:textId="03F9FF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DBA31" w14:textId="275E32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CD660" w14:textId="64C6B8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972.10 </w:t>
            </w:r>
          </w:p>
        </w:tc>
      </w:tr>
      <w:tr w:rsidR="00B766C6" w:rsidRPr="00B766C6" w14:paraId="0B8EF1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780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955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349A2E" w14:textId="7C26D2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4,511.48 </w:t>
            </w:r>
          </w:p>
        </w:tc>
        <w:tc>
          <w:tcPr>
            <w:tcW w:w="0" w:type="auto"/>
            <w:tcBorders>
              <w:top w:val="nil"/>
              <w:left w:val="nil"/>
              <w:bottom w:val="single" w:sz="4" w:space="0" w:color="000000"/>
              <w:right w:val="single" w:sz="4" w:space="0" w:color="000000"/>
            </w:tcBorders>
            <w:shd w:val="clear" w:color="auto" w:fill="auto"/>
            <w:noWrap/>
            <w:vAlign w:val="bottom"/>
            <w:hideMark/>
          </w:tcPr>
          <w:p w14:paraId="440BDDA8" w14:textId="1382D7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3551E" w14:textId="69E5CF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526A2" w14:textId="7D6007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4,511.48 </w:t>
            </w:r>
          </w:p>
        </w:tc>
      </w:tr>
      <w:tr w:rsidR="00B766C6" w:rsidRPr="00B766C6" w14:paraId="48C8B7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620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CF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D28FD5" w14:textId="217416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FE4D451" w14:textId="471672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1FD85" w14:textId="1BF21C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7A5D7" w14:textId="1894DC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3,020.85 </w:t>
            </w:r>
          </w:p>
        </w:tc>
      </w:tr>
      <w:tr w:rsidR="00B766C6" w:rsidRPr="00B766C6" w14:paraId="66CC3E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FA2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BF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10FB3F1" w14:textId="6DB28C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2771E3D" w14:textId="3F2AC2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FBD0A" w14:textId="38B869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3E8EC" w14:textId="7A0C1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2,500.00 </w:t>
            </w:r>
          </w:p>
        </w:tc>
      </w:tr>
      <w:tr w:rsidR="00B766C6" w:rsidRPr="00B766C6" w14:paraId="19B9D0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4F7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4F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1C4237" w14:textId="2CDB7F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324DDAC" w14:textId="19D32B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8D0F9" w14:textId="5EC02C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5B0DA" w14:textId="41932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0,262.46 </w:t>
            </w:r>
          </w:p>
        </w:tc>
      </w:tr>
      <w:tr w:rsidR="00B766C6" w:rsidRPr="00B766C6" w14:paraId="4AC959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9C5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BFA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DC4F26" w14:textId="051FAF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42D56635" w14:textId="31DB9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CD68" w14:textId="75712E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AD391" w14:textId="7B9260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25,987.48 </w:t>
            </w:r>
          </w:p>
        </w:tc>
      </w:tr>
      <w:tr w:rsidR="00B766C6" w:rsidRPr="00B766C6" w14:paraId="6E46EE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8F5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7CA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CA37F" w14:textId="0B3639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009045F" w14:textId="7A03C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9840E" w14:textId="3048C0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BFB3B" w14:textId="2C36D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143.60 </w:t>
            </w:r>
          </w:p>
        </w:tc>
      </w:tr>
      <w:tr w:rsidR="00B766C6" w:rsidRPr="00B766C6" w14:paraId="186C42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1C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2E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E907DED" w14:textId="0CA11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083BF924" w14:textId="465CFA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1A048" w14:textId="6FD3E8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EF1EE" w14:textId="610EF1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92,860.00 </w:t>
            </w:r>
          </w:p>
        </w:tc>
      </w:tr>
      <w:tr w:rsidR="00B766C6" w:rsidRPr="00B766C6" w14:paraId="34A836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F54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75F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E3B583" w14:textId="61A08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9B71B3C" w14:textId="3B58A9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CB2EC" w14:textId="2CC007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8F7AD" w14:textId="308F8C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600.00 </w:t>
            </w:r>
          </w:p>
        </w:tc>
      </w:tr>
      <w:tr w:rsidR="00B766C6" w:rsidRPr="00B766C6" w14:paraId="07E1CEC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0C73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4E581453" w14:textId="7AA977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24109197" w14:textId="7F8886B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AAE14BD" w14:textId="0D9706F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35E6A0D" w14:textId="038ED6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69,988.54 </w:t>
            </w:r>
          </w:p>
        </w:tc>
      </w:tr>
      <w:tr w:rsidR="00B766C6" w:rsidRPr="00B766C6" w14:paraId="465169C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67CA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65A94D76" w14:textId="7D1A71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B0DA1A1" w14:textId="54D9C9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FE5755" w14:textId="6DCEE12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693A68" w14:textId="3E40E8B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0,827.23 </w:t>
            </w:r>
          </w:p>
        </w:tc>
      </w:tr>
      <w:tr w:rsidR="00B766C6" w:rsidRPr="00B766C6" w14:paraId="32AAEF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50B7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558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53410DE6" w14:textId="3C33C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01BF23E0" w14:textId="74229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FEA65" w14:textId="74054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FEA00" w14:textId="45DEBE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195.44 </w:t>
            </w:r>
          </w:p>
        </w:tc>
      </w:tr>
      <w:tr w:rsidR="00B766C6" w:rsidRPr="00B766C6" w14:paraId="29A7F0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5790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FE8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17307" w14:textId="08B83A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4B6CCDA" w14:textId="370BA4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DA408" w14:textId="69C317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AA2C4" w14:textId="54259B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284CA9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10C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51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A184D" w14:textId="61C80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FC32F12" w14:textId="5E928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18AFF" w14:textId="04265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E4116" w14:textId="77C4D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51CCD66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F734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5F747A9" w14:textId="2446D0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1A84ED72" w14:textId="0287B34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95FA17" w14:textId="664F433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CA82FBB" w14:textId="2B6020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35,002.72 </w:t>
            </w:r>
          </w:p>
        </w:tc>
      </w:tr>
      <w:tr w:rsidR="00B766C6" w:rsidRPr="00B766C6" w14:paraId="5502B5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A9BE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C40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742A0C6" w14:textId="2C22C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21E822D" w14:textId="6A85A5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E5AC" w14:textId="21B28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BAB8E" w14:textId="3D2CA8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0,351.17 </w:t>
            </w:r>
          </w:p>
        </w:tc>
      </w:tr>
      <w:tr w:rsidR="00B766C6" w:rsidRPr="00B766C6" w14:paraId="30287F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203C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6A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4049A68" w14:textId="4DE70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FA44A3E" w14:textId="251934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10AC9" w14:textId="6AC5CE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787D3" w14:textId="27876C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r>
      <w:tr w:rsidR="00B766C6" w:rsidRPr="00B766C6" w14:paraId="6C2E53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8E6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290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7F18071" w14:textId="30E80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6D9407F" w14:textId="1FB0F9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C32FD" w14:textId="422A6A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CC822" w14:textId="2BF30D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r>
      <w:tr w:rsidR="00B766C6" w:rsidRPr="00B766C6" w14:paraId="159705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9A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455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6B9C76" w14:textId="723B86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E463C" w14:textId="43509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9772A" w14:textId="353951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61D5A67" w14:textId="1D818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00.00 </w:t>
            </w:r>
          </w:p>
        </w:tc>
      </w:tr>
      <w:tr w:rsidR="00B766C6" w:rsidRPr="00B766C6" w14:paraId="5B8103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6D4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9E2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26B42" w14:textId="0A44F6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199AEF3" w14:textId="5D9CE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9704D" w14:textId="2C07E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61384" w14:textId="4BB4A9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9,868.75 </w:t>
            </w:r>
          </w:p>
        </w:tc>
      </w:tr>
      <w:tr w:rsidR="00B766C6" w:rsidRPr="00B766C6" w14:paraId="6CD15A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4DD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FCE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9400103" w14:textId="173C74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2773D6D0" w14:textId="0D61E4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4B3D2" w14:textId="52150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32FE" w14:textId="5E4BD9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41.40 </w:t>
            </w:r>
          </w:p>
        </w:tc>
      </w:tr>
      <w:tr w:rsidR="00B766C6" w:rsidRPr="00B766C6" w14:paraId="5FC7312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74A0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F3022E4" w14:textId="01B1A2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74B78D0B" w14:textId="73B82C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AAE7E4" w14:textId="5C2327A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8EEA45" w14:textId="24FE971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72,555.24 </w:t>
            </w:r>
          </w:p>
        </w:tc>
      </w:tr>
      <w:tr w:rsidR="00B766C6" w:rsidRPr="00B766C6" w14:paraId="10F9E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5B314"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407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7FC13987" w14:textId="304D2A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2C8E36F" w14:textId="5C073C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9E8AC" w14:textId="41AD0A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FF609" w14:textId="26528C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499.00 </w:t>
            </w:r>
          </w:p>
        </w:tc>
      </w:tr>
      <w:tr w:rsidR="00B766C6" w:rsidRPr="00B766C6" w14:paraId="3B8CFE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3F2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453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996D1BA" w14:textId="0CC90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49F8849E" w14:textId="6373DA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47624" w14:textId="725749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52DA0" w14:textId="60EEBE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25.34 </w:t>
            </w:r>
          </w:p>
        </w:tc>
      </w:tr>
      <w:tr w:rsidR="00B766C6" w:rsidRPr="00B766C6" w14:paraId="011160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C21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57C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EE6E6" w14:textId="3C2A3B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C4D0501" w14:textId="63C9F4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5F684" w14:textId="7A7DF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F093D" w14:textId="6AD21D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423.98 </w:t>
            </w:r>
          </w:p>
        </w:tc>
      </w:tr>
      <w:tr w:rsidR="00B766C6" w:rsidRPr="00B766C6" w14:paraId="65F475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F63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A49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57CE17" w14:textId="0494FD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E89F10A" w14:textId="6AE85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0FEAD" w14:textId="647E44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6F7DB" w14:textId="158EA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7,840.32 </w:t>
            </w:r>
          </w:p>
        </w:tc>
      </w:tr>
      <w:tr w:rsidR="00B766C6" w:rsidRPr="00B766C6" w14:paraId="6B162A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AE2A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699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74C07" w14:textId="4F816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31C7A5D" w14:textId="0ECAE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F291C" w14:textId="535547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90385" w14:textId="35821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r>
      <w:tr w:rsidR="00B766C6" w:rsidRPr="00B766C6" w14:paraId="6B9B9E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EAA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913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8B68B" w14:textId="27CF20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27FD195" w14:textId="75FF5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807DD" w14:textId="2F5E3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26EBF" w14:textId="02DDFC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r>
      <w:tr w:rsidR="00B766C6" w:rsidRPr="00B766C6" w14:paraId="1983E1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5941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E67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C3C314" w14:textId="4E1F81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21FAC5C" w14:textId="67134B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413F3" w14:textId="017586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E1289" w14:textId="4D7E1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280.00 </w:t>
            </w:r>
          </w:p>
        </w:tc>
      </w:tr>
      <w:tr w:rsidR="00B766C6" w:rsidRPr="00B766C6" w14:paraId="145CE2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80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776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BEACEF1" w14:textId="69BD9C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A11FA1E" w14:textId="4138B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559CB" w14:textId="62C29C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29531" w14:textId="7A80B5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r>
      <w:tr w:rsidR="00B766C6" w:rsidRPr="00B766C6" w14:paraId="03EBFA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AE1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A4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5BC689B" w14:textId="18BA1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805F5C7" w14:textId="12BE5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28EB6" w14:textId="57FBB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9B788" w14:textId="249659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28DB32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6C5A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919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B2D1DB" w14:textId="0058C2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9A069" w14:textId="0B054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BE4E4" w14:textId="5202D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488C555" w14:textId="664CC6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80.00 </w:t>
            </w:r>
          </w:p>
        </w:tc>
      </w:tr>
      <w:tr w:rsidR="00B766C6" w:rsidRPr="00B766C6" w14:paraId="295963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73AB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3D1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9B1B7F" w14:textId="65E1FC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7A8909" w14:textId="59284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81D6C" w14:textId="240D46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D9B83" w14:textId="60FC9F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5F9CEC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678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83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4A6112CE" w14:textId="1CB14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91B4F91" w14:textId="7903BC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82246" w14:textId="71430A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3D7C4E6" w14:textId="2FF179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87.86 </w:t>
            </w:r>
          </w:p>
        </w:tc>
      </w:tr>
      <w:tr w:rsidR="00B766C6" w:rsidRPr="00B766C6" w14:paraId="5A613A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18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78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690EBE" w14:textId="10C94F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067536E" w14:textId="6AB68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89CF2" w14:textId="0BD9F9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9BEAA" w14:textId="48BB8B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r>
      <w:tr w:rsidR="00B766C6" w:rsidRPr="00B766C6" w14:paraId="09C176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196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509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0B346B" w14:textId="1D0E6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2E6C56F" w14:textId="57D25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127FD" w14:textId="3338C1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7E7A1" w14:textId="246D2A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6,901.93 </w:t>
            </w:r>
          </w:p>
        </w:tc>
      </w:tr>
      <w:tr w:rsidR="00B766C6" w:rsidRPr="00B766C6" w14:paraId="1367476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922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FD8D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2628A5" w14:textId="60DB43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9F20A65" w14:textId="505EA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5B755" w14:textId="7805FA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0E45" w14:textId="216478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18B853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EA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41A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2A76BA" w14:textId="1016D6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99C0F" w14:textId="16740A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4A0CC" w14:textId="74D1ED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3199889" w14:textId="603B1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0.00 </w:t>
            </w:r>
          </w:p>
        </w:tc>
      </w:tr>
      <w:tr w:rsidR="00B766C6" w:rsidRPr="00B766C6" w14:paraId="520FD2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631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87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781BC" w14:textId="0BF6A7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8CB88" w14:textId="126679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51020" w14:textId="3944DE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A186ECB" w14:textId="4ED8BB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0.00 </w:t>
            </w:r>
          </w:p>
        </w:tc>
      </w:tr>
      <w:tr w:rsidR="00B766C6" w:rsidRPr="00B766C6" w14:paraId="2EC4215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99CE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A043602" w14:textId="396E24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6E98D57F" w14:textId="4AF9F2A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43631E" w14:textId="0001920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C3E6B03" w14:textId="1376B37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3,999.54 </w:t>
            </w:r>
          </w:p>
        </w:tc>
      </w:tr>
      <w:tr w:rsidR="00B766C6" w:rsidRPr="00B766C6" w14:paraId="229998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FE5F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6FD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D188C4A" w14:textId="3DEA5C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11CADCE9" w14:textId="000FDC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98AF2" w14:textId="4C119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43782" w14:textId="054EC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207.68 </w:t>
            </w:r>
          </w:p>
        </w:tc>
      </w:tr>
      <w:tr w:rsidR="00B766C6" w:rsidRPr="00B766C6" w14:paraId="7F7967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9CC10"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67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779F70C" w14:textId="791C4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D0760F9" w14:textId="6CC0B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01395" w14:textId="56A43F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C4740" w14:textId="51615B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210.00 </w:t>
            </w:r>
          </w:p>
        </w:tc>
      </w:tr>
      <w:tr w:rsidR="00B766C6" w:rsidRPr="00B766C6" w14:paraId="3D390B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70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E56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1F6B81" w14:textId="6E063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76C0BC1" w14:textId="46D4F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BC76C" w14:textId="489B65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9EE720B" w14:textId="3D7D74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605.00 </w:t>
            </w:r>
          </w:p>
        </w:tc>
      </w:tr>
      <w:tr w:rsidR="00B766C6" w:rsidRPr="00B766C6" w14:paraId="2D0132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091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B1A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70492B" w14:textId="59670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AB3EBE3" w14:textId="318AF6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D2148" w14:textId="21824B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29B61" w14:textId="77F13F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0,912.86 </w:t>
            </w:r>
          </w:p>
        </w:tc>
      </w:tr>
      <w:tr w:rsidR="00B766C6" w:rsidRPr="00B766C6" w14:paraId="5E864C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3196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13F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2AB19" w14:textId="5616C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63EAA590" w14:textId="3EC39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E6A17" w14:textId="228596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8D9F5" w14:textId="3A1B0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0,854.00 </w:t>
            </w:r>
          </w:p>
        </w:tc>
      </w:tr>
      <w:tr w:rsidR="00B766C6" w:rsidRPr="00B766C6" w14:paraId="71D7C0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382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ED8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6F2999A" w14:textId="6D673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3FBA375" w14:textId="7DC140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A724E" w14:textId="30AB66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FFA04" w14:textId="4F5A29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40.00 </w:t>
            </w:r>
          </w:p>
        </w:tc>
      </w:tr>
      <w:tr w:rsidR="00B766C6" w:rsidRPr="00B766C6" w14:paraId="1C1209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798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A61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26312F" w14:textId="4EFDB3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4F39B057" w14:textId="4D8956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ED265" w14:textId="3CD652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A4FE5" w14:textId="22CA80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0.00 </w:t>
            </w:r>
          </w:p>
        </w:tc>
      </w:tr>
      <w:tr w:rsidR="00B766C6" w:rsidRPr="00B766C6" w14:paraId="4EFB304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6059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6E1C4DB" w14:textId="132BFBC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6E49CC37" w14:textId="4E9B8F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2C3ED6" w14:textId="32E93F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C735E19" w14:textId="58EA26E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603,082.95 </w:t>
            </w:r>
          </w:p>
        </w:tc>
      </w:tr>
      <w:tr w:rsidR="00B766C6" w:rsidRPr="00B766C6" w14:paraId="0021CA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866C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C40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C0F9446" w14:textId="18BD13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CB807A3" w14:textId="4A799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9D99E" w14:textId="3324D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E87B2" w14:textId="6BA05F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56.41 </w:t>
            </w:r>
          </w:p>
        </w:tc>
      </w:tr>
      <w:tr w:rsidR="00B766C6" w:rsidRPr="00B766C6" w14:paraId="1B10A8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7D04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E69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098AA0F9" w14:textId="126F2E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64E1DDE" w14:textId="38E6CF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C83F9" w14:textId="3B687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FB562" w14:textId="729247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9,825.00 </w:t>
            </w:r>
          </w:p>
        </w:tc>
      </w:tr>
      <w:tr w:rsidR="00B766C6" w:rsidRPr="00B766C6" w14:paraId="37006F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91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EE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19FA2A3E" w14:textId="180652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D33501C" w14:textId="2EE684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515DE" w14:textId="43E7C2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4BB5F" w14:textId="1FCEA3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75795C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065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1A9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A0EA7DF" w14:textId="137DC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B02F5" w14:textId="2BC3EF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D4EE4" w14:textId="6D1232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8884B27" w14:textId="2162A5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8,500.00 </w:t>
            </w:r>
          </w:p>
        </w:tc>
      </w:tr>
      <w:tr w:rsidR="00B766C6" w:rsidRPr="00B766C6" w14:paraId="292A39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B9ED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965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096FA0" w14:textId="223BE6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770C1E1F" w14:textId="223A76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C72AA" w14:textId="2314CB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7B0B5" w14:textId="0E2F0B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86,203.80 </w:t>
            </w:r>
          </w:p>
        </w:tc>
      </w:tr>
      <w:tr w:rsidR="00B766C6" w:rsidRPr="00B766C6" w14:paraId="2A14AA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94B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DF4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3BE3BE" w14:textId="079912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79CC19F" w14:textId="5261AC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CDA2F" w14:textId="0201B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B2CB7" w14:textId="3A57D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956.90 </w:t>
            </w:r>
          </w:p>
        </w:tc>
      </w:tr>
      <w:tr w:rsidR="00B766C6" w:rsidRPr="00B766C6" w14:paraId="66AB58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8A92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EFA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48BE1190" w14:textId="483BA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EB491DC" w14:textId="538BE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88E1" w14:textId="4D054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BDF0F" w14:textId="1B1D6B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8,659.86 </w:t>
            </w:r>
          </w:p>
        </w:tc>
      </w:tr>
      <w:tr w:rsidR="00B766C6" w:rsidRPr="00B766C6" w14:paraId="38D81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9EAB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E44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Jose de </w:t>
            </w:r>
            <w:proofErr w:type="spellStart"/>
            <w:r w:rsidRPr="00B766C6">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FB2A92" w14:textId="7FF046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119D1F46" w14:textId="7BD82A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57A33" w14:textId="7F3F7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DD217" w14:textId="4E48E7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7,238.06 </w:t>
            </w:r>
          </w:p>
        </w:tc>
      </w:tr>
      <w:tr w:rsidR="00B766C6" w:rsidRPr="00B766C6" w14:paraId="6B63FA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0F2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496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29EE6E0" w14:textId="510AB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50C04FA" w14:textId="1E281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7D05A" w14:textId="153C4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0C4E5" w14:textId="080A8E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0789CB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F193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7E6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8F384CA" w14:textId="0C984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13A2009" w14:textId="5FEA8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BCD43" w14:textId="05DBE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E74EF" w14:textId="76572D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1,811.13 </w:t>
            </w:r>
          </w:p>
        </w:tc>
      </w:tr>
      <w:tr w:rsidR="00B766C6" w:rsidRPr="00B766C6" w14:paraId="3873230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A4DC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9969339" w14:textId="6B4FF1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09AD9F0" w14:textId="22699B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A772B3" w14:textId="06ED677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5E824CD" w14:textId="5039112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784,520.86 </w:t>
            </w:r>
          </w:p>
        </w:tc>
      </w:tr>
      <w:tr w:rsidR="00B766C6" w:rsidRPr="00B766C6" w14:paraId="260B05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4ACE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AB5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F557C96" w14:textId="3879A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2D993D57" w14:textId="547D6A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30AF2" w14:textId="53201E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7C5AC" w14:textId="6614C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67.56 </w:t>
            </w:r>
          </w:p>
        </w:tc>
      </w:tr>
      <w:tr w:rsidR="00B766C6" w:rsidRPr="00B766C6" w14:paraId="0735D8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F56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F58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55ECF" w14:textId="0C74A5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3430483" w14:textId="49909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10335" w14:textId="3D3EF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FE91" w14:textId="0CF2F0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69E413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DDD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A4C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A23E0D2" w14:textId="550AD8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4BA99" w14:textId="4F94FD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73F0C" w14:textId="4CCAE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AA836E" w14:textId="102F04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7460E1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A1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10E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Tomas </w:t>
            </w:r>
            <w:proofErr w:type="spellStart"/>
            <w:r w:rsidRPr="00B766C6">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E64D92" w14:textId="077F8A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83AD227" w14:textId="0FF7AF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CDC3D" w14:textId="7AED4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9E13C" w14:textId="71711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2AE3E5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E25E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FEA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97E2D3" w14:textId="27260B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6E57A38" w14:textId="515A55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E6758" w14:textId="705602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F933A" w14:textId="1FAACA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901.86 </w:t>
            </w:r>
          </w:p>
        </w:tc>
      </w:tr>
      <w:tr w:rsidR="00B766C6" w:rsidRPr="00B766C6" w14:paraId="2EFA8B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B7B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A3E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0603B" w14:textId="3BD667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87972" w14:textId="46A046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7E53A" w14:textId="2A74B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0D1C19A" w14:textId="76260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500.00 </w:t>
            </w:r>
          </w:p>
        </w:tc>
      </w:tr>
      <w:tr w:rsidR="00B766C6" w:rsidRPr="00B766C6" w14:paraId="041D219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C6BE8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F8966F7" w14:textId="4BC2D65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653FE499" w14:textId="71DF24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31BDBD" w14:textId="459025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48D4AE" w14:textId="082158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74,061.00 </w:t>
            </w:r>
          </w:p>
        </w:tc>
      </w:tr>
      <w:tr w:rsidR="00B766C6" w:rsidRPr="00B766C6" w14:paraId="5AF1C76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F4D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2C7DB25" w14:textId="5E0EE3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482EBC89" w14:textId="2E9B1A7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03A00D" w14:textId="2DC639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1FD9C1" w14:textId="575317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436,194.18 </w:t>
            </w:r>
          </w:p>
        </w:tc>
      </w:tr>
      <w:tr w:rsidR="00B766C6" w:rsidRPr="00B766C6" w14:paraId="176FB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AB78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F36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ungan</w:t>
            </w:r>
            <w:proofErr w:type="spellEnd"/>
            <w:r w:rsidRPr="00B766C6">
              <w:rPr>
                <w:rFonts w:ascii="Arial Narrow" w:eastAsia="Times New Roman" w:hAnsi="Arial Narrow"/>
                <w:i/>
                <w:iCs/>
                <w:color w:val="000000"/>
                <w:sz w:val="20"/>
                <w:szCs w:val="20"/>
              </w:rPr>
              <w:t xml:space="preserve"> (Leon T. </w:t>
            </w:r>
            <w:proofErr w:type="spellStart"/>
            <w:r w:rsidRPr="00B766C6">
              <w:rPr>
                <w:rFonts w:ascii="Arial Narrow" w:eastAsia="Times New Roman" w:hAnsi="Arial Narrow"/>
                <w:i/>
                <w:iCs/>
                <w:color w:val="000000"/>
                <w:sz w:val="20"/>
                <w:szCs w:val="20"/>
              </w:rPr>
              <w:t>Postig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C401CCE" w14:textId="05746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29DBB8A" w14:textId="12084D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07985" w14:textId="304406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BBBB" w14:textId="75EC79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40.00 </w:t>
            </w:r>
          </w:p>
        </w:tc>
      </w:tr>
      <w:tr w:rsidR="00B766C6" w:rsidRPr="00B766C6" w14:paraId="14703D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039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BD8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77BD0" w14:textId="117C7D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035BE37" w14:textId="25E038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3427" w14:textId="761FFE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6C6D" w14:textId="52C47F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240.00 </w:t>
            </w:r>
          </w:p>
        </w:tc>
      </w:tr>
      <w:tr w:rsidR="00B766C6" w:rsidRPr="00B766C6" w14:paraId="3E9FE8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5D9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6AA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C893FC7" w14:textId="3AE11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6860B8CA" w14:textId="51296D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E1531" w14:textId="31CA92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FE3A7" w14:textId="46E4A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080.00 </w:t>
            </w:r>
          </w:p>
        </w:tc>
      </w:tr>
      <w:tr w:rsidR="00B766C6" w:rsidRPr="00B766C6" w14:paraId="2B0A48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396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3B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polog</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A27BA98" w14:textId="50C1B4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12E3D53" w14:textId="3BB0B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36668" w14:textId="6C5C07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C61AC" w14:textId="6CF9E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3,960.00 </w:t>
            </w:r>
          </w:p>
        </w:tc>
      </w:tr>
      <w:tr w:rsidR="00B766C6" w:rsidRPr="00B766C6" w14:paraId="6D380E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C0C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809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5F8919" w14:textId="0622A2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21B8329" w14:textId="7AA13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39821" w14:textId="15BBE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01AD4" w14:textId="386700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960.00 </w:t>
            </w:r>
          </w:p>
        </w:tc>
      </w:tr>
      <w:tr w:rsidR="00B766C6" w:rsidRPr="00B766C6" w14:paraId="581CF8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B1C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418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BE4D8" w14:textId="26D49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E5713CC" w14:textId="28F13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F7770" w14:textId="57A1ED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5E71F" w14:textId="69A69B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560.00 </w:t>
            </w:r>
          </w:p>
        </w:tc>
      </w:tr>
      <w:tr w:rsidR="00B766C6" w:rsidRPr="00B766C6" w14:paraId="54985D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F8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D3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 Dalman (</w:t>
            </w:r>
            <w:proofErr w:type="spellStart"/>
            <w:r w:rsidRPr="00B766C6">
              <w:rPr>
                <w:rFonts w:ascii="Arial Narrow" w:eastAsia="Times New Roman" w:hAnsi="Arial Narrow"/>
                <w:i/>
                <w:iCs/>
                <w:color w:val="000000"/>
                <w:sz w:val="20"/>
                <w:szCs w:val="20"/>
              </w:rPr>
              <w:t>Ponot</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7A4E29" w14:textId="53ACEC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7155182" w14:textId="279D4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4E789" w14:textId="00BE74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1742" w14:textId="6B5D0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200.00 </w:t>
            </w:r>
          </w:p>
        </w:tc>
      </w:tr>
      <w:tr w:rsidR="00B766C6" w:rsidRPr="00B766C6" w14:paraId="0A72A6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24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52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79667C" w14:textId="27CF7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F5D942F" w14:textId="7FD3C0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AD9EB" w14:textId="49A025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6D62C" w14:textId="70544B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480.00 </w:t>
            </w:r>
          </w:p>
        </w:tc>
      </w:tr>
      <w:tr w:rsidR="00B766C6" w:rsidRPr="00B766C6" w14:paraId="64CCC4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0DF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4D1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595D390F" w14:textId="5F4A6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6862D268" w14:textId="03039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ED771" w14:textId="4783D3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BE6F6" w14:textId="031B4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760.00 </w:t>
            </w:r>
          </w:p>
        </w:tc>
      </w:tr>
      <w:tr w:rsidR="00B766C6" w:rsidRPr="00B766C6" w14:paraId="176E70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7A7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C95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7121640" w14:textId="74B2D8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5BEC4FD8" w14:textId="6C6C8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FECF6" w14:textId="57F52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24487" w14:textId="56E7B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400.00 </w:t>
            </w:r>
          </w:p>
        </w:tc>
      </w:tr>
      <w:tr w:rsidR="00B766C6" w:rsidRPr="00B766C6" w14:paraId="1ED486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2B5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291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94B65C" w14:textId="0E8DBC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424CF32" w14:textId="6958E2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DA0F5" w14:textId="406FF9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4B124" w14:textId="5AAB8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3,360.00 </w:t>
            </w:r>
          </w:p>
        </w:tc>
      </w:tr>
      <w:tr w:rsidR="00B766C6" w:rsidRPr="00B766C6" w14:paraId="13FD1F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6B0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2F4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B589A" w14:textId="73EBA3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7D02CDF4" w14:textId="55768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0AD0" w14:textId="4012C5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FD377" w14:textId="1ED504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6,114.18 </w:t>
            </w:r>
          </w:p>
        </w:tc>
      </w:tr>
      <w:tr w:rsidR="00B766C6" w:rsidRPr="00B766C6" w14:paraId="246D6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B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3E0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2F143A" w14:textId="1BED4D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227BD3A" w14:textId="4044A7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330D7" w14:textId="27929E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5689E" w14:textId="41FF10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8,040.00 </w:t>
            </w:r>
          </w:p>
        </w:tc>
      </w:tr>
      <w:tr w:rsidR="00B766C6" w:rsidRPr="00B766C6" w14:paraId="19E2C9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F0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F68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AA3AA" w14:textId="3EA130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4005A4AC" w14:textId="697E10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3440" w14:textId="082363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45F3" w14:textId="4C0C70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600.00 </w:t>
            </w:r>
          </w:p>
        </w:tc>
      </w:tr>
      <w:tr w:rsidR="00B766C6" w:rsidRPr="00B766C6" w14:paraId="2B11AA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694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C16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6F8D433" w14:textId="18B73B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32F1684B" w14:textId="2565D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ACED3" w14:textId="4DCB8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5CBA" w14:textId="5AD55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600.00 </w:t>
            </w:r>
          </w:p>
        </w:tc>
      </w:tr>
      <w:tr w:rsidR="00B766C6" w:rsidRPr="00B766C6" w14:paraId="7FF7B1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624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23D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94CA73F" w14:textId="1E12DC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CB8F2CE" w14:textId="54CA98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79748" w14:textId="0DE59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AC2E" w14:textId="40D3FD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r>
      <w:tr w:rsidR="00B766C6" w:rsidRPr="00B766C6" w14:paraId="40456E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AC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B81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es. Manuel A. </w:t>
            </w: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1F246" w14:textId="521A5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A482BFD" w14:textId="79AB8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C6A77" w14:textId="1EBF0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D441A" w14:textId="49CE92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r>
      <w:tr w:rsidR="00B766C6" w:rsidRPr="00B766C6" w14:paraId="29D2D0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2D4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4C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81DFCE8" w14:textId="2C279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217C1A3D" w14:textId="25584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7545A" w14:textId="25FAC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BD166" w14:textId="0E7AA4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120.00 </w:t>
            </w:r>
          </w:p>
        </w:tc>
      </w:tr>
      <w:tr w:rsidR="00B766C6" w:rsidRPr="00B766C6" w14:paraId="062AEB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05B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5C0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61C4F" w14:textId="6F4D1A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78B8AC48" w14:textId="0F580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63F17" w14:textId="64BDF8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F35C9" w14:textId="446BEE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800.00 </w:t>
            </w:r>
          </w:p>
        </w:tc>
      </w:tr>
      <w:tr w:rsidR="00B766C6" w:rsidRPr="00B766C6" w14:paraId="4C601A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89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DD0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701EFE77" w14:textId="7E138E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0150075" w14:textId="7BB48D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F71A0" w14:textId="504A5B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70154" w14:textId="0F836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4,600.00 </w:t>
            </w:r>
          </w:p>
        </w:tc>
      </w:tr>
      <w:tr w:rsidR="00B766C6" w:rsidRPr="00B766C6" w14:paraId="5E76EA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639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382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FFACD4" w14:textId="578A1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07960D5F" w14:textId="51AA7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BAC83" w14:textId="3238AC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5DD80" w14:textId="3F8751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40.00 </w:t>
            </w:r>
          </w:p>
        </w:tc>
      </w:tr>
      <w:tr w:rsidR="00B766C6" w:rsidRPr="00B766C6" w14:paraId="7B3CE4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E9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D7B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046037" w14:textId="726209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3EBDC8C" w14:textId="29E2E4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8B409" w14:textId="642232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F9A8E" w14:textId="341815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680.00 </w:t>
            </w:r>
          </w:p>
        </w:tc>
      </w:tr>
      <w:tr w:rsidR="00B766C6" w:rsidRPr="00B766C6" w14:paraId="2D54C7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378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483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C4B963" w14:textId="2E59DE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7208CB53" w14:textId="4966AD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D307A" w14:textId="4B617C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9A5F1" w14:textId="18A2C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080.00 </w:t>
            </w:r>
          </w:p>
        </w:tc>
      </w:tr>
      <w:tr w:rsidR="00B766C6" w:rsidRPr="00B766C6" w14:paraId="3378F2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D3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3A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16043" w14:textId="16C6D3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3F16C707" w14:textId="07616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E2577" w14:textId="03D1A5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042D6" w14:textId="55E366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360.00 </w:t>
            </w:r>
          </w:p>
        </w:tc>
      </w:tr>
      <w:tr w:rsidR="00B766C6" w:rsidRPr="00B766C6" w14:paraId="51B2DB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34A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C16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C2242" w14:textId="645F7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B11AC" w14:textId="207E43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1C934" w14:textId="76122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0A1F1" w14:textId="2DB655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r>
      <w:tr w:rsidR="00B766C6" w:rsidRPr="00B766C6" w14:paraId="3A5420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B0F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19E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D3CDB" w14:textId="2FD86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32A47B72" w14:textId="4C375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08EBE" w14:textId="32D5A8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0F00E" w14:textId="135A74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360.00 </w:t>
            </w:r>
          </w:p>
        </w:tc>
      </w:tr>
      <w:tr w:rsidR="00B766C6" w:rsidRPr="00B766C6" w14:paraId="58F1C1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9ED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9069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35C3FE" w14:textId="203A3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CA790" w14:textId="46577E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5134E" w14:textId="2EED94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288EE" w14:textId="0C31BE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000.00 </w:t>
            </w:r>
          </w:p>
        </w:tc>
      </w:tr>
      <w:tr w:rsidR="00B766C6" w:rsidRPr="00B766C6" w14:paraId="63BD825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AE9C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B067F68" w14:textId="772950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5352A101" w14:textId="2255CC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F7969B" w14:textId="7CDFA9A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5979B8" w14:textId="7747AF5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807,259.18 </w:t>
            </w:r>
          </w:p>
        </w:tc>
      </w:tr>
      <w:tr w:rsidR="00B766C6" w:rsidRPr="00B766C6" w14:paraId="226505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EA43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FA7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D36F6C3" w14:textId="29D515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55B7A" w14:textId="4FEACE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3197B" w14:textId="4D7BE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56C70" w14:textId="4FF75B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7,000.00 </w:t>
            </w:r>
          </w:p>
        </w:tc>
      </w:tr>
      <w:tr w:rsidR="00B766C6" w:rsidRPr="00B766C6" w14:paraId="7963EA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260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CCC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5B15CB" w14:textId="466F21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55FB5F6" w14:textId="63083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44E19" w14:textId="01BCC3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4E39B" w14:textId="7EBA3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2,200.00 </w:t>
            </w:r>
          </w:p>
        </w:tc>
      </w:tr>
      <w:tr w:rsidR="00B766C6" w:rsidRPr="00B766C6" w14:paraId="1A1E8D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EF7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D48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3BDE7C" w14:textId="44A19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8D32FDC" w14:textId="73141B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FEB95" w14:textId="5CABA1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D72BE" w14:textId="6A8C0B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8,080.00 </w:t>
            </w:r>
          </w:p>
        </w:tc>
      </w:tr>
      <w:tr w:rsidR="00B766C6" w:rsidRPr="00B766C6" w14:paraId="63F31D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15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5BA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3E1D59" w14:textId="048B2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6F89667" w14:textId="16D0F8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EDAAA" w14:textId="2CC3CD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78A9E" w14:textId="0064D9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520.00 </w:t>
            </w:r>
          </w:p>
        </w:tc>
      </w:tr>
      <w:tr w:rsidR="00B766C6" w:rsidRPr="00B766C6" w14:paraId="61F254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5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14D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308262" w14:textId="6EAAC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806BA01" w14:textId="63D5A0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A6806" w14:textId="5BCBF5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54F5F" w14:textId="3D7D8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9,800.00 </w:t>
            </w:r>
          </w:p>
        </w:tc>
      </w:tr>
      <w:tr w:rsidR="00B766C6" w:rsidRPr="00B766C6" w14:paraId="4177FA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EF2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65A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96F85C" w14:textId="3B433D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52C2EC1D" w14:textId="4CC92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8F6C5" w14:textId="2B45A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F9C0F" w14:textId="78B8A1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240.00 </w:t>
            </w:r>
          </w:p>
        </w:tc>
      </w:tr>
      <w:tr w:rsidR="00B766C6" w:rsidRPr="00B766C6" w14:paraId="55FCE0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8A4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2D3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0B11F" w14:textId="063108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E17DA09" w14:textId="65DD71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47B10" w14:textId="222076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1EEF4" w14:textId="07A60C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60.00 </w:t>
            </w:r>
          </w:p>
        </w:tc>
      </w:tr>
      <w:tr w:rsidR="00B766C6" w:rsidRPr="00B766C6" w14:paraId="22AEF6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F9D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0B3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A43953D" w14:textId="39630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DC1072B" w14:textId="0E8322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CFDCB" w14:textId="7B933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15AA4" w14:textId="0C34A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040.00 </w:t>
            </w:r>
          </w:p>
        </w:tc>
      </w:tr>
      <w:tr w:rsidR="00B766C6" w:rsidRPr="00B766C6" w14:paraId="4C1404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8F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4AE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0C23B" w14:textId="2150FE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42A8129F" w14:textId="11012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F38A6" w14:textId="60C59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D1ECF" w14:textId="13D662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20.00 </w:t>
            </w:r>
          </w:p>
        </w:tc>
      </w:tr>
      <w:tr w:rsidR="00B766C6" w:rsidRPr="00B766C6" w14:paraId="18DD06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B70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B2F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F11873" w14:textId="67D19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7443B7F6" w14:textId="20AD2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53D72" w14:textId="3F6125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3199A" w14:textId="4DDD7A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560.00 </w:t>
            </w:r>
          </w:p>
        </w:tc>
      </w:tr>
      <w:tr w:rsidR="00B766C6" w:rsidRPr="00B766C6" w14:paraId="60B59D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020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C6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8A7D991" w14:textId="41549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5A529951" w14:textId="59CAD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0AC31" w14:textId="2BB1D9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A9FA1" w14:textId="648B6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60.00 </w:t>
            </w:r>
          </w:p>
        </w:tc>
      </w:tr>
      <w:tr w:rsidR="00B766C6" w:rsidRPr="00B766C6" w14:paraId="4242D6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29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BBB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684655" w14:textId="0F115E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25EE073" w14:textId="6E254A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5971C" w14:textId="55B3D9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2E669" w14:textId="2856DD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640.00 </w:t>
            </w:r>
          </w:p>
        </w:tc>
      </w:tr>
      <w:tr w:rsidR="00B766C6" w:rsidRPr="00B766C6" w14:paraId="091DAA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C95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E62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59EF89" w14:textId="3820F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A470674" w14:textId="228F54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F6601" w14:textId="058C4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93AB6" w14:textId="2F0754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4,880.00 </w:t>
            </w:r>
          </w:p>
        </w:tc>
      </w:tr>
      <w:tr w:rsidR="00B766C6" w:rsidRPr="00B766C6" w14:paraId="7D35CC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7A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FDC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EC60F0" w14:textId="7A6C5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04FC9FB" w14:textId="438207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46027" w14:textId="72BC88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973F6" w14:textId="76FB94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080.00 </w:t>
            </w:r>
          </w:p>
        </w:tc>
      </w:tr>
      <w:tr w:rsidR="00B766C6" w:rsidRPr="00B766C6" w14:paraId="2896349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B0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1F5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01AB3E" w14:textId="3633C4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1135666" w14:textId="0EC07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6379B" w14:textId="55BB0B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02A1F" w14:textId="751A4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320.00 </w:t>
            </w:r>
          </w:p>
        </w:tc>
      </w:tr>
      <w:tr w:rsidR="00B766C6" w:rsidRPr="00B766C6" w14:paraId="5DE35C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49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3C2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7CB0F5" w14:textId="27CC8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B9D973E" w14:textId="35B392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02978" w14:textId="626C8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3DBDA" w14:textId="650D4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9,480.00 </w:t>
            </w:r>
          </w:p>
        </w:tc>
      </w:tr>
      <w:tr w:rsidR="00B766C6" w:rsidRPr="00B766C6" w14:paraId="313A6D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752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C42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E9A0C13" w14:textId="1D2AD0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CE41EA" w14:textId="028F54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3A884" w14:textId="2226B8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4A932" w14:textId="36F3E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r>
      <w:tr w:rsidR="00B766C6" w:rsidRPr="00B766C6" w14:paraId="2A1228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9A2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CDF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C622AF" w14:textId="4DDF1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352D8BD6" w14:textId="41D5AC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A58C0" w14:textId="4534F4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B8695" w14:textId="741AFB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200.00 </w:t>
            </w:r>
          </w:p>
        </w:tc>
      </w:tr>
      <w:tr w:rsidR="00B766C6" w:rsidRPr="00B766C6" w14:paraId="1476D8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F0B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9D9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n Magsaysay (</w:t>
            </w:r>
            <w:proofErr w:type="spellStart"/>
            <w:r w:rsidRPr="00B766C6">
              <w:rPr>
                <w:rFonts w:ascii="Arial Narrow" w:eastAsia="Times New Roman" w:hAnsi="Arial Narrow"/>
                <w:i/>
                <w:iCs/>
                <w:color w:val="000000"/>
                <w:sz w:val="20"/>
                <w:szCs w:val="20"/>
              </w:rPr>
              <w:t>Liarg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05EDC08" w14:textId="47677B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22C22EF" w14:textId="594DC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4E065" w14:textId="3F0AA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17E06" w14:textId="1A23E5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720.00 </w:t>
            </w:r>
          </w:p>
        </w:tc>
      </w:tr>
      <w:tr w:rsidR="00B766C6" w:rsidRPr="00B766C6" w14:paraId="5E41C2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DBB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41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2F46FBE" w14:textId="785458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66F95C1" w14:textId="56489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0DCC3" w14:textId="13AF90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201E8" w14:textId="64F8C7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840.00 </w:t>
            </w:r>
          </w:p>
        </w:tc>
      </w:tr>
      <w:tr w:rsidR="00B766C6" w:rsidRPr="00B766C6" w14:paraId="6D599D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A9D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169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E9DC111" w14:textId="07BB0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5048DE1" w14:textId="76333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3CF5F" w14:textId="68A6D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75929" w14:textId="679FE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040.00 </w:t>
            </w:r>
          </w:p>
        </w:tc>
      </w:tr>
      <w:tr w:rsidR="00B766C6" w:rsidRPr="00B766C6" w14:paraId="563F84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0E8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48A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ominot</w:t>
            </w:r>
            <w:proofErr w:type="spellEnd"/>
            <w:r w:rsidRPr="00B766C6">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EE2A931" w14:textId="52DE4C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881A255" w14:textId="22C1B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D4F13" w14:textId="537C1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F6E96" w14:textId="7B7D7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120.00 </w:t>
            </w:r>
          </w:p>
        </w:tc>
      </w:tr>
      <w:tr w:rsidR="00B766C6" w:rsidRPr="00B766C6" w14:paraId="500266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DA0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916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9B84DD" w14:textId="40D33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244EA07" w14:textId="3DB0AC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2DCEA" w14:textId="50688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1FD0F" w14:textId="321CD7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520.00 </w:t>
            </w:r>
          </w:p>
        </w:tc>
      </w:tr>
      <w:tr w:rsidR="00B766C6" w:rsidRPr="00B766C6" w14:paraId="3E67B5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2BD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313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E8230" w14:textId="47D5CB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F952237" w14:textId="012E3E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E42FD" w14:textId="13F504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CC7CA" w14:textId="058452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400.00 </w:t>
            </w:r>
          </w:p>
        </w:tc>
      </w:tr>
      <w:tr w:rsidR="00B766C6" w:rsidRPr="00B766C6" w14:paraId="738745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CEB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433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67A537" w14:textId="72A76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23A24B1" w14:textId="7C531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E81EE" w14:textId="1E4F64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B42F5" w14:textId="333DCE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080.00 </w:t>
            </w:r>
          </w:p>
        </w:tc>
      </w:tr>
      <w:tr w:rsidR="00B766C6" w:rsidRPr="00B766C6" w14:paraId="2C1B3B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667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001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4A9C0E" w14:textId="371549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1841A" w14:textId="50B540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5AA12" w14:textId="1DC3F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A391A" w14:textId="29469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r>
      <w:tr w:rsidR="00B766C6" w:rsidRPr="00B766C6" w14:paraId="5FF4C5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691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866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5B418760" w14:textId="6AFDE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7BF353D9" w14:textId="490C3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4B434" w14:textId="772D7D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1F8D9" w14:textId="5307F7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160.00 </w:t>
            </w:r>
          </w:p>
        </w:tc>
      </w:tr>
      <w:tr w:rsidR="00B766C6" w:rsidRPr="00B766C6" w14:paraId="4D278B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814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E52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271F5F6" w14:textId="6473E0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28F5B1C4" w14:textId="5DE6EA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1660B" w14:textId="7E396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4BCE4" w14:textId="4AF4BF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8,699.18 </w:t>
            </w:r>
          </w:p>
        </w:tc>
      </w:tr>
      <w:tr w:rsidR="00B766C6" w:rsidRPr="00B766C6" w14:paraId="526A1FD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05A0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B59D857" w14:textId="45A2DED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CD64BC" w14:textId="41C5257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9E71AB" w14:textId="69B2370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7B59DA" w14:textId="1ABBB6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83,176.00 </w:t>
            </w:r>
          </w:p>
        </w:tc>
      </w:tr>
      <w:tr w:rsidR="00B766C6" w:rsidRPr="00B766C6" w14:paraId="15498D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4745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003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E8F3912" w14:textId="0B575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78D3948" w14:textId="5BE306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B85E0" w14:textId="249068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BD2FF" w14:textId="0791C2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680.00 </w:t>
            </w:r>
          </w:p>
        </w:tc>
      </w:tr>
      <w:tr w:rsidR="00B766C6" w:rsidRPr="00B766C6" w14:paraId="443930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D883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F28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3E2D9" w14:textId="02F76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3E228B7A" w14:textId="542F42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DAFB2" w14:textId="21BB41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A1A7B" w14:textId="128B6C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280.00 </w:t>
            </w:r>
          </w:p>
        </w:tc>
      </w:tr>
      <w:tr w:rsidR="00B766C6" w:rsidRPr="00B766C6" w14:paraId="7E00B8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F95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0F7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05FB338" w14:textId="79678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6B17DA" w14:textId="0C32A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EDBFE" w14:textId="627CDB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A51ED" w14:textId="5D6C24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r>
      <w:tr w:rsidR="00B766C6" w:rsidRPr="00B766C6" w14:paraId="5C71AB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F67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3DC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18D90BB" w14:textId="4A664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4EF6250F" w14:textId="6456FB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88318" w14:textId="1DC445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A16F7" w14:textId="02EBA5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400.00 </w:t>
            </w:r>
          </w:p>
        </w:tc>
      </w:tr>
      <w:tr w:rsidR="00B766C6" w:rsidRPr="00B766C6" w14:paraId="780C65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317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BA6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6AEAD8" w14:textId="0696F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FC05A3A" w14:textId="2E308B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2435B" w14:textId="5824F0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EBD31" w14:textId="02D6A1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2,074.00 </w:t>
            </w:r>
          </w:p>
        </w:tc>
      </w:tr>
      <w:tr w:rsidR="00B766C6" w:rsidRPr="00B766C6" w14:paraId="489992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501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58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6BAFE839" w14:textId="48859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66CD635" w14:textId="0EE55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280B4" w14:textId="416BE9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03DE0" w14:textId="55474A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8,742.00 </w:t>
            </w:r>
          </w:p>
        </w:tc>
      </w:tr>
      <w:tr w:rsidR="00B766C6" w:rsidRPr="00B766C6" w14:paraId="3F1458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0A9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53A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2D39DA4B" w14:textId="666604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F782CFD" w14:textId="0B6C3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2B329" w14:textId="5558C6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01026" w14:textId="3D4984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0,480.00 </w:t>
            </w:r>
          </w:p>
        </w:tc>
      </w:tr>
      <w:tr w:rsidR="00B766C6" w:rsidRPr="00B766C6" w14:paraId="78186C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BC4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C91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A65A80C" w14:textId="65036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8ECAD14" w14:textId="1D4B7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88E24" w14:textId="4704BA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1C58F" w14:textId="1112AA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800.00 </w:t>
            </w:r>
          </w:p>
        </w:tc>
      </w:tr>
      <w:tr w:rsidR="00B766C6" w:rsidRPr="00B766C6" w14:paraId="7528C1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2C2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144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E9EB2" w14:textId="223CA2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61CB0095" w14:textId="5E2A36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3FE0" w14:textId="4BE7C4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55DB" w14:textId="14780C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920.00 </w:t>
            </w:r>
          </w:p>
        </w:tc>
      </w:tr>
      <w:tr w:rsidR="00B766C6" w:rsidRPr="00B766C6" w14:paraId="6875DB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3AF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B1A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7C802A1E" w14:textId="39557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5BDCBF27" w14:textId="716C0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E178E" w14:textId="10F4B1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A7B00" w14:textId="7E0402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040.00 </w:t>
            </w:r>
          </w:p>
        </w:tc>
      </w:tr>
      <w:tr w:rsidR="00B766C6" w:rsidRPr="00B766C6" w14:paraId="23642F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3DD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3C2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Roseller</w:t>
            </w:r>
            <w:proofErr w:type="spellEnd"/>
            <w:r w:rsidRPr="00B766C6">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15203AB2" w14:textId="286F3D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0787BF5" w14:textId="4A74A5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82FCE" w14:textId="3680C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EED0" w14:textId="7897E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120.00 </w:t>
            </w:r>
          </w:p>
        </w:tc>
      </w:tr>
      <w:tr w:rsidR="00B766C6" w:rsidRPr="00B766C6" w14:paraId="753DD5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2C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C2B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15C737E" w14:textId="0B364D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72C75BF2" w14:textId="57BAEF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F5570" w14:textId="4E40C8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93B5" w14:textId="705F7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3,600.00 </w:t>
            </w:r>
          </w:p>
        </w:tc>
      </w:tr>
      <w:tr w:rsidR="00B766C6" w:rsidRPr="00B766C6" w14:paraId="6DF5C7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0B0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A8C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EEB0ED" w14:textId="17E94A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24063450" w14:textId="1A236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1AE17" w14:textId="6F30C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077B4" w14:textId="0B735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3,840.00 </w:t>
            </w:r>
          </w:p>
        </w:tc>
      </w:tr>
      <w:tr w:rsidR="00B766C6" w:rsidRPr="00B766C6" w14:paraId="5ED97A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0FA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AEF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909E64" w14:textId="3AF45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04194982" w14:textId="2A0FD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5B846" w14:textId="2CD910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B2A2D" w14:textId="59073A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200.00 </w:t>
            </w:r>
          </w:p>
        </w:tc>
      </w:tr>
      <w:tr w:rsidR="00B766C6" w:rsidRPr="00B766C6" w14:paraId="6CCA110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CC22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DF173F1" w14:textId="4DE9156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2F99E3F" w14:textId="4878930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38AB7B" w14:textId="35656B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176A4B" w14:textId="083927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847,431.64 </w:t>
            </w:r>
          </w:p>
        </w:tc>
      </w:tr>
      <w:tr w:rsidR="00B766C6" w:rsidRPr="00B766C6" w14:paraId="369190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C88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DD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6EBBF78" w14:textId="06152F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0D1D33F1" w14:textId="1F552D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E53C2" w14:textId="1D725A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FD97" w14:textId="1C50D7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7,431.64 </w:t>
            </w:r>
          </w:p>
        </w:tc>
      </w:tr>
      <w:tr w:rsidR="00B766C6" w:rsidRPr="00B766C6" w14:paraId="6F9D396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55096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1E55B1D2" w14:textId="0BEE7ED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142,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58938820" w14:textId="2B2B9D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DA0E5D" w14:textId="1EA6F0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65DE59" w14:textId="61E4F3B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142,886.71 </w:t>
            </w:r>
          </w:p>
        </w:tc>
      </w:tr>
      <w:tr w:rsidR="00B766C6" w:rsidRPr="00B766C6" w14:paraId="469B760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1262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0115CF2" w14:textId="1708FD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75B00" w14:textId="20D592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DAD37C" w14:textId="1248459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F016A2" w14:textId="7817E8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366,321.42 </w:t>
            </w:r>
          </w:p>
        </w:tc>
      </w:tr>
      <w:tr w:rsidR="00B766C6" w:rsidRPr="00B766C6" w14:paraId="11AF17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B230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EB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FB8939" w14:textId="3117B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CC1CF5" w14:textId="7E3D7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FC741" w14:textId="79D106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C0A2A" w14:textId="2B8032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C815A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3BD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F0D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D9262D" w14:textId="726C5A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A9A7A58" w14:textId="7CA69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44E53" w14:textId="1B063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D7D26" w14:textId="7EF72B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28CA2B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EFD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56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Manolo </w:t>
            </w:r>
            <w:proofErr w:type="spellStart"/>
            <w:r w:rsidRPr="00B766C6">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863DC" w14:textId="2D70C7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4BD79A" w14:textId="0FDB0D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EFE8" w14:textId="110F69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283A1" w14:textId="2B74D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F1E97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4DF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E8E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FAF55" w14:textId="0EAD8C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56303D" w14:textId="0B0BAD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55E44" w14:textId="4CF542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E22D4" w14:textId="5BEE47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E8082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751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132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ABFC7" w14:textId="2BAF0F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A2BEB2A" w14:textId="194A6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99B1A" w14:textId="51E2A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0140D" w14:textId="195687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02.00 </w:t>
            </w:r>
          </w:p>
        </w:tc>
      </w:tr>
      <w:tr w:rsidR="00B766C6" w:rsidRPr="00B766C6" w14:paraId="10D34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5AA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01E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79CA40" w14:textId="02CC6E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50F329" w14:textId="0328C2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33C0" w14:textId="2EBDF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2E02" w14:textId="295922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7F3970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EF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4DA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C7F7288" w14:textId="1FD904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7059CC48" w14:textId="43A33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EDE91" w14:textId="7199E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D369F" w14:textId="0A5F93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50,175.00 </w:t>
            </w:r>
          </w:p>
        </w:tc>
      </w:tr>
      <w:tr w:rsidR="00B766C6" w:rsidRPr="00B766C6" w14:paraId="7D2D82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235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071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CA67A13" w14:textId="2F4F6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9A5F71B" w14:textId="34DDE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5963B" w14:textId="307B2A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143F3" w14:textId="1175C5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4FC11C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00F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6616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7EA321" w14:textId="13239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45333A" w14:textId="03C92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B3D38" w14:textId="37EF4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85EA4" w14:textId="7BA36C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5B8197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540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48D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2582342F" w14:textId="128385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0F18BA3B" w14:textId="46C072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D2407" w14:textId="52499E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BFC09" w14:textId="1A55B4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794.42 </w:t>
            </w:r>
          </w:p>
        </w:tc>
      </w:tr>
      <w:tr w:rsidR="00B766C6" w:rsidRPr="00B766C6" w14:paraId="1011A9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A93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BA8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F879AD" w14:textId="7E9D6D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E609F36" w14:textId="5A7372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8D1C1" w14:textId="072E2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3AB9D" w14:textId="10D58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6B601A4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3A6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721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E863411" w14:textId="31971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D8832F0" w14:textId="06D4D7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6F4F4" w14:textId="566493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037B0" w14:textId="00859D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4,645.00 </w:t>
            </w:r>
          </w:p>
        </w:tc>
      </w:tr>
      <w:tr w:rsidR="00B766C6" w:rsidRPr="00B766C6" w14:paraId="14FB96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C35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50D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0696FE" w14:textId="48801F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DB51A2" w14:textId="5E979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79902" w14:textId="108630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59D72" w14:textId="52CA78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8ECEB5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03BE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99794BD" w14:textId="286BDE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273205DB" w14:textId="4D59A16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176B50" w14:textId="527FB5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7CC437" w14:textId="7F9241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15,819.37 </w:t>
            </w:r>
          </w:p>
        </w:tc>
      </w:tr>
      <w:tr w:rsidR="00B766C6" w:rsidRPr="00B766C6" w14:paraId="1E31FD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E17D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570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3EAFD" w14:textId="55983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4AD94D" w14:textId="3536EF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F66AC" w14:textId="354702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28629" w14:textId="7ADF1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051252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C8E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1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7A3611" w14:textId="48FBA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8790B82" w14:textId="57396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B5231" w14:textId="778CE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D0515" w14:textId="46BE4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1,503.62 </w:t>
            </w:r>
          </w:p>
        </w:tc>
      </w:tr>
      <w:tr w:rsidR="00B766C6" w:rsidRPr="00B766C6" w14:paraId="46054C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1BF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6BC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3A4A0B" w14:textId="48C22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13376EBA" w14:textId="3B2505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F8A3F" w14:textId="361579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760F7" w14:textId="2AE0D3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130.75 </w:t>
            </w:r>
          </w:p>
        </w:tc>
      </w:tr>
      <w:tr w:rsidR="00B766C6" w:rsidRPr="00B766C6" w14:paraId="6555DB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47B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ED3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492CE4" w14:textId="2194C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54BEE29" w14:textId="410471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C71BC" w14:textId="0246D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42724" w14:textId="482036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7574F19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599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BA2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C1286E" w14:textId="7B125A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238BFE8" w14:textId="1B089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6E6BE" w14:textId="43810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F0175" w14:textId="4B456E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6159753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463E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059641F" w14:textId="3E0ACC1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3,127,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0062AC84" w14:textId="614F83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8100B8" w14:textId="223F80D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0586F8" w14:textId="544C3C8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3,127,532.97 </w:t>
            </w:r>
          </w:p>
        </w:tc>
      </w:tr>
      <w:tr w:rsidR="00B766C6" w:rsidRPr="00B766C6" w14:paraId="15AA71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3AC5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706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E2E83BA" w14:textId="6A8E12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49804147" w14:textId="205856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50EF1" w14:textId="00332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B1EB3" w14:textId="6FC4D9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80,082.53 </w:t>
            </w:r>
          </w:p>
        </w:tc>
      </w:tr>
      <w:tr w:rsidR="00B766C6" w:rsidRPr="00B766C6" w14:paraId="3CB705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2FD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FCF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F4B29F8" w14:textId="0687F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195FAB0" w14:textId="7FFFE7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F2BD8" w14:textId="2796F2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1EB9D" w14:textId="272134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50AB8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20F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9DC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2120C9" w14:textId="42341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F3A8E5" w14:textId="013FD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325EA" w14:textId="696B8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28237" w14:textId="07C1E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9FC1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C60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0A6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D3005F" w14:textId="6B194B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5,865.00 </w:t>
            </w:r>
          </w:p>
        </w:tc>
        <w:tc>
          <w:tcPr>
            <w:tcW w:w="0" w:type="auto"/>
            <w:tcBorders>
              <w:top w:val="nil"/>
              <w:left w:val="nil"/>
              <w:bottom w:val="single" w:sz="4" w:space="0" w:color="000000"/>
              <w:right w:val="single" w:sz="4" w:space="0" w:color="000000"/>
            </w:tcBorders>
            <w:shd w:val="clear" w:color="auto" w:fill="auto"/>
            <w:noWrap/>
            <w:vAlign w:val="bottom"/>
            <w:hideMark/>
          </w:tcPr>
          <w:p w14:paraId="21C1E26D" w14:textId="6FF8C7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45FE" w14:textId="644BD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1E550" w14:textId="626D0A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5,865.00 </w:t>
            </w:r>
          </w:p>
        </w:tc>
      </w:tr>
      <w:tr w:rsidR="00B766C6" w:rsidRPr="00B766C6" w14:paraId="49E9A4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DA0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62B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52AD13" w14:textId="1D6D6B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23C6B122" w14:textId="4E083E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6292A" w14:textId="23BE9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5F27E" w14:textId="7D95C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197.44 </w:t>
            </w:r>
          </w:p>
        </w:tc>
      </w:tr>
      <w:tr w:rsidR="00B766C6" w:rsidRPr="00B766C6" w14:paraId="05998A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626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004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3A6D3" w14:textId="63D3D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93BB68" w14:textId="6227FF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93496" w14:textId="0C6271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333FD" w14:textId="72BDE9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D209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491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EB3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05F33" w14:textId="4443D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690EF75" w14:textId="729551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F43BB" w14:textId="65FE0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629E2" w14:textId="75F334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FCDF56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1A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FFC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051E67" w14:textId="096530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06C2703" w14:textId="2C117F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196E1" w14:textId="35F338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5E1B9" w14:textId="4B0A5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r>
      <w:tr w:rsidR="00B766C6" w:rsidRPr="00B766C6" w14:paraId="3754BB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B54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81F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E54535" w14:textId="0AFB95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9CF604" w14:textId="0DA47E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6E9A4" w14:textId="40F144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E31E3" w14:textId="61D33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2D50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BC4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BBC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E95AC5" w14:textId="584AE6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A4C0592" w14:textId="14593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E68E2" w14:textId="2177AC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AA4CF" w14:textId="771139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1129EB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991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0B2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0DA43C" w14:textId="2827E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1628617" w14:textId="7D947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E73E" w14:textId="0011F0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9E28E" w14:textId="16B9FB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64,965.00 </w:t>
            </w:r>
          </w:p>
        </w:tc>
      </w:tr>
      <w:tr w:rsidR="00B766C6" w:rsidRPr="00B766C6" w14:paraId="0ACEF5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3D7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22D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A300D" w14:textId="083FF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523BF7" w14:textId="3BAF4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33304" w14:textId="379EA6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91ACF" w14:textId="60DBAC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57D8DD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5AF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9F1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CE22DD5" w14:textId="6E2B85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6C052C9A" w14:textId="530E2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D0330" w14:textId="68D039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00A00" w14:textId="79D18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54,293.00 </w:t>
            </w:r>
          </w:p>
        </w:tc>
      </w:tr>
      <w:tr w:rsidR="00B766C6" w:rsidRPr="00B766C6" w14:paraId="2235C5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4DD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27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8390F1" w14:textId="2DD0B6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5C2F57" w14:textId="481F2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0E283" w14:textId="715C60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EA77C" w14:textId="4008E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6905A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97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4F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2104A" w14:textId="50AE0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C97E549" w14:textId="78D5A2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40BD7" w14:textId="3F4379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72DB7" w14:textId="00A7C6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0AD476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BE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D8F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tao</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B8B91E" w14:textId="34A432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A28B30" w14:textId="3F5040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2A1BA" w14:textId="1CEBFB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34EFD" w14:textId="6C7F64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7C50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1162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BEA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66E2987" w14:textId="615B74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B3BDB2A" w14:textId="5BC33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399CC" w14:textId="1439F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00226" w14:textId="4C9D32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r>
      <w:tr w:rsidR="00B766C6" w:rsidRPr="00B766C6" w14:paraId="5DF034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91B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72F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3E25C" w14:textId="32998B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5AFE2A6" w14:textId="213737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6E4A1" w14:textId="24B4E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DC4A9" w14:textId="28055D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0AE6CD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B79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10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F9F1D8" w14:textId="28E5D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BF9A87" w14:textId="63E5C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E337" w14:textId="490921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49B55" w14:textId="7D36BE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FAF9CE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6679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A9FE4C5" w14:textId="2D8CEEF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180ACC" w14:textId="33DA924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62F48C" w14:textId="4F5812D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C80CC" w14:textId="1971C5D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94,550.00 </w:t>
            </w:r>
          </w:p>
        </w:tc>
      </w:tr>
      <w:tr w:rsidR="00B766C6" w:rsidRPr="00B766C6" w14:paraId="40D3B4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3416E"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E7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7BA6E5" w14:textId="31CD5F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0BE8EB0" w14:textId="67E3D6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4B434" w14:textId="6E4A3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2068E" w14:textId="791F73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1E622E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237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413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1DD94" w14:textId="174786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4E6BA7" w14:textId="3F80A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4CD4C" w14:textId="391DC7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4981A" w14:textId="0DCBD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3D3E36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CC1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0CF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66D7785C" w14:textId="70C24B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314AEB" w14:textId="6A088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40FFC" w14:textId="75AB0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5FEB4" w14:textId="4FFF33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FC42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7F5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8F9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AF626BC" w14:textId="4DF857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38ED77" w14:textId="282BB9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AA8C0" w14:textId="024207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8A246" w14:textId="5455D2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6FCF05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0A6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364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66B7096" w14:textId="0741B8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2CAF580" w14:textId="3DC057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8DC28" w14:textId="1AEED4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2CE44" w14:textId="0348E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1C233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CA0A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C1F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Lopez </w:t>
            </w:r>
            <w:proofErr w:type="spellStart"/>
            <w:r w:rsidRPr="00B766C6">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E986FF" w14:textId="241CBA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ECC478" w14:textId="3DF8C1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A15A5" w14:textId="71AD09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D43EA" w14:textId="0596B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B1836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ACC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5AE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roquieta</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B4FE74E" w14:textId="4FBC48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63695EEB" w14:textId="748F9C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B576E" w14:textId="3A1E39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5ECAE" w14:textId="47F163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67,440.00 </w:t>
            </w:r>
          </w:p>
        </w:tc>
      </w:tr>
      <w:tr w:rsidR="00B766C6" w:rsidRPr="00B766C6" w14:paraId="3C6C78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CDC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21B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2EEE2" w14:textId="54F3C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631D88" w14:textId="2BE5C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0D003" w14:textId="702BC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C242" w14:textId="2823AC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5FD3B9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DF4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BCF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E04A48A" w14:textId="78D5E0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2914B4" w14:textId="03565E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C1DAC" w14:textId="23CB2A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38FB" w14:textId="2B779E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B5196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3C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7AE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pang</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CD1A7E" w14:textId="01173B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7E3901" w14:textId="4D4FD0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D9E0E" w14:textId="55822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52586" w14:textId="057AC7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A06B9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935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8243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731CA57" w14:textId="0B238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2C3137" w14:textId="00B6F7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8DB02" w14:textId="7BF219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68EE6" w14:textId="6274B5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53B9E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F26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69A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04CED" w14:textId="57793C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63F271" w14:textId="40A0EA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8CACC" w14:textId="26195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89D65" w14:textId="7A21E5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E6C20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15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0F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Don </w:t>
            </w:r>
            <w:proofErr w:type="spellStart"/>
            <w:r w:rsidRPr="00B766C6">
              <w:rPr>
                <w:rFonts w:ascii="Arial Narrow" w:eastAsia="Times New Roman" w:hAnsi="Arial Narrow"/>
                <w:i/>
                <w:iCs/>
                <w:color w:val="000000"/>
                <w:sz w:val="20"/>
                <w:szCs w:val="20"/>
              </w:rPr>
              <w:t>Victoriano</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Chiongbian</w:t>
            </w:r>
            <w:proofErr w:type="spellEnd"/>
            <w:r w:rsidRPr="00B766C6">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8F1B798" w14:textId="28276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1D30E4" w14:textId="4DAF3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9592C" w14:textId="1E69A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EA541" w14:textId="1650ED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AD95D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9A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AA0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1581E443" w14:textId="4E5AF0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1E9DA8" w14:textId="5F9D8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2FC2A" w14:textId="6A896C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0B1B1" w14:textId="7B0716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05,000.00 </w:t>
            </w:r>
          </w:p>
        </w:tc>
      </w:tr>
      <w:tr w:rsidR="00B766C6" w:rsidRPr="00B766C6" w14:paraId="50A2FF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F7A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981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3CBCA0" w14:textId="60D3A6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1D0750" w14:textId="5F8EDB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E62F4" w14:textId="17A9CE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6EAC8" w14:textId="5F3A8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9D70B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1F4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BE4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gub</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B8BC9F8" w14:textId="051F19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CFF346" w14:textId="4AC93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4CFDF" w14:textId="6B2FBF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77933" w14:textId="3FF75E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A207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086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502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6B625" w14:textId="1D7B23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AB65F50" w14:textId="06A03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370E8" w14:textId="1DBD47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3D0A" w14:textId="120FA0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FBCC57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78BF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D11BEE0" w14:textId="0077D9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CD47509" w14:textId="43AC3B7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9AB60F" w14:textId="7C38FD4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47247A" w14:textId="3AB22E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38,662.95 </w:t>
            </w:r>
          </w:p>
        </w:tc>
      </w:tr>
      <w:tr w:rsidR="00B766C6" w:rsidRPr="00B766C6" w14:paraId="177537A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15D0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A78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83EF2F1" w14:textId="3FD82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31FAD2DB" w14:textId="2EF3D3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7E416" w14:textId="3261F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6199A" w14:textId="566C20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46,703.95 </w:t>
            </w:r>
          </w:p>
        </w:tc>
      </w:tr>
      <w:tr w:rsidR="00B766C6" w:rsidRPr="00B766C6" w14:paraId="522C00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3C4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AFD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252E6" w14:textId="7CE7FA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C30284" w14:textId="677156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46E4C" w14:textId="4F2778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84C79" w14:textId="0660B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3FD198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1B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571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D7BF42" w14:textId="78CCD0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D14203" w14:textId="20437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E2A76" w14:textId="6BD4CC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F9B47" w14:textId="2864C7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36FBD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8C1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413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86490B" w14:textId="7F0384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5AD086F" w14:textId="151790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5135" w14:textId="735B5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D31A7" w14:textId="2C779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4DDE2E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722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868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900944" w14:textId="3E56E2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5C0754E" w14:textId="6FD2C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117FD" w14:textId="188C5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218E7" w14:textId="11CC5F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AED09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D65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D0A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9F0A0E" w14:textId="2B0280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517CF3" w14:textId="73C43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34327" w14:textId="3F847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416F1" w14:textId="019F05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25200E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33E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FBF2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 (</w:t>
            </w:r>
            <w:proofErr w:type="spellStart"/>
            <w:r w:rsidRPr="00B766C6">
              <w:rPr>
                <w:rFonts w:ascii="Arial Narrow" w:eastAsia="Times New Roman" w:hAnsi="Arial Narrow"/>
                <w:i/>
                <w:iCs/>
                <w:color w:val="000000"/>
                <w:sz w:val="20"/>
                <w:szCs w:val="20"/>
              </w:rPr>
              <w:t>Linugos</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F842033" w14:textId="404A77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AD3F9F4" w14:textId="2773C1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8CCAD" w14:textId="63880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0C3D1" w14:textId="4F8CC4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0,789.00 </w:t>
            </w:r>
          </w:p>
        </w:tc>
      </w:tr>
      <w:tr w:rsidR="00B766C6" w:rsidRPr="00B766C6" w14:paraId="1D4CF6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A15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794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FF3647E" w14:textId="2FCCB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62EBCD" w14:textId="621DCB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CC986" w14:textId="53A8CB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C0069" w14:textId="40303A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6E45E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32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364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4AB231" w14:textId="6AC474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AA2DE1C" w14:textId="11A9E8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FCFFC" w14:textId="1515CE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ABB09" w14:textId="4B24D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718B2B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45B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080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91879" w14:textId="279F5C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3CCA5A2" w14:textId="3C810B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B233A" w14:textId="2D1859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26B5" w14:textId="0C1FAB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32CFB9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0D3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07A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A7168C" w14:textId="1E4804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118D0D3" w14:textId="061801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011EE" w14:textId="7739D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CCB39" w14:textId="34985F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09C266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C40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A1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D12EB" w14:textId="6B6D76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AB9E36" w14:textId="4378B5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1331D" w14:textId="37CCF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2D3E7" w14:textId="1D342F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2C236E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4C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D16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B5C97C2" w14:textId="1FAD94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5A36F04D" w14:textId="4B157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D9983" w14:textId="0513F9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6DA69" w14:textId="164609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5,700.00 </w:t>
            </w:r>
          </w:p>
        </w:tc>
      </w:tr>
      <w:tr w:rsidR="00B766C6" w:rsidRPr="00B766C6" w14:paraId="01B3C4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29B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669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18834D" w14:textId="03553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71D3A0" w14:textId="1155CA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72E0" w14:textId="495B51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3B55F" w14:textId="406CE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1BF46C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737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8F5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A9C0B1" w14:textId="5B7001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2520145" w14:textId="673E7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78C08" w14:textId="063B70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3F230" w14:textId="726A0B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84,045.00 </w:t>
            </w:r>
          </w:p>
        </w:tc>
      </w:tr>
      <w:tr w:rsidR="00B766C6" w:rsidRPr="00B766C6" w14:paraId="5BE8DC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278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42C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5DA00B" w14:textId="07D929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D1865C" w14:textId="07DC5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C5263" w14:textId="3D7B31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16712" w14:textId="5D82D2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55642E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139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84F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A3AA1A" w14:textId="7797C6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1C1A6BF" w14:textId="0DD86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6DE9B" w14:textId="0B8BE8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A565" w14:textId="63B793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3B94ED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BC6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88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0E7CD40" w14:textId="7D5038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7B9EAEA" w14:textId="7E313B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5E49B" w14:textId="51B5E9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E0BB" w14:textId="6F5536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980.00 </w:t>
            </w:r>
          </w:p>
        </w:tc>
      </w:tr>
      <w:tr w:rsidR="00B766C6" w:rsidRPr="00B766C6" w14:paraId="409B00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70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D6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9E873" w14:textId="0A1EB3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E7744BE" w14:textId="769A5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4F301" w14:textId="27CA6F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B603A" w14:textId="176195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r>
      <w:tr w:rsidR="00B766C6" w:rsidRPr="00B766C6" w14:paraId="3177A8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E3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39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90C4C9" w14:textId="16241F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6DA401D" w14:textId="01DEE7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845B" w14:textId="79D68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47F83" w14:textId="246E44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75E277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A37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1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A58B1" w14:textId="323846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64D94CD3" w14:textId="7CDDD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52246" w14:textId="6087F8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0DFA6" w14:textId="637F2B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r>
      <w:tr w:rsidR="00B766C6" w:rsidRPr="00B766C6" w14:paraId="241C68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05B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EEC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9E75D" w14:textId="64EEA8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47D97B3" w14:textId="4FAD86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1A1B8" w14:textId="7C27AF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5D4B4" w14:textId="2636D5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5B9629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0CB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1F0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255AA24A" w14:textId="1918C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110BEF6" w14:textId="0C6C5F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AA130" w14:textId="2475C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65C4B" w14:textId="6856BF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000.00 </w:t>
            </w:r>
          </w:p>
        </w:tc>
      </w:tr>
      <w:tr w:rsidR="00B766C6" w:rsidRPr="00B766C6" w14:paraId="7B17D93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D155D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BD6B5F4" w14:textId="3E80755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0,720,854.74 </w:t>
            </w:r>
          </w:p>
        </w:tc>
        <w:tc>
          <w:tcPr>
            <w:tcW w:w="0" w:type="auto"/>
            <w:tcBorders>
              <w:top w:val="nil"/>
              <w:left w:val="nil"/>
              <w:bottom w:val="single" w:sz="4" w:space="0" w:color="000000"/>
              <w:right w:val="single" w:sz="4" w:space="0" w:color="000000"/>
            </w:tcBorders>
            <w:shd w:val="clear" w:color="A5A5A5" w:fill="A5A5A5"/>
            <w:noWrap/>
            <w:vAlign w:val="bottom"/>
            <w:hideMark/>
          </w:tcPr>
          <w:p w14:paraId="370F28DC" w14:textId="20F718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9F43E1" w14:textId="521F46B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FC0547" w14:textId="24C509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0,720,854.74 </w:t>
            </w:r>
          </w:p>
        </w:tc>
      </w:tr>
      <w:tr w:rsidR="00B766C6" w:rsidRPr="00B766C6" w14:paraId="75CFF1ED"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4642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6B2F1EE" w14:textId="59836E8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39F7EF0F" w14:textId="743735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AE3BE" w14:textId="0F03C1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1FF34D" w14:textId="227F79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76,474.66 </w:t>
            </w:r>
          </w:p>
        </w:tc>
      </w:tr>
      <w:tr w:rsidR="00B766C6" w:rsidRPr="00B766C6" w14:paraId="5E0EB5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1150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14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52789BD" w14:textId="21C3A9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8DBCE21" w14:textId="71AF4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FCA37" w14:textId="22A757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D6E21" w14:textId="0ABAF4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630.00 </w:t>
            </w:r>
          </w:p>
        </w:tc>
      </w:tr>
      <w:tr w:rsidR="00B766C6" w:rsidRPr="00B766C6" w14:paraId="7EB859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78C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B7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ak</w:t>
            </w:r>
            <w:proofErr w:type="spellEnd"/>
            <w:r w:rsidRPr="00B766C6">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4463977" w14:textId="24FA01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5173458" w14:textId="211E2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FCA98" w14:textId="1A862D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BECA7" w14:textId="66F4A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6,096.53 </w:t>
            </w:r>
          </w:p>
        </w:tc>
      </w:tr>
      <w:tr w:rsidR="00B766C6" w:rsidRPr="00B766C6" w14:paraId="5CDC4B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56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24B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1BE88BC" w14:textId="5881C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35908BE2" w14:textId="18EDA9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3330C" w14:textId="16A90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A13F2" w14:textId="1285E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r>
      <w:tr w:rsidR="00B766C6" w:rsidRPr="00B766C6" w14:paraId="1AB712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361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736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52DBF" w14:textId="3EEB6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A08EE2C" w14:textId="7EBBD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5FC81" w14:textId="0B6015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4B7A2" w14:textId="47A07A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3,966.82 </w:t>
            </w:r>
          </w:p>
        </w:tc>
      </w:tr>
      <w:tr w:rsidR="00B766C6" w:rsidRPr="00B766C6" w14:paraId="7A8FFF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A8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CA9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agusan</w:t>
            </w:r>
            <w:proofErr w:type="spellEnd"/>
            <w:r w:rsidRPr="00B766C6">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A6046A1" w14:textId="056FE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A827D3C" w14:textId="4A509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B2C1B" w14:textId="52796C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7E253" w14:textId="7F619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6,364.71 </w:t>
            </w:r>
          </w:p>
        </w:tc>
      </w:tr>
      <w:tr w:rsidR="00B766C6" w:rsidRPr="00B766C6" w14:paraId="060333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F25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AA3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79D17F" w14:textId="6DD1D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566C8B0" w14:textId="3EBEE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DA95B" w14:textId="2B6F65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E25A" w14:textId="76BC5D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6,370.00 </w:t>
            </w:r>
          </w:p>
        </w:tc>
      </w:tr>
      <w:tr w:rsidR="00B766C6" w:rsidRPr="00B766C6" w14:paraId="787707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736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E31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5FFA43" w14:textId="1D536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5210C8D6" w14:textId="093B70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5942E" w14:textId="2606F4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28BC4" w14:textId="0396E3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8,283.89 </w:t>
            </w:r>
          </w:p>
        </w:tc>
      </w:tr>
      <w:tr w:rsidR="00B766C6" w:rsidRPr="00B766C6" w14:paraId="694F31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979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F19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C962E7" w14:textId="36D07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CE414E8" w14:textId="69CE90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2CBB7" w14:textId="31C7FA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E179B" w14:textId="665CB3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3,458.80 </w:t>
            </w:r>
          </w:p>
        </w:tc>
      </w:tr>
      <w:tr w:rsidR="00B766C6" w:rsidRPr="00B766C6" w14:paraId="1E5124F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DD7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7EA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B2DF17" w14:textId="4078E3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22552F1" w14:textId="7C86A0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BBC5F" w14:textId="187B94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653AA" w14:textId="09CDFB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379.32 </w:t>
            </w:r>
          </w:p>
        </w:tc>
      </w:tr>
      <w:tr w:rsidR="00B766C6" w:rsidRPr="00B766C6" w14:paraId="4F9E99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40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7EB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E7FE0AA" w14:textId="37BD79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5ADAA4E9" w14:textId="3B891D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55F9B" w14:textId="5AF95E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1726F" w14:textId="1009E7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492.94 </w:t>
            </w:r>
          </w:p>
        </w:tc>
      </w:tr>
      <w:tr w:rsidR="00B766C6" w:rsidRPr="00B766C6" w14:paraId="376DDE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B5B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4C3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CBB08" w14:textId="55FF7B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92FDF45" w14:textId="72457E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55133" w14:textId="07052C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0A63" w14:textId="51398A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225.00 </w:t>
            </w:r>
          </w:p>
        </w:tc>
      </w:tr>
      <w:tr w:rsidR="00B766C6" w:rsidRPr="00B766C6" w14:paraId="27A4A45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5624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CC7E368" w14:textId="35E0D82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5B6BEDAA" w14:textId="3FE915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896747" w14:textId="47DCCA2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BE46F" w14:textId="247906C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860,151.85 </w:t>
            </w:r>
          </w:p>
        </w:tc>
      </w:tr>
      <w:tr w:rsidR="00B766C6" w:rsidRPr="00B766C6" w14:paraId="0C1D0D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18B2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420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uncion (</w:t>
            </w:r>
            <w:proofErr w:type="spellStart"/>
            <w:r w:rsidRPr="00B766C6">
              <w:rPr>
                <w:rFonts w:ascii="Arial Narrow" w:eastAsia="Times New Roman" w:hAnsi="Arial Narrow"/>
                <w:i/>
                <w:iCs/>
                <w:color w:val="000000"/>
                <w:sz w:val="20"/>
                <w:szCs w:val="20"/>
              </w:rPr>
              <w:t>Saug</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CF48B4" w14:textId="38458E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6524E606" w14:textId="07321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95CB5" w14:textId="0D0217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66525" w14:textId="2457D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6,090.42 </w:t>
            </w:r>
          </w:p>
        </w:tc>
      </w:tr>
      <w:tr w:rsidR="00B766C6" w:rsidRPr="00B766C6" w14:paraId="3D8A78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A16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85B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raulio E. </w:t>
            </w:r>
            <w:proofErr w:type="spellStart"/>
            <w:r w:rsidRPr="00B766C6">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4E1148" w14:textId="78419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5F9F329" w14:textId="4C237A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25D69" w14:textId="2C51BC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6661A" w14:textId="7CA6C3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5,523.95 </w:t>
            </w:r>
          </w:p>
        </w:tc>
      </w:tr>
      <w:tr w:rsidR="00B766C6" w:rsidRPr="00B766C6" w14:paraId="3F877B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7B9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F2A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46DC86A" w14:textId="4E6A35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12AE5D88" w14:textId="40AF97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6E7C6" w14:textId="0BA86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667B4" w14:textId="1DE33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830.18 </w:t>
            </w:r>
          </w:p>
        </w:tc>
      </w:tr>
      <w:tr w:rsidR="00B766C6" w:rsidRPr="00B766C6" w14:paraId="3BA2A0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46E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FD6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Island Garden City of </w:t>
            </w:r>
            <w:proofErr w:type="spellStart"/>
            <w:r w:rsidRPr="00B766C6">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367B4" w14:textId="0BE2AD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534E48DE" w14:textId="49B108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E5CD0" w14:textId="3ACBB9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B948B" w14:textId="09713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6,846.54 </w:t>
            </w:r>
          </w:p>
        </w:tc>
      </w:tr>
      <w:tr w:rsidR="00B766C6" w:rsidRPr="00B766C6" w14:paraId="2FE49F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2D9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6E4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D6287C" w14:textId="378863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6CDBD3BE" w14:textId="4949DA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710CB" w14:textId="1A3CE0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C1463" w14:textId="2FC136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7,159.32 </w:t>
            </w:r>
          </w:p>
        </w:tc>
      </w:tr>
      <w:tr w:rsidR="00B766C6" w:rsidRPr="00B766C6" w14:paraId="0E7645A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D4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3D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495EA72" w14:textId="35EEF0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64FE14B" w14:textId="365218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2D7D6" w14:textId="501B9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EDB33" w14:textId="5B6B93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368.82 </w:t>
            </w:r>
          </w:p>
        </w:tc>
      </w:tr>
      <w:tr w:rsidR="00B766C6" w:rsidRPr="00B766C6" w14:paraId="549E11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B9B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94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6084B" w14:textId="7256F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AF91E68" w14:textId="1CC1ED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04A9B" w14:textId="2DE14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AF972" w14:textId="699116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18,705.15 </w:t>
            </w:r>
          </w:p>
        </w:tc>
      </w:tr>
      <w:tr w:rsidR="00B766C6" w:rsidRPr="00B766C6" w14:paraId="673B4B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183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871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5F3A7F5" w14:textId="225CC9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F7F48F4" w14:textId="4895A9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EA882" w14:textId="05890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36455" w14:textId="1D322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r>
      <w:tr w:rsidR="00B766C6" w:rsidRPr="00B766C6" w14:paraId="384B50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398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005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821ADC2" w14:textId="750C02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6F13E575" w14:textId="1A855D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6AE9D" w14:textId="32BC5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B9A4" w14:textId="5D10F7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7,487.08 </w:t>
            </w:r>
          </w:p>
        </w:tc>
      </w:tr>
      <w:tr w:rsidR="00B766C6" w:rsidRPr="00B766C6" w14:paraId="7F67CE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8C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EF6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439E66F8" w14:textId="1B6B88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2EE10BF1" w14:textId="487CE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D9D9" w14:textId="102EF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8FD45" w14:textId="2AD3E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502.54 </w:t>
            </w:r>
          </w:p>
        </w:tc>
      </w:tr>
      <w:tr w:rsidR="00B766C6" w:rsidRPr="00B766C6" w14:paraId="3D4494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22A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EEC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8F1CE7" w14:textId="2EFD35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3D54B7D7" w14:textId="1E6C42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D7890" w14:textId="6D0BA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714C3" w14:textId="1FCB11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431.20 </w:t>
            </w:r>
          </w:p>
        </w:tc>
      </w:tr>
      <w:tr w:rsidR="00B766C6" w:rsidRPr="00B766C6" w14:paraId="13670A0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1BDB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2A6B2E6" w14:textId="1E2038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993,564.44 </w:t>
            </w:r>
          </w:p>
        </w:tc>
        <w:tc>
          <w:tcPr>
            <w:tcW w:w="0" w:type="auto"/>
            <w:tcBorders>
              <w:top w:val="nil"/>
              <w:left w:val="nil"/>
              <w:bottom w:val="single" w:sz="4" w:space="0" w:color="000000"/>
              <w:right w:val="single" w:sz="4" w:space="0" w:color="000000"/>
            </w:tcBorders>
            <w:shd w:val="clear" w:color="D8D8D8" w:fill="D8D8D8"/>
            <w:noWrap/>
            <w:vAlign w:val="bottom"/>
            <w:hideMark/>
          </w:tcPr>
          <w:p w14:paraId="1029F09B" w14:textId="6DBF2D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0035FD" w14:textId="3DADC4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23EFEC" w14:textId="114B60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993,564.44 </w:t>
            </w:r>
          </w:p>
        </w:tc>
      </w:tr>
      <w:tr w:rsidR="00B766C6" w:rsidRPr="00B766C6" w14:paraId="31D582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83AF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B8E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A4B2D7" w14:textId="11E17E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16DB3ED" w14:textId="01786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C726D" w14:textId="1DDD8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E85A8" w14:textId="2C49E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5,619.99 </w:t>
            </w:r>
          </w:p>
        </w:tc>
      </w:tr>
      <w:tr w:rsidR="00B766C6" w:rsidRPr="00B766C6" w14:paraId="32664E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305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D89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8C94265" w14:textId="006150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07,639.99 </w:t>
            </w:r>
          </w:p>
        </w:tc>
        <w:tc>
          <w:tcPr>
            <w:tcW w:w="0" w:type="auto"/>
            <w:tcBorders>
              <w:top w:val="nil"/>
              <w:left w:val="nil"/>
              <w:bottom w:val="single" w:sz="4" w:space="0" w:color="000000"/>
              <w:right w:val="single" w:sz="4" w:space="0" w:color="000000"/>
            </w:tcBorders>
            <w:shd w:val="clear" w:color="auto" w:fill="auto"/>
            <w:noWrap/>
            <w:vAlign w:val="bottom"/>
            <w:hideMark/>
          </w:tcPr>
          <w:p w14:paraId="4C04DB8E" w14:textId="0B9BE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BFA2" w14:textId="3E5FBB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9D04" w14:textId="2FA65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07,639.99 </w:t>
            </w:r>
          </w:p>
        </w:tc>
      </w:tr>
      <w:tr w:rsidR="00B766C6" w:rsidRPr="00B766C6" w14:paraId="7BE0A1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64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B4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02099E" w14:textId="31482D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9,043.81 </w:t>
            </w:r>
          </w:p>
        </w:tc>
        <w:tc>
          <w:tcPr>
            <w:tcW w:w="0" w:type="auto"/>
            <w:tcBorders>
              <w:top w:val="nil"/>
              <w:left w:val="nil"/>
              <w:bottom w:val="single" w:sz="4" w:space="0" w:color="000000"/>
              <w:right w:val="single" w:sz="4" w:space="0" w:color="000000"/>
            </w:tcBorders>
            <w:shd w:val="clear" w:color="auto" w:fill="auto"/>
            <w:noWrap/>
            <w:vAlign w:val="bottom"/>
            <w:hideMark/>
          </w:tcPr>
          <w:p w14:paraId="2037ABA5" w14:textId="08BFE1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0AA18" w14:textId="16709A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A0355" w14:textId="6FF128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9,043.81 </w:t>
            </w:r>
          </w:p>
        </w:tc>
      </w:tr>
      <w:tr w:rsidR="00B766C6" w:rsidRPr="00B766C6" w14:paraId="25922C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325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607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6ACBCF" w14:textId="1DA003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32197E7F" w14:textId="31CBFF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68DC1" w14:textId="2B8FA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E0C1" w14:textId="176C67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4,842.95 </w:t>
            </w:r>
          </w:p>
        </w:tc>
      </w:tr>
      <w:tr w:rsidR="00B766C6" w:rsidRPr="00B766C6" w14:paraId="0AA05B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94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D96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7D99A" w14:textId="3F136E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2433AFD4" w14:textId="1F5EAA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D2B69" w14:textId="601D5B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73B5A" w14:textId="6FA6B3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420.00 </w:t>
            </w:r>
          </w:p>
        </w:tc>
      </w:tr>
      <w:tr w:rsidR="00B766C6" w:rsidRPr="00B766C6" w14:paraId="6AD09F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0C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F76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24D495A" w14:textId="1EB2B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A03C20F" w14:textId="228F1D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89469" w14:textId="756CB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26D9D" w14:textId="3D10EA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1,816.30 </w:t>
            </w:r>
          </w:p>
        </w:tc>
      </w:tr>
      <w:tr w:rsidR="00B766C6" w:rsidRPr="00B766C6" w14:paraId="72474F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3F2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094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B48C87" w14:textId="598B6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36800E1B" w14:textId="7A9428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9ED69" w14:textId="4D869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5B98D" w14:textId="7C8712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0,104.18 </w:t>
            </w:r>
          </w:p>
        </w:tc>
      </w:tr>
      <w:tr w:rsidR="00B766C6" w:rsidRPr="00B766C6" w14:paraId="126F12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AB3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ED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4A91C4" w14:textId="6A27C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21C6BF15" w14:textId="528874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D48EA" w14:textId="045071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3335F" w14:textId="0C159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826.07 </w:t>
            </w:r>
          </w:p>
        </w:tc>
      </w:tr>
      <w:tr w:rsidR="00B766C6" w:rsidRPr="00B766C6" w14:paraId="62AEE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19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91F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7314B" w14:textId="275C4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05AF278" w14:textId="2471B9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4D8D5" w14:textId="1AB94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F4B27" w14:textId="2D29B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51.15 </w:t>
            </w:r>
          </w:p>
        </w:tc>
      </w:tr>
      <w:tr w:rsidR="00B766C6" w:rsidRPr="00B766C6" w14:paraId="2EC3097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7736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5034C0D" w14:textId="07D8560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5A895E72" w14:textId="4889A9C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F91F71" w14:textId="46F904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381EB3" w14:textId="265F801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620,642.25 </w:t>
            </w:r>
          </w:p>
        </w:tc>
      </w:tr>
      <w:tr w:rsidR="00B766C6" w:rsidRPr="00B766C6" w14:paraId="4CD8FE5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E39F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311E975" w14:textId="760F06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1360099" w14:textId="79C7B7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1D848" w14:textId="722A77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0ED0" w14:textId="5A355B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42,703.84 </w:t>
            </w:r>
          </w:p>
        </w:tc>
      </w:tr>
      <w:tr w:rsidR="00B766C6" w:rsidRPr="00B766C6" w14:paraId="4BA7A2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1DBE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B1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20248C" w14:textId="350E28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C26D8F6" w14:textId="0AFEBC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E47DB" w14:textId="38DB8F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78B61" w14:textId="468F38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698.41 </w:t>
            </w:r>
          </w:p>
        </w:tc>
      </w:tr>
      <w:tr w:rsidR="00B766C6" w:rsidRPr="00B766C6" w14:paraId="16A549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BF4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A91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94A750" w14:textId="79BC38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DE38353" w14:textId="426357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1EA22" w14:textId="3C40A3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FF22C" w14:textId="19353C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r>
      <w:tr w:rsidR="00B766C6" w:rsidRPr="00B766C6" w14:paraId="651F33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9D3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3AA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7759F3E4" w14:textId="457C4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0EE6CDC" w14:textId="391603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317A6" w14:textId="79D80B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F3270" w14:textId="225EF5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r>
      <w:tr w:rsidR="00B766C6" w:rsidRPr="00B766C6" w14:paraId="36BD30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DEC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65D0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CEC34F5" w14:textId="35EDE7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CB85C7E" w14:textId="75EA0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11E2C" w14:textId="467FD8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F5402" w14:textId="1BB4DF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83,180.00 </w:t>
            </w:r>
          </w:p>
        </w:tc>
      </w:tr>
      <w:tr w:rsidR="00B766C6" w:rsidRPr="00B766C6" w14:paraId="0BB512A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BD06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A5FF23" w14:textId="1CAEF30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A39E31E" w14:textId="5582085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CAC40D" w14:textId="0BE6FB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CFEB82" w14:textId="6465BF8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70,021.54 </w:t>
            </w:r>
          </w:p>
        </w:tc>
      </w:tr>
      <w:tr w:rsidR="00B766C6" w:rsidRPr="00B766C6" w14:paraId="7C8CAA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9B5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24D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F6C99B" w14:textId="787F1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23A12AFC" w14:textId="0C5124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AB9C5" w14:textId="5CF0C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5AB8F" w14:textId="2CF76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1,606.38 </w:t>
            </w:r>
          </w:p>
        </w:tc>
      </w:tr>
      <w:tr w:rsidR="00B766C6" w:rsidRPr="00B766C6" w14:paraId="6E57E4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F30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C44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9945B3F" w14:textId="06DF9B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7B7D6004" w14:textId="58458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97B62" w14:textId="6E71F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F10E2" w14:textId="1E1AF2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7,515.16 </w:t>
            </w:r>
          </w:p>
        </w:tc>
      </w:tr>
      <w:tr w:rsidR="00B766C6" w:rsidRPr="00B766C6" w14:paraId="4F2C48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32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D87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1237CC7" w14:textId="08B06A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976C3D1" w14:textId="162306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32DEC" w14:textId="14C931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5A076" w14:textId="70512D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0,900.00 </w:t>
            </w:r>
          </w:p>
        </w:tc>
      </w:tr>
      <w:tr w:rsidR="00B766C6" w:rsidRPr="00B766C6" w14:paraId="4AB1346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D75174"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F5CD5F1" w14:textId="68B02B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9,13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7882955" w14:textId="4D38FB0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A69738" w14:textId="2A042E0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040434" w14:textId="4DBEC2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9,133,663.00 </w:t>
            </w:r>
          </w:p>
        </w:tc>
      </w:tr>
      <w:tr w:rsidR="00B766C6" w:rsidRPr="00B766C6" w14:paraId="24EFE39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3B8B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A4337C0" w14:textId="414853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BE9BB6" w14:textId="7D89B02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688297" w14:textId="0836EDD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669CCA" w14:textId="3AA1BD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82,900.00 </w:t>
            </w:r>
          </w:p>
        </w:tc>
      </w:tr>
      <w:tr w:rsidR="00B766C6" w:rsidRPr="00B766C6" w14:paraId="31E62E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AC24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B7D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FEE6D7" w14:textId="603C73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2EAB3B9" w14:textId="0DB92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B672" w14:textId="546AD7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FF2B" w14:textId="759849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0D6594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15F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FE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C83DA9" w14:textId="7F6F80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256D6" w14:textId="2F60CC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A0C6F" w14:textId="6F0726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BDD1B" w14:textId="48559D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00BC4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3F1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035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4EB2BB6" w14:textId="1920C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8CE8B" w14:textId="5EFFA9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873C6" w14:textId="1131F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E657F" w14:textId="5D7AD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620E2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D06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DE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81F297" w14:textId="5250E6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1442A53" w14:textId="24DA9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89715" w14:textId="045F24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8D96B" w14:textId="449A3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7E75EF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2DD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92B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D6AD69" w14:textId="6FBB8E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75BCD" w14:textId="03F555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AC53" w14:textId="053C05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4D8B9" w14:textId="4C6ED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B1705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3DC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577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E4DF81" w14:textId="7CCFD6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F3872" w14:textId="7AC000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54C6C" w14:textId="386A85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1B15D" w14:textId="337529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3F0DBA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8AE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390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8DF0225" w14:textId="75D2AB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200A3" w14:textId="09C0B8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F33B9" w14:textId="101625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01720" w14:textId="2DEA5B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757B5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E5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397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F98B0C2" w14:textId="77DDEC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FC20D79" w14:textId="4E0FFB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B8C55" w14:textId="004BC8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8D9D" w14:textId="5B2A7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500.00 </w:t>
            </w:r>
          </w:p>
        </w:tc>
      </w:tr>
      <w:tr w:rsidR="00B766C6" w:rsidRPr="00B766C6" w14:paraId="2B5850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A65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A0E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221BB3" w14:textId="19693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8D90D9" w14:textId="3C98E2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AA11C" w14:textId="7FA8AE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38590" w14:textId="3865A4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65FF86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BD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38C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306521" w14:textId="5659C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2A46260" w14:textId="530F21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EF058" w14:textId="68AD1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726EE" w14:textId="74C03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604791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92F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0AF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80C39" w14:textId="2394E3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D89DD78" w14:textId="32402F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21A9D" w14:textId="310E7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3C098" w14:textId="7A4BD0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4A2E93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E8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E51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4AE935" w14:textId="5E836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17A6F" w14:textId="144974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2C88C" w14:textId="666091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45CA0" w14:textId="4B914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3B5799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82C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EE3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119F3F" w14:textId="25D321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16F23A" w14:textId="50FAF5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779B5" w14:textId="584917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4D80B" w14:textId="49DF9D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05849F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A57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D06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7CCE3" w14:textId="364C0A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BE6AC" w14:textId="6DC5B0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35E4" w14:textId="7C3115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94AC4" w14:textId="1068C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0,000.00 </w:t>
            </w:r>
          </w:p>
        </w:tc>
      </w:tr>
      <w:tr w:rsidR="00B766C6" w:rsidRPr="00B766C6" w14:paraId="3370B3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F7D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731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EECDF4" w14:textId="36F090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FD072" w14:textId="1F2A75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C9833" w14:textId="25ED4F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7E738" w14:textId="4E1154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76BA5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9E9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0D8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941066" w14:textId="5FB3B7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5DF1C" w14:textId="34327A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2F01" w14:textId="28ACF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208A" w14:textId="2F319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69B26A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EFF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4A7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esident </w:t>
            </w:r>
            <w:proofErr w:type="spellStart"/>
            <w:r w:rsidRPr="00B766C6">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7717E" w14:textId="4B46B8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C9C3D2" w14:textId="030A4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A08FC" w14:textId="21044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78025" w14:textId="1723E2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B59E5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340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825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FADA47" w14:textId="14F4A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94D3F9" w14:textId="72B3C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4CCCD" w14:textId="268F5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1AA0B" w14:textId="6F737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446F6AA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6479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185D9FA" w14:textId="38D2D5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082F66" w14:textId="2B62413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0F4541" w14:textId="3106DB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E0A95A" w14:textId="51D7FC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57,100.00 </w:t>
            </w:r>
          </w:p>
        </w:tc>
      </w:tr>
      <w:tr w:rsidR="00B766C6" w:rsidRPr="00B766C6" w14:paraId="3F0DF5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AE8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E99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4B03B46" w14:textId="18B0E9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DEC8EF" w14:textId="0DAC4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2230" w14:textId="021ED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F491B" w14:textId="45EBC5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000.00 </w:t>
            </w:r>
          </w:p>
        </w:tc>
      </w:tr>
      <w:tr w:rsidR="00B766C6" w:rsidRPr="00B766C6" w14:paraId="35A37F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8E1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93B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1C96EA" w14:textId="2EED3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D6621A" w14:textId="72FED3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E6A25" w14:textId="43FBC1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ADA17" w14:textId="731C32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54484E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4DC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507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DEF320" w14:textId="40C895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E220318" w14:textId="6A8B2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D7BD9" w14:textId="0C4080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4FC4A" w14:textId="33F92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0A8DC3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030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17E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F4B06" w14:textId="3754AE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CDDDA15" w14:textId="6766A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4143F" w14:textId="6E8158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98CB4" w14:textId="144AE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168EFF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FDF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7F3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8A0BA" w14:textId="651CE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DAAD43E" w14:textId="5E4FD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D0BBE" w14:textId="3F3BF3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83ADC" w14:textId="2C7FA3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70D542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E4E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288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78DEA21A" w14:textId="4E85DA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FFDC7D1" w14:textId="185FA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766E2" w14:textId="76ECA6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2AA4A" w14:textId="5B6B4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5,300.00 </w:t>
            </w:r>
          </w:p>
        </w:tc>
      </w:tr>
      <w:tr w:rsidR="00B766C6" w:rsidRPr="00B766C6" w14:paraId="2033B2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2C6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570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94A083" w14:textId="4E989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EDE9DAE" w14:textId="45FBAD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3D8C0" w14:textId="58DB5F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F34F5" w14:textId="7E263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4F64F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C38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AF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1FFCA" w14:textId="40E5E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DCEBF4E" w14:textId="17ED5A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DBB6C" w14:textId="4FC1B9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FEE5" w14:textId="17AFC8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13C61BF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16E6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64609CB" w14:textId="13F3AA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F25B3C" w14:textId="4E347CE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A2BFE6" w14:textId="2E066CC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A8AFBF" w14:textId="466298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802,113.00 </w:t>
            </w:r>
          </w:p>
        </w:tc>
      </w:tr>
      <w:tr w:rsidR="00B766C6" w:rsidRPr="00B766C6" w14:paraId="069998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B3D0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00F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BE6EE50" w14:textId="443CD6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512C88" w14:textId="5D031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64376" w14:textId="61E42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6C87B" w14:textId="13B5A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0,000.00 </w:t>
            </w:r>
          </w:p>
        </w:tc>
      </w:tr>
      <w:tr w:rsidR="00B766C6" w:rsidRPr="00B766C6" w14:paraId="1A8813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AE34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F8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62F693" w14:textId="4AAB17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79A410A" w14:textId="3F30E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DFC18" w14:textId="7D1F96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CE7EE" w14:textId="4CDB2A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574A73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44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D99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Santos City (</w:t>
            </w:r>
            <w:proofErr w:type="spellStart"/>
            <w:r w:rsidRPr="00B766C6">
              <w:rPr>
                <w:rFonts w:ascii="Arial Narrow" w:eastAsia="Times New Roman" w:hAnsi="Arial Narrow"/>
                <w:i/>
                <w:iCs/>
                <w:color w:val="000000"/>
                <w:sz w:val="20"/>
                <w:szCs w:val="20"/>
              </w:rPr>
              <w:t>Dadiangas</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993B5B8" w14:textId="0E960F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2AF456F" w14:textId="004644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79B3F" w14:textId="2C8357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BBD9E" w14:textId="0F9D02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1,800.00 </w:t>
            </w:r>
          </w:p>
        </w:tc>
      </w:tr>
      <w:tr w:rsidR="00B766C6" w:rsidRPr="00B766C6" w14:paraId="71DC09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571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23F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Koronad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92BD1F" w14:textId="2566F1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1B6E3B36" w14:textId="6B24D1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23E23" w14:textId="1ED324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B567" w14:textId="329208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4,350.00 </w:t>
            </w:r>
          </w:p>
        </w:tc>
      </w:tr>
      <w:tr w:rsidR="00B766C6" w:rsidRPr="00B766C6" w14:paraId="0097FD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5B2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0C4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Lake </w:t>
            </w:r>
            <w:proofErr w:type="spellStart"/>
            <w:r w:rsidRPr="00B766C6">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8C56E6" w14:textId="09161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3EE64D5" w14:textId="7F292F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F30D3" w14:textId="250FA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0C26E" w14:textId="197E85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0BDB9E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F0F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17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4700A5" w14:textId="304FB7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EF09A4D" w14:textId="59C9B0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C4614" w14:textId="64816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93964" w14:textId="6178F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1C95BC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62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944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9AC921" w14:textId="5C9F7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022A49F" w14:textId="0C696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232FE" w14:textId="7E24C0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AFBD6" w14:textId="707B21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3E731A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CC6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6D1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B1C322B" w14:textId="674CFE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43BD5D2F" w14:textId="08C573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CAB71" w14:textId="49E9C8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9DFF3" w14:textId="200B26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650.00 </w:t>
            </w:r>
          </w:p>
        </w:tc>
      </w:tr>
      <w:tr w:rsidR="00B766C6" w:rsidRPr="00B766C6" w14:paraId="246DA3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AD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E2E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E35F01" w14:textId="7A15D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2DC05D24" w14:textId="332BB3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200C2" w14:textId="669B6B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3F963" w14:textId="49CB04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900.00 </w:t>
            </w:r>
          </w:p>
        </w:tc>
      </w:tr>
      <w:tr w:rsidR="00B766C6" w:rsidRPr="00B766C6" w14:paraId="42E07C3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57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64D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407E2" w14:textId="3B17CF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49F7465" w14:textId="64DB0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113F2" w14:textId="5B7575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6E8CE" w14:textId="397BB5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3CD5A4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93F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F16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F67CB" w14:textId="7DB4AC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6E1D9EC0" w14:textId="7B713C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01AF3" w14:textId="6BFD27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67EAB" w14:textId="215697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8,563.00 </w:t>
            </w:r>
          </w:p>
        </w:tc>
      </w:tr>
      <w:tr w:rsidR="00B766C6" w:rsidRPr="00B766C6" w14:paraId="519A85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030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BCB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E71F0A" w14:textId="670C7D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9E7656" w14:textId="1B9F69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E8174" w14:textId="576C62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93287" w14:textId="766242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2DE8C3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6A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D91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918879" w14:textId="37D127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B2D5D6D" w14:textId="3FF2A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605C7" w14:textId="4D4201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85B6A" w14:textId="056C64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4A6FD05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B421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6137148" w14:textId="4BC3A53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36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ED9379" w14:textId="4FAA35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3F6B42" w14:textId="55FC24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02CF2B" w14:textId="18CF083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366,050.00 </w:t>
            </w:r>
          </w:p>
        </w:tc>
      </w:tr>
      <w:tr w:rsidR="00B766C6" w:rsidRPr="00B766C6" w14:paraId="3D4D7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985D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014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F16FD" w14:textId="4F82E9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5F1D35B" w14:textId="33271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63608" w14:textId="414DFC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3A0EE" w14:textId="0019D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6AB25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4BE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758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30F17" w14:textId="4AB94C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F9690A9" w14:textId="606E6A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8A325" w14:textId="491C26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B71A" w14:textId="4B4383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2A1B6A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1B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55B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mbayong</w:t>
            </w:r>
            <w:proofErr w:type="spellEnd"/>
            <w:r w:rsidRPr="00B766C6">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B4EEB89" w14:textId="0FFD9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DAEC57A" w14:textId="25770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AC9F0" w14:textId="5BDFA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1D653" w14:textId="0AF7E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40AEC9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222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438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174930" w14:textId="29B383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05F7F6A" w14:textId="68959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80291" w14:textId="2EF107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72E4C" w14:textId="7513B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393A4A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62C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8C3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resident </w:t>
            </w:r>
            <w:proofErr w:type="spellStart"/>
            <w:r w:rsidRPr="00B766C6">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6C3370" w14:textId="4DE0C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EFE30B9" w14:textId="1E7018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FE54D" w14:textId="1BA4E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C8860" w14:textId="322544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165EE1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A2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0B5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4180FC" w14:textId="2711C2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DFE4732" w14:textId="2D2F8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E288C" w14:textId="4B3BDF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66577" w14:textId="2BFDD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5,500.00 </w:t>
            </w:r>
          </w:p>
        </w:tc>
      </w:tr>
      <w:tr w:rsidR="00B766C6" w:rsidRPr="00B766C6" w14:paraId="3E3ED1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28A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47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E99CEC5" w14:textId="3094DB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D9E57CC" w14:textId="118933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B0D3D" w14:textId="79D138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7DF29" w14:textId="0800E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550.00 </w:t>
            </w:r>
          </w:p>
        </w:tc>
      </w:tr>
      <w:tr w:rsidR="00B766C6" w:rsidRPr="00B766C6" w14:paraId="37B081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A25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0F3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0B14D39" w14:textId="0CF59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CEC7CF2" w14:textId="4D974A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1FF57" w14:textId="178BD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DABFD" w14:textId="06CAFD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74792E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8EC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5437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EF5DF1" w14:textId="39B64A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F3C5C9" w14:textId="3E19A9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784B0" w14:textId="1F8030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A3785" w14:textId="50A46B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4,900.00 </w:t>
            </w:r>
          </w:p>
        </w:tc>
      </w:tr>
      <w:tr w:rsidR="00B766C6" w:rsidRPr="00B766C6" w14:paraId="4794F9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952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C1D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BC33D0" w14:textId="0384C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1C988B" w14:textId="67960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4C836" w14:textId="0AA0EF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B6E7" w14:textId="703DD7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715A38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EC2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B4A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1BA88E" w14:textId="79745D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B1E115F" w14:textId="73F7ED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D55C8" w14:textId="05BD6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0C5A0" w14:textId="552458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53994CAF" w14:textId="77777777" w:rsidTr="00B766C6">
        <w:trPr>
          <w:trHeight w:val="20"/>
        </w:trPr>
        <w:tc>
          <w:tcPr>
            <w:tcW w:w="0" w:type="auto"/>
            <w:tcBorders>
              <w:top w:val="nil"/>
              <w:left w:val="single" w:sz="4" w:space="0" w:color="000000"/>
              <w:bottom w:val="nil"/>
              <w:right w:val="nil"/>
            </w:tcBorders>
            <w:shd w:val="clear" w:color="auto" w:fill="auto"/>
            <w:vAlign w:val="center"/>
            <w:hideMark/>
          </w:tcPr>
          <w:p w14:paraId="2D260F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283D43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15DCC82" w14:textId="747763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7B7F4E" w14:textId="0D6D95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9247" w14:textId="1EE5DC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B7773" w14:textId="125781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6B19AFF5" w14:textId="77777777" w:rsidTr="00B766C6">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B1FC5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CFA80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1170A31" w14:textId="48EE5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2BEEC5B4" w14:textId="4E25F8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0223644F" w14:textId="74904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22CBDCFA" w14:textId="069387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500.00 </w:t>
            </w:r>
          </w:p>
        </w:tc>
      </w:tr>
      <w:tr w:rsidR="00B766C6" w:rsidRPr="00B766C6" w14:paraId="02FB1C8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802F8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7AC69F7" w14:textId="51A2F0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023,692.01 </w:t>
            </w:r>
          </w:p>
        </w:tc>
        <w:tc>
          <w:tcPr>
            <w:tcW w:w="0" w:type="auto"/>
            <w:tcBorders>
              <w:top w:val="nil"/>
              <w:left w:val="nil"/>
              <w:bottom w:val="single" w:sz="4" w:space="0" w:color="000000"/>
              <w:right w:val="single" w:sz="4" w:space="0" w:color="000000"/>
            </w:tcBorders>
            <w:shd w:val="clear" w:color="A5A5A5" w:fill="A5A5A5"/>
            <w:noWrap/>
            <w:vAlign w:val="bottom"/>
            <w:hideMark/>
          </w:tcPr>
          <w:p w14:paraId="2C6A28B6" w14:textId="36801EA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FA88AE1" w14:textId="0921F12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E4E5DA" w14:textId="65B65CD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8,989,292.01 </w:t>
            </w:r>
          </w:p>
        </w:tc>
      </w:tr>
      <w:tr w:rsidR="00B766C6" w:rsidRPr="00B766C6" w14:paraId="34E0A5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2493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Agusan</w:t>
            </w:r>
            <w:proofErr w:type="spellEnd"/>
            <w:r w:rsidRPr="00B766C6">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F3F016B" w14:textId="40F0A2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318,794.38 </w:t>
            </w:r>
          </w:p>
        </w:tc>
        <w:tc>
          <w:tcPr>
            <w:tcW w:w="0" w:type="auto"/>
            <w:tcBorders>
              <w:top w:val="nil"/>
              <w:left w:val="nil"/>
              <w:bottom w:val="single" w:sz="4" w:space="0" w:color="000000"/>
              <w:right w:val="single" w:sz="4" w:space="0" w:color="000000"/>
            </w:tcBorders>
            <w:shd w:val="clear" w:color="D8D8D8" w:fill="D8D8D8"/>
            <w:noWrap/>
            <w:vAlign w:val="bottom"/>
            <w:hideMark/>
          </w:tcPr>
          <w:p w14:paraId="2F265930" w14:textId="2FD3C9C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384EE4" w14:textId="5EF27AF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377378" w14:textId="569E1B7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318,794.38 </w:t>
            </w:r>
          </w:p>
        </w:tc>
      </w:tr>
      <w:tr w:rsidR="00B766C6" w:rsidRPr="00B766C6" w14:paraId="622AD3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11FF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F8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C717DDE" w14:textId="3B3CF4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8F66C4A" w14:textId="75EE89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52707" w14:textId="4E2B1D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710B5" w14:textId="4E3913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2,476.25 </w:t>
            </w:r>
          </w:p>
        </w:tc>
      </w:tr>
      <w:tr w:rsidR="00B766C6" w:rsidRPr="00B766C6" w14:paraId="33BB50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C50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05B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3EAA93" w14:textId="67F1F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522996E" w14:textId="10DEF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4C424" w14:textId="2B0F58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54EE1" w14:textId="63B8CF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87,352.00 </w:t>
            </w:r>
          </w:p>
        </w:tc>
      </w:tr>
      <w:tr w:rsidR="00B766C6" w:rsidRPr="00B766C6" w14:paraId="65C242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E60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F05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A223691" w14:textId="0DF64E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D9426E7" w14:textId="73C9B8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537AC" w14:textId="740BAD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58D77" w14:textId="6C46D4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423.63 </w:t>
            </w:r>
          </w:p>
        </w:tc>
      </w:tr>
      <w:tr w:rsidR="00B766C6" w:rsidRPr="00B766C6" w14:paraId="4AFD4E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26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ADF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6315B27" w14:textId="72B1E8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E82C6D9" w14:textId="1815B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37150" w14:textId="4706D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ED4EA" w14:textId="13B7F6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766.25 </w:t>
            </w:r>
          </w:p>
        </w:tc>
      </w:tr>
      <w:tr w:rsidR="00B766C6" w:rsidRPr="00B766C6" w14:paraId="57FC63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A7E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60D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050A5" w14:textId="1E10EA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522BACA" w14:textId="7E79BB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479C7" w14:textId="2E6BDE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08914" w14:textId="1CE86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8,800.75 </w:t>
            </w:r>
          </w:p>
        </w:tc>
      </w:tr>
      <w:tr w:rsidR="00B766C6" w:rsidRPr="00B766C6" w14:paraId="61E6E4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860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E7C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483483" w14:textId="6146F6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913730F" w14:textId="338AE1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1EEC0" w14:textId="67A5ED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10F98" w14:textId="51AF19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5,472.50 </w:t>
            </w:r>
          </w:p>
        </w:tc>
      </w:tr>
      <w:tr w:rsidR="00B766C6" w:rsidRPr="00B766C6" w14:paraId="5935ED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C8F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362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4A04ED5B" w14:textId="7048DE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7,965.00 </w:t>
            </w:r>
          </w:p>
        </w:tc>
        <w:tc>
          <w:tcPr>
            <w:tcW w:w="0" w:type="auto"/>
            <w:tcBorders>
              <w:top w:val="nil"/>
              <w:left w:val="nil"/>
              <w:bottom w:val="single" w:sz="4" w:space="0" w:color="000000"/>
              <w:right w:val="single" w:sz="4" w:space="0" w:color="000000"/>
            </w:tcBorders>
            <w:shd w:val="clear" w:color="auto" w:fill="auto"/>
            <w:noWrap/>
            <w:vAlign w:val="bottom"/>
            <w:hideMark/>
          </w:tcPr>
          <w:p w14:paraId="3A12A782" w14:textId="478EC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0EBD5" w14:textId="49412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440C4" w14:textId="354C8C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7,965.00 </w:t>
            </w:r>
          </w:p>
        </w:tc>
      </w:tr>
      <w:tr w:rsidR="00B766C6" w:rsidRPr="00B766C6" w14:paraId="52792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90D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8F0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1C3035" w14:textId="1CCF89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6720C8F" w14:textId="1B4E4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8C9B5" w14:textId="65721D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ECCB1" w14:textId="3B3799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968,565.56 </w:t>
            </w:r>
          </w:p>
        </w:tc>
      </w:tr>
      <w:tr w:rsidR="00B766C6" w:rsidRPr="00B766C6" w14:paraId="79CE71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4D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105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8EB3808" w14:textId="00899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2D17E39" w14:textId="77D758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41916" w14:textId="7E984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34CAB" w14:textId="224E55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072.44 </w:t>
            </w:r>
          </w:p>
        </w:tc>
      </w:tr>
      <w:tr w:rsidR="00B766C6" w:rsidRPr="00B766C6" w14:paraId="7E7474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55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E23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CF55C3" w14:textId="19249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51A15C5" w14:textId="52F06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2110B" w14:textId="02F46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48AD2" w14:textId="31EC1C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3F87AF2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78FB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Agusan</w:t>
            </w:r>
            <w:proofErr w:type="spellEnd"/>
            <w:r w:rsidRPr="00B766C6">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B419209" w14:textId="3AC68F8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D8C3756" w14:textId="23B048F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33D6CD" w14:textId="36D8FF3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C45A47" w14:textId="72E644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8,685.25 </w:t>
            </w:r>
          </w:p>
        </w:tc>
      </w:tr>
      <w:tr w:rsidR="00B766C6" w:rsidRPr="00B766C6" w14:paraId="1C91697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F82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9F4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95D1A0" w14:textId="66A6DB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6597B499" w14:textId="7D5A3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84ABF" w14:textId="45A62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29D9" w14:textId="63D274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32.50 </w:t>
            </w:r>
          </w:p>
        </w:tc>
      </w:tr>
      <w:tr w:rsidR="00B766C6" w:rsidRPr="00B766C6" w14:paraId="69BAA4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7DE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0B6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D54C65B" w14:textId="3B8300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84A6B20" w14:textId="25ABB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C6AD7" w14:textId="20E600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B8721" w14:textId="7E4BD4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7,195.00 </w:t>
            </w:r>
          </w:p>
        </w:tc>
      </w:tr>
      <w:tr w:rsidR="00B766C6" w:rsidRPr="00B766C6" w14:paraId="33A220D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B7C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503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83433F" w14:textId="5E54DA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2B797D5" w14:textId="27621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8BF50" w14:textId="768528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04058" w14:textId="42EB8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520.25 </w:t>
            </w:r>
          </w:p>
        </w:tc>
      </w:tr>
      <w:tr w:rsidR="00B766C6" w:rsidRPr="00B766C6" w14:paraId="065F90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2C6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7DF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0D3ADE4" w14:textId="16CD8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3C2CCF6" w14:textId="2D5A7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DB7A3" w14:textId="05C9A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A9984" w14:textId="583520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943.75 </w:t>
            </w:r>
          </w:p>
        </w:tc>
      </w:tr>
      <w:tr w:rsidR="00B766C6" w:rsidRPr="00B766C6" w14:paraId="62A4A8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4F0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A37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5B0ADD5" w14:textId="517D50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6098E55" w14:textId="375B95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6376F" w14:textId="68EE6C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96E05" w14:textId="06B3E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14B99E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2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9DA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923C4D" w14:textId="1DEC48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4203881" w14:textId="174BC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813C" w14:textId="17E1F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EA281" w14:textId="66705D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325FA4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B49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AA5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B60E71" w14:textId="52FDCD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B54C6FD" w14:textId="240B0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2ABC2" w14:textId="6F3451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3EEC4" w14:textId="087B48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46DB4F1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B3EC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8150522" w14:textId="3A56E6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48,90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972A7D8" w14:textId="059EAA0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9DCFAE" w14:textId="503251F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350140" w14:textId="39D7AB3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164,502.14 </w:t>
            </w:r>
          </w:p>
        </w:tc>
      </w:tr>
      <w:tr w:rsidR="00B766C6" w:rsidRPr="00B766C6" w14:paraId="2A7EC7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206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559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A0912B3" w14:textId="399FE1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691F1166" w14:textId="5B8B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B74FB" w14:textId="2028C0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3B5D9" w14:textId="7FEEE8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854.63 </w:t>
            </w:r>
          </w:p>
        </w:tc>
      </w:tr>
      <w:tr w:rsidR="00B766C6" w:rsidRPr="00B766C6" w14:paraId="6D2877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61B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556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16DBF4" w14:textId="37DFA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4011354" w14:textId="0364B6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F68BC" w14:textId="713D5C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1F1BB" w14:textId="0FCCDE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24,143.75 </w:t>
            </w:r>
          </w:p>
        </w:tc>
      </w:tr>
      <w:tr w:rsidR="00B766C6" w:rsidRPr="00B766C6" w14:paraId="186642D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3E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5EB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0E63293" w14:textId="6A43BE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A2F12BB" w14:textId="75B08E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E8E42" w14:textId="52E7AE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483C5" w14:textId="4C1EE2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435.00 </w:t>
            </w:r>
          </w:p>
        </w:tc>
      </w:tr>
      <w:tr w:rsidR="00B766C6" w:rsidRPr="00B766C6" w14:paraId="30BAB8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012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24F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DF8C4" w14:textId="209C7F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B1D4DD2" w14:textId="5BB727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F4A3B" w14:textId="0DFC6E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F8435" w14:textId="4570F1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81,299.38 </w:t>
            </w:r>
          </w:p>
        </w:tc>
      </w:tr>
      <w:tr w:rsidR="00B766C6" w:rsidRPr="00B766C6" w14:paraId="3D6E28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3B3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A05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847CD2" w14:textId="09C29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B54268" w14:textId="43FA69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15983" w14:textId="1ED3E7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3C63D" w14:textId="2C98D2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07B506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5A2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B5E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7DD0EBC" w14:textId="25CD77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8B18FD" w14:textId="18EBE0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A81D2" w14:textId="44345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31BF3" w14:textId="5A24AE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3DFD75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1BB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F91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B3C5466" w14:textId="16A021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47E9B34" w14:textId="23148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5050A" w14:textId="0D574E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F20BB" w14:textId="070CF5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729DAE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1DD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F4C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C7292F" w14:textId="161831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683E9FC" w14:textId="39ED10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43067" w14:textId="25026D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1C0AE" w14:textId="06EB65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545.63 </w:t>
            </w:r>
          </w:p>
        </w:tc>
      </w:tr>
      <w:tr w:rsidR="00B766C6" w:rsidRPr="00B766C6" w14:paraId="7C4FC7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A6D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97C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CB4724" w14:textId="2C797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46750B6A" w14:textId="52A0E5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3CB76" w14:textId="21C2B1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11B33" w14:textId="3CE5FB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40,265.00 </w:t>
            </w:r>
          </w:p>
        </w:tc>
      </w:tr>
      <w:tr w:rsidR="00B766C6" w:rsidRPr="00B766C6" w14:paraId="41977D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5F1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3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58C4E3" w14:textId="4193AB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298610F5" w14:textId="65AA31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54E57" w14:textId="2BA239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B1015" w14:textId="6CEED8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6,377.70 </w:t>
            </w:r>
          </w:p>
        </w:tc>
      </w:tr>
      <w:tr w:rsidR="00B766C6" w:rsidRPr="00B766C6" w14:paraId="480C08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F7A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AAF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F7B9743" w14:textId="1E4EC9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366CEFD" w14:textId="5E360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F9E3E" w14:textId="1FA7FC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6A4AA" w14:textId="43764A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r>
      <w:tr w:rsidR="00B766C6" w:rsidRPr="00B766C6" w14:paraId="10475B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8E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DFA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F721543" w14:textId="23AB56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6A6918B" w14:textId="6FBFF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520C" w14:textId="2448C5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A53F4" w14:textId="025EB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r>
      <w:tr w:rsidR="00B766C6" w:rsidRPr="00B766C6" w14:paraId="20C67C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028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43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 (</w:t>
            </w:r>
            <w:proofErr w:type="spellStart"/>
            <w:r w:rsidRPr="00B766C6">
              <w:rPr>
                <w:rFonts w:ascii="Arial Narrow" w:eastAsia="Times New Roman" w:hAnsi="Arial Narrow"/>
                <w:i/>
                <w:iCs/>
                <w:color w:val="000000"/>
                <w:sz w:val="20"/>
                <w:szCs w:val="20"/>
              </w:rPr>
              <w:t>Anao-ao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ECCC07F" w14:textId="661CA9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60017312" w14:textId="07B397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85674" w14:textId="6BED24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95C9B" w14:textId="2FFF7D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653.75 </w:t>
            </w:r>
          </w:p>
        </w:tc>
      </w:tr>
      <w:tr w:rsidR="00B766C6" w:rsidRPr="00B766C6" w14:paraId="42DD17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A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7EC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C526388" w14:textId="22E9E2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FC133D2" w14:textId="135B3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DC9D7" w14:textId="67D03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5330B" w14:textId="3B3A4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268064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00E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B84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onica (</w:t>
            </w:r>
            <w:proofErr w:type="spellStart"/>
            <w:r w:rsidRPr="00B766C6">
              <w:rPr>
                <w:rFonts w:ascii="Arial Narrow" w:eastAsia="Times New Roman" w:hAnsi="Arial Narrow"/>
                <w:i/>
                <w:iCs/>
                <w:color w:val="000000"/>
                <w:sz w:val="20"/>
                <w:szCs w:val="20"/>
              </w:rPr>
              <w:t>Sapa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F559BB3" w14:textId="7B5CEF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242E59D" w14:textId="767C46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F8BBB" w14:textId="08B26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05AA8" w14:textId="17385B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226.30 </w:t>
            </w:r>
          </w:p>
        </w:tc>
      </w:tr>
      <w:tr w:rsidR="00B766C6" w:rsidRPr="00B766C6" w14:paraId="2AB8D4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68A5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513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8BA75" w14:textId="312EE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3D15E129" w14:textId="51148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BC6C0" w14:textId="5F3F01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79F5" w14:textId="25651D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0,198.75 </w:t>
            </w:r>
          </w:p>
        </w:tc>
      </w:tr>
      <w:tr w:rsidR="00B766C6" w:rsidRPr="00B766C6" w14:paraId="2D329B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CE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73D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777744F" w14:textId="6C3F9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CB5E387" w14:textId="503FB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69F1" w14:textId="032B2C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B095D" w14:textId="77F93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77856C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756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D0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4B04B59" w14:textId="7C5134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214.75 </w:t>
            </w:r>
          </w:p>
        </w:tc>
        <w:tc>
          <w:tcPr>
            <w:tcW w:w="0" w:type="auto"/>
            <w:tcBorders>
              <w:top w:val="nil"/>
              <w:left w:val="nil"/>
              <w:bottom w:val="single" w:sz="4" w:space="0" w:color="000000"/>
              <w:right w:val="single" w:sz="4" w:space="0" w:color="000000"/>
            </w:tcBorders>
            <w:shd w:val="clear" w:color="auto" w:fill="auto"/>
            <w:noWrap/>
            <w:vAlign w:val="bottom"/>
            <w:hideMark/>
          </w:tcPr>
          <w:p w14:paraId="0A4766C8" w14:textId="678CA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ECB23" w14:textId="2395AD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3FEAB" w14:textId="09EACA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214.75 </w:t>
            </w:r>
          </w:p>
        </w:tc>
      </w:tr>
      <w:tr w:rsidR="00B766C6" w:rsidRPr="00B766C6" w14:paraId="63C687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355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4E2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ana</w:t>
            </w:r>
            <w:proofErr w:type="spellEnd"/>
            <w:r w:rsidRPr="00B766C6">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EE2EFDF" w14:textId="6ADD9B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8F28A" w14:textId="395E5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F1D5845" w14:textId="0335F2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03B7E" w14:textId="0530B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600.00 </w:t>
            </w:r>
          </w:p>
        </w:tc>
      </w:tr>
      <w:tr w:rsidR="00B766C6" w:rsidRPr="00B766C6" w14:paraId="1F5683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8FA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BA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DD0496" w14:textId="6B4F42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0905AD36" w14:textId="19B33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2A55E" w14:textId="6D6720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EDC31" w14:textId="5FAD07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4,977.50 </w:t>
            </w:r>
          </w:p>
        </w:tc>
      </w:tr>
      <w:tr w:rsidR="00B766C6" w:rsidRPr="00B766C6" w14:paraId="0E18BD9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03BA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4FCD082" w14:textId="6DB61FF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707,310.24 </w:t>
            </w:r>
          </w:p>
        </w:tc>
        <w:tc>
          <w:tcPr>
            <w:tcW w:w="0" w:type="auto"/>
            <w:tcBorders>
              <w:top w:val="nil"/>
              <w:left w:val="nil"/>
              <w:bottom w:val="single" w:sz="4" w:space="0" w:color="000000"/>
              <w:right w:val="single" w:sz="4" w:space="0" w:color="000000"/>
            </w:tcBorders>
            <w:shd w:val="clear" w:color="D8D8D8" w:fill="D8D8D8"/>
            <w:noWrap/>
            <w:vAlign w:val="bottom"/>
            <w:hideMark/>
          </w:tcPr>
          <w:p w14:paraId="71D7BB1A" w14:textId="38D3EED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31D744" w14:textId="5EF8FF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1C519A" w14:textId="6BC668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757,310.24 </w:t>
            </w:r>
          </w:p>
        </w:tc>
      </w:tr>
      <w:tr w:rsidR="00B766C6" w:rsidRPr="00B766C6" w14:paraId="32BE95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30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DF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94F0B" w14:textId="43F4DE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55A408C" w14:textId="038BDC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15E7" w14:textId="47298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3E6A1" w14:textId="452440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5,012.91 </w:t>
            </w:r>
          </w:p>
        </w:tc>
      </w:tr>
      <w:tr w:rsidR="00B766C6" w:rsidRPr="00B766C6" w14:paraId="5935E3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428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0BD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E8AE72" w14:textId="349CD9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0793224" w14:textId="759FBA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56A1F" w14:textId="1D13F9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4CEFA" w14:textId="0D4C5E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1A3CD3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2F9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8D9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7C39AA" w14:textId="59AD95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2DBD1C74" w14:textId="3E58CB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964FB" w14:textId="6DF26C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3DF07" w14:textId="11D67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72,643.80 </w:t>
            </w:r>
          </w:p>
        </w:tc>
      </w:tr>
      <w:tr w:rsidR="00B766C6" w:rsidRPr="00B766C6" w14:paraId="7BEC80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688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D18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70D31994" w14:textId="1D934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D892512" w14:textId="25C415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0095E" w14:textId="3091FC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42F4C" w14:textId="625F8C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673.19 </w:t>
            </w:r>
          </w:p>
        </w:tc>
      </w:tr>
      <w:tr w:rsidR="00B766C6" w:rsidRPr="00B766C6" w14:paraId="08D80D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71D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56C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D4F257" w14:textId="18D75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461B936" w14:textId="291062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4E81" w14:textId="226E94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F9317" w14:textId="7797B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r>
      <w:tr w:rsidR="00B766C6" w:rsidRPr="00B766C6" w14:paraId="2A1A55D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F9A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598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5F82DAE" w14:textId="291F8C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CFD5B7B" w14:textId="5D51C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B4D69" w14:textId="1596E5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572CF" w14:textId="556C0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917.08 </w:t>
            </w:r>
          </w:p>
        </w:tc>
      </w:tr>
      <w:tr w:rsidR="00B766C6" w:rsidRPr="00B766C6" w14:paraId="669969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C1A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91B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581F7B" w14:textId="3EA80B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1BC84C8" w14:textId="3638F5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EB0FF" w14:textId="7C1AD0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8CCEC" w14:textId="37650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593.13 </w:t>
            </w:r>
          </w:p>
        </w:tc>
      </w:tr>
      <w:tr w:rsidR="00B766C6" w:rsidRPr="00B766C6" w14:paraId="6EC916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002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BFA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F32E51" w14:textId="28F343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5644C9E4" w14:textId="3CAAA6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22252" w14:textId="572A6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B6C3E" w14:textId="03FBD0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785.50 </w:t>
            </w:r>
          </w:p>
        </w:tc>
      </w:tr>
      <w:tr w:rsidR="00B766C6" w:rsidRPr="00B766C6" w14:paraId="286C47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C88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B4C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013CE9" w14:textId="5B49E1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5C8A7BA7" w14:textId="3207F0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9AAC" w14:textId="35BCD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88CA1" w14:textId="78F827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710.00 </w:t>
            </w:r>
          </w:p>
        </w:tc>
      </w:tr>
      <w:tr w:rsidR="00B766C6" w:rsidRPr="00B766C6" w14:paraId="1669D9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A1F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39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ADE82F4" w14:textId="3C60A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5552B69D" w14:textId="4BE4C3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48C0F" w14:textId="7BBD57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E1249" w14:textId="41206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3 </w:t>
            </w:r>
          </w:p>
        </w:tc>
      </w:tr>
      <w:tr w:rsidR="00B766C6" w:rsidRPr="00B766C6" w14:paraId="78B4A1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014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AFE9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D8774" w14:textId="439A6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713257FC" w14:textId="0EEEE0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65F80" w14:textId="588A5E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A7C33" w14:textId="035861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94,150.33 </w:t>
            </w:r>
          </w:p>
        </w:tc>
      </w:tr>
      <w:tr w:rsidR="00B766C6" w:rsidRPr="00B766C6" w14:paraId="3FE74B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BA35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621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EC9CD30" w14:textId="7F85C6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ED18853" w14:textId="53EDA2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7A27C" w14:textId="0BECFF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129B6" w14:textId="1FC6D4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8,576.31 </w:t>
            </w:r>
          </w:p>
        </w:tc>
      </w:tr>
      <w:tr w:rsidR="00B766C6" w:rsidRPr="00B766C6" w14:paraId="28BAD1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16B6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2FF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590A7C" w14:textId="5893D3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30.00 </w:t>
            </w:r>
          </w:p>
        </w:tc>
        <w:tc>
          <w:tcPr>
            <w:tcW w:w="0" w:type="auto"/>
            <w:tcBorders>
              <w:top w:val="nil"/>
              <w:left w:val="nil"/>
              <w:bottom w:val="single" w:sz="4" w:space="0" w:color="000000"/>
              <w:right w:val="single" w:sz="4" w:space="0" w:color="000000"/>
            </w:tcBorders>
            <w:shd w:val="clear" w:color="auto" w:fill="auto"/>
            <w:noWrap/>
            <w:vAlign w:val="bottom"/>
            <w:hideMark/>
          </w:tcPr>
          <w:p w14:paraId="4DF404E6" w14:textId="57E274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6CBAD5" w14:textId="4CB0FA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3799" w14:textId="5EED1D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46,930.00 </w:t>
            </w:r>
          </w:p>
        </w:tc>
      </w:tr>
      <w:tr w:rsidR="00B766C6" w:rsidRPr="00B766C6" w14:paraId="0A00D0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67A2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05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DF8954" w14:textId="02A92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4A44B8A" w14:textId="57AD7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28F87" w14:textId="08481C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8EFD4" w14:textId="6D4C41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r>
      <w:tr w:rsidR="00B766C6" w:rsidRPr="00B766C6" w14:paraId="08D6DB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61E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19E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945443" w14:textId="7BB50E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6E717BBC" w14:textId="2CD40D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4BCA2" w14:textId="76757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54487" w14:textId="1B704C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2,395.00 </w:t>
            </w:r>
          </w:p>
        </w:tc>
      </w:tr>
      <w:tr w:rsidR="00B766C6" w:rsidRPr="00B766C6" w14:paraId="3C8E34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DB67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34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0BE4E9" w14:textId="33C2AB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429.86 </w:t>
            </w:r>
          </w:p>
        </w:tc>
        <w:tc>
          <w:tcPr>
            <w:tcW w:w="0" w:type="auto"/>
            <w:tcBorders>
              <w:top w:val="nil"/>
              <w:left w:val="nil"/>
              <w:bottom w:val="single" w:sz="4" w:space="0" w:color="000000"/>
              <w:right w:val="single" w:sz="4" w:space="0" w:color="000000"/>
            </w:tcBorders>
            <w:shd w:val="clear" w:color="auto" w:fill="auto"/>
            <w:noWrap/>
            <w:vAlign w:val="bottom"/>
            <w:hideMark/>
          </w:tcPr>
          <w:p w14:paraId="325972F2" w14:textId="15F6F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B7F83" w14:textId="4148E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79702" w14:textId="31D6E3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429.86 </w:t>
            </w:r>
          </w:p>
        </w:tc>
      </w:tr>
      <w:tr w:rsidR="00B766C6" w:rsidRPr="00B766C6" w14:paraId="03D1ED5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703FA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0B479EFA" w14:textId="48A1916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5,786,602.49 </w:t>
            </w:r>
          </w:p>
        </w:tc>
        <w:tc>
          <w:tcPr>
            <w:tcW w:w="0" w:type="auto"/>
            <w:tcBorders>
              <w:top w:val="nil"/>
              <w:left w:val="nil"/>
              <w:bottom w:val="single" w:sz="4" w:space="0" w:color="000000"/>
              <w:right w:val="single" w:sz="4" w:space="0" w:color="000000"/>
            </w:tcBorders>
            <w:shd w:val="clear" w:color="A5A5A5" w:fill="A5A5A5"/>
            <w:noWrap/>
            <w:vAlign w:val="bottom"/>
            <w:hideMark/>
          </w:tcPr>
          <w:p w14:paraId="55AA891A" w14:textId="318D1F6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A5A91B3" w14:textId="2F948CB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89,44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943F0B" w14:textId="5781DC5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5,142,466.49 </w:t>
            </w:r>
          </w:p>
        </w:tc>
      </w:tr>
      <w:tr w:rsidR="00B766C6" w:rsidRPr="00B766C6" w14:paraId="2A99D39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A445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E6CD0D6" w14:textId="281647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27,849.42 </w:t>
            </w:r>
          </w:p>
        </w:tc>
        <w:tc>
          <w:tcPr>
            <w:tcW w:w="0" w:type="auto"/>
            <w:tcBorders>
              <w:top w:val="nil"/>
              <w:left w:val="nil"/>
              <w:bottom w:val="single" w:sz="4" w:space="0" w:color="000000"/>
              <w:right w:val="single" w:sz="4" w:space="0" w:color="000000"/>
            </w:tcBorders>
            <w:shd w:val="clear" w:color="D8D8D8" w:fill="D8D8D8"/>
            <w:noWrap/>
            <w:vAlign w:val="bottom"/>
            <w:hideMark/>
          </w:tcPr>
          <w:p w14:paraId="2F949F06" w14:textId="04579AD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A577A0" w14:textId="28596F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EB3C26" w14:textId="441C665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98,804.42 </w:t>
            </w:r>
          </w:p>
        </w:tc>
      </w:tr>
      <w:tr w:rsidR="00B766C6" w:rsidRPr="00B766C6" w14:paraId="693182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83C7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4D3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97AFE" w14:textId="5A7A92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58,033.06 </w:t>
            </w:r>
          </w:p>
        </w:tc>
        <w:tc>
          <w:tcPr>
            <w:tcW w:w="0" w:type="auto"/>
            <w:tcBorders>
              <w:top w:val="nil"/>
              <w:left w:val="nil"/>
              <w:bottom w:val="single" w:sz="4" w:space="0" w:color="000000"/>
              <w:right w:val="single" w:sz="4" w:space="0" w:color="000000"/>
            </w:tcBorders>
            <w:shd w:val="clear" w:color="auto" w:fill="auto"/>
            <w:noWrap/>
            <w:vAlign w:val="bottom"/>
            <w:hideMark/>
          </w:tcPr>
          <w:p w14:paraId="38F05151" w14:textId="25EB94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C71C1" w14:textId="1C03C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4F771" w14:textId="54C167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58,033.06 </w:t>
            </w:r>
          </w:p>
        </w:tc>
      </w:tr>
      <w:tr w:rsidR="00B766C6" w:rsidRPr="00B766C6" w14:paraId="5A37C1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960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709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16712" w14:textId="77A7D0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548.24 </w:t>
            </w:r>
          </w:p>
        </w:tc>
        <w:tc>
          <w:tcPr>
            <w:tcW w:w="0" w:type="auto"/>
            <w:tcBorders>
              <w:top w:val="nil"/>
              <w:left w:val="nil"/>
              <w:bottom w:val="single" w:sz="4" w:space="0" w:color="000000"/>
              <w:right w:val="single" w:sz="4" w:space="0" w:color="000000"/>
            </w:tcBorders>
            <w:shd w:val="clear" w:color="auto" w:fill="auto"/>
            <w:noWrap/>
            <w:vAlign w:val="bottom"/>
            <w:hideMark/>
          </w:tcPr>
          <w:p w14:paraId="6E8BF31B" w14:textId="3E9685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A3D49" w14:textId="509F2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DD157" w14:textId="148F3E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548.24 </w:t>
            </w:r>
          </w:p>
        </w:tc>
      </w:tr>
      <w:tr w:rsidR="00B766C6" w:rsidRPr="00B766C6" w14:paraId="3DEC96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0A05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40F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B29A6" w14:textId="29047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AE9C61B" w14:textId="6BFC32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1DCDD" w14:textId="1149E3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2E912" w14:textId="62516F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117.44 </w:t>
            </w:r>
          </w:p>
        </w:tc>
      </w:tr>
      <w:tr w:rsidR="00B766C6" w:rsidRPr="00B766C6" w14:paraId="67FA2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15D9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F3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8DE674" w14:textId="2186F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4CED992" w14:textId="47998A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D58F6" w14:textId="5846DD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A7B34" w14:textId="4FF4D4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5,651.60 </w:t>
            </w:r>
          </w:p>
        </w:tc>
      </w:tr>
      <w:tr w:rsidR="00B766C6" w:rsidRPr="00B766C6" w14:paraId="5A5C0C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1A2E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3D1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7B400" w14:textId="6863BD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25.26 </w:t>
            </w:r>
          </w:p>
        </w:tc>
        <w:tc>
          <w:tcPr>
            <w:tcW w:w="0" w:type="auto"/>
            <w:tcBorders>
              <w:top w:val="nil"/>
              <w:left w:val="nil"/>
              <w:bottom w:val="single" w:sz="4" w:space="0" w:color="000000"/>
              <w:right w:val="single" w:sz="4" w:space="0" w:color="000000"/>
            </w:tcBorders>
            <w:shd w:val="clear" w:color="auto" w:fill="auto"/>
            <w:noWrap/>
            <w:vAlign w:val="bottom"/>
            <w:hideMark/>
          </w:tcPr>
          <w:p w14:paraId="5741493A" w14:textId="1F7026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1F1E" w14:textId="5D5321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B510" w14:textId="34E279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25.26 </w:t>
            </w:r>
          </w:p>
        </w:tc>
      </w:tr>
      <w:tr w:rsidR="00B766C6" w:rsidRPr="00B766C6" w14:paraId="63CBE2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C3CB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229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CF1CBA" w14:textId="0943BB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63.32 </w:t>
            </w:r>
          </w:p>
        </w:tc>
        <w:tc>
          <w:tcPr>
            <w:tcW w:w="0" w:type="auto"/>
            <w:tcBorders>
              <w:top w:val="nil"/>
              <w:left w:val="nil"/>
              <w:bottom w:val="single" w:sz="4" w:space="0" w:color="000000"/>
              <w:right w:val="single" w:sz="4" w:space="0" w:color="000000"/>
            </w:tcBorders>
            <w:shd w:val="clear" w:color="auto" w:fill="auto"/>
            <w:noWrap/>
            <w:vAlign w:val="bottom"/>
            <w:hideMark/>
          </w:tcPr>
          <w:p w14:paraId="228DC4D1" w14:textId="0F6F02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5713" w14:textId="38265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D42E1" w14:textId="213D6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63.32 </w:t>
            </w:r>
          </w:p>
        </w:tc>
      </w:tr>
      <w:tr w:rsidR="00B766C6" w:rsidRPr="00B766C6" w14:paraId="502487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CC2E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E3C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33C9077" w14:textId="03469C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757F2967" w14:textId="490DBB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43E25" w14:textId="3F3D8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0D04E" w14:textId="5EB76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89.27 </w:t>
            </w:r>
          </w:p>
        </w:tc>
      </w:tr>
      <w:tr w:rsidR="00B766C6" w:rsidRPr="00B766C6" w14:paraId="5113F9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94B0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F7F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B109059" w14:textId="07403D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0,065.90 </w:t>
            </w:r>
          </w:p>
        </w:tc>
        <w:tc>
          <w:tcPr>
            <w:tcW w:w="0" w:type="auto"/>
            <w:tcBorders>
              <w:top w:val="nil"/>
              <w:left w:val="nil"/>
              <w:bottom w:val="single" w:sz="4" w:space="0" w:color="000000"/>
              <w:right w:val="single" w:sz="4" w:space="0" w:color="000000"/>
            </w:tcBorders>
            <w:shd w:val="clear" w:color="auto" w:fill="auto"/>
            <w:noWrap/>
            <w:vAlign w:val="bottom"/>
            <w:hideMark/>
          </w:tcPr>
          <w:p w14:paraId="157E4AAD" w14:textId="5E964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385FF" w14:textId="0C6885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8557E" w14:textId="5F04A1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0,065.90 </w:t>
            </w:r>
          </w:p>
        </w:tc>
      </w:tr>
      <w:tr w:rsidR="00B766C6" w:rsidRPr="00B766C6" w14:paraId="7E3071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A528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D5E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5F9EB" w14:textId="03940E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EF19499" w14:textId="2C1C60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E7E89" w14:textId="341ED2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91626" w14:textId="40B36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9,086.88 </w:t>
            </w:r>
          </w:p>
        </w:tc>
      </w:tr>
      <w:tr w:rsidR="00B766C6" w:rsidRPr="00B766C6" w14:paraId="51E2AB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BE26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964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42B18" w14:textId="2D6D3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5EF62C61" w14:textId="166AB9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17E66" w14:textId="7C026D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ADDE1" w14:textId="05CB77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2,680.18 </w:t>
            </w:r>
          </w:p>
        </w:tc>
      </w:tr>
      <w:tr w:rsidR="00B766C6" w:rsidRPr="00B766C6" w14:paraId="44CA13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3A24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4E9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B51C3" w14:textId="371BD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334.90 </w:t>
            </w:r>
          </w:p>
        </w:tc>
        <w:tc>
          <w:tcPr>
            <w:tcW w:w="0" w:type="auto"/>
            <w:tcBorders>
              <w:top w:val="nil"/>
              <w:left w:val="nil"/>
              <w:bottom w:val="single" w:sz="4" w:space="0" w:color="000000"/>
              <w:right w:val="single" w:sz="4" w:space="0" w:color="000000"/>
            </w:tcBorders>
            <w:shd w:val="clear" w:color="auto" w:fill="auto"/>
            <w:noWrap/>
            <w:vAlign w:val="bottom"/>
            <w:hideMark/>
          </w:tcPr>
          <w:p w14:paraId="0E4C7FE8" w14:textId="7D65B7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3A77F" w14:textId="14546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7DCD8029" w14:textId="6E7778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334.90 </w:t>
            </w:r>
          </w:p>
        </w:tc>
      </w:tr>
      <w:tr w:rsidR="00B766C6" w:rsidRPr="00B766C6" w14:paraId="6643DD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B99A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38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18AFA7" w14:textId="62795F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D17699E" w14:textId="5F9A5E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BA4F8" w14:textId="36A3B2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49E60" w14:textId="235CAF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662.32 </w:t>
            </w:r>
          </w:p>
        </w:tc>
      </w:tr>
      <w:tr w:rsidR="00B766C6" w:rsidRPr="00B766C6" w14:paraId="72EB8D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6DCC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0BB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icuan-Baay</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Licu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6B3051C" w14:textId="71D76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666.88 </w:t>
            </w:r>
          </w:p>
        </w:tc>
        <w:tc>
          <w:tcPr>
            <w:tcW w:w="0" w:type="auto"/>
            <w:tcBorders>
              <w:top w:val="nil"/>
              <w:left w:val="nil"/>
              <w:bottom w:val="single" w:sz="4" w:space="0" w:color="000000"/>
              <w:right w:val="single" w:sz="4" w:space="0" w:color="000000"/>
            </w:tcBorders>
            <w:shd w:val="clear" w:color="auto" w:fill="auto"/>
            <w:noWrap/>
            <w:vAlign w:val="bottom"/>
            <w:hideMark/>
          </w:tcPr>
          <w:p w14:paraId="7CD7EC11" w14:textId="7CDC82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853C5" w14:textId="4120C4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26F54" w14:textId="2B01A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666.88 </w:t>
            </w:r>
          </w:p>
        </w:tc>
      </w:tr>
      <w:tr w:rsidR="00B766C6" w:rsidRPr="00B766C6" w14:paraId="6CB661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5157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5C0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D955238" w14:textId="140852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992.84 </w:t>
            </w:r>
          </w:p>
        </w:tc>
        <w:tc>
          <w:tcPr>
            <w:tcW w:w="0" w:type="auto"/>
            <w:tcBorders>
              <w:top w:val="nil"/>
              <w:left w:val="nil"/>
              <w:bottom w:val="single" w:sz="4" w:space="0" w:color="000000"/>
              <w:right w:val="single" w:sz="4" w:space="0" w:color="000000"/>
            </w:tcBorders>
            <w:shd w:val="clear" w:color="auto" w:fill="auto"/>
            <w:noWrap/>
            <w:vAlign w:val="bottom"/>
            <w:hideMark/>
          </w:tcPr>
          <w:p w14:paraId="44802900" w14:textId="783635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1CC1B" w14:textId="676E68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FD8E3" w14:textId="4A165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992.84 </w:t>
            </w:r>
          </w:p>
        </w:tc>
      </w:tr>
      <w:tr w:rsidR="00B766C6" w:rsidRPr="00B766C6" w14:paraId="2E1A46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E858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C8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93696" w14:textId="15CF23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41BFBD6F" w14:textId="5AB0D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313DA" w14:textId="32CA19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D8BCF" w14:textId="4EA33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266.20 </w:t>
            </w:r>
          </w:p>
        </w:tc>
      </w:tr>
      <w:tr w:rsidR="00B766C6" w:rsidRPr="00B766C6" w14:paraId="21905C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D9FA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22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5D3D09" w14:textId="430937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977.28 </w:t>
            </w:r>
          </w:p>
        </w:tc>
        <w:tc>
          <w:tcPr>
            <w:tcW w:w="0" w:type="auto"/>
            <w:tcBorders>
              <w:top w:val="nil"/>
              <w:left w:val="nil"/>
              <w:bottom w:val="single" w:sz="4" w:space="0" w:color="000000"/>
              <w:right w:val="single" w:sz="4" w:space="0" w:color="000000"/>
            </w:tcBorders>
            <w:shd w:val="clear" w:color="auto" w:fill="auto"/>
            <w:noWrap/>
            <w:vAlign w:val="bottom"/>
            <w:hideMark/>
          </w:tcPr>
          <w:p w14:paraId="5EFB6985" w14:textId="0808DE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BF8B1" w14:textId="1CE6FA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09549" w14:textId="0C2CD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977.28 </w:t>
            </w:r>
          </w:p>
        </w:tc>
      </w:tr>
      <w:tr w:rsidR="00B766C6" w:rsidRPr="00B766C6" w14:paraId="3E14FC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D932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422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148F0" w14:textId="05B47A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287FFD9" w14:textId="581CB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E773" w14:textId="6EBAA8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1E26D" w14:textId="0A2484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696.38 </w:t>
            </w:r>
          </w:p>
        </w:tc>
      </w:tr>
      <w:tr w:rsidR="00B766C6" w:rsidRPr="00B766C6" w14:paraId="153668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A6CF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357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033BFB" w14:textId="1744C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170.58 </w:t>
            </w:r>
          </w:p>
        </w:tc>
        <w:tc>
          <w:tcPr>
            <w:tcW w:w="0" w:type="auto"/>
            <w:tcBorders>
              <w:top w:val="nil"/>
              <w:left w:val="nil"/>
              <w:bottom w:val="single" w:sz="4" w:space="0" w:color="000000"/>
              <w:right w:val="single" w:sz="4" w:space="0" w:color="000000"/>
            </w:tcBorders>
            <w:shd w:val="clear" w:color="auto" w:fill="auto"/>
            <w:noWrap/>
            <w:vAlign w:val="bottom"/>
            <w:hideMark/>
          </w:tcPr>
          <w:p w14:paraId="0520F96F" w14:textId="56A93D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DC45B" w14:textId="56743E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2B743" w14:textId="05C54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170.58 </w:t>
            </w:r>
          </w:p>
        </w:tc>
      </w:tr>
      <w:tr w:rsidR="00B766C6" w:rsidRPr="00B766C6" w14:paraId="32519E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9E13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13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9C7292F" w14:textId="3DF32F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3,037.16 </w:t>
            </w:r>
          </w:p>
        </w:tc>
        <w:tc>
          <w:tcPr>
            <w:tcW w:w="0" w:type="auto"/>
            <w:tcBorders>
              <w:top w:val="nil"/>
              <w:left w:val="nil"/>
              <w:bottom w:val="single" w:sz="4" w:space="0" w:color="000000"/>
              <w:right w:val="single" w:sz="4" w:space="0" w:color="000000"/>
            </w:tcBorders>
            <w:shd w:val="clear" w:color="auto" w:fill="auto"/>
            <w:noWrap/>
            <w:vAlign w:val="bottom"/>
            <w:hideMark/>
          </w:tcPr>
          <w:p w14:paraId="4883D334" w14:textId="1527ED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57A6" w14:textId="0952F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1220B" w14:textId="01D7EB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3,037.16 </w:t>
            </w:r>
          </w:p>
        </w:tc>
      </w:tr>
      <w:tr w:rsidR="00B766C6" w:rsidRPr="00B766C6" w14:paraId="4D629E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A230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EF3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A6B611" w14:textId="207F4F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6,776.40 </w:t>
            </w:r>
          </w:p>
        </w:tc>
        <w:tc>
          <w:tcPr>
            <w:tcW w:w="0" w:type="auto"/>
            <w:tcBorders>
              <w:top w:val="nil"/>
              <w:left w:val="nil"/>
              <w:bottom w:val="single" w:sz="4" w:space="0" w:color="000000"/>
              <w:right w:val="single" w:sz="4" w:space="0" w:color="000000"/>
            </w:tcBorders>
            <w:shd w:val="clear" w:color="auto" w:fill="auto"/>
            <w:noWrap/>
            <w:vAlign w:val="bottom"/>
            <w:hideMark/>
          </w:tcPr>
          <w:p w14:paraId="10A38DE9" w14:textId="3B75B3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7CE0D" w14:textId="45B14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8C196" w14:textId="2033CA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6,776.40 </w:t>
            </w:r>
          </w:p>
        </w:tc>
      </w:tr>
      <w:tr w:rsidR="00B766C6" w:rsidRPr="00B766C6" w14:paraId="185824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063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191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DCD3EF5" w14:textId="0FB550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15F4EB2A" w14:textId="4F1C36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E5989" w14:textId="125D0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DCE37" w14:textId="3A70D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388.00 </w:t>
            </w:r>
          </w:p>
        </w:tc>
      </w:tr>
      <w:tr w:rsidR="00B766C6" w:rsidRPr="00B766C6" w14:paraId="03FF62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3304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0C9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9A695B1" w14:textId="423DD7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765.38 </w:t>
            </w:r>
          </w:p>
        </w:tc>
        <w:tc>
          <w:tcPr>
            <w:tcW w:w="0" w:type="auto"/>
            <w:tcBorders>
              <w:top w:val="nil"/>
              <w:left w:val="nil"/>
              <w:bottom w:val="single" w:sz="4" w:space="0" w:color="000000"/>
              <w:right w:val="single" w:sz="4" w:space="0" w:color="000000"/>
            </w:tcBorders>
            <w:shd w:val="clear" w:color="auto" w:fill="auto"/>
            <w:noWrap/>
            <w:vAlign w:val="bottom"/>
            <w:hideMark/>
          </w:tcPr>
          <w:p w14:paraId="36C993F3" w14:textId="4663C3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E3D9349" w14:textId="0D5B76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858B2" w14:textId="111332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720.38 </w:t>
            </w:r>
          </w:p>
        </w:tc>
      </w:tr>
      <w:tr w:rsidR="00B766C6" w:rsidRPr="00B766C6" w14:paraId="41A006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A8CD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A4B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5B06D0E" w14:textId="5D9AD0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586.11 </w:t>
            </w:r>
          </w:p>
        </w:tc>
        <w:tc>
          <w:tcPr>
            <w:tcW w:w="0" w:type="auto"/>
            <w:tcBorders>
              <w:top w:val="nil"/>
              <w:left w:val="nil"/>
              <w:bottom w:val="single" w:sz="4" w:space="0" w:color="000000"/>
              <w:right w:val="single" w:sz="4" w:space="0" w:color="000000"/>
            </w:tcBorders>
            <w:shd w:val="clear" w:color="auto" w:fill="auto"/>
            <w:noWrap/>
            <w:vAlign w:val="bottom"/>
            <w:hideMark/>
          </w:tcPr>
          <w:p w14:paraId="0C54AB53" w14:textId="65B986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D3EBC" w14:textId="150ACC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C72E2" w14:textId="28EB88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586.11 </w:t>
            </w:r>
          </w:p>
        </w:tc>
      </w:tr>
      <w:tr w:rsidR="00B766C6" w:rsidRPr="00B766C6" w14:paraId="186AB8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D9BD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FB2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ABA224" w14:textId="5E46C5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5A780AFB" w14:textId="1197DB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A1919" w14:textId="33C0FF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ACBA" w14:textId="4124C3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90.76 </w:t>
            </w:r>
          </w:p>
        </w:tc>
      </w:tr>
      <w:tr w:rsidR="00B766C6" w:rsidRPr="00B766C6" w14:paraId="41851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4FDF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CA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9719FC" w14:textId="5C9C9A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545.62 </w:t>
            </w:r>
          </w:p>
        </w:tc>
        <w:tc>
          <w:tcPr>
            <w:tcW w:w="0" w:type="auto"/>
            <w:tcBorders>
              <w:top w:val="nil"/>
              <w:left w:val="nil"/>
              <w:bottom w:val="single" w:sz="4" w:space="0" w:color="000000"/>
              <w:right w:val="single" w:sz="4" w:space="0" w:color="000000"/>
            </w:tcBorders>
            <w:shd w:val="clear" w:color="auto" w:fill="auto"/>
            <w:noWrap/>
            <w:vAlign w:val="bottom"/>
            <w:hideMark/>
          </w:tcPr>
          <w:p w14:paraId="13CCC1D3" w14:textId="513C8B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476FF" w14:textId="350329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E915" w14:textId="49D5F1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545.62 </w:t>
            </w:r>
          </w:p>
        </w:tc>
      </w:tr>
      <w:tr w:rsidR="00B766C6" w:rsidRPr="00B766C6" w14:paraId="063E8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A57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563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2AEC95" w14:textId="5557D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37C2B73E" w14:textId="67E929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9852" w14:textId="41613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C509D" w14:textId="73F2E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7,458.46 </w:t>
            </w:r>
          </w:p>
        </w:tc>
      </w:tr>
      <w:tr w:rsidR="00B766C6" w:rsidRPr="00B766C6" w14:paraId="10905A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1C01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F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396D98" w14:textId="5E3B0F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55,773.00 </w:t>
            </w:r>
          </w:p>
        </w:tc>
        <w:tc>
          <w:tcPr>
            <w:tcW w:w="0" w:type="auto"/>
            <w:tcBorders>
              <w:top w:val="nil"/>
              <w:left w:val="nil"/>
              <w:bottom w:val="single" w:sz="4" w:space="0" w:color="000000"/>
              <w:right w:val="single" w:sz="4" w:space="0" w:color="000000"/>
            </w:tcBorders>
            <w:shd w:val="clear" w:color="auto" w:fill="auto"/>
            <w:noWrap/>
            <w:vAlign w:val="bottom"/>
            <w:hideMark/>
          </w:tcPr>
          <w:p w14:paraId="6D2E14AB" w14:textId="529DD9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BC3A8" w14:textId="2984B7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DCE49" w14:textId="3CE242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55,773.00 </w:t>
            </w:r>
          </w:p>
        </w:tc>
      </w:tr>
      <w:tr w:rsidR="00B766C6" w:rsidRPr="00B766C6" w14:paraId="3885599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49EC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F7C2E02" w14:textId="76FB56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79FDC3E9" w14:textId="704DD88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51C2E6" w14:textId="437731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AEB1C5" w14:textId="6B0BC3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77,049.92 </w:t>
            </w:r>
          </w:p>
        </w:tc>
      </w:tr>
      <w:tr w:rsidR="00B766C6" w:rsidRPr="00B766C6" w14:paraId="162AF1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9F7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E46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Calanasan</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Bayag</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5950B96" w14:textId="6649B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1EA2028" w14:textId="2E5FAD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06DE1" w14:textId="4B5C7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4384A" w14:textId="2575B9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0,669.26 </w:t>
            </w:r>
          </w:p>
        </w:tc>
      </w:tr>
      <w:tr w:rsidR="00B766C6" w:rsidRPr="00B766C6" w14:paraId="2537DD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F05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692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68DE3E7" w14:textId="45A914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5C6CCCF7" w14:textId="58B8DB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FF479" w14:textId="7FC451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2B080" w14:textId="46FFB5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336.16 </w:t>
            </w:r>
          </w:p>
        </w:tc>
      </w:tr>
      <w:tr w:rsidR="00B766C6" w:rsidRPr="00B766C6" w14:paraId="387401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277A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5DD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63C4D47" w14:textId="392719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26D7CEE" w14:textId="59DD50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E6BAA" w14:textId="22DC31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50AE2" w14:textId="35E375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2,376.00 </w:t>
            </w:r>
          </w:p>
        </w:tc>
      </w:tr>
      <w:tr w:rsidR="00B766C6" w:rsidRPr="00B766C6" w14:paraId="2A2601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BB5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04B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BA43D" w14:textId="07E287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3BC87753" w14:textId="0F4FB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689B7" w14:textId="47CCF3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EDCC" w14:textId="08D9D8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556.68 </w:t>
            </w:r>
          </w:p>
        </w:tc>
      </w:tr>
      <w:tr w:rsidR="00B766C6" w:rsidRPr="00B766C6" w14:paraId="0EFD75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E146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0F3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2EC18AC" w14:textId="148831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267B569A" w14:textId="13B26C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61CCC" w14:textId="11D893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BA98F" w14:textId="0339D4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9,854.07 </w:t>
            </w:r>
          </w:p>
        </w:tc>
      </w:tr>
      <w:tr w:rsidR="00B766C6" w:rsidRPr="00B766C6" w14:paraId="2AFB069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3AA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3D4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677FFC" w14:textId="25975C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45A5B346" w14:textId="548F09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B5E46" w14:textId="70C605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C4EBC" w14:textId="2CC94C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5,233.75 </w:t>
            </w:r>
          </w:p>
        </w:tc>
      </w:tr>
      <w:tr w:rsidR="00B766C6" w:rsidRPr="00B766C6" w14:paraId="43EF67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793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503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72E4DC7C" w14:textId="19FF34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50EB7A21" w14:textId="124B05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93234" w14:textId="5176FE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7FC82" w14:textId="64F70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024.00 </w:t>
            </w:r>
          </w:p>
        </w:tc>
      </w:tr>
      <w:tr w:rsidR="00B766C6" w:rsidRPr="00B766C6" w14:paraId="5818CCF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A7CC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A42631E" w14:textId="34E4686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454,1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3FE15AE7" w14:textId="696F254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692410" w14:textId="39CB90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50,447.00 </w:t>
            </w:r>
          </w:p>
        </w:tc>
        <w:tc>
          <w:tcPr>
            <w:tcW w:w="0" w:type="auto"/>
            <w:tcBorders>
              <w:top w:val="nil"/>
              <w:left w:val="nil"/>
              <w:bottom w:val="single" w:sz="4" w:space="0" w:color="000000"/>
              <w:right w:val="single" w:sz="4" w:space="0" w:color="000000"/>
            </w:tcBorders>
            <w:shd w:val="clear" w:color="D9D9D9" w:fill="D9D9D9"/>
            <w:noWrap/>
            <w:vAlign w:val="bottom"/>
            <w:hideMark/>
          </w:tcPr>
          <w:p w14:paraId="339952FA" w14:textId="3D1D55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1,739,081.37 </w:t>
            </w:r>
          </w:p>
        </w:tc>
      </w:tr>
      <w:tr w:rsidR="00B766C6" w:rsidRPr="00B766C6" w14:paraId="2A8E68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C8409"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238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A6B073" w14:textId="4AE49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7FCC2229" w14:textId="318772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77ECC" w14:textId="7674B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83459" w14:textId="71F95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87.54 </w:t>
            </w:r>
          </w:p>
        </w:tc>
      </w:tr>
      <w:tr w:rsidR="00B766C6" w:rsidRPr="00B766C6" w14:paraId="3FAE3F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F13D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8C6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672303F9" w14:textId="29D6BB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653,576.30 </w:t>
            </w:r>
          </w:p>
        </w:tc>
        <w:tc>
          <w:tcPr>
            <w:tcW w:w="0" w:type="auto"/>
            <w:tcBorders>
              <w:top w:val="nil"/>
              <w:left w:val="nil"/>
              <w:bottom w:val="single" w:sz="4" w:space="0" w:color="000000"/>
              <w:right w:val="single" w:sz="4" w:space="0" w:color="000000"/>
            </w:tcBorders>
            <w:shd w:val="clear" w:color="auto" w:fill="auto"/>
            <w:noWrap/>
            <w:vAlign w:val="bottom"/>
            <w:hideMark/>
          </w:tcPr>
          <w:p w14:paraId="455C5E12" w14:textId="5343E2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A0A0" w14:textId="5C9C6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739,800.00 </w:t>
            </w:r>
          </w:p>
        </w:tc>
        <w:tc>
          <w:tcPr>
            <w:tcW w:w="0" w:type="auto"/>
            <w:tcBorders>
              <w:top w:val="nil"/>
              <w:left w:val="nil"/>
              <w:bottom w:val="single" w:sz="4" w:space="0" w:color="000000"/>
              <w:right w:val="single" w:sz="4" w:space="0" w:color="000000"/>
            </w:tcBorders>
            <w:shd w:val="clear" w:color="auto" w:fill="auto"/>
            <w:noWrap/>
            <w:vAlign w:val="center"/>
            <w:hideMark/>
          </w:tcPr>
          <w:p w14:paraId="04CBC390" w14:textId="17311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93,376.30 </w:t>
            </w:r>
          </w:p>
        </w:tc>
      </w:tr>
      <w:tr w:rsidR="00B766C6" w:rsidRPr="00B766C6" w14:paraId="617764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4947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F63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2B5F1C" w14:textId="205898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444.50 </w:t>
            </w:r>
          </w:p>
        </w:tc>
        <w:tc>
          <w:tcPr>
            <w:tcW w:w="0" w:type="auto"/>
            <w:tcBorders>
              <w:top w:val="nil"/>
              <w:left w:val="nil"/>
              <w:bottom w:val="single" w:sz="4" w:space="0" w:color="000000"/>
              <w:right w:val="single" w:sz="4" w:space="0" w:color="000000"/>
            </w:tcBorders>
            <w:shd w:val="clear" w:color="auto" w:fill="auto"/>
            <w:noWrap/>
            <w:vAlign w:val="bottom"/>
            <w:hideMark/>
          </w:tcPr>
          <w:p w14:paraId="56ECA797" w14:textId="3751C0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62458" w14:textId="229892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D31AA" w14:textId="737564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444.50 </w:t>
            </w:r>
          </w:p>
        </w:tc>
      </w:tr>
      <w:tr w:rsidR="00B766C6" w:rsidRPr="00B766C6" w14:paraId="5A16F0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8E6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6DE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F1D3D9" w14:textId="11BBF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400.00 </w:t>
            </w:r>
          </w:p>
        </w:tc>
        <w:tc>
          <w:tcPr>
            <w:tcW w:w="0" w:type="auto"/>
            <w:tcBorders>
              <w:top w:val="nil"/>
              <w:left w:val="nil"/>
              <w:bottom w:val="single" w:sz="4" w:space="0" w:color="000000"/>
              <w:right w:val="single" w:sz="4" w:space="0" w:color="000000"/>
            </w:tcBorders>
            <w:shd w:val="clear" w:color="auto" w:fill="auto"/>
            <w:noWrap/>
            <w:vAlign w:val="bottom"/>
            <w:hideMark/>
          </w:tcPr>
          <w:p w14:paraId="01590A65" w14:textId="6CFE28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08102" w14:textId="1D4E52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20C08" w14:textId="573E75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400.00 </w:t>
            </w:r>
          </w:p>
        </w:tc>
      </w:tr>
      <w:tr w:rsidR="00B766C6" w:rsidRPr="00B766C6" w14:paraId="045EF9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845B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66E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06805" w14:textId="28954F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77E34FBF" w14:textId="788C62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73A9C" w14:textId="5FF623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071065FE" w14:textId="251AF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38 </w:t>
            </w:r>
          </w:p>
        </w:tc>
      </w:tr>
      <w:tr w:rsidR="00B766C6" w:rsidRPr="00B766C6" w14:paraId="5DED3B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897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984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B7DDA79" w14:textId="59FC0A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37,905.97 </w:t>
            </w:r>
          </w:p>
        </w:tc>
        <w:tc>
          <w:tcPr>
            <w:tcW w:w="0" w:type="auto"/>
            <w:tcBorders>
              <w:top w:val="nil"/>
              <w:left w:val="nil"/>
              <w:bottom w:val="single" w:sz="4" w:space="0" w:color="000000"/>
              <w:right w:val="single" w:sz="4" w:space="0" w:color="000000"/>
            </w:tcBorders>
            <w:shd w:val="clear" w:color="auto" w:fill="auto"/>
            <w:noWrap/>
            <w:vAlign w:val="bottom"/>
            <w:hideMark/>
          </w:tcPr>
          <w:p w14:paraId="3633258E" w14:textId="7A493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3348B01" w14:textId="5BC1CD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1C59E12" w14:textId="7C3A21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2,159.97 </w:t>
            </w:r>
          </w:p>
        </w:tc>
      </w:tr>
      <w:tr w:rsidR="00B766C6" w:rsidRPr="00B766C6" w14:paraId="410620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2A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683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13614" w14:textId="0770DF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035.56 </w:t>
            </w:r>
          </w:p>
        </w:tc>
        <w:tc>
          <w:tcPr>
            <w:tcW w:w="0" w:type="auto"/>
            <w:tcBorders>
              <w:top w:val="nil"/>
              <w:left w:val="nil"/>
              <w:bottom w:val="single" w:sz="4" w:space="0" w:color="000000"/>
              <w:right w:val="single" w:sz="4" w:space="0" w:color="000000"/>
            </w:tcBorders>
            <w:shd w:val="clear" w:color="auto" w:fill="auto"/>
            <w:noWrap/>
            <w:vAlign w:val="bottom"/>
            <w:hideMark/>
          </w:tcPr>
          <w:p w14:paraId="68248291" w14:textId="68A0F8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BB1E4B1" w14:textId="2CDAE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F4958" w14:textId="041E14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890.56 </w:t>
            </w:r>
          </w:p>
        </w:tc>
      </w:tr>
      <w:tr w:rsidR="00B766C6" w:rsidRPr="00B766C6" w14:paraId="6C3215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E09B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671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DA0DB" w14:textId="6A968D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E60CB8C" w14:textId="31FBFE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D9979" w14:textId="2C5C75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561BF" w14:textId="6B452F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132.58 </w:t>
            </w:r>
          </w:p>
        </w:tc>
      </w:tr>
      <w:tr w:rsidR="00B766C6" w:rsidRPr="00B766C6" w14:paraId="59AB28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B03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145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C4B09E" w14:textId="3BAACB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45B88B2C" w14:textId="778368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FE56F" w14:textId="512BA6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1B3FC" w14:textId="72C957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8,656.00 </w:t>
            </w:r>
          </w:p>
        </w:tc>
      </w:tr>
      <w:tr w:rsidR="00B766C6" w:rsidRPr="00B766C6" w14:paraId="3B32D2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CEFE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B22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A89E55F" w14:textId="4A6466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017.64 </w:t>
            </w:r>
          </w:p>
        </w:tc>
        <w:tc>
          <w:tcPr>
            <w:tcW w:w="0" w:type="auto"/>
            <w:tcBorders>
              <w:top w:val="nil"/>
              <w:left w:val="nil"/>
              <w:bottom w:val="single" w:sz="4" w:space="0" w:color="000000"/>
              <w:right w:val="single" w:sz="4" w:space="0" w:color="000000"/>
            </w:tcBorders>
            <w:shd w:val="clear" w:color="auto" w:fill="auto"/>
            <w:noWrap/>
            <w:vAlign w:val="bottom"/>
            <w:hideMark/>
          </w:tcPr>
          <w:p w14:paraId="17315F68" w14:textId="6E958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5CFDA" w14:textId="173EA2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CB71" w14:textId="52857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017.64 </w:t>
            </w:r>
          </w:p>
        </w:tc>
      </w:tr>
      <w:tr w:rsidR="00B766C6" w:rsidRPr="00B766C6" w14:paraId="7DC55E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7004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311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7A21B" w14:textId="199CC5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194.00 </w:t>
            </w:r>
          </w:p>
        </w:tc>
        <w:tc>
          <w:tcPr>
            <w:tcW w:w="0" w:type="auto"/>
            <w:tcBorders>
              <w:top w:val="nil"/>
              <w:left w:val="nil"/>
              <w:bottom w:val="single" w:sz="4" w:space="0" w:color="000000"/>
              <w:right w:val="single" w:sz="4" w:space="0" w:color="000000"/>
            </w:tcBorders>
            <w:shd w:val="clear" w:color="auto" w:fill="auto"/>
            <w:noWrap/>
            <w:vAlign w:val="bottom"/>
            <w:hideMark/>
          </w:tcPr>
          <w:p w14:paraId="5902B921" w14:textId="52B635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5003A" w14:textId="7D8BA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697BA" w14:textId="3EF95B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194.00 </w:t>
            </w:r>
          </w:p>
        </w:tc>
      </w:tr>
      <w:tr w:rsidR="00B766C6" w:rsidRPr="00B766C6" w14:paraId="5A931C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8984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71E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F0FA4FC" w14:textId="6BB09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26393270" w14:textId="016AC6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0B2D3" w14:textId="57379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93512" w14:textId="6E8EA3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696.50 </w:t>
            </w:r>
          </w:p>
        </w:tc>
      </w:tr>
      <w:tr w:rsidR="00B766C6" w:rsidRPr="00B766C6" w14:paraId="69B35A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743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71D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0DB13D2" w14:textId="3B4672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7,818.00 </w:t>
            </w:r>
          </w:p>
        </w:tc>
        <w:tc>
          <w:tcPr>
            <w:tcW w:w="0" w:type="auto"/>
            <w:tcBorders>
              <w:top w:val="nil"/>
              <w:left w:val="nil"/>
              <w:bottom w:val="single" w:sz="4" w:space="0" w:color="000000"/>
              <w:right w:val="single" w:sz="4" w:space="0" w:color="000000"/>
            </w:tcBorders>
            <w:shd w:val="clear" w:color="auto" w:fill="auto"/>
            <w:noWrap/>
            <w:vAlign w:val="bottom"/>
            <w:hideMark/>
          </w:tcPr>
          <w:p w14:paraId="7F942FC2" w14:textId="4E6D96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2F928D3" w14:textId="6B215E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01086" w14:textId="0E2852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818.00 </w:t>
            </w:r>
          </w:p>
        </w:tc>
      </w:tr>
      <w:tr w:rsidR="00B766C6" w:rsidRPr="00B766C6" w14:paraId="1DF423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B235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A7C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99B701" w14:textId="6ABBA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740E5895" w14:textId="36441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9474F" w14:textId="1B0A17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19338" w14:textId="1F6F9A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140.40 </w:t>
            </w:r>
          </w:p>
        </w:tc>
      </w:tr>
      <w:tr w:rsidR="00B766C6" w:rsidRPr="00B766C6" w14:paraId="3664BD7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9757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7EB68D7" w14:textId="020935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106,046.91 </w:t>
            </w:r>
          </w:p>
        </w:tc>
        <w:tc>
          <w:tcPr>
            <w:tcW w:w="0" w:type="auto"/>
            <w:tcBorders>
              <w:top w:val="nil"/>
              <w:left w:val="nil"/>
              <w:bottom w:val="single" w:sz="4" w:space="0" w:color="000000"/>
              <w:right w:val="single" w:sz="4" w:space="0" w:color="000000"/>
            </w:tcBorders>
            <w:shd w:val="clear" w:color="D8D8D8" w:fill="D8D8D8"/>
            <w:noWrap/>
            <w:vAlign w:val="bottom"/>
            <w:hideMark/>
          </w:tcPr>
          <w:p w14:paraId="3D21AC17" w14:textId="4777062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D3B9BC" w14:textId="1E54ED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930CD" w14:textId="4198608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106,046.91 </w:t>
            </w:r>
          </w:p>
        </w:tc>
      </w:tr>
      <w:tr w:rsidR="00B766C6" w:rsidRPr="00B766C6" w14:paraId="2028CA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47F4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492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97F5752" w14:textId="2DCBC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4545A959" w14:textId="6452C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E9CE4" w14:textId="3FE7CD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59D56" w14:textId="34698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162.16 </w:t>
            </w:r>
          </w:p>
        </w:tc>
      </w:tr>
      <w:tr w:rsidR="00B766C6" w:rsidRPr="00B766C6" w14:paraId="37435E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772A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54A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Alfonso </w:t>
            </w:r>
            <w:proofErr w:type="spellStart"/>
            <w:r w:rsidRPr="00B766C6">
              <w:rPr>
                <w:rFonts w:ascii="Arial Narrow" w:eastAsia="Times New Roman" w:hAnsi="Arial Narrow"/>
                <w:i/>
                <w:iCs/>
                <w:color w:val="000000"/>
                <w:sz w:val="20"/>
                <w:szCs w:val="20"/>
              </w:rPr>
              <w:t>Lista</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Potia</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298A973" w14:textId="2A239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5A99119" w14:textId="7150C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02A46" w14:textId="10B0F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29021" w14:textId="146D73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2,371.21 </w:t>
            </w:r>
          </w:p>
        </w:tc>
      </w:tr>
      <w:tr w:rsidR="00B766C6" w:rsidRPr="00B766C6" w14:paraId="060FE9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8E94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A6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30D30" w14:textId="2FF23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02DCD57" w14:textId="331E5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B79D1" w14:textId="591F8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2065" w14:textId="504D63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6,264.25 </w:t>
            </w:r>
          </w:p>
        </w:tc>
      </w:tr>
      <w:tr w:rsidR="00B766C6" w:rsidRPr="00B766C6" w14:paraId="2CFFE19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66E6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6B5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A2BEBED" w14:textId="261EE3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6206BAB0" w14:textId="4925CD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4D8BD" w14:textId="7E618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BAC98" w14:textId="26662C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0,654.84 </w:t>
            </w:r>
          </w:p>
        </w:tc>
      </w:tr>
      <w:tr w:rsidR="00B766C6" w:rsidRPr="00B766C6" w14:paraId="031864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D537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33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DF7BB" w14:textId="6E13E9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6285905B" w14:textId="70C93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FE194" w14:textId="33EC67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DC188" w14:textId="266055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3,187.18 </w:t>
            </w:r>
          </w:p>
        </w:tc>
      </w:tr>
      <w:tr w:rsidR="00B766C6" w:rsidRPr="00B766C6" w14:paraId="688188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3525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9B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62C58" w14:textId="05C8DA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1,370.18 </w:t>
            </w:r>
          </w:p>
        </w:tc>
        <w:tc>
          <w:tcPr>
            <w:tcW w:w="0" w:type="auto"/>
            <w:tcBorders>
              <w:top w:val="nil"/>
              <w:left w:val="nil"/>
              <w:bottom w:val="single" w:sz="4" w:space="0" w:color="000000"/>
              <w:right w:val="single" w:sz="4" w:space="0" w:color="000000"/>
            </w:tcBorders>
            <w:shd w:val="clear" w:color="auto" w:fill="auto"/>
            <w:noWrap/>
            <w:vAlign w:val="bottom"/>
            <w:hideMark/>
          </w:tcPr>
          <w:p w14:paraId="307FDD59" w14:textId="090D5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B6DB6" w14:textId="33A07C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C9DF2" w14:textId="051134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1,370.18 </w:t>
            </w:r>
          </w:p>
        </w:tc>
      </w:tr>
      <w:tr w:rsidR="00B766C6" w:rsidRPr="00B766C6" w14:paraId="521CB6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44F5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409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1F18FF" w14:textId="1A42E6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340EB898" w14:textId="71D2C1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C5D69" w14:textId="76B87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855D8" w14:textId="72158F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01,968.63 </w:t>
            </w:r>
          </w:p>
        </w:tc>
      </w:tr>
      <w:tr w:rsidR="00B766C6" w:rsidRPr="00B766C6" w14:paraId="090FDD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1BDC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9B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0911B7" w14:textId="1A05E5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745.78 </w:t>
            </w:r>
          </w:p>
        </w:tc>
        <w:tc>
          <w:tcPr>
            <w:tcW w:w="0" w:type="auto"/>
            <w:tcBorders>
              <w:top w:val="nil"/>
              <w:left w:val="nil"/>
              <w:bottom w:val="single" w:sz="4" w:space="0" w:color="000000"/>
              <w:right w:val="single" w:sz="4" w:space="0" w:color="000000"/>
            </w:tcBorders>
            <w:shd w:val="clear" w:color="auto" w:fill="auto"/>
            <w:noWrap/>
            <w:vAlign w:val="bottom"/>
            <w:hideMark/>
          </w:tcPr>
          <w:p w14:paraId="6FF97C02" w14:textId="52FBA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75375" w14:textId="08AAF9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99DBA" w14:textId="495A27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745.78 </w:t>
            </w:r>
          </w:p>
        </w:tc>
      </w:tr>
      <w:tr w:rsidR="00B766C6" w:rsidRPr="00B766C6" w14:paraId="7A99C5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6E17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4AB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3D206" w14:textId="3FF98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58FD1BDA" w14:textId="1165C1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254B6" w14:textId="11C0A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88DC8" w14:textId="76E297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1,695.00 </w:t>
            </w:r>
          </w:p>
        </w:tc>
      </w:tr>
      <w:tr w:rsidR="00B766C6" w:rsidRPr="00B766C6" w14:paraId="221B12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B578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AA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6419AA9" w14:textId="218B9EA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DD71890" w14:textId="445B3D4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D63DFB" w14:textId="7205FAA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148EB6" w14:textId="77865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7,427.68 </w:t>
            </w:r>
          </w:p>
        </w:tc>
      </w:tr>
      <w:tr w:rsidR="00B766C6" w:rsidRPr="00B766C6" w14:paraId="209634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18CC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17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127361" w14:textId="787E76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2E0FC86" w14:textId="7A594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46192" w14:textId="0124E7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FDD0D" w14:textId="18425E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1,200.00 </w:t>
            </w:r>
          </w:p>
        </w:tc>
      </w:tr>
      <w:tr w:rsidR="00B766C6" w:rsidRPr="00B766C6" w14:paraId="786B818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FB26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11C064B" w14:textId="41E4DF7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04,843.69 </w:t>
            </w:r>
          </w:p>
        </w:tc>
        <w:tc>
          <w:tcPr>
            <w:tcW w:w="0" w:type="auto"/>
            <w:tcBorders>
              <w:top w:val="nil"/>
              <w:left w:val="nil"/>
              <w:bottom w:val="single" w:sz="4" w:space="0" w:color="000000"/>
              <w:right w:val="single" w:sz="4" w:space="0" w:color="000000"/>
            </w:tcBorders>
            <w:shd w:val="clear" w:color="D8D8D8" w:fill="D8D8D8"/>
            <w:noWrap/>
            <w:vAlign w:val="bottom"/>
            <w:hideMark/>
          </w:tcPr>
          <w:p w14:paraId="2B2A1BCD" w14:textId="06973B1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7955ED" w14:textId="41D48B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E22AE6" w14:textId="7BF140D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04,843.69 </w:t>
            </w:r>
          </w:p>
        </w:tc>
      </w:tr>
      <w:tr w:rsidR="00B766C6" w:rsidRPr="00B766C6" w14:paraId="46B15E2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6280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B35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1DF86" w14:textId="31D831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6EF90333" w14:textId="1A277E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CAE77" w14:textId="3B55DF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FDA6" w14:textId="5AC28B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477.44 </w:t>
            </w:r>
          </w:p>
        </w:tc>
      </w:tr>
      <w:tr w:rsidR="00B766C6" w:rsidRPr="00B766C6" w14:paraId="42733F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5877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A8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A3F7FC" w14:textId="53C06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426D39AA" w14:textId="3596E9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A14A8" w14:textId="25E7C2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7726E" w14:textId="6F6F75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1,153.36 </w:t>
            </w:r>
          </w:p>
        </w:tc>
      </w:tr>
      <w:tr w:rsidR="00B766C6" w:rsidRPr="00B766C6" w14:paraId="77C7D2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B9E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71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812FA0" w14:textId="050DFA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790CF3D9" w14:textId="28D60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3CD2A" w14:textId="5E81E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26527" w14:textId="1E99EA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822.56 </w:t>
            </w:r>
          </w:p>
        </w:tc>
      </w:tr>
      <w:tr w:rsidR="00B766C6" w:rsidRPr="00B766C6" w14:paraId="791FAE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3FC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0DD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C8A316" w14:textId="3CEA8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7,905.18 </w:t>
            </w:r>
          </w:p>
        </w:tc>
        <w:tc>
          <w:tcPr>
            <w:tcW w:w="0" w:type="auto"/>
            <w:tcBorders>
              <w:top w:val="nil"/>
              <w:left w:val="nil"/>
              <w:bottom w:val="single" w:sz="4" w:space="0" w:color="000000"/>
              <w:right w:val="single" w:sz="4" w:space="0" w:color="000000"/>
            </w:tcBorders>
            <w:shd w:val="clear" w:color="auto" w:fill="auto"/>
            <w:noWrap/>
            <w:vAlign w:val="bottom"/>
            <w:hideMark/>
          </w:tcPr>
          <w:p w14:paraId="282558A3" w14:textId="7D72C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6304B" w14:textId="6708F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7873C" w14:textId="692C03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7,905.18 </w:t>
            </w:r>
          </w:p>
        </w:tc>
      </w:tr>
      <w:tr w:rsidR="00B766C6" w:rsidRPr="00B766C6" w14:paraId="6E8575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6AF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520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BE71ED" w14:textId="5A9BB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4D256DA2" w14:textId="202FC2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BC634" w14:textId="243E5F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F9761" w14:textId="655948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8,269.08 </w:t>
            </w:r>
          </w:p>
        </w:tc>
      </w:tr>
      <w:tr w:rsidR="00B766C6" w:rsidRPr="00B766C6" w14:paraId="6982F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9B4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AF7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AA30A0" w14:textId="07B8BE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839.34 </w:t>
            </w:r>
          </w:p>
        </w:tc>
        <w:tc>
          <w:tcPr>
            <w:tcW w:w="0" w:type="auto"/>
            <w:tcBorders>
              <w:top w:val="nil"/>
              <w:left w:val="nil"/>
              <w:bottom w:val="single" w:sz="4" w:space="0" w:color="000000"/>
              <w:right w:val="single" w:sz="4" w:space="0" w:color="000000"/>
            </w:tcBorders>
            <w:shd w:val="clear" w:color="auto" w:fill="auto"/>
            <w:noWrap/>
            <w:vAlign w:val="bottom"/>
            <w:hideMark/>
          </w:tcPr>
          <w:p w14:paraId="12186E3A" w14:textId="4E89BC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96389" w14:textId="745DE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C6F02" w14:textId="450143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839.34 </w:t>
            </w:r>
          </w:p>
        </w:tc>
      </w:tr>
      <w:tr w:rsidR="00B766C6" w:rsidRPr="00B766C6" w14:paraId="54C53E6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D63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43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 (</w:t>
            </w:r>
            <w:proofErr w:type="spellStart"/>
            <w:r w:rsidRPr="00B766C6">
              <w:rPr>
                <w:rFonts w:ascii="Arial Narrow" w:eastAsia="Times New Roman" w:hAnsi="Arial Narrow"/>
                <w:i/>
                <w:iCs/>
                <w:color w:val="000000"/>
                <w:sz w:val="20"/>
                <w:szCs w:val="20"/>
              </w:rPr>
              <w:t>Liwan</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976C8C" w14:textId="558D2A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542C053C" w14:textId="0E1E5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1A87D" w14:textId="43D5DA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8726" w14:textId="52287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3,329.16 </w:t>
            </w:r>
          </w:p>
        </w:tc>
      </w:tr>
      <w:tr w:rsidR="00B766C6" w:rsidRPr="00B766C6" w14:paraId="056E60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6ED8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37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2105E02" w14:textId="3EE330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12,047.57 </w:t>
            </w:r>
          </w:p>
        </w:tc>
        <w:tc>
          <w:tcPr>
            <w:tcW w:w="0" w:type="auto"/>
            <w:tcBorders>
              <w:top w:val="nil"/>
              <w:left w:val="nil"/>
              <w:bottom w:val="single" w:sz="4" w:space="0" w:color="000000"/>
              <w:right w:val="single" w:sz="4" w:space="0" w:color="000000"/>
            </w:tcBorders>
            <w:shd w:val="clear" w:color="auto" w:fill="auto"/>
            <w:noWrap/>
            <w:vAlign w:val="bottom"/>
            <w:hideMark/>
          </w:tcPr>
          <w:p w14:paraId="68F34213" w14:textId="58E24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ABA74" w14:textId="4F3FC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FCF08" w14:textId="0A00E3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12,047.57 </w:t>
            </w:r>
          </w:p>
        </w:tc>
      </w:tr>
      <w:tr w:rsidR="00B766C6" w:rsidRPr="00B766C6" w14:paraId="58138E4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5D35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2139B515" w14:textId="514A2DA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16,640.18 </w:t>
            </w:r>
          </w:p>
        </w:tc>
        <w:tc>
          <w:tcPr>
            <w:tcW w:w="0" w:type="auto"/>
            <w:tcBorders>
              <w:top w:val="nil"/>
              <w:left w:val="nil"/>
              <w:bottom w:val="single" w:sz="4" w:space="0" w:color="000000"/>
              <w:right w:val="single" w:sz="4" w:space="0" w:color="000000"/>
            </w:tcBorders>
            <w:shd w:val="clear" w:color="D8D8D8" w:fill="D8D8D8"/>
            <w:noWrap/>
            <w:vAlign w:val="bottom"/>
            <w:hideMark/>
          </w:tcPr>
          <w:p w14:paraId="3DE49F80" w14:textId="11BF4BB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C7C62C" w14:textId="18F2DD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0A4334" w14:textId="5F5922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16,640.18 </w:t>
            </w:r>
          </w:p>
        </w:tc>
      </w:tr>
      <w:tr w:rsidR="00B766C6" w:rsidRPr="00B766C6" w14:paraId="032FF6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7454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91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7C915" w14:textId="1123D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9,121.76 </w:t>
            </w:r>
          </w:p>
        </w:tc>
        <w:tc>
          <w:tcPr>
            <w:tcW w:w="0" w:type="auto"/>
            <w:tcBorders>
              <w:top w:val="nil"/>
              <w:left w:val="nil"/>
              <w:bottom w:val="single" w:sz="4" w:space="0" w:color="000000"/>
              <w:right w:val="single" w:sz="4" w:space="0" w:color="000000"/>
            </w:tcBorders>
            <w:shd w:val="clear" w:color="auto" w:fill="auto"/>
            <w:noWrap/>
            <w:vAlign w:val="bottom"/>
            <w:hideMark/>
          </w:tcPr>
          <w:p w14:paraId="6F5A2459" w14:textId="154EE7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15A59" w14:textId="27F242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3F774" w14:textId="0F9AE3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9,121.76 </w:t>
            </w:r>
          </w:p>
        </w:tc>
      </w:tr>
      <w:tr w:rsidR="00B766C6" w:rsidRPr="00B766C6" w14:paraId="36DF99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669E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AE5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E7CF8A" w14:textId="752FB1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1,940.40 </w:t>
            </w:r>
          </w:p>
        </w:tc>
        <w:tc>
          <w:tcPr>
            <w:tcW w:w="0" w:type="auto"/>
            <w:tcBorders>
              <w:top w:val="nil"/>
              <w:left w:val="nil"/>
              <w:bottom w:val="single" w:sz="4" w:space="0" w:color="000000"/>
              <w:right w:val="single" w:sz="4" w:space="0" w:color="000000"/>
            </w:tcBorders>
            <w:shd w:val="clear" w:color="auto" w:fill="auto"/>
            <w:noWrap/>
            <w:vAlign w:val="bottom"/>
            <w:hideMark/>
          </w:tcPr>
          <w:p w14:paraId="7511C59C" w14:textId="6CCE6E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6E1C4" w14:textId="6617A2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FEBDA" w14:textId="5500AB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1,940.40 </w:t>
            </w:r>
          </w:p>
        </w:tc>
      </w:tr>
      <w:tr w:rsidR="00B766C6" w:rsidRPr="00B766C6" w14:paraId="0F58AD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C063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830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4945E9" w14:textId="08FEF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F0BEA51" w14:textId="58BAB7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8E3D7" w14:textId="7336A1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994B5" w14:textId="6141E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92.00 </w:t>
            </w:r>
          </w:p>
        </w:tc>
      </w:tr>
      <w:tr w:rsidR="00B766C6" w:rsidRPr="00B766C6" w14:paraId="230370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0080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0F9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30CD8E" w14:textId="7BDD48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1,868.00 </w:t>
            </w:r>
          </w:p>
        </w:tc>
        <w:tc>
          <w:tcPr>
            <w:tcW w:w="0" w:type="auto"/>
            <w:tcBorders>
              <w:top w:val="nil"/>
              <w:left w:val="nil"/>
              <w:bottom w:val="single" w:sz="4" w:space="0" w:color="000000"/>
              <w:right w:val="single" w:sz="4" w:space="0" w:color="000000"/>
            </w:tcBorders>
            <w:shd w:val="clear" w:color="auto" w:fill="auto"/>
            <w:noWrap/>
            <w:vAlign w:val="bottom"/>
            <w:hideMark/>
          </w:tcPr>
          <w:p w14:paraId="034AB780" w14:textId="36896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E672A" w14:textId="67015D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8A2E7" w14:textId="203C90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1,868.00 </w:t>
            </w:r>
          </w:p>
        </w:tc>
      </w:tr>
      <w:tr w:rsidR="00B766C6" w:rsidRPr="00B766C6" w14:paraId="3455C7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A336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365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A8D423" w14:textId="778C9B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7EDEFBE2" w14:textId="0F7EF4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1FDA5" w14:textId="267DD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C762F" w14:textId="4C4BE5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980.00 </w:t>
            </w:r>
          </w:p>
        </w:tc>
      </w:tr>
      <w:tr w:rsidR="00B766C6" w:rsidRPr="00B766C6" w14:paraId="3F9A63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A196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D71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BFFACC" w14:textId="00876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1D0558ED" w14:textId="5E50BF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3664" w14:textId="637F5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0804F" w14:textId="621736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197.26 </w:t>
            </w:r>
          </w:p>
        </w:tc>
      </w:tr>
      <w:tr w:rsidR="00B766C6" w:rsidRPr="00B766C6" w14:paraId="3BF9E0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3432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50C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A84306" w14:textId="6017B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1C202C60" w14:textId="3B60F7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327A2" w14:textId="5A0932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433A4" w14:textId="16CEC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49.20 </w:t>
            </w:r>
          </w:p>
        </w:tc>
      </w:tr>
      <w:tr w:rsidR="00B766C6" w:rsidRPr="00B766C6" w14:paraId="4F14D5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76CF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C43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A01F0C" w14:textId="76F6AF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6CD40AC4" w14:textId="7D4C37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DE157" w14:textId="217ADE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A7BE1" w14:textId="527E19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0,606.00 </w:t>
            </w:r>
          </w:p>
        </w:tc>
      </w:tr>
      <w:tr w:rsidR="00B766C6" w:rsidRPr="00B766C6" w14:paraId="71C39E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88AE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9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B2AC47" w14:textId="269F22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5487E7F3" w14:textId="64B40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A2C0A" w14:textId="24F39D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888DF" w14:textId="27CED6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385.56 </w:t>
            </w:r>
          </w:p>
        </w:tc>
      </w:tr>
      <w:tr w:rsidR="00B766C6" w:rsidRPr="00B766C6" w14:paraId="38D7B6D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DC3F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D4334E4" w14:textId="553E458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650F328" w14:textId="3A53596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8D27AF" w14:textId="220A39A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3862D5" w14:textId="08C2CD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13,738.94 </w:t>
            </w:r>
          </w:p>
        </w:tc>
      </w:tr>
      <w:tr w:rsidR="00B766C6" w:rsidRPr="00B766C6" w14:paraId="3654D34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DF01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E4116C5" w14:textId="0735F9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213710A" w14:textId="67A2A8B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E44E92" w14:textId="2C5A0C3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A70AE3" w14:textId="32ABC94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9,180.94 </w:t>
            </w:r>
          </w:p>
        </w:tc>
      </w:tr>
      <w:tr w:rsidR="00B766C6" w:rsidRPr="00B766C6" w14:paraId="7A213C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A47C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04F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City of </w:t>
            </w:r>
            <w:proofErr w:type="spellStart"/>
            <w:r w:rsidRPr="00B766C6">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64E8DE" w14:textId="2EF8E1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34651BC" w14:textId="5A13E3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A5EE7" w14:textId="14BB58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7BA4E" w14:textId="0B4CB3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8,750.84 </w:t>
            </w:r>
          </w:p>
        </w:tc>
      </w:tr>
      <w:tr w:rsidR="00B766C6" w:rsidRPr="00B766C6" w14:paraId="770F30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3DA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5AF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3ECD5" w14:textId="4AED7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A0174ED" w14:textId="2EF19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FA83A" w14:textId="1BB4B4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583ED" w14:textId="1C038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2,012.22 </w:t>
            </w:r>
          </w:p>
        </w:tc>
      </w:tr>
      <w:tr w:rsidR="00B766C6" w:rsidRPr="00B766C6" w14:paraId="4A2A2E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B799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4BC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B1CD6C" w14:textId="75EDA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7D22921B" w14:textId="339324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C08E6" w14:textId="1784D6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E3965" w14:textId="04C21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122.92 </w:t>
            </w:r>
          </w:p>
        </w:tc>
      </w:tr>
      <w:tr w:rsidR="00B766C6" w:rsidRPr="00B766C6" w14:paraId="2D5BB4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A4292"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8CD2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7834383" w14:textId="03D8F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1C1B31C" w14:textId="0E45A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10DB1" w14:textId="39D7BF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714F3" w14:textId="72B023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897.50 </w:t>
            </w:r>
          </w:p>
        </w:tc>
      </w:tr>
      <w:tr w:rsidR="00B766C6" w:rsidRPr="00B766C6" w14:paraId="33BFFC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F4DF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E34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Ungkaya</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E0893" w14:textId="16486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650BB442" w14:textId="723C58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F4569" w14:textId="599B4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6832C" w14:textId="6D5111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4,397.46 </w:t>
            </w:r>
          </w:p>
        </w:tc>
      </w:tr>
      <w:tr w:rsidR="00B766C6" w:rsidRPr="00B766C6" w14:paraId="4C4FB27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99D9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FFE40D" w14:textId="0557BE7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DCAF06" w14:textId="232371E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334D06" w14:textId="4A9B6F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1EC2D6" w14:textId="57E7B8F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22,000.00 </w:t>
            </w:r>
          </w:p>
        </w:tc>
      </w:tr>
      <w:tr w:rsidR="00B766C6" w:rsidRPr="00B766C6" w14:paraId="6E1B78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ECB4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89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rawi</w:t>
            </w:r>
            <w:proofErr w:type="spellEnd"/>
            <w:r w:rsidRPr="00B766C6">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2672761" w14:textId="399AAC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E7DF8" w14:textId="71451B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362BE" w14:textId="1A1AE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FF016" w14:textId="19336E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r>
      <w:tr w:rsidR="00B766C6" w:rsidRPr="00B766C6" w14:paraId="1708CFF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1FCA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475C711" w14:textId="210A711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62A674" w14:textId="49CCC4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86A5C" w14:textId="586444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52A6E" w14:textId="358FD12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0,920.00 </w:t>
            </w:r>
          </w:p>
        </w:tc>
      </w:tr>
      <w:tr w:rsidR="00B766C6" w:rsidRPr="00B766C6" w14:paraId="406D29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DEB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FBB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06B094" w14:textId="77C41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1B0E673" w14:textId="69E9B4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58498" w14:textId="69B452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CAB9D" w14:textId="63E7D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1560AB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72A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602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E47682" w14:textId="40754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14A3559C" w14:textId="551026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8093A" w14:textId="6FF10B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6E1D2" w14:textId="63BD50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8.00 </w:t>
            </w:r>
          </w:p>
        </w:tc>
      </w:tr>
      <w:tr w:rsidR="00B766C6" w:rsidRPr="00B766C6" w14:paraId="70CCDA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733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3DC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D0025A" w14:textId="31C751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AF70AEA" w14:textId="529C81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A9E9C" w14:textId="77EE1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373DA" w14:textId="5E54F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699F6A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675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AA3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Panglima</w:t>
            </w:r>
            <w:proofErr w:type="spellEnd"/>
            <w:r w:rsidRPr="00B766C6">
              <w:rPr>
                <w:rFonts w:ascii="Arial Narrow" w:eastAsia="Times New Roman" w:hAnsi="Arial Narrow"/>
                <w:i/>
                <w:iCs/>
                <w:color w:val="000000"/>
                <w:sz w:val="20"/>
                <w:szCs w:val="20"/>
              </w:rPr>
              <w:t xml:space="preserve"> </w:t>
            </w:r>
            <w:proofErr w:type="spellStart"/>
            <w:r w:rsidRPr="00B766C6">
              <w:rPr>
                <w:rFonts w:ascii="Arial Narrow" w:eastAsia="Times New Roman" w:hAnsi="Arial Narrow"/>
                <w:i/>
                <w:iCs/>
                <w:color w:val="000000"/>
                <w:sz w:val="20"/>
                <w:szCs w:val="20"/>
              </w:rPr>
              <w:t>Estino</w:t>
            </w:r>
            <w:proofErr w:type="spellEnd"/>
            <w:r w:rsidRPr="00B766C6">
              <w:rPr>
                <w:rFonts w:ascii="Arial Narrow" w:eastAsia="Times New Roman" w:hAnsi="Arial Narrow"/>
                <w:i/>
                <w:iCs/>
                <w:color w:val="000000"/>
                <w:sz w:val="20"/>
                <w:szCs w:val="20"/>
              </w:rPr>
              <w:t xml:space="preserve"> (New </w:t>
            </w:r>
            <w:proofErr w:type="spellStart"/>
            <w:r w:rsidRPr="00B766C6">
              <w:rPr>
                <w:rFonts w:ascii="Arial Narrow" w:eastAsia="Times New Roman" w:hAnsi="Arial Narrow"/>
                <w:i/>
                <w:iCs/>
                <w:color w:val="000000"/>
                <w:sz w:val="20"/>
                <w:szCs w:val="20"/>
              </w:rPr>
              <w:t>Panamao</w:t>
            </w:r>
            <w:proofErr w:type="spellEnd"/>
            <w:r w:rsidRPr="00B766C6">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A250C3C" w14:textId="05FB56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A535919" w14:textId="435039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E054C" w14:textId="08D861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E2021" w14:textId="77FAFB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5B1F4E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04B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4EA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A4B7763" w14:textId="3EE06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C3005EE" w14:textId="2B79EF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43B0" w14:textId="18627C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1BB08" w14:textId="363C5A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02550E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F83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8C8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6BB00B" w14:textId="526C1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C4D4D11" w14:textId="33ADB3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2726B" w14:textId="372422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C6CC7" w14:textId="34F9BA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2.00 </w:t>
            </w:r>
          </w:p>
        </w:tc>
      </w:tr>
      <w:tr w:rsidR="00B766C6" w:rsidRPr="00B766C6" w14:paraId="49965A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76B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08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16BD3" w14:textId="188C1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6226354" w14:textId="12A3C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97A03" w14:textId="74387D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A9F88" w14:textId="2A080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6.00 </w:t>
            </w:r>
          </w:p>
        </w:tc>
      </w:tr>
      <w:tr w:rsidR="00B766C6" w:rsidRPr="00B766C6" w14:paraId="521A0C9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8C7D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roofErr w:type="spellStart"/>
            <w:r w:rsidRPr="00B766C6">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F888BF4" w14:textId="722E24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6DF697" w14:textId="112E3C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99EEB9" w14:textId="750B9AE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681063" w14:textId="62D1FFB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38.00 </w:t>
            </w:r>
          </w:p>
        </w:tc>
      </w:tr>
      <w:tr w:rsidR="00B766C6" w:rsidRPr="00B766C6" w14:paraId="50BD24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17C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CD7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proofErr w:type="spellStart"/>
            <w:r w:rsidRPr="00B766C6">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52BD6" w14:textId="5B7FDB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1ACF89C2" w14:textId="58AE46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4A93A" w14:textId="353930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CD011" w14:textId="5391E3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8.00 </w:t>
            </w:r>
          </w:p>
        </w:tc>
      </w:tr>
    </w:tbl>
    <w:p w14:paraId="7DAD564B" w14:textId="2CBC410D"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90C2008" w14:textId="77777777" w:rsidR="00F16608" w:rsidRDefault="00F16608"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737EF407"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552D91" w:rsidRPr="00552D91">
        <w:rPr>
          <w:rFonts w:ascii="Arial" w:eastAsia="Times New Roman" w:hAnsi="Arial" w:cs="Arial"/>
          <w:b/>
          <w:bCs/>
          <w:color w:val="0070C0"/>
          <w:sz w:val="24"/>
          <w:szCs w:val="24"/>
          <w:lang w:eastAsia="en-US"/>
        </w:rPr>
        <w:t>780,792,039.65</w:t>
      </w:r>
      <w:r w:rsidR="00C40540">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0C6680B0" w:rsidR="00057B3A" w:rsidRPr="00B766C6" w:rsidRDefault="00057B3A" w:rsidP="00057B3A">
      <w:pPr>
        <w:spacing w:after="0" w:line="240" w:lineRule="auto"/>
        <w:ind w:left="360"/>
        <w:contextualSpacing/>
        <w:jc w:val="both"/>
        <w:rPr>
          <w:rFonts w:ascii="Arial" w:eastAsia="Times New Roman" w:hAnsi="Arial" w:cs="Arial"/>
          <w:sz w:val="24"/>
          <w:szCs w:val="24"/>
          <w:lang w:val="en-US" w:eastAsia="en-US"/>
        </w:rPr>
      </w:pPr>
      <w:r w:rsidRPr="00B766C6">
        <w:rPr>
          <w:rFonts w:ascii="Arial" w:eastAsia="Times New Roman" w:hAnsi="Arial" w:cs="Arial"/>
          <w:sz w:val="24"/>
          <w:szCs w:val="24"/>
          <w:lang w:val="en-US" w:eastAsia="en-US"/>
        </w:rPr>
        <w:t xml:space="preserve">A total of </w:t>
      </w:r>
      <w:r w:rsidRPr="00B766C6">
        <w:rPr>
          <w:rFonts w:ascii="Arial" w:eastAsia="Times New Roman" w:hAnsi="Arial" w:cs="Arial"/>
          <w:b/>
          <w:sz w:val="24"/>
          <w:szCs w:val="24"/>
          <w:lang w:val="en-US" w:eastAsia="en-US"/>
        </w:rPr>
        <w:t>₱</w:t>
      </w:r>
      <w:r w:rsidR="00090F6E" w:rsidRPr="00B766C6">
        <w:rPr>
          <w:rFonts w:ascii="Arial" w:eastAsia="Times New Roman" w:hAnsi="Arial" w:cs="Arial"/>
          <w:b/>
          <w:sz w:val="24"/>
          <w:szCs w:val="24"/>
          <w:lang w:val="en-US" w:eastAsia="en-US"/>
        </w:rPr>
        <w:t xml:space="preserve">182,404,166.66 </w:t>
      </w:r>
      <w:r w:rsidRPr="00B766C6">
        <w:rPr>
          <w:rFonts w:ascii="Arial" w:eastAsia="Times New Roman" w:hAnsi="Arial" w:cs="Arial"/>
          <w:b/>
          <w:sz w:val="24"/>
          <w:szCs w:val="24"/>
          <w:lang w:val="en-US" w:eastAsia="en-US"/>
        </w:rPr>
        <w:t>standby funds</w:t>
      </w:r>
      <w:r w:rsidRPr="00B766C6">
        <w:rPr>
          <w:rFonts w:ascii="Arial" w:eastAsia="Times New Roman" w:hAnsi="Arial" w:cs="Arial"/>
          <w:sz w:val="24"/>
          <w:szCs w:val="24"/>
          <w:lang w:val="en-US" w:eastAsia="en-US"/>
        </w:rPr>
        <w:t xml:space="preserve"> in the CO and FOs. Of the said amount, </w:t>
      </w:r>
      <w:r w:rsidRPr="00B766C6">
        <w:rPr>
          <w:rFonts w:ascii="Arial" w:eastAsia="Times New Roman" w:hAnsi="Arial" w:cs="Arial"/>
          <w:b/>
          <w:sz w:val="24"/>
          <w:szCs w:val="24"/>
          <w:lang w:val="en-US" w:eastAsia="en-US"/>
        </w:rPr>
        <w:t xml:space="preserve">₱140,084,929.19 </w:t>
      </w:r>
      <w:r w:rsidRPr="00B766C6">
        <w:rPr>
          <w:rFonts w:ascii="Arial" w:eastAsia="Times New Roman" w:hAnsi="Arial" w:cs="Arial"/>
          <w:sz w:val="24"/>
          <w:szCs w:val="24"/>
          <w:lang w:val="en-US" w:eastAsia="en-US"/>
        </w:rPr>
        <w:t xml:space="preserve">is the available </w:t>
      </w:r>
      <w:r w:rsidRPr="00B766C6">
        <w:rPr>
          <w:rFonts w:ascii="Arial" w:eastAsia="Times New Roman" w:hAnsi="Arial" w:cs="Arial"/>
          <w:b/>
          <w:sz w:val="24"/>
          <w:szCs w:val="24"/>
          <w:lang w:val="en-US" w:eastAsia="en-US"/>
        </w:rPr>
        <w:t>Quick Response Fund (QRF)</w:t>
      </w:r>
      <w:r w:rsidRPr="00B766C6">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528F9696"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C40540" w:rsidRPr="00552D91">
        <w:rPr>
          <w:rFonts w:ascii="Arial" w:eastAsia="Times New Roman" w:hAnsi="Arial" w:cs="Arial"/>
          <w:b/>
          <w:bCs/>
          <w:sz w:val="24"/>
          <w:szCs w:val="24"/>
          <w:lang w:eastAsia="en-US"/>
        </w:rPr>
        <w:t xml:space="preserve">230,297 </w:t>
      </w:r>
      <w:r w:rsidRPr="00552D91">
        <w:rPr>
          <w:rFonts w:ascii="Arial" w:eastAsia="Times New Roman" w:hAnsi="Arial" w:cs="Arial"/>
          <w:b/>
          <w:sz w:val="24"/>
          <w:szCs w:val="24"/>
          <w:lang w:val="en-US" w:eastAsia="en-US"/>
        </w:rPr>
        <w:t>family food packs (FFPs)</w:t>
      </w:r>
      <w:r w:rsidRPr="00CC1D5C">
        <w:rPr>
          <w:rFonts w:ascii="Arial" w:eastAsia="Times New Roman" w:hAnsi="Arial" w:cs="Arial"/>
          <w:sz w:val="24"/>
          <w:szCs w:val="24"/>
          <w:lang w:val="en-US" w:eastAsia="en-US"/>
        </w:rPr>
        <w:t xml:space="preserve"> amounting to</w:t>
      </w:r>
      <w:r w:rsidRPr="00090F6E">
        <w:rPr>
          <w:rFonts w:ascii="Arial" w:eastAsia="Times New Roman" w:hAnsi="Arial" w:cs="Arial"/>
          <w:b/>
          <w:bCs/>
          <w:sz w:val="24"/>
          <w:szCs w:val="24"/>
          <w:lang w:val="en-US" w:eastAsia="en-US"/>
        </w:rPr>
        <w:t xml:space="preserve"> </w:t>
      </w:r>
      <w:r w:rsidR="00BD4E57" w:rsidRPr="00552D91">
        <w:rPr>
          <w:rFonts w:ascii="Arial" w:eastAsia="Times New Roman" w:hAnsi="Arial" w:cs="Arial"/>
          <w:b/>
          <w:bCs/>
          <w:sz w:val="24"/>
          <w:szCs w:val="24"/>
          <w:lang w:val="en-US" w:eastAsia="en-US"/>
        </w:rPr>
        <w:t>₱</w:t>
      </w:r>
      <w:r w:rsidR="00C40540" w:rsidRPr="00552D91">
        <w:rPr>
          <w:rFonts w:ascii="Arial" w:eastAsia="Times New Roman" w:hAnsi="Arial" w:cs="Arial"/>
          <w:b/>
          <w:sz w:val="24"/>
          <w:szCs w:val="24"/>
          <w:lang w:val="en-US" w:eastAsia="en-US"/>
        </w:rPr>
        <w:t>108,923,737.08</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A722C7">
        <w:rPr>
          <w:rFonts w:ascii="Arial" w:eastAsia="Times New Roman" w:hAnsi="Arial" w:cs="Arial"/>
          <w:b/>
          <w:color w:val="0070C0"/>
          <w:sz w:val="24"/>
          <w:szCs w:val="24"/>
          <w:lang w:val="en-US" w:eastAsia="en-US"/>
        </w:rPr>
        <w:t>other food items</w:t>
      </w:r>
      <w:r w:rsidRPr="00A722C7">
        <w:rPr>
          <w:rFonts w:ascii="Arial" w:eastAsia="Times New Roman" w:hAnsi="Arial" w:cs="Arial"/>
          <w:color w:val="0070C0"/>
          <w:sz w:val="24"/>
          <w:szCs w:val="24"/>
          <w:lang w:val="en-US" w:eastAsia="en-US"/>
        </w:rPr>
        <w:t xml:space="preserve"> </w:t>
      </w:r>
      <w:r w:rsidRPr="00CC1D5C">
        <w:rPr>
          <w:rFonts w:ascii="Arial" w:eastAsia="Times New Roman" w:hAnsi="Arial" w:cs="Arial"/>
          <w:sz w:val="24"/>
          <w:szCs w:val="24"/>
          <w:lang w:val="en-US" w:eastAsia="en-US"/>
        </w:rPr>
        <w:t xml:space="preserve">amounting to </w:t>
      </w:r>
      <w:r w:rsidRPr="007109E5">
        <w:rPr>
          <w:rFonts w:ascii="Arial" w:eastAsia="Times New Roman" w:hAnsi="Arial" w:cs="Arial"/>
          <w:b/>
          <w:color w:val="0070C0"/>
          <w:sz w:val="24"/>
          <w:szCs w:val="24"/>
          <w:lang w:val="en-US" w:eastAsia="en-US"/>
        </w:rPr>
        <w:t>₱</w:t>
      </w:r>
      <w:r w:rsidR="00552D91" w:rsidRPr="00552D91">
        <w:rPr>
          <w:rFonts w:ascii="Arial" w:eastAsia="Times New Roman" w:hAnsi="Arial" w:cs="Arial"/>
          <w:b/>
          <w:bCs/>
          <w:color w:val="0070C0"/>
          <w:sz w:val="24"/>
          <w:szCs w:val="24"/>
          <w:lang w:eastAsia="en-US"/>
        </w:rPr>
        <w:t>186,310,438.35</w:t>
      </w:r>
      <w:r w:rsidR="00C40540">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552D91" w:rsidRPr="00552D91">
        <w:rPr>
          <w:rFonts w:ascii="Arial" w:eastAsia="Times New Roman" w:hAnsi="Arial" w:cs="Arial"/>
          <w:b/>
          <w:bCs/>
          <w:color w:val="0070C0"/>
          <w:sz w:val="24"/>
          <w:szCs w:val="24"/>
          <w:lang w:eastAsia="en-US"/>
        </w:rPr>
        <w:t>303,153,697.55</w:t>
      </w:r>
      <w:r w:rsidR="00C40540">
        <w:rPr>
          <w:rFonts w:ascii="Arial" w:eastAsia="Times New Roman" w:hAnsi="Arial" w:cs="Arial"/>
          <w:b/>
          <w:bCs/>
          <w:color w:val="0070C0"/>
          <w:sz w:val="24"/>
          <w:szCs w:val="24"/>
          <w:lang w:eastAsia="en-US"/>
        </w:rPr>
        <w:t xml:space="preserve"> </w:t>
      </w:r>
      <w:r w:rsidR="00B766C6" w:rsidRPr="00C40540">
        <w:rPr>
          <w:rFonts w:ascii="Arial" w:eastAsia="Times New Roman" w:hAnsi="Arial" w:cs="Arial"/>
          <w:sz w:val="24"/>
          <w:szCs w:val="24"/>
          <w:lang w:eastAsia="en-US"/>
        </w:rPr>
        <w:t>are</w:t>
      </w:r>
      <w:r w:rsidRPr="00C1309E">
        <w:rPr>
          <w:rFonts w:ascii="Arial" w:eastAsia="Times New Roman" w:hAnsi="Arial" w:cs="Arial"/>
          <w:sz w:val="24"/>
          <w:szCs w:val="24"/>
          <w:lang w:val="en-US" w:eastAsia="en-US"/>
        </w:rPr>
        <w:t xml:space="preserv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34A372EF"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40"/>
        <w:gridCol w:w="1350"/>
        <w:gridCol w:w="1080"/>
        <w:gridCol w:w="1350"/>
        <w:gridCol w:w="1350"/>
        <w:gridCol w:w="1331"/>
        <w:gridCol w:w="1487"/>
      </w:tblGrid>
      <w:tr w:rsidR="00C40540" w:rsidRPr="00C40540" w14:paraId="0FD313BE" w14:textId="77777777" w:rsidTr="00C40540">
        <w:trPr>
          <w:trHeight w:val="20"/>
        </w:trPr>
        <w:tc>
          <w:tcPr>
            <w:tcW w:w="76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8EDB3E" w14:textId="38DA7463" w:rsidR="00C40540" w:rsidRPr="00C40540" w:rsidRDefault="00C40540" w:rsidP="00C40540">
            <w:pPr>
              <w:widowControl/>
              <w:spacing w:after="0" w:line="240" w:lineRule="auto"/>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1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7DB875" w14:textId="03D99FFE"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9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F1A3FAB" w14:textId="54913F28"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D092A74" w14:textId="61AA84FF"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70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AEB234" w14:textId="248EB260"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F75DB7" w14:textId="57580F75"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C40540" w:rsidRPr="00C40540" w14:paraId="559F8D11" w14:textId="77777777" w:rsidTr="00C40540">
        <w:trPr>
          <w:trHeight w:val="20"/>
        </w:trPr>
        <w:tc>
          <w:tcPr>
            <w:tcW w:w="767"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A926D5"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p>
        </w:tc>
        <w:tc>
          <w:tcPr>
            <w:tcW w:w="71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4385CF" w14:textId="77777777" w:rsidR="00C40540" w:rsidRPr="00C40540" w:rsidRDefault="00C40540" w:rsidP="00C40540">
            <w:pPr>
              <w:widowControl/>
              <w:spacing w:after="0" w:line="240" w:lineRule="auto"/>
              <w:contextualSpacing/>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4471142A" w14:textId="6737655A"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411F716A" w14:textId="28C21638"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6E4EC765" w14:textId="48DDDF94"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09" w:type="pct"/>
            <w:tcBorders>
              <w:top w:val="nil"/>
              <w:left w:val="nil"/>
              <w:bottom w:val="single" w:sz="4" w:space="0" w:color="auto"/>
              <w:right w:val="single" w:sz="4" w:space="0" w:color="auto"/>
            </w:tcBorders>
            <w:shd w:val="clear" w:color="auto" w:fill="D9D9D9" w:themeFill="background1" w:themeFillShade="D9"/>
            <w:vAlign w:val="center"/>
            <w:hideMark/>
          </w:tcPr>
          <w:p w14:paraId="5F44705D" w14:textId="11D24A8C"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92"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979798" w14:textId="77777777" w:rsidR="00C40540" w:rsidRPr="00C40540" w:rsidRDefault="00C40540" w:rsidP="00C40540">
            <w:pPr>
              <w:widowControl/>
              <w:spacing w:after="0" w:line="240" w:lineRule="auto"/>
              <w:contextualSpacing/>
              <w:rPr>
                <w:rFonts w:ascii="Arial Narrow" w:eastAsia="Times New Roman" w:hAnsi="Arial Narrow"/>
                <w:b/>
                <w:bCs/>
                <w:i/>
                <w:iCs/>
                <w:color w:val="000000"/>
                <w:sz w:val="18"/>
                <w:szCs w:val="18"/>
                <w:lang w:val="en-US" w:eastAsia="en-US"/>
              </w:rPr>
            </w:pPr>
          </w:p>
        </w:tc>
      </w:tr>
      <w:tr w:rsidR="00552D91" w:rsidRPr="00C40540" w14:paraId="6E885D89"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4F39FC3" w14:textId="77777777" w:rsidR="00552D91" w:rsidRPr="00C40540" w:rsidRDefault="00552D91" w:rsidP="00552D91">
            <w:pPr>
              <w:widowControl/>
              <w:spacing w:after="0" w:line="240" w:lineRule="auto"/>
              <w:contextualSpacing/>
              <w:jc w:val="center"/>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TOTAL</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7144ECD4" w14:textId="4C8ED37F"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b/>
                <w:bCs/>
                <w:color w:val="000000"/>
                <w:sz w:val="18"/>
                <w:szCs w:val="18"/>
              </w:rPr>
              <w:t>182,404,166.66</w:t>
            </w: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7C3E7DEB" w14:textId="2D3163D2"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b/>
                <w:bCs/>
                <w:color w:val="000000"/>
                <w:sz w:val="18"/>
                <w:szCs w:val="18"/>
              </w:rPr>
              <w:t>230,297</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047198C9" w14:textId="5A1BEC5A"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b/>
                <w:bCs/>
                <w:color w:val="000000"/>
                <w:sz w:val="18"/>
                <w:szCs w:val="18"/>
              </w:rPr>
              <w:t xml:space="preserve">  108,923,737.08 </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4FF069A" w14:textId="2F248DBA"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Pr>
                <w:rFonts w:ascii="Arial Narrow" w:hAnsi="Arial Narrow" w:cs="Arial"/>
                <w:b/>
                <w:bCs/>
                <w:color w:val="000000"/>
                <w:sz w:val="18"/>
                <w:szCs w:val="18"/>
              </w:rPr>
              <w:t>186,310,438.35</w:t>
            </w:r>
          </w:p>
        </w:tc>
        <w:tc>
          <w:tcPr>
            <w:tcW w:w="709" w:type="pct"/>
            <w:tcBorders>
              <w:top w:val="nil"/>
              <w:left w:val="nil"/>
              <w:bottom w:val="single" w:sz="4" w:space="0" w:color="auto"/>
              <w:right w:val="single" w:sz="4" w:space="0" w:color="auto"/>
            </w:tcBorders>
            <w:shd w:val="clear" w:color="auto" w:fill="D9D9D9" w:themeFill="background1" w:themeFillShade="D9"/>
            <w:vAlign w:val="center"/>
            <w:hideMark/>
          </w:tcPr>
          <w:p w14:paraId="16AD0289" w14:textId="3024C261"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b/>
                <w:bCs/>
                <w:color w:val="000000"/>
                <w:sz w:val="18"/>
                <w:szCs w:val="18"/>
              </w:rPr>
              <w:t xml:space="preserve"> 303,153,697.55 </w:t>
            </w:r>
          </w:p>
        </w:tc>
        <w:tc>
          <w:tcPr>
            <w:tcW w:w="792" w:type="pct"/>
            <w:tcBorders>
              <w:top w:val="nil"/>
              <w:left w:val="nil"/>
              <w:bottom w:val="single" w:sz="4" w:space="0" w:color="auto"/>
              <w:right w:val="single" w:sz="4" w:space="0" w:color="auto"/>
            </w:tcBorders>
            <w:shd w:val="clear" w:color="auto" w:fill="D9D9D9" w:themeFill="background1" w:themeFillShade="D9"/>
            <w:vAlign w:val="center"/>
            <w:hideMark/>
          </w:tcPr>
          <w:p w14:paraId="06470B47" w14:textId="311BED56"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b/>
                <w:bCs/>
                <w:color w:val="000000"/>
                <w:sz w:val="18"/>
                <w:szCs w:val="18"/>
              </w:rPr>
              <w:t xml:space="preserve">  780,792,039.65 </w:t>
            </w:r>
          </w:p>
        </w:tc>
      </w:tr>
      <w:tr w:rsidR="00552D91" w:rsidRPr="00C40540" w14:paraId="7FF8C7D1"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0793A33"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entral Office</w:t>
            </w:r>
          </w:p>
        </w:tc>
        <w:tc>
          <w:tcPr>
            <w:tcW w:w="719" w:type="pct"/>
            <w:tcBorders>
              <w:top w:val="nil"/>
              <w:left w:val="nil"/>
              <w:bottom w:val="single" w:sz="4" w:space="0" w:color="auto"/>
              <w:right w:val="single" w:sz="4" w:space="0" w:color="auto"/>
            </w:tcBorders>
            <w:shd w:val="clear" w:color="auto" w:fill="auto"/>
            <w:vAlign w:val="center"/>
            <w:hideMark/>
          </w:tcPr>
          <w:p w14:paraId="45BA5985" w14:textId="45F32E93"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40,084,929.19</w:t>
            </w:r>
          </w:p>
        </w:tc>
        <w:tc>
          <w:tcPr>
            <w:tcW w:w="575" w:type="pct"/>
            <w:tcBorders>
              <w:top w:val="nil"/>
              <w:left w:val="nil"/>
              <w:bottom w:val="single" w:sz="4" w:space="0" w:color="auto"/>
              <w:right w:val="single" w:sz="4" w:space="0" w:color="auto"/>
            </w:tcBorders>
            <w:shd w:val="clear" w:color="auto" w:fill="auto"/>
            <w:vAlign w:val="center"/>
            <w:hideMark/>
          </w:tcPr>
          <w:p w14:paraId="1909167E" w14:textId="361E4874"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Pr>
                <w:rFonts w:ascii="Arial Narrow" w:hAnsi="Arial Narrow" w:cs="Arial"/>
                <w:b/>
                <w:bCs/>
                <w:color w:val="000000"/>
                <w:sz w:val="18"/>
                <w:szCs w:val="18"/>
              </w:rPr>
              <w:t>-</w:t>
            </w:r>
          </w:p>
        </w:tc>
        <w:tc>
          <w:tcPr>
            <w:tcW w:w="719" w:type="pct"/>
            <w:tcBorders>
              <w:top w:val="nil"/>
              <w:left w:val="nil"/>
              <w:bottom w:val="single" w:sz="4" w:space="0" w:color="auto"/>
              <w:right w:val="single" w:sz="4" w:space="0" w:color="auto"/>
            </w:tcBorders>
            <w:shd w:val="clear" w:color="auto" w:fill="auto"/>
            <w:vAlign w:val="center"/>
            <w:hideMark/>
          </w:tcPr>
          <w:p w14:paraId="0CB0902E" w14:textId="351D018C"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b/>
                <w:bCs/>
                <w:color w:val="000000"/>
                <w:sz w:val="18"/>
                <w:szCs w:val="18"/>
              </w:rPr>
              <w:t xml:space="preserve">      -   </w:t>
            </w:r>
          </w:p>
        </w:tc>
        <w:tc>
          <w:tcPr>
            <w:tcW w:w="719" w:type="pct"/>
            <w:tcBorders>
              <w:top w:val="nil"/>
              <w:left w:val="nil"/>
              <w:bottom w:val="single" w:sz="4" w:space="0" w:color="auto"/>
              <w:right w:val="single" w:sz="4" w:space="0" w:color="auto"/>
            </w:tcBorders>
            <w:shd w:val="clear" w:color="auto" w:fill="auto"/>
            <w:vAlign w:val="center"/>
            <w:hideMark/>
          </w:tcPr>
          <w:p w14:paraId="6C97F539" w14:textId="57DB302F"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b/>
                <w:bCs/>
                <w:color w:val="000000"/>
                <w:sz w:val="18"/>
                <w:szCs w:val="18"/>
              </w:rPr>
              <w:t xml:space="preserve">    -   </w:t>
            </w:r>
          </w:p>
        </w:tc>
        <w:tc>
          <w:tcPr>
            <w:tcW w:w="709" w:type="pct"/>
            <w:tcBorders>
              <w:top w:val="nil"/>
              <w:left w:val="nil"/>
              <w:bottom w:val="single" w:sz="4" w:space="0" w:color="auto"/>
              <w:right w:val="single" w:sz="4" w:space="0" w:color="auto"/>
            </w:tcBorders>
            <w:shd w:val="clear" w:color="auto" w:fill="auto"/>
            <w:vAlign w:val="center"/>
            <w:hideMark/>
          </w:tcPr>
          <w:p w14:paraId="1CA7749C" w14:textId="2F294F79"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b/>
                <w:bCs/>
                <w:color w:val="000000"/>
                <w:sz w:val="18"/>
                <w:szCs w:val="18"/>
              </w:rPr>
              <w:t xml:space="preserve">     -   </w:t>
            </w:r>
          </w:p>
        </w:tc>
        <w:tc>
          <w:tcPr>
            <w:tcW w:w="792" w:type="pct"/>
            <w:tcBorders>
              <w:top w:val="nil"/>
              <w:left w:val="nil"/>
              <w:bottom w:val="single" w:sz="4" w:space="0" w:color="auto"/>
              <w:right w:val="single" w:sz="4" w:space="0" w:color="auto"/>
            </w:tcBorders>
            <w:shd w:val="clear" w:color="auto" w:fill="auto"/>
            <w:vAlign w:val="center"/>
            <w:hideMark/>
          </w:tcPr>
          <w:p w14:paraId="5F314389" w14:textId="396B27FC"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40,084,929.19 </w:t>
            </w:r>
          </w:p>
        </w:tc>
      </w:tr>
      <w:tr w:rsidR="00552D91" w:rsidRPr="00C40540" w14:paraId="24358327"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6169018"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RLMB - NROC</w:t>
            </w:r>
          </w:p>
        </w:tc>
        <w:tc>
          <w:tcPr>
            <w:tcW w:w="719" w:type="pct"/>
            <w:tcBorders>
              <w:top w:val="nil"/>
              <w:left w:val="nil"/>
              <w:bottom w:val="single" w:sz="4" w:space="0" w:color="auto"/>
              <w:right w:val="single" w:sz="4" w:space="0" w:color="auto"/>
            </w:tcBorders>
            <w:shd w:val="clear" w:color="auto" w:fill="auto"/>
            <w:vAlign w:val="center"/>
            <w:hideMark/>
          </w:tcPr>
          <w:p w14:paraId="2AA2A33D" w14:textId="48F2F88F"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color w:val="000000"/>
                <w:sz w:val="18"/>
                <w:szCs w:val="18"/>
              </w:rPr>
              <w:t>0.00</w:t>
            </w:r>
          </w:p>
        </w:tc>
        <w:tc>
          <w:tcPr>
            <w:tcW w:w="575" w:type="pct"/>
            <w:tcBorders>
              <w:top w:val="nil"/>
              <w:left w:val="nil"/>
              <w:bottom w:val="single" w:sz="4" w:space="0" w:color="auto"/>
              <w:right w:val="single" w:sz="4" w:space="0" w:color="auto"/>
            </w:tcBorders>
            <w:shd w:val="clear" w:color="auto" w:fill="auto"/>
            <w:vAlign w:val="center"/>
            <w:hideMark/>
          </w:tcPr>
          <w:p w14:paraId="3C5D2FAE" w14:textId="3F52DF8B"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7,731</w:t>
            </w:r>
          </w:p>
        </w:tc>
        <w:tc>
          <w:tcPr>
            <w:tcW w:w="719" w:type="pct"/>
            <w:tcBorders>
              <w:top w:val="nil"/>
              <w:left w:val="nil"/>
              <w:bottom w:val="single" w:sz="4" w:space="0" w:color="auto"/>
              <w:right w:val="single" w:sz="4" w:space="0" w:color="auto"/>
            </w:tcBorders>
            <w:shd w:val="clear" w:color="auto" w:fill="auto"/>
            <w:vAlign w:val="center"/>
            <w:hideMark/>
          </w:tcPr>
          <w:p w14:paraId="5DFAFBDA" w14:textId="5EDAA19B"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9,734,897.00 </w:t>
            </w:r>
          </w:p>
        </w:tc>
        <w:tc>
          <w:tcPr>
            <w:tcW w:w="719" w:type="pct"/>
            <w:tcBorders>
              <w:top w:val="nil"/>
              <w:left w:val="nil"/>
              <w:bottom w:val="single" w:sz="4" w:space="0" w:color="auto"/>
              <w:right w:val="single" w:sz="4" w:space="0" w:color="auto"/>
            </w:tcBorders>
            <w:shd w:val="clear" w:color="auto" w:fill="auto"/>
            <w:vAlign w:val="center"/>
            <w:hideMark/>
          </w:tcPr>
          <w:p w14:paraId="009CCBA4" w14:textId="193A8ED6"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41,446,099.88 </w:t>
            </w:r>
          </w:p>
        </w:tc>
        <w:tc>
          <w:tcPr>
            <w:tcW w:w="709" w:type="pct"/>
            <w:tcBorders>
              <w:top w:val="nil"/>
              <w:left w:val="nil"/>
              <w:bottom w:val="single" w:sz="4" w:space="0" w:color="auto"/>
              <w:right w:val="single" w:sz="4" w:space="0" w:color="auto"/>
            </w:tcBorders>
            <w:shd w:val="clear" w:color="auto" w:fill="auto"/>
            <w:vAlign w:val="center"/>
            <w:hideMark/>
          </w:tcPr>
          <w:p w14:paraId="1A3D0635" w14:textId="1C82D837"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06,793,323.04 </w:t>
            </w:r>
          </w:p>
        </w:tc>
        <w:tc>
          <w:tcPr>
            <w:tcW w:w="792" w:type="pct"/>
            <w:tcBorders>
              <w:top w:val="nil"/>
              <w:left w:val="nil"/>
              <w:bottom w:val="single" w:sz="4" w:space="0" w:color="auto"/>
              <w:right w:val="single" w:sz="4" w:space="0" w:color="auto"/>
            </w:tcBorders>
            <w:shd w:val="clear" w:color="auto" w:fill="auto"/>
            <w:vAlign w:val="center"/>
            <w:hideMark/>
          </w:tcPr>
          <w:p w14:paraId="3223D880" w14:textId="33BEA7A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57,974,319.92 </w:t>
            </w:r>
          </w:p>
        </w:tc>
      </w:tr>
      <w:tr w:rsidR="00552D91" w:rsidRPr="00C40540" w14:paraId="0D8420F4"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3F5266E"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RLMB - VDRC</w:t>
            </w:r>
          </w:p>
        </w:tc>
        <w:tc>
          <w:tcPr>
            <w:tcW w:w="719" w:type="pct"/>
            <w:tcBorders>
              <w:top w:val="nil"/>
              <w:left w:val="nil"/>
              <w:bottom w:val="single" w:sz="4" w:space="0" w:color="auto"/>
              <w:right w:val="single" w:sz="4" w:space="0" w:color="auto"/>
            </w:tcBorders>
            <w:shd w:val="clear" w:color="auto" w:fill="auto"/>
            <w:vAlign w:val="center"/>
            <w:hideMark/>
          </w:tcPr>
          <w:p w14:paraId="5ED00F15" w14:textId="7DA3B7C9"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color w:val="000000"/>
                <w:sz w:val="18"/>
                <w:szCs w:val="18"/>
              </w:rPr>
              <w:t>0.00</w:t>
            </w:r>
          </w:p>
        </w:tc>
        <w:tc>
          <w:tcPr>
            <w:tcW w:w="575" w:type="pct"/>
            <w:tcBorders>
              <w:top w:val="nil"/>
              <w:left w:val="nil"/>
              <w:bottom w:val="single" w:sz="4" w:space="0" w:color="auto"/>
              <w:right w:val="single" w:sz="4" w:space="0" w:color="auto"/>
            </w:tcBorders>
            <w:shd w:val="clear" w:color="auto" w:fill="auto"/>
            <w:vAlign w:val="center"/>
            <w:hideMark/>
          </w:tcPr>
          <w:p w14:paraId="6EDF74E7" w14:textId="6C92135E"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7,847</w:t>
            </w:r>
          </w:p>
        </w:tc>
        <w:tc>
          <w:tcPr>
            <w:tcW w:w="719" w:type="pct"/>
            <w:tcBorders>
              <w:top w:val="nil"/>
              <w:left w:val="nil"/>
              <w:bottom w:val="single" w:sz="4" w:space="0" w:color="auto"/>
              <w:right w:val="single" w:sz="4" w:space="0" w:color="auto"/>
            </w:tcBorders>
            <w:shd w:val="clear" w:color="auto" w:fill="auto"/>
            <w:vAlign w:val="center"/>
            <w:hideMark/>
          </w:tcPr>
          <w:p w14:paraId="0D94A307" w14:textId="0476B08C"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7,931,061.63 </w:t>
            </w:r>
          </w:p>
        </w:tc>
        <w:tc>
          <w:tcPr>
            <w:tcW w:w="719" w:type="pct"/>
            <w:tcBorders>
              <w:top w:val="nil"/>
              <w:left w:val="nil"/>
              <w:bottom w:val="single" w:sz="4" w:space="0" w:color="auto"/>
              <w:right w:val="single" w:sz="4" w:space="0" w:color="auto"/>
            </w:tcBorders>
            <w:shd w:val="clear" w:color="auto" w:fill="auto"/>
            <w:vAlign w:val="center"/>
            <w:hideMark/>
          </w:tcPr>
          <w:p w14:paraId="1A3F069B" w14:textId="051380B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9,972,193.03 </w:t>
            </w:r>
          </w:p>
        </w:tc>
        <w:tc>
          <w:tcPr>
            <w:tcW w:w="709" w:type="pct"/>
            <w:tcBorders>
              <w:top w:val="nil"/>
              <w:left w:val="nil"/>
              <w:bottom w:val="single" w:sz="4" w:space="0" w:color="auto"/>
              <w:right w:val="single" w:sz="4" w:space="0" w:color="auto"/>
            </w:tcBorders>
            <w:shd w:val="clear" w:color="auto" w:fill="auto"/>
            <w:vAlign w:val="center"/>
            <w:hideMark/>
          </w:tcPr>
          <w:p w14:paraId="7EED3196" w14:textId="3CBE6008"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3,145,887.20 </w:t>
            </w:r>
          </w:p>
        </w:tc>
        <w:tc>
          <w:tcPr>
            <w:tcW w:w="792" w:type="pct"/>
            <w:tcBorders>
              <w:top w:val="nil"/>
              <w:left w:val="nil"/>
              <w:bottom w:val="single" w:sz="4" w:space="0" w:color="auto"/>
              <w:right w:val="single" w:sz="4" w:space="0" w:color="auto"/>
            </w:tcBorders>
            <w:shd w:val="clear" w:color="auto" w:fill="auto"/>
            <w:vAlign w:val="center"/>
            <w:hideMark/>
          </w:tcPr>
          <w:p w14:paraId="6C943A0E" w14:textId="5FCD567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1,049,141.86 </w:t>
            </w:r>
          </w:p>
        </w:tc>
      </w:tr>
      <w:tr w:rsidR="00552D91" w:rsidRPr="00C40540" w14:paraId="1E663ACA"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0F0D97B"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w:t>
            </w:r>
          </w:p>
        </w:tc>
        <w:tc>
          <w:tcPr>
            <w:tcW w:w="719" w:type="pct"/>
            <w:tcBorders>
              <w:top w:val="nil"/>
              <w:left w:val="nil"/>
              <w:bottom w:val="single" w:sz="4" w:space="0" w:color="auto"/>
              <w:right w:val="single" w:sz="4" w:space="0" w:color="auto"/>
            </w:tcBorders>
            <w:shd w:val="clear" w:color="auto" w:fill="auto"/>
            <w:vAlign w:val="center"/>
            <w:hideMark/>
          </w:tcPr>
          <w:p w14:paraId="52D3F6EF" w14:textId="5D83922F"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28B511F5" w14:textId="66E8642C"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8,218</w:t>
            </w:r>
          </w:p>
        </w:tc>
        <w:tc>
          <w:tcPr>
            <w:tcW w:w="719" w:type="pct"/>
            <w:tcBorders>
              <w:top w:val="nil"/>
              <w:left w:val="nil"/>
              <w:bottom w:val="single" w:sz="4" w:space="0" w:color="auto"/>
              <w:right w:val="single" w:sz="4" w:space="0" w:color="auto"/>
            </w:tcBorders>
            <w:shd w:val="clear" w:color="auto" w:fill="auto"/>
            <w:vAlign w:val="center"/>
            <w:hideMark/>
          </w:tcPr>
          <w:p w14:paraId="457EA365" w14:textId="585F9A4A"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4,117,044.12 </w:t>
            </w:r>
          </w:p>
        </w:tc>
        <w:tc>
          <w:tcPr>
            <w:tcW w:w="719" w:type="pct"/>
            <w:tcBorders>
              <w:top w:val="nil"/>
              <w:left w:val="nil"/>
              <w:bottom w:val="single" w:sz="4" w:space="0" w:color="auto"/>
              <w:right w:val="single" w:sz="4" w:space="0" w:color="auto"/>
            </w:tcBorders>
            <w:shd w:val="clear" w:color="auto" w:fill="auto"/>
            <w:vAlign w:val="center"/>
            <w:hideMark/>
          </w:tcPr>
          <w:p w14:paraId="264F26CB" w14:textId="409BD765"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7,728,536.30 </w:t>
            </w:r>
          </w:p>
        </w:tc>
        <w:tc>
          <w:tcPr>
            <w:tcW w:w="709" w:type="pct"/>
            <w:tcBorders>
              <w:top w:val="nil"/>
              <w:left w:val="nil"/>
              <w:bottom w:val="single" w:sz="4" w:space="0" w:color="auto"/>
              <w:right w:val="single" w:sz="4" w:space="0" w:color="auto"/>
            </w:tcBorders>
            <w:shd w:val="clear" w:color="auto" w:fill="auto"/>
            <w:vAlign w:val="center"/>
            <w:hideMark/>
          </w:tcPr>
          <w:p w14:paraId="45901010" w14:textId="4B99DBC9"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8,506,998.43 </w:t>
            </w:r>
          </w:p>
        </w:tc>
        <w:tc>
          <w:tcPr>
            <w:tcW w:w="792" w:type="pct"/>
            <w:tcBorders>
              <w:top w:val="nil"/>
              <w:left w:val="nil"/>
              <w:bottom w:val="single" w:sz="4" w:space="0" w:color="auto"/>
              <w:right w:val="single" w:sz="4" w:space="0" w:color="auto"/>
            </w:tcBorders>
            <w:shd w:val="clear" w:color="auto" w:fill="auto"/>
            <w:vAlign w:val="center"/>
            <w:hideMark/>
          </w:tcPr>
          <w:p w14:paraId="42C5193E" w14:textId="343DBBC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43,352,578.85 </w:t>
            </w:r>
          </w:p>
        </w:tc>
      </w:tr>
      <w:tr w:rsidR="00552D91" w:rsidRPr="00C40540" w14:paraId="56963570"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2EA1400"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I</w:t>
            </w:r>
          </w:p>
        </w:tc>
        <w:tc>
          <w:tcPr>
            <w:tcW w:w="719" w:type="pct"/>
            <w:tcBorders>
              <w:top w:val="nil"/>
              <w:left w:val="nil"/>
              <w:bottom w:val="single" w:sz="4" w:space="0" w:color="auto"/>
              <w:right w:val="single" w:sz="4" w:space="0" w:color="auto"/>
            </w:tcBorders>
            <w:shd w:val="clear" w:color="auto" w:fill="auto"/>
            <w:vAlign w:val="center"/>
            <w:hideMark/>
          </w:tcPr>
          <w:p w14:paraId="790E1BD0" w14:textId="56B8E9D4" w:rsidR="00552D91" w:rsidRPr="00552D91" w:rsidRDefault="00552D91" w:rsidP="00552D91">
            <w:pPr>
              <w:widowControl/>
              <w:spacing w:after="0" w:line="240" w:lineRule="auto"/>
              <w:contextualSpacing/>
              <w:jc w:val="right"/>
              <w:rPr>
                <w:rFonts w:ascii="Arial Narrow" w:eastAsia="Times New Roman" w:hAnsi="Arial Narrow"/>
                <w:b/>
                <w:bCs/>
                <w:color w:val="000000"/>
                <w:sz w:val="18"/>
                <w:szCs w:val="18"/>
                <w:lang w:val="en-US" w:eastAsia="en-US"/>
              </w:rPr>
            </w:pPr>
            <w:r w:rsidRPr="00552D91">
              <w:rPr>
                <w:rFonts w:ascii="Arial Narrow" w:hAnsi="Arial Narrow" w:cs="Arial"/>
                <w:color w:val="000000"/>
                <w:sz w:val="18"/>
                <w:szCs w:val="18"/>
              </w:rPr>
              <w:t>0.00</w:t>
            </w:r>
          </w:p>
        </w:tc>
        <w:tc>
          <w:tcPr>
            <w:tcW w:w="575" w:type="pct"/>
            <w:tcBorders>
              <w:top w:val="nil"/>
              <w:left w:val="nil"/>
              <w:bottom w:val="single" w:sz="4" w:space="0" w:color="auto"/>
              <w:right w:val="single" w:sz="4" w:space="0" w:color="auto"/>
            </w:tcBorders>
            <w:shd w:val="clear" w:color="auto" w:fill="auto"/>
            <w:vAlign w:val="center"/>
            <w:hideMark/>
          </w:tcPr>
          <w:p w14:paraId="2D4DF645" w14:textId="0C1679B7"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25,574</w:t>
            </w:r>
          </w:p>
        </w:tc>
        <w:tc>
          <w:tcPr>
            <w:tcW w:w="719" w:type="pct"/>
            <w:tcBorders>
              <w:top w:val="nil"/>
              <w:left w:val="nil"/>
              <w:bottom w:val="single" w:sz="4" w:space="0" w:color="auto"/>
              <w:right w:val="single" w:sz="4" w:space="0" w:color="auto"/>
            </w:tcBorders>
            <w:shd w:val="clear" w:color="auto" w:fill="auto"/>
            <w:vAlign w:val="center"/>
            <w:hideMark/>
          </w:tcPr>
          <w:p w14:paraId="22ED8AB6" w14:textId="4C8EE7B0"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2,661,573.17 </w:t>
            </w:r>
          </w:p>
        </w:tc>
        <w:tc>
          <w:tcPr>
            <w:tcW w:w="719" w:type="pct"/>
            <w:tcBorders>
              <w:top w:val="nil"/>
              <w:left w:val="nil"/>
              <w:bottom w:val="single" w:sz="4" w:space="0" w:color="auto"/>
              <w:right w:val="single" w:sz="4" w:space="0" w:color="auto"/>
            </w:tcBorders>
            <w:shd w:val="clear" w:color="auto" w:fill="auto"/>
            <w:vAlign w:val="center"/>
            <w:hideMark/>
          </w:tcPr>
          <w:p w14:paraId="0DEF3333" w14:textId="4225A660"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723,503.20 </w:t>
            </w:r>
          </w:p>
        </w:tc>
        <w:tc>
          <w:tcPr>
            <w:tcW w:w="709" w:type="pct"/>
            <w:tcBorders>
              <w:top w:val="nil"/>
              <w:left w:val="nil"/>
              <w:bottom w:val="single" w:sz="4" w:space="0" w:color="auto"/>
              <w:right w:val="single" w:sz="4" w:space="0" w:color="auto"/>
            </w:tcBorders>
            <w:shd w:val="clear" w:color="auto" w:fill="auto"/>
            <w:vAlign w:val="center"/>
            <w:hideMark/>
          </w:tcPr>
          <w:p w14:paraId="2C8BDF28" w14:textId="1640071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1,145,270.95 </w:t>
            </w:r>
          </w:p>
        </w:tc>
        <w:tc>
          <w:tcPr>
            <w:tcW w:w="792" w:type="pct"/>
            <w:tcBorders>
              <w:top w:val="nil"/>
              <w:left w:val="nil"/>
              <w:bottom w:val="single" w:sz="4" w:space="0" w:color="auto"/>
              <w:right w:val="single" w:sz="4" w:space="0" w:color="auto"/>
            </w:tcBorders>
            <w:shd w:val="clear" w:color="auto" w:fill="auto"/>
            <w:vAlign w:val="center"/>
            <w:hideMark/>
          </w:tcPr>
          <w:p w14:paraId="0CFCBAC8" w14:textId="2A54B083"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6,530,347.32 </w:t>
            </w:r>
          </w:p>
        </w:tc>
      </w:tr>
      <w:tr w:rsidR="00552D91" w:rsidRPr="00C40540" w14:paraId="54B14721"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B8CFF06"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II</w:t>
            </w:r>
          </w:p>
        </w:tc>
        <w:tc>
          <w:tcPr>
            <w:tcW w:w="719" w:type="pct"/>
            <w:tcBorders>
              <w:top w:val="nil"/>
              <w:left w:val="nil"/>
              <w:bottom w:val="single" w:sz="4" w:space="0" w:color="auto"/>
              <w:right w:val="single" w:sz="4" w:space="0" w:color="auto"/>
            </w:tcBorders>
            <w:shd w:val="clear" w:color="auto" w:fill="auto"/>
            <w:vAlign w:val="center"/>
            <w:hideMark/>
          </w:tcPr>
          <w:p w14:paraId="4B207440" w14:textId="59977845"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3718AABF" w14:textId="1B07128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887</w:t>
            </w:r>
          </w:p>
        </w:tc>
        <w:tc>
          <w:tcPr>
            <w:tcW w:w="719" w:type="pct"/>
            <w:tcBorders>
              <w:top w:val="nil"/>
              <w:left w:val="nil"/>
              <w:bottom w:val="single" w:sz="4" w:space="0" w:color="auto"/>
              <w:right w:val="single" w:sz="4" w:space="0" w:color="auto"/>
            </w:tcBorders>
            <w:shd w:val="clear" w:color="auto" w:fill="auto"/>
            <w:vAlign w:val="center"/>
            <w:hideMark/>
          </w:tcPr>
          <w:p w14:paraId="485B1FA7" w14:textId="66AEE1E5"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2,304,403.17 </w:t>
            </w:r>
          </w:p>
        </w:tc>
        <w:tc>
          <w:tcPr>
            <w:tcW w:w="719" w:type="pct"/>
            <w:tcBorders>
              <w:top w:val="nil"/>
              <w:left w:val="nil"/>
              <w:bottom w:val="single" w:sz="4" w:space="0" w:color="auto"/>
              <w:right w:val="single" w:sz="4" w:space="0" w:color="auto"/>
            </w:tcBorders>
            <w:shd w:val="clear" w:color="auto" w:fill="auto"/>
            <w:vAlign w:val="center"/>
            <w:hideMark/>
          </w:tcPr>
          <w:p w14:paraId="6ADA2155" w14:textId="4EF12459"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3,557,385.86 </w:t>
            </w:r>
          </w:p>
        </w:tc>
        <w:tc>
          <w:tcPr>
            <w:tcW w:w="709" w:type="pct"/>
            <w:tcBorders>
              <w:top w:val="nil"/>
              <w:left w:val="nil"/>
              <w:bottom w:val="single" w:sz="4" w:space="0" w:color="auto"/>
              <w:right w:val="single" w:sz="4" w:space="0" w:color="auto"/>
            </w:tcBorders>
            <w:shd w:val="clear" w:color="auto" w:fill="auto"/>
            <w:vAlign w:val="center"/>
            <w:hideMark/>
          </w:tcPr>
          <w:p w14:paraId="4D3DA7A6" w14:textId="3904369A"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5,022,278.98 </w:t>
            </w:r>
          </w:p>
        </w:tc>
        <w:tc>
          <w:tcPr>
            <w:tcW w:w="792" w:type="pct"/>
            <w:tcBorders>
              <w:top w:val="nil"/>
              <w:left w:val="nil"/>
              <w:bottom w:val="single" w:sz="4" w:space="0" w:color="auto"/>
              <w:right w:val="single" w:sz="4" w:space="0" w:color="auto"/>
            </w:tcBorders>
            <w:shd w:val="clear" w:color="auto" w:fill="auto"/>
            <w:vAlign w:val="center"/>
            <w:hideMark/>
          </w:tcPr>
          <w:p w14:paraId="51556930" w14:textId="73F78DB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4,189,096.75 </w:t>
            </w:r>
          </w:p>
        </w:tc>
      </w:tr>
      <w:tr w:rsidR="00552D91" w:rsidRPr="00C40540" w14:paraId="247FF8FD"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0029E06"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LABARZON</w:t>
            </w:r>
          </w:p>
        </w:tc>
        <w:tc>
          <w:tcPr>
            <w:tcW w:w="719" w:type="pct"/>
            <w:tcBorders>
              <w:top w:val="nil"/>
              <w:left w:val="nil"/>
              <w:bottom w:val="single" w:sz="4" w:space="0" w:color="auto"/>
              <w:right w:val="single" w:sz="4" w:space="0" w:color="auto"/>
            </w:tcBorders>
            <w:shd w:val="clear" w:color="auto" w:fill="auto"/>
            <w:vAlign w:val="center"/>
            <w:hideMark/>
          </w:tcPr>
          <w:p w14:paraId="6F750845" w14:textId="59580F4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7CB32D4" w14:textId="6B5B41F5"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5,302</w:t>
            </w:r>
          </w:p>
        </w:tc>
        <w:tc>
          <w:tcPr>
            <w:tcW w:w="719" w:type="pct"/>
            <w:tcBorders>
              <w:top w:val="nil"/>
              <w:left w:val="nil"/>
              <w:bottom w:val="single" w:sz="4" w:space="0" w:color="auto"/>
              <w:right w:val="single" w:sz="4" w:space="0" w:color="auto"/>
            </w:tcBorders>
            <w:shd w:val="clear" w:color="auto" w:fill="auto"/>
            <w:vAlign w:val="center"/>
            <w:hideMark/>
          </w:tcPr>
          <w:p w14:paraId="4969E148" w14:textId="5E1D064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2,447,222.00 </w:t>
            </w:r>
          </w:p>
        </w:tc>
        <w:tc>
          <w:tcPr>
            <w:tcW w:w="719" w:type="pct"/>
            <w:tcBorders>
              <w:top w:val="nil"/>
              <w:left w:val="nil"/>
              <w:bottom w:val="single" w:sz="4" w:space="0" w:color="auto"/>
              <w:right w:val="single" w:sz="4" w:space="0" w:color="auto"/>
            </w:tcBorders>
            <w:shd w:val="clear" w:color="auto" w:fill="auto"/>
            <w:vAlign w:val="center"/>
            <w:hideMark/>
          </w:tcPr>
          <w:p w14:paraId="7DF46124" w14:textId="4DE76653"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6,786,769.00 </w:t>
            </w:r>
          </w:p>
        </w:tc>
        <w:tc>
          <w:tcPr>
            <w:tcW w:w="709" w:type="pct"/>
            <w:tcBorders>
              <w:top w:val="nil"/>
              <w:left w:val="nil"/>
              <w:bottom w:val="single" w:sz="4" w:space="0" w:color="auto"/>
              <w:right w:val="single" w:sz="4" w:space="0" w:color="auto"/>
            </w:tcBorders>
            <w:shd w:val="clear" w:color="auto" w:fill="auto"/>
            <w:vAlign w:val="center"/>
            <w:hideMark/>
          </w:tcPr>
          <w:p w14:paraId="233FA80D" w14:textId="4D38B3D6"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3,940,873.37 </w:t>
            </w:r>
          </w:p>
        </w:tc>
        <w:tc>
          <w:tcPr>
            <w:tcW w:w="792" w:type="pct"/>
            <w:tcBorders>
              <w:top w:val="nil"/>
              <w:left w:val="nil"/>
              <w:bottom w:val="single" w:sz="4" w:space="0" w:color="auto"/>
              <w:right w:val="single" w:sz="4" w:space="0" w:color="auto"/>
            </w:tcBorders>
            <w:shd w:val="clear" w:color="auto" w:fill="auto"/>
            <w:vAlign w:val="center"/>
            <w:hideMark/>
          </w:tcPr>
          <w:p w14:paraId="5C1ECBDE" w14:textId="3004EFAC"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6,174,864.37 </w:t>
            </w:r>
          </w:p>
        </w:tc>
      </w:tr>
      <w:tr w:rsidR="00552D91" w:rsidRPr="00C40540" w14:paraId="55F8F7D7"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C7FC69E"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MIMAROPA</w:t>
            </w:r>
          </w:p>
        </w:tc>
        <w:tc>
          <w:tcPr>
            <w:tcW w:w="719" w:type="pct"/>
            <w:tcBorders>
              <w:top w:val="nil"/>
              <w:left w:val="nil"/>
              <w:bottom w:val="single" w:sz="4" w:space="0" w:color="auto"/>
              <w:right w:val="single" w:sz="4" w:space="0" w:color="auto"/>
            </w:tcBorders>
            <w:shd w:val="clear" w:color="auto" w:fill="auto"/>
            <w:vAlign w:val="center"/>
            <w:hideMark/>
          </w:tcPr>
          <w:p w14:paraId="2CF38AE5" w14:textId="5C84B0B6"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2,053,226.58</w:t>
            </w:r>
          </w:p>
        </w:tc>
        <w:tc>
          <w:tcPr>
            <w:tcW w:w="575" w:type="pct"/>
            <w:tcBorders>
              <w:top w:val="nil"/>
              <w:left w:val="nil"/>
              <w:bottom w:val="single" w:sz="4" w:space="0" w:color="auto"/>
              <w:right w:val="single" w:sz="4" w:space="0" w:color="auto"/>
            </w:tcBorders>
            <w:shd w:val="clear" w:color="auto" w:fill="auto"/>
            <w:vAlign w:val="center"/>
            <w:hideMark/>
          </w:tcPr>
          <w:p w14:paraId="16243176" w14:textId="5A9937DA"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21,591</w:t>
            </w:r>
          </w:p>
        </w:tc>
        <w:tc>
          <w:tcPr>
            <w:tcW w:w="719" w:type="pct"/>
            <w:tcBorders>
              <w:top w:val="nil"/>
              <w:left w:val="nil"/>
              <w:bottom w:val="single" w:sz="4" w:space="0" w:color="auto"/>
              <w:right w:val="single" w:sz="4" w:space="0" w:color="auto"/>
            </w:tcBorders>
            <w:shd w:val="clear" w:color="auto" w:fill="auto"/>
            <w:vAlign w:val="center"/>
            <w:hideMark/>
          </w:tcPr>
          <w:p w14:paraId="058A2D2D" w14:textId="1A879855"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9,715,950.00 </w:t>
            </w:r>
          </w:p>
        </w:tc>
        <w:tc>
          <w:tcPr>
            <w:tcW w:w="719" w:type="pct"/>
            <w:tcBorders>
              <w:top w:val="nil"/>
              <w:left w:val="nil"/>
              <w:bottom w:val="single" w:sz="4" w:space="0" w:color="auto"/>
              <w:right w:val="single" w:sz="4" w:space="0" w:color="auto"/>
            </w:tcBorders>
            <w:shd w:val="clear" w:color="auto" w:fill="auto"/>
            <w:vAlign w:val="center"/>
            <w:hideMark/>
          </w:tcPr>
          <w:p w14:paraId="20F3B865" w14:textId="051B0BE9"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765,909.00 </w:t>
            </w:r>
          </w:p>
        </w:tc>
        <w:tc>
          <w:tcPr>
            <w:tcW w:w="709" w:type="pct"/>
            <w:tcBorders>
              <w:top w:val="nil"/>
              <w:left w:val="nil"/>
              <w:bottom w:val="single" w:sz="4" w:space="0" w:color="auto"/>
              <w:right w:val="single" w:sz="4" w:space="0" w:color="auto"/>
            </w:tcBorders>
            <w:shd w:val="clear" w:color="auto" w:fill="auto"/>
            <w:vAlign w:val="center"/>
            <w:hideMark/>
          </w:tcPr>
          <w:p w14:paraId="40F5B223" w14:textId="3980333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4,764,948.80 </w:t>
            </w:r>
          </w:p>
        </w:tc>
        <w:tc>
          <w:tcPr>
            <w:tcW w:w="792" w:type="pct"/>
            <w:tcBorders>
              <w:top w:val="nil"/>
              <w:left w:val="nil"/>
              <w:bottom w:val="single" w:sz="4" w:space="0" w:color="auto"/>
              <w:right w:val="single" w:sz="4" w:space="0" w:color="auto"/>
            </w:tcBorders>
            <w:shd w:val="clear" w:color="auto" w:fill="auto"/>
            <w:vAlign w:val="center"/>
            <w:hideMark/>
          </w:tcPr>
          <w:p w14:paraId="2CBFD271" w14:textId="5A49B6D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8,300,034.38 </w:t>
            </w:r>
          </w:p>
        </w:tc>
      </w:tr>
      <w:tr w:rsidR="00552D91" w:rsidRPr="00C40540" w14:paraId="79E40442"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B48D530"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w:t>
            </w:r>
          </w:p>
        </w:tc>
        <w:tc>
          <w:tcPr>
            <w:tcW w:w="719" w:type="pct"/>
            <w:tcBorders>
              <w:top w:val="nil"/>
              <w:left w:val="nil"/>
              <w:bottom w:val="single" w:sz="4" w:space="0" w:color="auto"/>
              <w:right w:val="single" w:sz="4" w:space="0" w:color="auto"/>
            </w:tcBorders>
            <w:shd w:val="clear" w:color="auto" w:fill="auto"/>
            <w:vAlign w:val="center"/>
            <w:hideMark/>
          </w:tcPr>
          <w:p w14:paraId="4427635C" w14:textId="67FD8DD8"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61BA0DB" w14:textId="3FB43F50"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3,614</w:t>
            </w:r>
          </w:p>
        </w:tc>
        <w:tc>
          <w:tcPr>
            <w:tcW w:w="719" w:type="pct"/>
            <w:tcBorders>
              <w:top w:val="nil"/>
              <w:left w:val="nil"/>
              <w:bottom w:val="single" w:sz="4" w:space="0" w:color="auto"/>
              <w:right w:val="single" w:sz="4" w:space="0" w:color="auto"/>
            </w:tcBorders>
            <w:shd w:val="clear" w:color="auto" w:fill="auto"/>
            <w:vAlign w:val="center"/>
            <w:hideMark/>
          </w:tcPr>
          <w:p w14:paraId="5CF6C2A1" w14:textId="5EEBBEFB"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6,289,942.45 </w:t>
            </w:r>
          </w:p>
        </w:tc>
        <w:tc>
          <w:tcPr>
            <w:tcW w:w="719" w:type="pct"/>
            <w:tcBorders>
              <w:top w:val="nil"/>
              <w:left w:val="nil"/>
              <w:bottom w:val="single" w:sz="4" w:space="0" w:color="auto"/>
              <w:right w:val="single" w:sz="4" w:space="0" w:color="auto"/>
            </w:tcBorders>
            <w:shd w:val="clear" w:color="auto" w:fill="auto"/>
            <w:vAlign w:val="center"/>
            <w:hideMark/>
          </w:tcPr>
          <w:p w14:paraId="019588DD" w14:textId="32912980"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3,449,932.93 </w:t>
            </w:r>
          </w:p>
        </w:tc>
        <w:tc>
          <w:tcPr>
            <w:tcW w:w="709" w:type="pct"/>
            <w:tcBorders>
              <w:top w:val="nil"/>
              <w:left w:val="nil"/>
              <w:bottom w:val="single" w:sz="4" w:space="0" w:color="auto"/>
              <w:right w:val="single" w:sz="4" w:space="0" w:color="auto"/>
            </w:tcBorders>
            <w:shd w:val="clear" w:color="auto" w:fill="auto"/>
            <w:vAlign w:val="center"/>
            <w:hideMark/>
          </w:tcPr>
          <w:p w14:paraId="60B028C0" w14:textId="29A17D0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7,125,279.90 </w:t>
            </w:r>
          </w:p>
        </w:tc>
        <w:tc>
          <w:tcPr>
            <w:tcW w:w="792" w:type="pct"/>
            <w:tcBorders>
              <w:top w:val="nil"/>
              <w:left w:val="nil"/>
              <w:bottom w:val="single" w:sz="4" w:space="0" w:color="auto"/>
              <w:right w:val="single" w:sz="4" w:space="0" w:color="auto"/>
            </w:tcBorders>
            <w:shd w:val="clear" w:color="auto" w:fill="auto"/>
            <w:vAlign w:val="center"/>
            <w:hideMark/>
          </w:tcPr>
          <w:p w14:paraId="61183CDE" w14:textId="1921266E"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9,865,155.28 </w:t>
            </w:r>
          </w:p>
        </w:tc>
      </w:tr>
      <w:tr w:rsidR="00552D91" w:rsidRPr="00C40540" w14:paraId="3FADFFCD"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B846298"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w:t>
            </w:r>
          </w:p>
        </w:tc>
        <w:tc>
          <w:tcPr>
            <w:tcW w:w="719" w:type="pct"/>
            <w:tcBorders>
              <w:top w:val="nil"/>
              <w:left w:val="nil"/>
              <w:bottom w:val="single" w:sz="4" w:space="0" w:color="auto"/>
              <w:right w:val="single" w:sz="4" w:space="0" w:color="auto"/>
            </w:tcBorders>
            <w:shd w:val="clear" w:color="auto" w:fill="auto"/>
            <w:vAlign w:val="center"/>
            <w:hideMark/>
          </w:tcPr>
          <w:p w14:paraId="60C73C8E" w14:textId="5AEE3F0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051.68</w:t>
            </w:r>
          </w:p>
        </w:tc>
        <w:tc>
          <w:tcPr>
            <w:tcW w:w="575" w:type="pct"/>
            <w:tcBorders>
              <w:top w:val="nil"/>
              <w:left w:val="nil"/>
              <w:bottom w:val="single" w:sz="4" w:space="0" w:color="auto"/>
              <w:right w:val="single" w:sz="4" w:space="0" w:color="auto"/>
            </w:tcBorders>
            <w:shd w:val="clear" w:color="auto" w:fill="auto"/>
            <w:vAlign w:val="center"/>
            <w:hideMark/>
          </w:tcPr>
          <w:p w14:paraId="566AFD89" w14:textId="3D3CB7C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7,955</w:t>
            </w:r>
          </w:p>
        </w:tc>
        <w:tc>
          <w:tcPr>
            <w:tcW w:w="719" w:type="pct"/>
            <w:tcBorders>
              <w:top w:val="nil"/>
              <w:left w:val="nil"/>
              <w:bottom w:val="single" w:sz="4" w:space="0" w:color="auto"/>
              <w:right w:val="single" w:sz="4" w:space="0" w:color="auto"/>
            </w:tcBorders>
            <w:shd w:val="clear" w:color="auto" w:fill="auto"/>
            <w:vAlign w:val="center"/>
            <w:hideMark/>
          </w:tcPr>
          <w:p w14:paraId="618D4476" w14:textId="2DB351DE"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3,994,876.96 </w:t>
            </w:r>
          </w:p>
        </w:tc>
        <w:tc>
          <w:tcPr>
            <w:tcW w:w="719" w:type="pct"/>
            <w:tcBorders>
              <w:top w:val="nil"/>
              <w:left w:val="nil"/>
              <w:bottom w:val="single" w:sz="4" w:space="0" w:color="auto"/>
              <w:right w:val="single" w:sz="4" w:space="0" w:color="auto"/>
            </w:tcBorders>
            <w:shd w:val="clear" w:color="auto" w:fill="auto"/>
            <w:vAlign w:val="center"/>
            <w:hideMark/>
          </w:tcPr>
          <w:p w14:paraId="03885EF4" w14:textId="052BA043"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59,972,397.14 </w:t>
            </w:r>
          </w:p>
        </w:tc>
        <w:tc>
          <w:tcPr>
            <w:tcW w:w="709" w:type="pct"/>
            <w:tcBorders>
              <w:top w:val="nil"/>
              <w:left w:val="nil"/>
              <w:bottom w:val="single" w:sz="4" w:space="0" w:color="auto"/>
              <w:right w:val="single" w:sz="4" w:space="0" w:color="auto"/>
            </w:tcBorders>
            <w:shd w:val="clear" w:color="auto" w:fill="auto"/>
            <w:vAlign w:val="center"/>
            <w:hideMark/>
          </w:tcPr>
          <w:p w14:paraId="21AF6253" w14:textId="7567BD68"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5,890,820.31 </w:t>
            </w:r>
          </w:p>
        </w:tc>
        <w:tc>
          <w:tcPr>
            <w:tcW w:w="792" w:type="pct"/>
            <w:tcBorders>
              <w:top w:val="nil"/>
              <w:left w:val="nil"/>
              <w:bottom w:val="single" w:sz="4" w:space="0" w:color="auto"/>
              <w:right w:val="single" w:sz="4" w:space="0" w:color="auto"/>
            </w:tcBorders>
            <w:shd w:val="clear" w:color="auto" w:fill="auto"/>
            <w:vAlign w:val="center"/>
            <w:hideMark/>
          </w:tcPr>
          <w:p w14:paraId="605BE005" w14:textId="7A6A1E65"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82,858,146.09 </w:t>
            </w:r>
          </w:p>
        </w:tc>
      </w:tr>
      <w:tr w:rsidR="00552D91" w:rsidRPr="00C40540" w14:paraId="36442281"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13B291A"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I</w:t>
            </w:r>
          </w:p>
        </w:tc>
        <w:tc>
          <w:tcPr>
            <w:tcW w:w="719" w:type="pct"/>
            <w:tcBorders>
              <w:top w:val="nil"/>
              <w:left w:val="nil"/>
              <w:bottom w:val="single" w:sz="4" w:space="0" w:color="auto"/>
              <w:right w:val="single" w:sz="4" w:space="0" w:color="auto"/>
            </w:tcBorders>
            <w:shd w:val="clear" w:color="auto" w:fill="auto"/>
            <w:vAlign w:val="center"/>
            <w:hideMark/>
          </w:tcPr>
          <w:p w14:paraId="25A484D1" w14:textId="77783BB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544.27</w:t>
            </w:r>
          </w:p>
        </w:tc>
        <w:tc>
          <w:tcPr>
            <w:tcW w:w="575" w:type="pct"/>
            <w:tcBorders>
              <w:top w:val="nil"/>
              <w:left w:val="nil"/>
              <w:bottom w:val="single" w:sz="4" w:space="0" w:color="auto"/>
              <w:right w:val="single" w:sz="4" w:space="0" w:color="auto"/>
            </w:tcBorders>
            <w:shd w:val="clear" w:color="auto" w:fill="auto"/>
            <w:vAlign w:val="center"/>
            <w:hideMark/>
          </w:tcPr>
          <w:p w14:paraId="33880C82" w14:textId="6D88B9D8"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5,444</w:t>
            </w:r>
          </w:p>
        </w:tc>
        <w:tc>
          <w:tcPr>
            <w:tcW w:w="719" w:type="pct"/>
            <w:tcBorders>
              <w:top w:val="nil"/>
              <w:left w:val="nil"/>
              <w:bottom w:val="single" w:sz="4" w:space="0" w:color="auto"/>
              <w:right w:val="single" w:sz="4" w:space="0" w:color="auto"/>
            </w:tcBorders>
            <w:shd w:val="clear" w:color="auto" w:fill="auto"/>
            <w:vAlign w:val="center"/>
            <w:hideMark/>
          </w:tcPr>
          <w:p w14:paraId="0554B51E" w14:textId="150A95A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6,718,140.00 </w:t>
            </w:r>
          </w:p>
        </w:tc>
        <w:tc>
          <w:tcPr>
            <w:tcW w:w="719" w:type="pct"/>
            <w:tcBorders>
              <w:top w:val="nil"/>
              <w:left w:val="nil"/>
              <w:bottom w:val="single" w:sz="4" w:space="0" w:color="auto"/>
              <w:right w:val="single" w:sz="4" w:space="0" w:color="auto"/>
            </w:tcBorders>
            <w:shd w:val="clear" w:color="auto" w:fill="auto"/>
            <w:vAlign w:val="center"/>
            <w:hideMark/>
          </w:tcPr>
          <w:p w14:paraId="1DB4E3DE" w14:textId="62A272F0"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0,458,863.11 </w:t>
            </w:r>
          </w:p>
        </w:tc>
        <w:tc>
          <w:tcPr>
            <w:tcW w:w="709" w:type="pct"/>
            <w:tcBorders>
              <w:top w:val="nil"/>
              <w:left w:val="nil"/>
              <w:bottom w:val="single" w:sz="4" w:space="0" w:color="auto"/>
              <w:right w:val="single" w:sz="4" w:space="0" w:color="auto"/>
            </w:tcBorders>
            <w:shd w:val="clear" w:color="auto" w:fill="auto"/>
            <w:vAlign w:val="center"/>
            <w:hideMark/>
          </w:tcPr>
          <w:p w14:paraId="3F967651" w14:textId="2A8D95CF"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9,357,840.65 </w:t>
            </w:r>
          </w:p>
        </w:tc>
        <w:tc>
          <w:tcPr>
            <w:tcW w:w="792" w:type="pct"/>
            <w:tcBorders>
              <w:top w:val="nil"/>
              <w:left w:val="nil"/>
              <w:bottom w:val="single" w:sz="4" w:space="0" w:color="auto"/>
              <w:right w:val="single" w:sz="4" w:space="0" w:color="auto"/>
            </w:tcBorders>
            <w:shd w:val="clear" w:color="auto" w:fill="auto"/>
            <w:vAlign w:val="center"/>
            <w:hideMark/>
          </w:tcPr>
          <w:p w14:paraId="0A45E3E3" w14:textId="15A58F7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9,535,388.03 </w:t>
            </w:r>
          </w:p>
        </w:tc>
      </w:tr>
      <w:tr w:rsidR="00552D91" w:rsidRPr="00C40540" w14:paraId="466E3218"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6EEC7AB0"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II</w:t>
            </w:r>
          </w:p>
        </w:tc>
        <w:tc>
          <w:tcPr>
            <w:tcW w:w="719" w:type="pct"/>
            <w:tcBorders>
              <w:top w:val="nil"/>
              <w:left w:val="nil"/>
              <w:bottom w:val="single" w:sz="4" w:space="0" w:color="auto"/>
              <w:right w:val="single" w:sz="4" w:space="0" w:color="auto"/>
            </w:tcBorders>
            <w:shd w:val="clear" w:color="auto" w:fill="auto"/>
            <w:vAlign w:val="center"/>
            <w:hideMark/>
          </w:tcPr>
          <w:p w14:paraId="012BAB40" w14:textId="459B0C8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03556CBA" w14:textId="1461711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0,367</w:t>
            </w:r>
          </w:p>
        </w:tc>
        <w:tc>
          <w:tcPr>
            <w:tcW w:w="719" w:type="pct"/>
            <w:tcBorders>
              <w:top w:val="nil"/>
              <w:left w:val="nil"/>
              <w:bottom w:val="single" w:sz="4" w:space="0" w:color="auto"/>
              <w:right w:val="single" w:sz="4" w:space="0" w:color="auto"/>
            </w:tcBorders>
            <w:shd w:val="clear" w:color="auto" w:fill="auto"/>
            <w:vAlign w:val="center"/>
            <w:hideMark/>
          </w:tcPr>
          <w:p w14:paraId="7F38D111" w14:textId="521CD64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5,277,558.56 </w:t>
            </w:r>
          </w:p>
        </w:tc>
        <w:tc>
          <w:tcPr>
            <w:tcW w:w="719" w:type="pct"/>
            <w:tcBorders>
              <w:top w:val="nil"/>
              <w:left w:val="nil"/>
              <w:bottom w:val="single" w:sz="4" w:space="0" w:color="auto"/>
              <w:right w:val="single" w:sz="4" w:space="0" w:color="auto"/>
            </w:tcBorders>
            <w:shd w:val="clear" w:color="auto" w:fill="auto"/>
            <w:vAlign w:val="center"/>
            <w:hideMark/>
          </w:tcPr>
          <w:p w14:paraId="41B9790A" w14:textId="435D0EBC"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5,132,799.90 </w:t>
            </w:r>
          </w:p>
        </w:tc>
        <w:tc>
          <w:tcPr>
            <w:tcW w:w="709" w:type="pct"/>
            <w:tcBorders>
              <w:top w:val="nil"/>
              <w:left w:val="nil"/>
              <w:bottom w:val="single" w:sz="4" w:space="0" w:color="auto"/>
              <w:right w:val="single" w:sz="4" w:space="0" w:color="auto"/>
            </w:tcBorders>
            <w:shd w:val="clear" w:color="auto" w:fill="auto"/>
            <w:vAlign w:val="center"/>
            <w:hideMark/>
          </w:tcPr>
          <w:p w14:paraId="03654988" w14:textId="181569F8"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9,284,402.95 </w:t>
            </w:r>
          </w:p>
        </w:tc>
        <w:tc>
          <w:tcPr>
            <w:tcW w:w="792" w:type="pct"/>
            <w:tcBorders>
              <w:top w:val="nil"/>
              <w:left w:val="nil"/>
              <w:bottom w:val="single" w:sz="4" w:space="0" w:color="auto"/>
              <w:right w:val="single" w:sz="4" w:space="0" w:color="auto"/>
            </w:tcBorders>
            <w:shd w:val="clear" w:color="auto" w:fill="auto"/>
            <w:vAlign w:val="center"/>
            <w:hideMark/>
          </w:tcPr>
          <w:p w14:paraId="5FC2922A" w14:textId="72EC3AFE"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32,889,304.41 </w:t>
            </w:r>
          </w:p>
        </w:tc>
      </w:tr>
      <w:tr w:rsidR="00552D91" w:rsidRPr="00C40540" w14:paraId="6648630F"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C849E96"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X</w:t>
            </w:r>
          </w:p>
        </w:tc>
        <w:tc>
          <w:tcPr>
            <w:tcW w:w="719" w:type="pct"/>
            <w:tcBorders>
              <w:top w:val="nil"/>
              <w:left w:val="nil"/>
              <w:bottom w:val="single" w:sz="4" w:space="0" w:color="auto"/>
              <w:right w:val="single" w:sz="4" w:space="0" w:color="auto"/>
            </w:tcBorders>
            <w:shd w:val="clear" w:color="auto" w:fill="auto"/>
            <w:vAlign w:val="center"/>
            <w:hideMark/>
          </w:tcPr>
          <w:p w14:paraId="56C48821" w14:textId="7527446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56,000.00</w:t>
            </w:r>
          </w:p>
        </w:tc>
        <w:tc>
          <w:tcPr>
            <w:tcW w:w="575" w:type="pct"/>
            <w:tcBorders>
              <w:top w:val="nil"/>
              <w:left w:val="nil"/>
              <w:bottom w:val="single" w:sz="4" w:space="0" w:color="auto"/>
              <w:right w:val="single" w:sz="4" w:space="0" w:color="auto"/>
            </w:tcBorders>
            <w:shd w:val="clear" w:color="auto" w:fill="auto"/>
            <w:vAlign w:val="center"/>
            <w:hideMark/>
          </w:tcPr>
          <w:p w14:paraId="4CA73733" w14:textId="3C2A101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3,523</w:t>
            </w:r>
          </w:p>
        </w:tc>
        <w:tc>
          <w:tcPr>
            <w:tcW w:w="719" w:type="pct"/>
            <w:tcBorders>
              <w:top w:val="nil"/>
              <w:left w:val="nil"/>
              <w:bottom w:val="single" w:sz="4" w:space="0" w:color="auto"/>
              <w:right w:val="single" w:sz="4" w:space="0" w:color="auto"/>
            </w:tcBorders>
            <w:shd w:val="clear" w:color="auto" w:fill="auto"/>
            <w:vAlign w:val="center"/>
            <w:hideMark/>
          </w:tcPr>
          <w:p w14:paraId="45FD77DE" w14:textId="37563A9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7,390,184.27 </w:t>
            </w:r>
          </w:p>
        </w:tc>
        <w:tc>
          <w:tcPr>
            <w:tcW w:w="719" w:type="pct"/>
            <w:tcBorders>
              <w:top w:val="nil"/>
              <w:left w:val="nil"/>
              <w:bottom w:val="single" w:sz="4" w:space="0" w:color="auto"/>
              <w:right w:val="single" w:sz="4" w:space="0" w:color="auto"/>
            </w:tcBorders>
            <w:shd w:val="clear" w:color="auto" w:fill="auto"/>
            <w:vAlign w:val="center"/>
            <w:hideMark/>
          </w:tcPr>
          <w:p w14:paraId="27EC5F69" w14:textId="4A5C9DE2"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4,994,195.68 </w:t>
            </w:r>
          </w:p>
        </w:tc>
        <w:tc>
          <w:tcPr>
            <w:tcW w:w="709" w:type="pct"/>
            <w:tcBorders>
              <w:top w:val="nil"/>
              <w:left w:val="nil"/>
              <w:bottom w:val="single" w:sz="4" w:space="0" w:color="auto"/>
              <w:right w:val="single" w:sz="4" w:space="0" w:color="auto"/>
            </w:tcBorders>
            <w:shd w:val="clear" w:color="auto" w:fill="auto"/>
            <w:vAlign w:val="center"/>
            <w:hideMark/>
          </w:tcPr>
          <w:p w14:paraId="3214F7DE" w14:textId="5089287F"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0,866,180.12 </w:t>
            </w:r>
          </w:p>
        </w:tc>
        <w:tc>
          <w:tcPr>
            <w:tcW w:w="792" w:type="pct"/>
            <w:tcBorders>
              <w:top w:val="nil"/>
              <w:left w:val="nil"/>
              <w:bottom w:val="single" w:sz="4" w:space="0" w:color="auto"/>
              <w:right w:val="single" w:sz="4" w:space="0" w:color="auto"/>
            </w:tcBorders>
            <w:shd w:val="clear" w:color="auto" w:fill="auto"/>
            <w:vAlign w:val="center"/>
            <w:hideMark/>
          </w:tcPr>
          <w:p w14:paraId="6975C661" w14:textId="09B592DB"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33,306,560.07 </w:t>
            </w:r>
          </w:p>
        </w:tc>
      </w:tr>
      <w:tr w:rsidR="00552D91" w:rsidRPr="00C40540" w14:paraId="1A22C1A8"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20D1EE7"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w:t>
            </w:r>
          </w:p>
        </w:tc>
        <w:tc>
          <w:tcPr>
            <w:tcW w:w="719" w:type="pct"/>
            <w:tcBorders>
              <w:top w:val="nil"/>
              <w:left w:val="nil"/>
              <w:bottom w:val="single" w:sz="4" w:space="0" w:color="auto"/>
              <w:right w:val="single" w:sz="4" w:space="0" w:color="auto"/>
            </w:tcBorders>
            <w:shd w:val="clear" w:color="auto" w:fill="auto"/>
            <w:vAlign w:val="center"/>
            <w:hideMark/>
          </w:tcPr>
          <w:p w14:paraId="4C673F56" w14:textId="55E02740"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2FF5A1A9" w14:textId="4DEE802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8,626</w:t>
            </w:r>
          </w:p>
        </w:tc>
        <w:tc>
          <w:tcPr>
            <w:tcW w:w="719" w:type="pct"/>
            <w:tcBorders>
              <w:top w:val="nil"/>
              <w:left w:val="nil"/>
              <w:bottom w:val="single" w:sz="4" w:space="0" w:color="auto"/>
              <w:right w:val="single" w:sz="4" w:space="0" w:color="auto"/>
            </w:tcBorders>
            <w:shd w:val="clear" w:color="auto" w:fill="auto"/>
            <w:vAlign w:val="center"/>
            <w:hideMark/>
          </w:tcPr>
          <w:p w14:paraId="7D478B96" w14:textId="02136F6E"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4,688,436.92 </w:t>
            </w:r>
          </w:p>
        </w:tc>
        <w:tc>
          <w:tcPr>
            <w:tcW w:w="719" w:type="pct"/>
            <w:tcBorders>
              <w:top w:val="nil"/>
              <w:left w:val="nil"/>
              <w:bottom w:val="single" w:sz="4" w:space="0" w:color="auto"/>
              <w:right w:val="single" w:sz="4" w:space="0" w:color="auto"/>
            </w:tcBorders>
            <w:shd w:val="clear" w:color="auto" w:fill="auto"/>
            <w:vAlign w:val="center"/>
            <w:hideMark/>
          </w:tcPr>
          <w:p w14:paraId="3CC2E65D" w14:textId="0A320DAF"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2,780,384.71 </w:t>
            </w:r>
          </w:p>
        </w:tc>
        <w:tc>
          <w:tcPr>
            <w:tcW w:w="709" w:type="pct"/>
            <w:tcBorders>
              <w:top w:val="nil"/>
              <w:left w:val="nil"/>
              <w:bottom w:val="single" w:sz="4" w:space="0" w:color="auto"/>
              <w:right w:val="single" w:sz="4" w:space="0" w:color="auto"/>
            </w:tcBorders>
            <w:shd w:val="clear" w:color="auto" w:fill="auto"/>
            <w:vAlign w:val="center"/>
            <w:hideMark/>
          </w:tcPr>
          <w:p w14:paraId="1C0C54C8" w14:textId="68B601D7"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7,924,473.56 </w:t>
            </w:r>
          </w:p>
        </w:tc>
        <w:tc>
          <w:tcPr>
            <w:tcW w:w="792" w:type="pct"/>
            <w:tcBorders>
              <w:top w:val="nil"/>
              <w:left w:val="nil"/>
              <w:bottom w:val="single" w:sz="4" w:space="0" w:color="auto"/>
              <w:right w:val="single" w:sz="4" w:space="0" w:color="auto"/>
            </w:tcBorders>
            <w:shd w:val="clear" w:color="auto" w:fill="auto"/>
            <w:vAlign w:val="center"/>
            <w:hideMark/>
          </w:tcPr>
          <w:p w14:paraId="201D2BB7" w14:textId="0118BBD0"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48,394,019.61 </w:t>
            </w:r>
          </w:p>
        </w:tc>
      </w:tr>
      <w:tr w:rsidR="00552D91" w:rsidRPr="00C40540" w14:paraId="2A40E53B"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26C0A05"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I</w:t>
            </w:r>
          </w:p>
        </w:tc>
        <w:tc>
          <w:tcPr>
            <w:tcW w:w="719" w:type="pct"/>
            <w:tcBorders>
              <w:top w:val="nil"/>
              <w:left w:val="nil"/>
              <w:bottom w:val="single" w:sz="4" w:space="0" w:color="auto"/>
              <w:right w:val="single" w:sz="4" w:space="0" w:color="auto"/>
            </w:tcBorders>
            <w:shd w:val="clear" w:color="auto" w:fill="auto"/>
            <w:vAlign w:val="center"/>
            <w:hideMark/>
          </w:tcPr>
          <w:p w14:paraId="45C9404D" w14:textId="1FE5AF1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001.00</w:t>
            </w:r>
          </w:p>
        </w:tc>
        <w:tc>
          <w:tcPr>
            <w:tcW w:w="575" w:type="pct"/>
            <w:tcBorders>
              <w:top w:val="nil"/>
              <w:left w:val="nil"/>
              <w:bottom w:val="single" w:sz="4" w:space="0" w:color="auto"/>
              <w:right w:val="single" w:sz="4" w:space="0" w:color="auto"/>
            </w:tcBorders>
            <w:shd w:val="clear" w:color="auto" w:fill="auto"/>
            <w:vAlign w:val="center"/>
            <w:hideMark/>
          </w:tcPr>
          <w:p w14:paraId="54B4A5AF" w14:textId="65CA81C7"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2,458</w:t>
            </w:r>
          </w:p>
        </w:tc>
        <w:tc>
          <w:tcPr>
            <w:tcW w:w="719" w:type="pct"/>
            <w:tcBorders>
              <w:top w:val="nil"/>
              <w:left w:val="nil"/>
              <w:bottom w:val="single" w:sz="4" w:space="0" w:color="auto"/>
              <w:right w:val="single" w:sz="4" w:space="0" w:color="auto"/>
            </w:tcBorders>
            <w:shd w:val="clear" w:color="auto" w:fill="auto"/>
            <w:vAlign w:val="center"/>
            <w:hideMark/>
          </w:tcPr>
          <w:p w14:paraId="31451101" w14:textId="3EA692FF"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909,828.70 </w:t>
            </w:r>
          </w:p>
        </w:tc>
        <w:tc>
          <w:tcPr>
            <w:tcW w:w="719" w:type="pct"/>
            <w:tcBorders>
              <w:top w:val="nil"/>
              <w:left w:val="nil"/>
              <w:bottom w:val="single" w:sz="4" w:space="0" w:color="auto"/>
              <w:right w:val="single" w:sz="4" w:space="0" w:color="auto"/>
            </w:tcBorders>
            <w:shd w:val="clear" w:color="auto" w:fill="auto"/>
            <w:vAlign w:val="center"/>
            <w:hideMark/>
          </w:tcPr>
          <w:p w14:paraId="41AA1274" w14:textId="176217C9"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506,250.00 </w:t>
            </w:r>
          </w:p>
        </w:tc>
        <w:tc>
          <w:tcPr>
            <w:tcW w:w="709" w:type="pct"/>
            <w:tcBorders>
              <w:top w:val="nil"/>
              <w:left w:val="nil"/>
              <w:bottom w:val="single" w:sz="4" w:space="0" w:color="auto"/>
              <w:right w:val="single" w:sz="4" w:space="0" w:color="auto"/>
            </w:tcBorders>
            <w:shd w:val="clear" w:color="auto" w:fill="auto"/>
            <w:vAlign w:val="center"/>
            <w:hideMark/>
          </w:tcPr>
          <w:p w14:paraId="3492C3BC" w14:textId="1D4AB4EE"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4,916,885.36 </w:t>
            </w:r>
          </w:p>
        </w:tc>
        <w:tc>
          <w:tcPr>
            <w:tcW w:w="792" w:type="pct"/>
            <w:tcBorders>
              <w:top w:val="nil"/>
              <w:left w:val="nil"/>
              <w:bottom w:val="single" w:sz="4" w:space="0" w:color="auto"/>
              <w:right w:val="single" w:sz="4" w:space="0" w:color="auto"/>
            </w:tcBorders>
            <w:shd w:val="clear" w:color="auto" w:fill="auto"/>
            <w:vAlign w:val="center"/>
            <w:hideMark/>
          </w:tcPr>
          <w:p w14:paraId="7D6BC3BB" w14:textId="2106ED38"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9,332,965.06 </w:t>
            </w:r>
          </w:p>
        </w:tc>
      </w:tr>
      <w:tr w:rsidR="00552D91" w:rsidRPr="00C40540" w14:paraId="6BD6FE99"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6A6CB7F"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II</w:t>
            </w:r>
          </w:p>
        </w:tc>
        <w:tc>
          <w:tcPr>
            <w:tcW w:w="719" w:type="pct"/>
            <w:tcBorders>
              <w:top w:val="nil"/>
              <w:left w:val="nil"/>
              <w:bottom w:val="single" w:sz="4" w:space="0" w:color="auto"/>
              <w:right w:val="single" w:sz="4" w:space="0" w:color="auto"/>
            </w:tcBorders>
            <w:shd w:val="clear" w:color="auto" w:fill="auto"/>
            <w:vAlign w:val="center"/>
            <w:hideMark/>
          </w:tcPr>
          <w:p w14:paraId="17D9906B" w14:textId="714CBE19"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10862514" w14:textId="48C1394A"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2,248</w:t>
            </w:r>
          </w:p>
        </w:tc>
        <w:tc>
          <w:tcPr>
            <w:tcW w:w="719" w:type="pct"/>
            <w:tcBorders>
              <w:top w:val="nil"/>
              <w:left w:val="nil"/>
              <w:bottom w:val="single" w:sz="4" w:space="0" w:color="auto"/>
              <w:right w:val="single" w:sz="4" w:space="0" w:color="auto"/>
            </w:tcBorders>
            <w:shd w:val="clear" w:color="auto" w:fill="auto"/>
            <w:vAlign w:val="center"/>
            <w:hideMark/>
          </w:tcPr>
          <w:p w14:paraId="05491955" w14:textId="293727A7"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1,239,900.00 </w:t>
            </w:r>
          </w:p>
        </w:tc>
        <w:tc>
          <w:tcPr>
            <w:tcW w:w="719" w:type="pct"/>
            <w:tcBorders>
              <w:top w:val="nil"/>
              <w:left w:val="nil"/>
              <w:bottom w:val="single" w:sz="4" w:space="0" w:color="auto"/>
              <w:right w:val="single" w:sz="4" w:space="0" w:color="auto"/>
            </w:tcBorders>
            <w:shd w:val="clear" w:color="auto" w:fill="auto"/>
            <w:vAlign w:val="center"/>
            <w:hideMark/>
          </w:tcPr>
          <w:p w14:paraId="605D73AC" w14:textId="47033676"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787,590.76 </w:t>
            </w:r>
          </w:p>
        </w:tc>
        <w:tc>
          <w:tcPr>
            <w:tcW w:w="709" w:type="pct"/>
            <w:tcBorders>
              <w:top w:val="nil"/>
              <w:left w:val="nil"/>
              <w:bottom w:val="single" w:sz="4" w:space="0" w:color="auto"/>
              <w:right w:val="single" w:sz="4" w:space="0" w:color="auto"/>
            </w:tcBorders>
            <w:shd w:val="clear" w:color="auto" w:fill="auto"/>
            <w:vAlign w:val="center"/>
            <w:hideMark/>
          </w:tcPr>
          <w:p w14:paraId="7C2B643F" w14:textId="697F0C27"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4,462,999.25 </w:t>
            </w:r>
          </w:p>
        </w:tc>
        <w:tc>
          <w:tcPr>
            <w:tcW w:w="792" w:type="pct"/>
            <w:tcBorders>
              <w:top w:val="nil"/>
              <w:left w:val="nil"/>
              <w:bottom w:val="single" w:sz="4" w:space="0" w:color="auto"/>
              <w:right w:val="single" w:sz="4" w:space="0" w:color="auto"/>
            </w:tcBorders>
            <w:shd w:val="clear" w:color="auto" w:fill="auto"/>
            <w:vAlign w:val="center"/>
            <w:hideMark/>
          </w:tcPr>
          <w:p w14:paraId="27B1D221" w14:textId="51861359"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0,491,003.86 </w:t>
            </w:r>
          </w:p>
        </w:tc>
      </w:tr>
      <w:tr w:rsidR="00552D91" w:rsidRPr="00C40540" w14:paraId="7CF0196C"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1F21FC8"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RAGA</w:t>
            </w:r>
          </w:p>
        </w:tc>
        <w:tc>
          <w:tcPr>
            <w:tcW w:w="719" w:type="pct"/>
            <w:tcBorders>
              <w:top w:val="nil"/>
              <w:left w:val="nil"/>
              <w:bottom w:val="single" w:sz="4" w:space="0" w:color="auto"/>
              <w:right w:val="single" w:sz="4" w:space="0" w:color="auto"/>
            </w:tcBorders>
            <w:shd w:val="clear" w:color="auto" w:fill="auto"/>
            <w:vAlign w:val="center"/>
            <w:hideMark/>
          </w:tcPr>
          <w:p w14:paraId="30B9FA39" w14:textId="01C0A7A3"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69C129E2" w14:textId="2BD5DAC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3,200</w:t>
            </w:r>
          </w:p>
        </w:tc>
        <w:tc>
          <w:tcPr>
            <w:tcW w:w="719" w:type="pct"/>
            <w:tcBorders>
              <w:top w:val="nil"/>
              <w:left w:val="nil"/>
              <w:bottom w:val="single" w:sz="4" w:space="0" w:color="auto"/>
              <w:right w:val="single" w:sz="4" w:space="0" w:color="auto"/>
            </w:tcBorders>
            <w:shd w:val="clear" w:color="auto" w:fill="auto"/>
            <w:vAlign w:val="center"/>
            <w:hideMark/>
          </w:tcPr>
          <w:p w14:paraId="3270A063" w14:textId="43F8FCE5"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6,478,829.10 </w:t>
            </w:r>
          </w:p>
        </w:tc>
        <w:tc>
          <w:tcPr>
            <w:tcW w:w="719" w:type="pct"/>
            <w:tcBorders>
              <w:top w:val="nil"/>
              <w:left w:val="nil"/>
              <w:bottom w:val="single" w:sz="4" w:space="0" w:color="auto"/>
              <w:right w:val="single" w:sz="4" w:space="0" w:color="auto"/>
            </w:tcBorders>
            <w:shd w:val="clear" w:color="auto" w:fill="auto"/>
            <w:vAlign w:val="center"/>
            <w:hideMark/>
          </w:tcPr>
          <w:p w14:paraId="25C5D547" w14:textId="00694D0A"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251,169.80 </w:t>
            </w:r>
          </w:p>
        </w:tc>
        <w:tc>
          <w:tcPr>
            <w:tcW w:w="709" w:type="pct"/>
            <w:tcBorders>
              <w:top w:val="nil"/>
              <w:left w:val="nil"/>
              <w:bottom w:val="single" w:sz="4" w:space="0" w:color="auto"/>
              <w:right w:val="single" w:sz="4" w:space="0" w:color="auto"/>
            </w:tcBorders>
            <w:shd w:val="clear" w:color="auto" w:fill="auto"/>
            <w:vAlign w:val="center"/>
            <w:hideMark/>
          </w:tcPr>
          <w:p w14:paraId="3193BA11" w14:textId="0B4FA282"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6,048,040.02 </w:t>
            </w:r>
          </w:p>
        </w:tc>
        <w:tc>
          <w:tcPr>
            <w:tcW w:w="792" w:type="pct"/>
            <w:tcBorders>
              <w:top w:val="nil"/>
              <w:left w:val="nil"/>
              <w:bottom w:val="single" w:sz="4" w:space="0" w:color="auto"/>
              <w:right w:val="single" w:sz="4" w:space="0" w:color="auto"/>
            </w:tcBorders>
            <w:shd w:val="clear" w:color="auto" w:fill="auto"/>
            <w:vAlign w:val="center"/>
            <w:hideMark/>
          </w:tcPr>
          <w:p w14:paraId="0B55FDA3" w14:textId="47ACE8FA"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27,778,779.47 </w:t>
            </w:r>
          </w:p>
        </w:tc>
      </w:tr>
      <w:tr w:rsidR="00552D91" w:rsidRPr="00C40540" w14:paraId="52EBB66F"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20C41D1"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CR</w:t>
            </w:r>
          </w:p>
        </w:tc>
        <w:tc>
          <w:tcPr>
            <w:tcW w:w="719" w:type="pct"/>
            <w:tcBorders>
              <w:top w:val="nil"/>
              <w:left w:val="nil"/>
              <w:bottom w:val="single" w:sz="4" w:space="0" w:color="auto"/>
              <w:right w:val="single" w:sz="4" w:space="0" w:color="auto"/>
            </w:tcBorders>
            <w:shd w:val="clear" w:color="auto" w:fill="auto"/>
            <w:vAlign w:val="center"/>
            <w:hideMark/>
          </w:tcPr>
          <w:p w14:paraId="4B45B2E3" w14:textId="781876EE"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4BEC7EA3" w14:textId="165A966D"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260</w:t>
            </w:r>
          </w:p>
        </w:tc>
        <w:tc>
          <w:tcPr>
            <w:tcW w:w="719" w:type="pct"/>
            <w:tcBorders>
              <w:top w:val="nil"/>
              <w:left w:val="nil"/>
              <w:bottom w:val="single" w:sz="4" w:space="0" w:color="auto"/>
              <w:right w:val="single" w:sz="4" w:space="0" w:color="auto"/>
            </w:tcBorders>
            <w:shd w:val="clear" w:color="auto" w:fill="auto"/>
            <w:vAlign w:val="center"/>
            <w:hideMark/>
          </w:tcPr>
          <w:p w14:paraId="4AC31AB1" w14:textId="420AC51E"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692,118.00 </w:t>
            </w:r>
          </w:p>
        </w:tc>
        <w:tc>
          <w:tcPr>
            <w:tcW w:w="719" w:type="pct"/>
            <w:tcBorders>
              <w:top w:val="nil"/>
              <w:left w:val="nil"/>
              <w:bottom w:val="single" w:sz="4" w:space="0" w:color="auto"/>
              <w:right w:val="single" w:sz="4" w:space="0" w:color="auto"/>
            </w:tcBorders>
            <w:shd w:val="clear" w:color="auto" w:fill="auto"/>
            <w:vAlign w:val="center"/>
            <w:hideMark/>
          </w:tcPr>
          <w:p w14:paraId="39E3CC39" w14:textId="3238E74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634,667.00 </w:t>
            </w:r>
          </w:p>
        </w:tc>
        <w:tc>
          <w:tcPr>
            <w:tcW w:w="709" w:type="pct"/>
            <w:tcBorders>
              <w:top w:val="nil"/>
              <w:left w:val="nil"/>
              <w:bottom w:val="single" w:sz="4" w:space="0" w:color="auto"/>
              <w:right w:val="single" w:sz="4" w:space="0" w:color="auto"/>
            </w:tcBorders>
            <w:shd w:val="clear" w:color="auto" w:fill="auto"/>
            <w:vAlign w:val="center"/>
            <w:hideMark/>
          </w:tcPr>
          <w:p w14:paraId="731E6AF7" w14:textId="2A173846"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5,741,232.78 </w:t>
            </w:r>
          </w:p>
        </w:tc>
        <w:tc>
          <w:tcPr>
            <w:tcW w:w="792" w:type="pct"/>
            <w:tcBorders>
              <w:top w:val="nil"/>
              <w:left w:val="nil"/>
              <w:bottom w:val="single" w:sz="4" w:space="0" w:color="auto"/>
              <w:right w:val="single" w:sz="4" w:space="0" w:color="auto"/>
            </w:tcBorders>
            <w:shd w:val="clear" w:color="auto" w:fill="auto"/>
            <w:vAlign w:val="center"/>
            <w:hideMark/>
          </w:tcPr>
          <w:p w14:paraId="70FA71C6" w14:textId="5D0CB56B"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0,068,576.78 </w:t>
            </w:r>
          </w:p>
        </w:tc>
      </w:tr>
      <w:tr w:rsidR="00552D91" w:rsidRPr="00C40540" w14:paraId="51503F02"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7C2A3C1" w14:textId="77777777" w:rsidR="00552D91" w:rsidRPr="00C40540" w:rsidRDefault="00552D91" w:rsidP="00552D91">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R</w:t>
            </w:r>
          </w:p>
        </w:tc>
        <w:tc>
          <w:tcPr>
            <w:tcW w:w="719" w:type="pct"/>
            <w:tcBorders>
              <w:top w:val="nil"/>
              <w:left w:val="nil"/>
              <w:bottom w:val="single" w:sz="4" w:space="0" w:color="auto"/>
              <w:right w:val="single" w:sz="4" w:space="0" w:color="auto"/>
            </w:tcBorders>
            <w:shd w:val="clear" w:color="auto" w:fill="auto"/>
            <w:vAlign w:val="center"/>
            <w:hideMark/>
          </w:tcPr>
          <w:p w14:paraId="4110FE60" w14:textId="3937D584"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3,707,304.38</w:t>
            </w:r>
          </w:p>
        </w:tc>
        <w:tc>
          <w:tcPr>
            <w:tcW w:w="575" w:type="pct"/>
            <w:tcBorders>
              <w:top w:val="nil"/>
              <w:left w:val="nil"/>
              <w:bottom w:val="single" w:sz="4" w:space="0" w:color="auto"/>
              <w:right w:val="single" w:sz="4" w:space="0" w:color="auto"/>
            </w:tcBorders>
            <w:shd w:val="clear" w:color="auto" w:fill="auto"/>
            <w:vAlign w:val="center"/>
            <w:hideMark/>
          </w:tcPr>
          <w:p w14:paraId="43FB8BDB" w14:textId="5B90539C"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13,452</w:t>
            </w:r>
          </w:p>
        </w:tc>
        <w:tc>
          <w:tcPr>
            <w:tcW w:w="719" w:type="pct"/>
            <w:tcBorders>
              <w:top w:val="nil"/>
              <w:left w:val="nil"/>
              <w:bottom w:val="single" w:sz="4" w:space="0" w:color="auto"/>
              <w:right w:val="single" w:sz="4" w:space="0" w:color="auto"/>
            </w:tcBorders>
            <w:shd w:val="clear" w:color="auto" w:fill="auto"/>
            <w:vAlign w:val="center"/>
            <w:hideMark/>
          </w:tcPr>
          <w:p w14:paraId="24312860" w14:textId="4C0CED99"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6,331,771.03 </w:t>
            </w:r>
          </w:p>
        </w:tc>
        <w:tc>
          <w:tcPr>
            <w:tcW w:w="719" w:type="pct"/>
            <w:tcBorders>
              <w:top w:val="nil"/>
              <w:left w:val="nil"/>
              <w:bottom w:val="single" w:sz="4" w:space="0" w:color="auto"/>
              <w:right w:val="single" w:sz="4" w:space="0" w:color="auto"/>
            </w:tcBorders>
            <w:shd w:val="clear" w:color="auto" w:fill="auto"/>
            <w:vAlign w:val="center"/>
            <w:hideMark/>
          </w:tcPr>
          <w:p w14:paraId="0CE6C039" w14:textId="2703F4E1"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361,791.05 </w:t>
            </w:r>
          </w:p>
        </w:tc>
        <w:tc>
          <w:tcPr>
            <w:tcW w:w="709" w:type="pct"/>
            <w:tcBorders>
              <w:top w:val="nil"/>
              <w:left w:val="nil"/>
              <w:bottom w:val="single" w:sz="4" w:space="0" w:color="auto"/>
              <w:right w:val="single" w:sz="4" w:space="0" w:color="auto"/>
            </w:tcBorders>
            <w:shd w:val="clear" w:color="auto" w:fill="auto"/>
            <w:vAlign w:val="center"/>
            <w:hideMark/>
          </w:tcPr>
          <w:p w14:paraId="0B68F9EA" w14:textId="4786CBD2"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8,215,961.89 </w:t>
            </w:r>
          </w:p>
        </w:tc>
        <w:tc>
          <w:tcPr>
            <w:tcW w:w="792" w:type="pct"/>
            <w:tcBorders>
              <w:top w:val="nil"/>
              <w:left w:val="nil"/>
              <w:bottom w:val="single" w:sz="4" w:space="0" w:color="auto"/>
              <w:right w:val="single" w:sz="4" w:space="0" w:color="auto"/>
            </w:tcBorders>
            <w:shd w:val="clear" w:color="auto" w:fill="auto"/>
            <w:vAlign w:val="center"/>
            <w:hideMark/>
          </w:tcPr>
          <w:p w14:paraId="55484A1E" w14:textId="32001A29" w:rsidR="00552D91" w:rsidRPr="00552D91" w:rsidRDefault="00552D91" w:rsidP="00552D91">
            <w:pPr>
              <w:widowControl/>
              <w:spacing w:after="0" w:line="240" w:lineRule="auto"/>
              <w:contextualSpacing/>
              <w:jc w:val="right"/>
              <w:rPr>
                <w:rFonts w:ascii="Arial Narrow" w:eastAsia="Times New Roman" w:hAnsi="Arial Narrow"/>
                <w:color w:val="000000"/>
                <w:sz w:val="18"/>
                <w:szCs w:val="18"/>
                <w:lang w:val="en-US" w:eastAsia="en-US"/>
              </w:rPr>
            </w:pPr>
            <w:r w:rsidRPr="00552D91">
              <w:rPr>
                <w:rFonts w:ascii="Arial Narrow" w:hAnsi="Arial Narrow" w:cs="Arial"/>
                <w:color w:val="000000"/>
                <w:sz w:val="18"/>
                <w:szCs w:val="18"/>
              </w:rPr>
              <w:t xml:space="preserve">     18,616,828.35 </w:t>
            </w:r>
          </w:p>
        </w:tc>
      </w:tr>
    </w:tbl>
    <w:p w14:paraId="7917970E" w14:textId="34CBBAD4"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CE6303">
        <w:rPr>
          <w:rFonts w:ascii="Arial" w:eastAsia="Arial" w:hAnsi="Arial" w:cs="Arial"/>
          <w:i/>
          <w:sz w:val="16"/>
          <w:szCs w:val="16"/>
        </w:rPr>
        <w:t>5</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552D91">
        <w:rPr>
          <w:rFonts w:ascii="Arial" w:eastAsia="Arial" w:hAnsi="Arial" w:cs="Arial"/>
          <w:i/>
          <w:sz w:val="16"/>
          <w:szCs w:val="16"/>
        </w:rPr>
        <w:t>3PM</w:t>
      </w:r>
      <w:r>
        <w:rPr>
          <w:rFonts w:ascii="Arial" w:eastAsia="Arial" w:hAnsi="Arial" w:cs="Arial"/>
          <w:i/>
          <w:sz w:val="16"/>
          <w:szCs w:val="16"/>
        </w:rPr>
        <w:t xml:space="preserve">. </w:t>
      </w:r>
    </w:p>
    <w:p w14:paraId="190AEF32" w14:textId="77777777" w:rsidR="00057B3A" w:rsidRDefault="00057B3A" w:rsidP="00057B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057B3A">
      <w:pPr>
        <w:spacing w:after="0" w:line="240" w:lineRule="auto"/>
        <w:contextualSpacing/>
        <w:jc w:val="center"/>
        <w:rPr>
          <w:rFonts w:ascii="Arial" w:eastAsia="Arial" w:hAnsi="Arial" w:cs="Arial"/>
          <w:i/>
          <w:color w:val="0070C0"/>
          <w:sz w:val="16"/>
          <w:szCs w:val="16"/>
        </w:rPr>
      </w:pPr>
    </w:p>
    <w:p w14:paraId="60995FFB" w14:textId="77777777" w:rsidR="00521424" w:rsidRDefault="00521424" w:rsidP="00521424">
      <w:pPr>
        <w:spacing w:after="120" w:line="240" w:lineRule="auto"/>
        <w:rPr>
          <w:rFonts w:ascii="Arial" w:eastAsia="Arial" w:hAnsi="Arial" w:cs="Arial"/>
          <w:b/>
          <w:color w:val="002060"/>
          <w:sz w:val="28"/>
          <w:szCs w:val="28"/>
        </w:rPr>
      </w:pPr>
    </w:p>
    <w:p w14:paraId="71E5DF2E" w14:textId="07123574" w:rsidR="00521424" w:rsidRDefault="00521424" w:rsidP="0052142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4E8BFA46"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363EF3D"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proofErr w:type="spellStart"/>
            <w:r w:rsidRPr="00591A3D">
              <w:rPr>
                <w:rFonts w:ascii="Arial" w:eastAsia="Arial" w:hAnsi="Arial" w:cs="Arial"/>
                <w:sz w:val="20"/>
                <w:szCs w:val="19"/>
              </w:rPr>
              <w:t>Oplan</w:t>
            </w:r>
            <w:proofErr w:type="spellEnd"/>
            <w:r>
              <w:rPr>
                <w:rFonts w:ascii="Arial" w:eastAsia="Arial" w:hAnsi="Arial" w:cs="Arial"/>
                <w:sz w:val="20"/>
                <w:szCs w:val="19"/>
              </w:rPr>
              <w:t xml:space="preserve"> </w:t>
            </w:r>
            <w:proofErr w:type="spellStart"/>
            <w:r w:rsidRPr="00591A3D">
              <w:rPr>
                <w:rFonts w:ascii="Arial" w:eastAsia="Arial" w:hAnsi="Arial" w:cs="Arial"/>
                <w:sz w:val="20"/>
                <w:szCs w:val="19"/>
              </w:rPr>
              <w:t>TuGon</w:t>
            </w:r>
            <w:proofErr w:type="spellEnd"/>
            <w:r w:rsidRPr="00591A3D">
              <w:rPr>
                <w:rFonts w:ascii="Arial" w:eastAsia="Arial" w:hAnsi="Arial" w:cs="Arial"/>
                <w:sz w:val="20"/>
                <w:szCs w:val="19"/>
              </w:rPr>
              <w:t>.</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185693E3" w14:textId="77777777" w:rsidR="00521424" w:rsidRDefault="00521424" w:rsidP="00521424">
      <w:pPr>
        <w:widowControl/>
        <w:spacing w:after="0" w:line="259" w:lineRule="auto"/>
        <w:rPr>
          <w:rFonts w:ascii="Arial" w:eastAsia="Arial" w:hAnsi="Arial" w:cs="Arial"/>
          <w:b/>
          <w:sz w:val="24"/>
          <w:szCs w:val="24"/>
        </w:rPr>
      </w:pPr>
    </w:p>
    <w:p w14:paraId="4C742ED3" w14:textId="77777777" w:rsidR="00521424" w:rsidRDefault="00521424" w:rsidP="00521424">
      <w:pPr>
        <w:widowControl/>
        <w:spacing w:after="0" w:line="259" w:lineRule="auto"/>
        <w:rPr>
          <w:rFonts w:ascii="Arial" w:eastAsia="Arial" w:hAnsi="Arial" w:cs="Arial"/>
          <w:b/>
          <w:sz w:val="24"/>
          <w:szCs w:val="24"/>
        </w:rPr>
      </w:pPr>
    </w:p>
    <w:p w14:paraId="203539CF" w14:textId="77777777"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4E5DC9BB" w:rsidR="00521424" w:rsidRPr="007D56A7"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7D56A7">
              <w:rPr>
                <w:rFonts w:ascii="Arial" w:eastAsia="Arial" w:hAnsi="Arial" w:cs="Arial"/>
                <w:color w:val="0070C0"/>
                <w:sz w:val="20"/>
                <w:szCs w:val="19"/>
              </w:rPr>
              <w:t>0</w:t>
            </w:r>
            <w:r w:rsidR="007D56A7" w:rsidRPr="007D56A7">
              <w:rPr>
                <w:rFonts w:ascii="Arial" w:eastAsia="Arial" w:hAnsi="Arial" w:cs="Arial"/>
                <w:color w:val="0070C0"/>
                <w:sz w:val="20"/>
                <w:szCs w:val="19"/>
              </w:rPr>
              <w:t xml:space="preserve">5 </w:t>
            </w:r>
            <w:r w:rsidRPr="007D56A7">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77777777" w:rsidR="00521424" w:rsidRPr="007D56A7"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color w:val="0070C0"/>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01A323D8" w:rsidR="00521424"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color w:val="0070C0"/>
                <w:sz w:val="20"/>
                <w:szCs w:val="19"/>
              </w:rPr>
              <w:t xml:space="preserve">A total of </w:t>
            </w:r>
            <w:r w:rsidR="007D56A7">
              <w:rPr>
                <w:rFonts w:ascii="Arial" w:eastAsia="Arial" w:hAnsi="Arial" w:cs="Arial"/>
                <w:color w:val="0070C0"/>
                <w:sz w:val="20"/>
                <w:szCs w:val="19"/>
              </w:rPr>
              <w:t>101</w:t>
            </w:r>
            <w:r w:rsidRPr="007D56A7">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6AA2CFB0" w14:textId="427F8B80" w:rsidR="002C4B50" w:rsidRPr="007D56A7" w:rsidRDefault="002C4B50" w:rsidP="009C745E">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DSWD-FO I repacked a total of </w:t>
            </w:r>
            <w:r w:rsidRPr="002C4B50">
              <w:rPr>
                <w:rFonts w:ascii="Arial" w:eastAsia="Arial" w:hAnsi="Arial" w:cs="Arial"/>
                <w:color w:val="0070C0"/>
                <w:sz w:val="20"/>
                <w:szCs w:val="19"/>
              </w:rPr>
              <w:t>4,415 FFPs</w:t>
            </w:r>
            <w:r>
              <w:rPr>
                <w:rFonts w:ascii="Arial" w:eastAsia="Arial" w:hAnsi="Arial" w:cs="Arial"/>
                <w:color w:val="0070C0"/>
                <w:sz w:val="20"/>
                <w:szCs w:val="19"/>
              </w:rPr>
              <w:t xml:space="preserve"> </w:t>
            </w:r>
            <w:r w:rsidRPr="002C4B50">
              <w:rPr>
                <w:rFonts w:ascii="Arial" w:eastAsia="Arial" w:hAnsi="Arial" w:cs="Arial"/>
                <w:color w:val="0070C0"/>
                <w:sz w:val="20"/>
                <w:szCs w:val="19"/>
              </w:rPr>
              <w:t xml:space="preserve">at DSWD Regional Warehouse, </w:t>
            </w:r>
            <w:proofErr w:type="spellStart"/>
            <w:r w:rsidRPr="002C4B50">
              <w:rPr>
                <w:rFonts w:ascii="Arial" w:eastAsia="Arial" w:hAnsi="Arial" w:cs="Arial"/>
                <w:color w:val="0070C0"/>
                <w:sz w:val="20"/>
                <w:szCs w:val="19"/>
              </w:rPr>
              <w:t>Biday</w:t>
            </w:r>
            <w:proofErr w:type="spellEnd"/>
            <w:r w:rsidRPr="002C4B50">
              <w:rPr>
                <w:rFonts w:ascii="Arial" w:eastAsia="Arial" w:hAnsi="Arial" w:cs="Arial"/>
                <w:color w:val="0070C0"/>
                <w:sz w:val="20"/>
                <w:szCs w:val="19"/>
              </w:rPr>
              <w:t>, City of San Fernando, La Union</w:t>
            </w:r>
            <w:r>
              <w:rPr>
                <w:rFonts w:ascii="Arial" w:eastAsia="Arial" w:hAnsi="Arial" w:cs="Arial"/>
                <w:color w:val="0070C0"/>
                <w:sz w:val="20"/>
                <w:szCs w:val="19"/>
              </w:rPr>
              <w:t>; of which</w:t>
            </w:r>
            <w:r w:rsidRPr="002C4B50">
              <w:rPr>
                <w:rFonts w:ascii="Arial" w:eastAsia="Arial" w:hAnsi="Arial" w:cs="Arial"/>
                <w:color w:val="0070C0"/>
                <w:sz w:val="20"/>
                <w:szCs w:val="19"/>
              </w:rPr>
              <w:t>, 84 FFPs were released as Food for Work (FFW) to the volunteers for the repacking activity</w:t>
            </w:r>
            <w:r>
              <w:rPr>
                <w:rFonts w:ascii="Arial" w:eastAsia="Arial" w:hAnsi="Arial" w:cs="Arial"/>
                <w:color w:val="0070C0"/>
                <w:sz w:val="20"/>
                <w:szCs w:val="19"/>
              </w:rPr>
              <w:t xml:space="preserve"> on 05 December 2020</w:t>
            </w:r>
            <w:r w:rsidRPr="002C4B50">
              <w:rPr>
                <w:rFonts w:ascii="Arial" w:eastAsia="Arial" w:hAnsi="Arial" w:cs="Arial"/>
                <w:color w:val="0070C0"/>
                <w:sz w:val="20"/>
                <w:szCs w:val="19"/>
              </w:rPr>
              <w:t>. Likewise, production of FFPs is ongoing at DSWD Regional Warehouse.</w:t>
            </w:r>
          </w:p>
          <w:p w14:paraId="5950DD23" w14:textId="77777777" w:rsidR="00521424" w:rsidRPr="007D56A7"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color w:val="0070C0"/>
                <w:sz w:val="20"/>
                <w:szCs w:val="19"/>
              </w:rPr>
              <w:t xml:space="preserve">DSWD-FO I provided </w:t>
            </w:r>
            <w:r w:rsidRPr="007D56A7">
              <w:rPr>
                <w:rFonts w:ascii="Arial" w:eastAsia="Arial" w:hAnsi="Arial" w:cs="Arial"/>
                <w:b/>
                <w:color w:val="0070C0"/>
                <w:sz w:val="20"/>
                <w:szCs w:val="19"/>
              </w:rPr>
              <w:t>2,110 FFPs</w:t>
            </w:r>
            <w:r w:rsidRPr="007D56A7">
              <w:rPr>
                <w:rFonts w:ascii="Arial" w:eastAsia="Arial" w:hAnsi="Arial" w:cs="Arial"/>
                <w:color w:val="0070C0"/>
                <w:sz w:val="20"/>
                <w:szCs w:val="19"/>
              </w:rPr>
              <w:t xml:space="preserve"> and </w:t>
            </w:r>
            <w:r w:rsidRPr="007D56A7">
              <w:rPr>
                <w:rFonts w:ascii="Arial" w:eastAsia="Arial" w:hAnsi="Arial" w:cs="Arial"/>
                <w:b/>
                <w:color w:val="0070C0"/>
                <w:sz w:val="20"/>
                <w:szCs w:val="19"/>
              </w:rPr>
              <w:t>1,897 NFIs</w:t>
            </w:r>
            <w:r w:rsidRPr="007D56A7">
              <w:rPr>
                <w:rFonts w:ascii="Arial" w:eastAsia="Arial" w:hAnsi="Arial" w:cs="Arial"/>
                <w:color w:val="0070C0"/>
                <w:sz w:val="20"/>
                <w:szCs w:val="19"/>
              </w:rPr>
              <w:t xml:space="preserve"> to </w:t>
            </w:r>
            <w:r w:rsidRPr="007D56A7">
              <w:rPr>
                <w:rFonts w:ascii="Arial" w:eastAsia="Arial" w:hAnsi="Arial" w:cs="Arial"/>
                <w:b/>
                <w:color w:val="0070C0"/>
                <w:sz w:val="20"/>
                <w:szCs w:val="19"/>
              </w:rPr>
              <w:t>1,719 LSIs</w:t>
            </w:r>
            <w:r w:rsidRPr="007D56A7">
              <w:rPr>
                <w:rFonts w:ascii="Arial" w:eastAsia="Arial" w:hAnsi="Arial" w:cs="Arial"/>
                <w:color w:val="0070C0"/>
                <w:sz w:val="20"/>
                <w:szCs w:val="19"/>
              </w:rPr>
              <w:t xml:space="preserve"> in the Region.</w:t>
            </w:r>
          </w:p>
          <w:p w14:paraId="0E4073FD" w14:textId="77777777" w:rsidR="00521424" w:rsidRPr="007D56A7" w:rsidRDefault="00521424" w:rsidP="009C745E">
            <w:pPr>
              <w:spacing w:after="0" w:line="240" w:lineRule="auto"/>
              <w:contextualSpacing/>
              <w:jc w:val="both"/>
              <w:rPr>
                <w:rFonts w:ascii="Arial" w:eastAsia="Arial" w:hAnsi="Arial" w:cs="Arial"/>
                <w:b/>
                <w:color w:val="0070C0"/>
                <w:sz w:val="20"/>
                <w:szCs w:val="19"/>
              </w:rPr>
            </w:pPr>
          </w:p>
          <w:p w14:paraId="59AE7671" w14:textId="77777777" w:rsidR="00521424" w:rsidRPr="007D56A7" w:rsidRDefault="00521424" w:rsidP="009C745E">
            <w:pPr>
              <w:spacing w:after="0" w:line="240" w:lineRule="auto"/>
              <w:contextualSpacing/>
              <w:jc w:val="both"/>
              <w:rPr>
                <w:rFonts w:ascii="Arial" w:eastAsia="Arial" w:hAnsi="Arial" w:cs="Arial"/>
                <w:b/>
                <w:color w:val="0070C0"/>
                <w:sz w:val="20"/>
                <w:szCs w:val="19"/>
              </w:rPr>
            </w:pPr>
            <w:r w:rsidRPr="007D56A7">
              <w:rPr>
                <w:rFonts w:ascii="Arial" w:eastAsia="Arial" w:hAnsi="Arial" w:cs="Arial"/>
                <w:b/>
                <w:color w:val="0070C0"/>
                <w:sz w:val="20"/>
                <w:szCs w:val="19"/>
              </w:rPr>
              <w:t>Social Amelioration Program (SAP)</w:t>
            </w:r>
          </w:p>
          <w:p w14:paraId="1502BC79" w14:textId="77777777" w:rsidR="00521424" w:rsidRPr="007D56A7"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color w:val="0070C0"/>
                <w:sz w:val="20"/>
                <w:szCs w:val="19"/>
              </w:rPr>
              <w:t xml:space="preserve">A total of </w:t>
            </w:r>
            <w:r w:rsidRPr="007D56A7">
              <w:rPr>
                <w:rFonts w:ascii="Arial" w:eastAsia="Arial" w:hAnsi="Arial" w:cs="Arial"/>
                <w:b/>
                <w:color w:val="0070C0"/>
                <w:sz w:val="20"/>
                <w:szCs w:val="19"/>
              </w:rPr>
              <w:t>₱</w:t>
            </w:r>
            <w:r w:rsidRPr="007D56A7">
              <w:rPr>
                <w:rFonts w:ascii="Arial" w:eastAsia="Arial" w:hAnsi="Arial" w:cs="Arial"/>
                <w:b/>
                <w:color w:val="0070C0"/>
                <w:sz w:val="20"/>
                <w:szCs w:val="19"/>
                <w:lang w:val="en-US"/>
              </w:rPr>
              <w:t xml:space="preserve">4,270,871,000.00 </w:t>
            </w:r>
            <w:r w:rsidRPr="007D56A7">
              <w:rPr>
                <w:rFonts w:ascii="Arial" w:eastAsia="Arial" w:hAnsi="Arial" w:cs="Arial"/>
                <w:color w:val="0070C0"/>
                <w:sz w:val="20"/>
                <w:szCs w:val="19"/>
              </w:rPr>
              <w:t xml:space="preserve">was paid to </w:t>
            </w:r>
            <w:r w:rsidRPr="007D56A7">
              <w:rPr>
                <w:rFonts w:ascii="Arial" w:eastAsia="Arial" w:hAnsi="Arial" w:cs="Arial"/>
                <w:b/>
                <w:bCs/>
                <w:color w:val="0070C0"/>
                <w:sz w:val="20"/>
                <w:szCs w:val="19"/>
                <w:lang w:val="en-US"/>
              </w:rPr>
              <w:t>776,522 beneficiaries</w:t>
            </w:r>
            <w:r w:rsidRPr="007D56A7">
              <w:rPr>
                <w:rFonts w:ascii="Arial" w:eastAsia="Arial" w:hAnsi="Arial" w:cs="Arial"/>
                <w:bCs/>
                <w:color w:val="0070C0"/>
                <w:sz w:val="20"/>
                <w:szCs w:val="19"/>
                <w:lang w:val="en-US"/>
              </w:rPr>
              <w:t xml:space="preserve"> in 125 cities/municipalities during the first tranche implementation in the Region.</w:t>
            </w:r>
          </w:p>
          <w:p w14:paraId="25052542" w14:textId="77777777" w:rsidR="00521424" w:rsidRPr="007D56A7"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color w:val="0070C0"/>
                <w:sz w:val="20"/>
                <w:szCs w:val="19"/>
              </w:rPr>
              <w:t xml:space="preserve">A total amount of </w:t>
            </w:r>
            <w:r w:rsidRPr="007D56A7">
              <w:rPr>
                <w:rFonts w:ascii="Arial" w:eastAsia="Arial" w:hAnsi="Arial" w:cs="Arial"/>
                <w:b/>
                <w:bCs/>
                <w:color w:val="0070C0"/>
                <w:sz w:val="20"/>
                <w:szCs w:val="19"/>
              </w:rPr>
              <w:t>₱513,724,350.00</w:t>
            </w:r>
            <w:r w:rsidRPr="007D56A7">
              <w:rPr>
                <w:rFonts w:ascii="Arial" w:eastAsia="Arial" w:hAnsi="Arial" w:cs="Arial"/>
                <w:color w:val="0070C0"/>
                <w:sz w:val="20"/>
                <w:szCs w:val="19"/>
              </w:rPr>
              <w:t xml:space="preserve"> were paid through direct payout and cash cards to </w:t>
            </w:r>
            <w:r w:rsidRPr="007D56A7">
              <w:rPr>
                <w:rFonts w:ascii="Arial" w:eastAsia="Arial" w:hAnsi="Arial" w:cs="Arial"/>
                <w:b/>
                <w:bCs/>
                <w:color w:val="0070C0"/>
                <w:sz w:val="20"/>
                <w:szCs w:val="19"/>
              </w:rPr>
              <w:t>123,789</w:t>
            </w:r>
            <w:r w:rsidRPr="007D56A7">
              <w:rPr>
                <w:rFonts w:ascii="Arial" w:eastAsia="Arial" w:hAnsi="Arial" w:cs="Arial"/>
                <w:color w:val="0070C0"/>
                <w:sz w:val="20"/>
                <w:szCs w:val="19"/>
              </w:rPr>
              <w:t xml:space="preserve"> </w:t>
            </w:r>
            <w:r w:rsidRPr="007D56A7">
              <w:rPr>
                <w:rFonts w:ascii="Arial" w:eastAsia="Arial" w:hAnsi="Arial" w:cs="Arial"/>
                <w:b/>
                <w:color w:val="0070C0"/>
                <w:sz w:val="20"/>
                <w:szCs w:val="19"/>
              </w:rPr>
              <w:t>4Ps beneficiaries</w:t>
            </w:r>
            <w:r w:rsidRPr="007D56A7">
              <w:rPr>
                <w:rFonts w:ascii="Arial" w:eastAsia="Arial" w:hAnsi="Arial" w:cs="Arial"/>
                <w:color w:val="0070C0"/>
                <w:sz w:val="20"/>
                <w:szCs w:val="19"/>
              </w:rPr>
              <w:t xml:space="preserve"> while a total amount of </w:t>
            </w:r>
            <w:r w:rsidRPr="007D56A7">
              <w:rPr>
                <w:rFonts w:ascii="Arial" w:eastAsia="Arial" w:hAnsi="Arial" w:cs="Arial"/>
                <w:b/>
                <w:color w:val="0070C0"/>
                <w:sz w:val="20"/>
                <w:szCs w:val="19"/>
              </w:rPr>
              <w:t>₱</w:t>
            </w:r>
            <w:r w:rsidRPr="007D56A7">
              <w:rPr>
                <w:rFonts w:ascii="Arial" w:eastAsia="Arial" w:hAnsi="Arial" w:cs="Arial"/>
                <w:b/>
                <w:color w:val="0070C0"/>
                <w:sz w:val="20"/>
                <w:szCs w:val="19"/>
                <w:lang w:val="en-US"/>
              </w:rPr>
              <w:t xml:space="preserve">2,259,829,000.00 </w:t>
            </w:r>
            <w:r w:rsidRPr="007D56A7">
              <w:rPr>
                <w:rFonts w:ascii="Arial" w:eastAsia="Arial" w:hAnsi="Arial" w:cs="Arial"/>
                <w:color w:val="0070C0"/>
                <w:sz w:val="20"/>
                <w:szCs w:val="19"/>
              </w:rPr>
              <w:t xml:space="preserve">were paid through financial service providers (FSPs) to </w:t>
            </w:r>
            <w:r w:rsidRPr="007D56A7">
              <w:rPr>
                <w:rFonts w:ascii="Arial" w:eastAsia="Arial" w:hAnsi="Arial" w:cs="Arial"/>
                <w:b/>
                <w:color w:val="0070C0"/>
                <w:sz w:val="20"/>
                <w:szCs w:val="19"/>
                <w:lang w:val="en-US"/>
              </w:rPr>
              <w:t xml:space="preserve">410,878 </w:t>
            </w:r>
            <w:r w:rsidRPr="007D56A7">
              <w:rPr>
                <w:rFonts w:ascii="Arial" w:eastAsia="Arial" w:hAnsi="Arial" w:cs="Arial"/>
                <w:b/>
                <w:color w:val="0070C0"/>
                <w:sz w:val="20"/>
                <w:szCs w:val="19"/>
              </w:rPr>
              <w:t>Non-4Ps beneficiaries</w:t>
            </w:r>
            <w:r w:rsidRPr="007D56A7">
              <w:rPr>
                <w:rFonts w:ascii="Arial" w:eastAsia="Arial" w:hAnsi="Arial" w:cs="Arial"/>
                <w:color w:val="0070C0"/>
                <w:sz w:val="20"/>
                <w:szCs w:val="19"/>
              </w:rPr>
              <w:t xml:space="preserve"> in Pangasinan for the second tranche implementation.</w:t>
            </w:r>
          </w:p>
          <w:p w14:paraId="51730A66" w14:textId="77777777" w:rsidR="00521424" w:rsidRPr="007D56A7"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b/>
                <w:color w:val="0070C0"/>
                <w:sz w:val="20"/>
                <w:szCs w:val="19"/>
              </w:rPr>
              <w:t xml:space="preserve">₱265,446,500.00 </w:t>
            </w:r>
            <w:r w:rsidRPr="007D56A7">
              <w:rPr>
                <w:rFonts w:ascii="Arial" w:eastAsia="Arial" w:hAnsi="Arial" w:cs="Arial"/>
                <w:color w:val="0070C0"/>
                <w:sz w:val="20"/>
                <w:szCs w:val="19"/>
              </w:rPr>
              <w:t>was</w:t>
            </w:r>
            <w:r w:rsidRPr="007D56A7">
              <w:rPr>
                <w:rFonts w:ascii="Arial" w:eastAsia="Arial" w:hAnsi="Arial" w:cs="Arial"/>
                <w:b/>
                <w:color w:val="0070C0"/>
                <w:sz w:val="20"/>
                <w:szCs w:val="19"/>
              </w:rPr>
              <w:t xml:space="preserve"> </w:t>
            </w:r>
            <w:r w:rsidRPr="007D56A7">
              <w:rPr>
                <w:rFonts w:ascii="Arial" w:eastAsia="Arial" w:hAnsi="Arial" w:cs="Arial"/>
                <w:color w:val="0070C0"/>
                <w:sz w:val="20"/>
                <w:szCs w:val="19"/>
              </w:rPr>
              <w:t xml:space="preserve">paid to </w:t>
            </w:r>
            <w:r w:rsidRPr="007D56A7">
              <w:rPr>
                <w:rFonts w:ascii="Arial" w:eastAsia="Arial" w:hAnsi="Arial" w:cs="Arial"/>
                <w:b/>
                <w:color w:val="0070C0"/>
                <w:sz w:val="20"/>
                <w:szCs w:val="19"/>
              </w:rPr>
              <w:t>48,263 waitlisted beneficiaries</w:t>
            </w:r>
            <w:r w:rsidRPr="007D56A7">
              <w:rPr>
                <w:rFonts w:ascii="Arial" w:eastAsia="Arial" w:hAnsi="Arial" w:cs="Arial"/>
                <w:color w:val="0070C0"/>
                <w:sz w:val="20"/>
                <w:szCs w:val="19"/>
              </w:rPr>
              <w:t xml:space="preserve"> in the Region.</w:t>
            </w:r>
          </w:p>
          <w:p w14:paraId="4562D873" w14:textId="54FF9466" w:rsidR="00521424" w:rsidRPr="007D56A7"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color w:val="0070C0"/>
                <w:sz w:val="20"/>
                <w:szCs w:val="19"/>
              </w:rPr>
              <w:t xml:space="preserve">A total amount of </w:t>
            </w:r>
            <w:r w:rsidRPr="007D56A7">
              <w:rPr>
                <w:rFonts w:ascii="Arial" w:eastAsia="Arial" w:hAnsi="Arial" w:cs="Arial"/>
                <w:b/>
                <w:color w:val="0070C0"/>
                <w:sz w:val="20"/>
                <w:szCs w:val="19"/>
              </w:rPr>
              <w:t>₱</w:t>
            </w:r>
            <w:r w:rsidRPr="007D56A7">
              <w:rPr>
                <w:rFonts w:ascii="Arial" w:eastAsia="Arial" w:hAnsi="Arial" w:cs="Arial"/>
                <w:b/>
                <w:color w:val="0070C0"/>
                <w:sz w:val="20"/>
                <w:szCs w:val="19"/>
                <w:lang w:val="en-US"/>
              </w:rPr>
              <w:t>15,1</w:t>
            </w:r>
            <w:r w:rsidR="002C4B50">
              <w:rPr>
                <w:rFonts w:ascii="Arial" w:eastAsia="Arial" w:hAnsi="Arial" w:cs="Arial"/>
                <w:b/>
                <w:color w:val="0070C0"/>
                <w:sz w:val="20"/>
                <w:szCs w:val="19"/>
                <w:lang w:val="en-US"/>
              </w:rPr>
              <w:t>30</w:t>
            </w:r>
            <w:r w:rsidRPr="007D56A7">
              <w:rPr>
                <w:rFonts w:ascii="Arial" w:eastAsia="Arial" w:hAnsi="Arial" w:cs="Arial"/>
                <w:b/>
                <w:color w:val="0070C0"/>
                <w:sz w:val="20"/>
                <w:szCs w:val="19"/>
                <w:lang w:val="en-US"/>
              </w:rPr>
              <w:t xml:space="preserve">,500.00 </w:t>
            </w:r>
            <w:r w:rsidRPr="007D56A7">
              <w:rPr>
                <w:rFonts w:ascii="Arial" w:eastAsia="Arial" w:hAnsi="Arial" w:cs="Arial"/>
                <w:color w:val="0070C0"/>
                <w:sz w:val="20"/>
                <w:szCs w:val="19"/>
              </w:rPr>
              <w:t xml:space="preserve">were paid to </w:t>
            </w:r>
            <w:r w:rsidRPr="007D56A7">
              <w:rPr>
                <w:rFonts w:ascii="Arial" w:eastAsia="Arial" w:hAnsi="Arial" w:cs="Arial"/>
                <w:b/>
                <w:color w:val="0070C0"/>
                <w:sz w:val="20"/>
                <w:szCs w:val="19"/>
              </w:rPr>
              <w:t>1,88</w:t>
            </w:r>
            <w:r w:rsidR="002C4B50">
              <w:rPr>
                <w:rFonts w:ascii="Arial" w:eastAsia="Arial" w:hAnsi="Arial" w:cs="Arial"/>
                <w:b/>
                <w:color w:val="0070C0"/>
                <w:sz w:val="20"/>
                <w:szCs w:val="19"/>
              </w:rPr>
              <w:t>7</w:t>
            </w:r>
            <w:r w:rsidRPr="007D56A7">
              <w:rPr>
                <w:rFonts w:ascii="Arial" w:eastAsia="Arial" w:hAnsi="Arial" w:cs="Arial"/>
                <w:b/>
                <w:color w:val="0070C0"/>
                <w:sz w:val="20"/>
                <w:szCs w:val="19"/>
              </w:rPr>
              <w:t xml:space="preserve"> </w:t>
            </w:r>
            <w:r w:rsidRPr="007D56A7">
              <w:rPr>
                <w:rFonts w:ascii="Arial" w:eastAsia="Arial" w:hAnsi="Arial" w:cs="Arial"/>
                <w:b/>
                <w:bCs/>
                <w:color w:val="0070C0"/>
                <w:sz w:val="20"/>
                <w:szCs w:val="19"/>
              </w:rPr>
              <w:t>TNVS/PUV drivers</w:t>
            </w:r>
            <w:r w:rsidRPr="007D56A7">
              <w:rPr>
                <w:rFonts w:ascii="Arial" w:eastAsia="Arial" w:hAnsi="Arial" w:cs="Arial"/>
                <w:color w:val="0070C0"/>
                <w:sz w:val="20"/>
                <w:szCs w:val="19"/>
              </w:rPr>
              <w:t xml:space="preserve"> in the Region.</w:t>
            </w:r>
          </w:p>
          <w:p w14:paraId="7C16951B" w14:textId="77777777" w:rsidR="00521424" w:rsidRPr="007D56A7"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color w:val="0070C0"/>
                <w:sz w:val="20"/>
                <w:szCs w:val="19"/>
              </w:rPr>
              <w:t>DSWD-FO I staff assisted the LGUs in facilitating the encoding of SAC forms and preparing SAP liquidation documentary requirements.</w:t>
            </w:r>
          </w:p>
          <w:p w14:paraId="09632B24" w14:textId="77777777" w:rsidR="00521424" w:rsidRPr="007D56A7"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7D56A7">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0000" w:themeColor="text1"/>
                <w:sz w:val="20"/>
                <w:szCs w:val="20"/>
              </w:rPr>
            </w:pPr>
            <w:r w:rsidRPr="009C745E">
              <w:rPr>
                <w:rFonts w:ascii="Arial" w:eastAsia="Arial" w:hAnsi="Arial" w:cs="Arial"/>
                <w:color w:val="000000" w:themeColor="text1"/>
                <w:sz w:val="20"/>
                <w:szCs w:val="20"/>
              </w:rPr>
              <w:t>04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EE41"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continuously provides augmentation support through Assistance to Individuals in Crisis Situation (AICS). A total of </w:t>
            </w:r>
            <w:r w:rsidRPr="009C745E">
              <w:rPr>
                <w:rFonts w:ascii="Arial" w:eastAsia="Arial" w:hAnsi="Arial" w:cs="Arial"/>
                <w:b/>
                <w:color w:val="000000" w:themeColor="text1"/>
                <w:sz w:val="20"/>
                <w:szCs w:val="19"/>
                <w:lang w:bidi="en-US"/>
              </w:rPr>
              <w:t>41,537 clients</w:t>
            </w:r>
            <w:r w:rsidRPr="009C745E">
              <w:rPr>
                <w:rFonts w:ascii="Arial" w:eastAsia="Arial" w:hAnsi="Arial" w:cs="Arial"/>
                <w:color w:val="000000" w:themeColor="text1"/>
                <w:sz w:val="20"/>
                <w:szCs w:val="19"/>
                <w:lang w:bidi="en-US"/>
              </w:rPr>
              <w:t xml:space="preserve"> were served and provided assistance amounting to</w:t>
            </w:r>
            <w:r w:rsidRPr="009C745E">
              <w:rPr>
                <w:color w:val="000000" w:themeColor="text1"/>
              </w:rPr>
              <w:t xml:space="preserve"> </w:t>
            </w:r>
            <w:r w:rsidRPr="009C745E">
              <w:rPr>
                <w:rFonts w:ascii="Arial" w:eastAsia="Arial" w:hAnsi="Arial" w:cs="Arial"/>
                <w:b/>
                <w:color w:val="000000" w:themeColor="text1"/>
                <w:sz w:val="20"/>
                <w:szCs w:val="19"/>
                <w:lang w:bidi="en-US"/>
              </w:rPr>
              <w:t xml:space="preserve">₱128,449,899.82 </w:t>
            </w:r>
            <w:r w:rsidRPr="009C745E">
              <w:rPr>
                <w:rFonts w:ascii="Arial" w:eastAsia="Arial" w:hAnsi="Arial" w:cs="Arial"/>
                <w:color w:val="000000" w:themeColor="text1"/>
                <w:sz w:val="20"/>
                <w:szCs w:val="19"/>
                <w:lang w:bidi="en-US"/>
              </w:rPr>
              <w:t xml:space="preserve">as of </w:t>
            </w:r>
            <w:r w:rsidRPr="009C745E">
              <w:rPr>
                <w:rFonts w:ascii="Arial" w:eastAsia="Arial" w:hAnsi="Arial" w:cs="Arial"/>
                <w:b/>
                <w:color w:val="000000" w:themeColor="text1"/>
                <w:sz w:val="20"/>
                <w:szCs w:val="19"/>
                <w:lang w:bidi="en-US"/>
              </w:rPr>
              <w:t>03 December 2020</w:t>
            </w:r>
            <w:r w:rsidRPr="009C745E">
              <w:rPr>
                <w:rFonts w:ascii="Arial" w:eastAsia="Arial" w:hAnsi="Arial" w:cs="Arial"/>
                <w:color w:val="000000" w:themeColor="text1"/>
                <w:sz w:val="20"/>
                <w:szCs w:val="19"/>
                <w:lang w:bidi="en-US"/>
              </w:rPr>
              <w:t>.</w:t>
            </w:r>
          </w:p>
          <w:p w14:paraId="363AFACC" w14:textId="77777777" w:rsidR="00521424" w:rsidRPr="009C745E" w:rsidRDefault="00521424" w:rsidP="009C745E">
            <w:pPr>
              <w:pStyle w:val="ListParagraph"/>
              <w:numPr>
                <w:ilvl w:val="0"/>
                <w:numId w:val="4"/>
              </w:numPr>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DSWD-FO II through the staff of Social Pension Program, already disbursed an aggregate amount of ₱1,119,312,000.00 to 208,174 beneficiaries.</w:t>
            </w:r>
          </w:p>
          <w:p w14:paraId="0FB42D05"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DSWD-FO II is continuously repacking family food packs to ensure the availability of food and non-food items at any given time.</w:t>
            </w:r>
          </w:p>
          <w:p w14:paraId="0E2FC22E" w14:textId="77777777" w:rsidR="00521424" w:rsidRPr="009C745E" w:rsidRDefault="00521424" w:rsidP="009C745E">
            <w:pPr>
              <w:pStyle w:val="ListParagraph"/>
              <w:spacing w:after="0" w:line="240" w:lineRule="auto"/>
              <w:ind w:left="360" w:right="57"/>
              <w:jc w:val="both"/>
              <w:rPr>
                <w:rFonts w:ascii="Arial" w:eastAsia="Arial" w:hAnsi="Arial" w:cs="Arial"/>
                <w:color w:val="000000" w:themeColor="text1"/>
                <w:sz w:val="20"/>
                <w:szCs w:val="19"/>
                <w:lang w:bidi="en-US"/>
              </w:rPr>
            </w:pPr>
          </w:p>
          <w:p w14:paraId="59391C60"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19"/>
              </w:rPr>
            </w:pPr>
            <w:r w:rsidRPr="009C745E">
              <w:rPr>
                <w:rFonts w:ascii="Arial" w:eastAsia="Arial" w:hAnsi="Arial" w:cs="Arial"/>
                <w:b/>
                <w:color w:val="000000" w:themeColor="text1"/>
                <w:sz w:val="20"/>
                <w:szCs w:val="19"/>
              </w:rPr>
              <w:t>Social Amelioration Program (SAP)</w:t>
            </w:r>
          </w:p>
          <w:p w14:paraId="7F027B84"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conducted pay-out to </w:t>
            </w:r>
            <w:r w:rsidRPr="009C745E">
              <w:rPr>
                <w:rFonts w:ascii="Arial" w:eastAsia="Arial" w:hAnsi="Arial" w:cs="Arial"/>
                <w:b/>
                <w:color w:val="000000" w:themeColor="text1"/>
                <w:sz w:val="20"/>
                <w:szCs w:val="19"/>
                <w:lang w:bidi="en-US"/>
              </w:rPr>
              <w:t>1,547 beneficiaries</w:t>
            </w:r>
            <w:r w:rsidRPr="009C745E">
              <w:rPr>
                <w:rFonts w:ascii="Arial" w:eastAsia="Arial" w:hAnsi="Arial" w:cs="Arial"/>
                <w:color w:val="000000" w:themeColor="text1"/>
                <w:sz w:val="20"/>
                <w:szCs w:val="19"/>
                <w:lang w:bidi="en-US"/>
              </w:rPr>
              <w:t xml:space="preserve"> of the </w:t>
            </w:r>
            <w:proofErr w:type="spellStart"/>
            <w:r w:rsidRPr="009C745E">
              <w:rPr>
                <w:rFonts w:ascii="Arial" w:eastAsia="Arial" w:hAnsi="Arial" w:cs="Arial"/>
                <w:color w:val="000000" w:themeColor="text1"/>
                <w:sz w:val="20"/>
                <w:szCs w:val="19"/>
                <w:lang w:bidi="en-US"/>
              </w:rPr>
              <w:t>Bayanihan</w:t>
            </w:r>
            <w:proofErr w:type="spellEnd"/>
            <w:r w:rsidRPr="009C745E">
              <w:rPr>
                <w:rFonts w:ascii="Arial" w:eastAsia="Arial" w:hAnsi="Arial" w:cs="Arial"/>
                <w:color w:val="000000" w:themeColor="text1"/>
                <w:sz w:val="20"/>
                <w:szCs w:val="19"/>
                <w:lang w:bidi="en-US"/>
              </w:rPr>
              <w:t xml:space="preserve"> 2 with a total amount of </w:t>
            </w:r>
            <w:r w:rsidRPr="009C745E">
              <w:rPr>
                <w:rFonts w:ascii="Arial" w:eastAsia="Arial" w:hAnsi="Arial" w:cs="Arial"/>
                <w:b/>
                <w:bCs/>
                <w:color w:val="000000" w:themeColor="text1"/>
                <w:sz w:val="20"/>
                <w:szCs w:val="19"/>
                <w:lang w:bidi="en-US"/>
              </w:rPr>
              <w:t xml:space="preserve">₱8,508,500.00 </w:t>
            </w:r>
            <w:r w:rsidRPr="009C745E">
              <w:rPr>
                <w:rFonts w:ascii="Arial" w:eastAsia="Arial" w:hAnsi="Arial" w:cs="Arial"/>
                <w:bCs/>
                <w:color w:val="000000" w:themeColor="text1"/>
                <w:sz w:val="20"/>
                <w:szCs w:val="19"/>
                <w:lang w:bidi="en-US"/>
              </w:rPr>
              <w:t>as of 01 December 2020</w:t>
            </w:r>
            <w:r w:rsidRPr="009C745E">
              <w:rPr>
                <w:rFonts w:ascii="Arial" w:eastAsia="Arial" w:hAnsi="Arial" w:cs="Arial"/>
                <w:b/>
                <w:bCs/>
                <w:color w:val="000000" w:themeColor="text1"/>
                <w:sz w:val="20"/>
                <w:szCs w:val="19"/>
                <w:lang w:bidi="en-US"/>
              </w:rPr>
              <w:t>.</w:t>
            </w:r>
          </w:p>
          <w:p w14:paraId="1D4985B2"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DSWD-FO II has provided SAP to </w:t>
            </w:r>
            <w:r w:rsidRPr="009C745E">
              <w:rPr>
                <w:rFonts w:ascii="Arial" w:eastAsia="Arial" w:hAnsi="Arial" w:cs="Arial"/>
                <w:b/>
                <w:color w:val="000000" w:themeColor="text1"/>
                <w:sz w:val="20"/>
                <w:szCs w:val="19"/>
                <w:lang w:bidi="en-US"/>
              </w:rPr>
              <w:t>571,097 beneficiaries</w:t>
            </w:r>
            <w:r w:rsidRPr="009C745E">
              <w:rPr>
                <w:rFonts w:ascii="Arial" w:eastAsia="Arial" w:hAnsi="Arial" w:cs="Arial"/>
                <w:color w:val="000000" w:themeColor="text1"/>
                <w:sz w:val="20"/>
                <w:szCs w:val="19"/>
                <w:lang w:bidi="en-US"/>
              </w:rPr>
              <w:t xml:space="preserve"> amounting to a total of </w:t>
            </w:r>
            <w:r w:rsidRPr="009C745E">
              <w:rPr>
                <w:rFonts w:ascii="Arial" w:eastAsia="Arial" w:hAnsi="Arial" w:cs="Arial"/>
                <w:b/>
                <w:bCs/>
                <w:color w:val="000000" w:themeColor="text1"/>
                <w:sz w:val="20"/>
                <w:szCs w:val="19"/>
              </w:rPr>
              <w:t>₱</w:t>
            </w:r>
            <w:r w:rsidRPr="009C745E">
              <w:rPr>
                <w:rFonts w:ascii="Arial" w:eastAsia="Arial" w:hAnsi="Arial" w:cs="Arial"/>
                <w:b/>
                <w:bCs/>
                <w:color w:val="000000" w:themeColor="text1"/>
                <w:sz w:val="20"/>
                <w:szCs w:val="19"/>
                <w:lang w:bidi="en-US"/>
              </w:rPr>
              <w:t>3,213,419,000.00</w:t>
            </w:r>
            <w:r w:rsidRPr="009C745E">
              <w:rPr>
                <w:rFonts w:ascii="Arial" w:eastAsia="Arial" w:hAnsi="Arial" w:cs="Arial"/>
                <w:color w:val="000000" w:themeColor="text1"/>
                <w:sz w:val="20"/>
                <w:szCs w:val="19"/>
                <w:lang w:bidi="en-US"/>
              </w:rPr>
              <w:t xml:space="preserve">. </w:t>
            </w:r>
          </w:p>
          <w:p w14:paraId="289AB231" w14:textId="77777777" w:rsidR="00521424" w:rsidRPr="009C745E" w:rsidRDefault="00521424" w:rsidP="009C745E">
            <w:pPr>
              <w:pStyle w:val="ListParagraph"/>
              <w:numPr>
                <w:ilvl w:val="0"/>
                <w:numId w:val="4"/>
              </w:numPr>
              <w:spacing w:after="0" w:line="240" w:lineRule="auto"/>
              <w:ind w:right="57"/>
              <w:jc w:val="both"/>
              <w:rPr>
                <w:rFonts w:ascii="Arial" w:eastAsia="Arial" w:hAnsi="Arial" w:cs="Arial"/>
                <w:color w:val="000000" w:themeColor="text1"/>
                <w:sz w:val="20"/>
                <w:szCs w:val="19"/>
                <w:lang w:bidi="en-US"/>
              </w:rPr>
            </w:pPr>
            <w:r w:rsidRPr="009C745E">
              <w:rPr>
                <w:rFonts w:ascii="Arial" w:eastAsia="Arial" w:hAnsi="Arial" w:cs="Arial"/>
                <w:color w:val="000000" w:themeColor="text1"/>
                <w:sz w:val="20"/>
                <w:szCs w:val="19"/>
                <w:lang w:bidi="en-US"/>
              </w:rPr>
              <w:t xml:space="preserve">There are </w:t>
            </w:r>
            <w:r w:rsidRPr="009C745E">
              <w:rPr>
                <w:rFonts w:ascii="Arial" w:eastAsia="Arial" w:hAnsi="Arial" w:cs="Arial"/>
                <w:b/>
                <w:bCs/>
                <w:color w:val="000000" w:themeColor="text1"/>
                <w:sz w:val="20"/>
                <w:szCs w:val="19"/>
                <w:lang w:bidi="en-US"/>
              </w:rPr>
              <w:t>46,911 waitlisted beneficiaries</w:t>
            </w:r>
            <w:r w:rsidRPr="009C745E">
              <w:rPr>
                <w:rFonts w:ascii="Arial" w:eastAsia="Arial" w:hAnsi="Arial" w:cs="Arial"/>
                <w:color w:val="000000" w:themeColor="text1"/>
                <w:sz w:val="20"/>
                <w:szCs w:val="19"/>
                <w:lang w:bidi="en-US"/>
              </w:rPr>
              <w:t xml:space="preserve"> who were also provided with SAP amounting to </w:t>
            </w:r>
            <w:r w:rsidRPr="009C745E">
              <w:rPr>
                <w:rFonts w:ascii="Arial" w:eastAsia="Arial" w:hAnsi="Arial" w:cs="Arial"/>
                <w:b/>
                <w:bCs/>
                <w:color w:val="000000" w:themeColor="text1"/>
                <w:sz w:val="20"/>
                <w:szCs w:val="19"/>
                <w:lang w:bidi="en-US"/>
              </w:rPr>
              <w:t>₱258,010,500.00</w:t>
            </w:r>
            <w:r w:rsidRPr="009C745E">
              <w:rPr>
                <w:rFonts w:ascii="Arial" w:eastAsia="Arial" w:hAnsi="Arial" w:cs="Arial"/>
                <w:color w:val="000000" w:themeColor="text1"/>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lastRenderedPageBreak/>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w:t>
                  </w:r>
                  <w:proofErr w:type="spellStart"/>
                  <w:r w:rsidRPr="00084461">
                    <w:rPr>
                      <w:rFonts w:ascii="Arial" w:eastAsia="Arial" w:hAnsi="Arial" w:cs="Arial"/>
                      <w:b/>
                      <w:sz w:val="16"/>
                      <w:szCs w:val="16"/>
                    </w:rPr>
                    <w:t>PhP</w:t>
                  </w:r>
                  <w:proofErr w:type="spellEnd"/>
                  <w:r w:rsidRPr="00084461">
                    <w:rPr>
                      <w:rFonts w:ascii="Arial" w:eastAsia="Arial" w:hAnsi="Arial" w:cs="Arial"/>
                      <w:b/>
                      <w:sz w:val="16"/>
                      <w:szCs w:val="16"/>
                    </w:rPr>
                    <w:t>)</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56601995"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3FC23C13" w14:textId="77777777" w:rsidR="00521424" w:rsidRPr="00126684" w:rsidRDefault="00521424" w:rsidP="009C745E">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198781AB" w14:textId="77777777" w:rsidR="00521424" w:rsidRPr="00126684" w:rsidRDefault="00521424" w:rsidP="009C745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126684" w:rsidRDefault="00521424" w:rsidP="009C745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126684" w:rsidRDefault="00521424" w:rsidP="009C745E">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10115D39"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proofErr w:type="spellStart"/>
            <w:r w:rsidRPr="00126684">
              <w:rPr>
                <w:rFonts w:ascii="Arial" w:eastAsia="Arial" w:hAnsi="Arial" w:cs="Arial"/>
                <w:sz w:val="20"/>
                <w:szCs w:val="20"/>
              </w:rPr>
              <w:t>Pantawid</w:t>
            </w:r>
            <w:proofErr w:type="spellEnd"/>
            <w:r w:rsidRPr="00126684">
              <w:rPr>
                <w:rFonts w:ascii="Arial" w:eastAsia="Arial" w:hAnsi="Arial" w:cs="Arial"/>
                <w:sz w:val="20"/>
                <w:szCs w:val="20"/>
              </w:rPr>
              <w:t xml:space="preserve"> </w:t>
            </w:r>
            <w:proofErr w:type="spellStart"/>
            <w:r w:rsidRPr="00126684">
              <w:rPr>
                <w:rFonts w:ascii="Arial" w:eastAsia="Arial" w:hAnsi="Arial" w:cs="Arial"/>
                <w:sz w:val="20"/>
                <w:szCs w:val="20"/>
              </w:rPr>
              <w:t>Pamilya</w:t>
            </w:r>
            <w:proofErr w:type="spellEnd"/>
            <w:r w:rsidRPr="00126684">
              <w:rPr>
                <w:rFonts w:ascii="Arial" w:eastAsia="Arial" w:hAnsi="Arial" w:cs="Arial"/>
                <w:sz w:val="20"/>
                <w:szCs w:val="20"/>
              </w:rPr>
              <w:t xml:space="preserve">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05320949"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For successful transactions of FSPs for the second tranche payment, a total of 1,373,805 successful transactions were recorded in 142 LGUs in the region. The total number of unsuccessful transactions is 252,115.</w:t>
            </w:r>
          </w:p>
          <w:p w14:paraId="6B9AE41F" w14:textId="77777777" w:rsidR="00521424" w:rsidRPr="00126684"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7777777" w:rsidR="00521424" w:rsidRPr="000A65D2"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70B80A56"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5F71897D"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lastRenderedPageBreak/>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November 2020, 11AM.</w:t>
            </w:r>
          </w:p>
          <w:p w14:paraId="21B4712E"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2266B35A" w14:textId="77777777" w:rsidR="00521424" w:rsidRPr="000A65D2"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2CDCE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04 December 2020</w:t>
            </w:r>
          </w:p>
        </w:tc>
        <w:tc>
          <w:tcPr>
            <w:tcW w:w="7796" w:type="dxa"/>
            <w:shd w:val="clear" w:color="auto" w:fill="auto"/>
            <w:tcMar>
              <w:top w:w="0" w:type="dxa"/>
              <w:left w:w="115" w:type="dxa"/>
              <w:bottom w:w="0" w:type="dxa"/>
              <w:right w:w="115" w:type="dxa"/>
            </w:tcMar>
            <w:vAlign w:val="center"/>
          </w:tcPr>
          <w:p w14:paraId="3C846A7B"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DSWD-FO VI is continuously repacking FFPs at the DSWD Regional Warehouse.</w:t>
            </w:r>
          </w:p>
          <w:p w14:paraId="3EF5B47E"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 xml:space="preserve">DSWD-FO VI provided </w:t>
            </w:r>
            <w:r w:rsidRPr="009C745E">
              <w:rPr>
                <w:rFonts w:ascii="Arial" w:eastAsia="Times New Roman" w:hAnsi="Arial" w:cs="Arial"/>
                <w:b/>
                <w:bCs/>
                <w:color w:val="000000" w:themeColor="text1"/>
                <w:sz w:val="20"/>
                <w:szCs w:val="20"/>
              </w:rPr>
              <w:t xml:space="preserve">₱210,761,989.20 </w:t>
            </w:r>
            <w:r w:rsidRPr="009C745E">
              <w:rPr>
                <w:rFonts w:ascii="Arial" w:eastAsia="Times New Roman" w:hAnsi="Arial" w:cs="Arial"/>
                <w:color w:val="000000" w:themeColor="text1"/>
                <w:sz w:val="20"/>
                <w:szCs w:val="20"/>
              </w:rPr>
              <w:t xml:space="preserve">worth of assistance to </w:t>
            </w:r>
            <w:r w:rsidRPr="009C745E">
              <w:rPr>
                <w:rFonts w:ascii="Arial" w:eastAsia="Times New Roman" w:hAnsi="Arial" w:cs="Arial"/>
                <w:b/>
                <w:bCs/>
                <w:color w:val="000000" w:themeColor="text1"/>
                <w:sz w:val="20"/>
                <w:szCs w:val="20"/>
              </w:rPr>
              <w:t>52,978 individuals</w:t>
            </w:r>
            <w:r w:rsidRPr="009C745E">
              <w:rPr>
                <w:rFonts w:ascii="Arial" w:eastAsia="Times New Roman" w:hAnsi="Arial" w:cs="Arial"/>
                <w:color w:val="000000" w:themeColor="text1"/>
                <w:sz w:val="20"/>
                <w:szCs w:val="20"/>
              </w:rPr>
              <w:t xml:space="preserve"> under </w:t>
            </w:r>
            <w:r w:rsidRPr="009C745E">
              <w:rPr>
                <w:rFonts w:ascii="Arial" w:eastAsia="Times New Roman" w:hAnsi="Arial" w:cs="Arial"/>
                <w:b/>
                <w:bCs/>
                <w:color w:val="000000" w:themeColor="text1"/>
                <w:sz w:val="20"/>
                <w:szCs w:val="20"/>
              </w:rPr>
              <w:t>Assistance to Individuals in Crisis Situation (AICS)</w:t>
            </w:r>
            <w:r w:rsidRPr="009C745E">
              <w:rPr>
                <w:rFonts w:ascii="Arial" w:eastAsia="Times New Roman" w:hAnsi="Arial" w:cs="Arial"/>
                <w:color w:val="000000" w:themeColor="text1"/>
                <w:sz w:val="20"/>
                <w:szCs w:val="20"/>
              </w:rPr>
              <w:t xml:space="preserve"> from 09 March to 02 December 2020.</w:t>
            </w:r>
          </w:p>
          <w:p w14:paraId="731A2E5F" w14:textId="77777777" w:rsidR="00521424" w:rsidRPr="009C745E" w:rsidRDefault="00521424" w:rsidP="009C745E">
            <w:pPr>
              <w:pStyle w:val="ListParagraph"/>
              <w:numPr>
                <w:ilvl w:val="0"/>
                <w:numId w:val="6"/>
              </w:numPr>
              <w:spacing w:after="0" w:line="240" w:lineRule="auto"/>
              <w:jc w:val="both"/>
              <w:rPr>
                <w:rFonts w:ascii="Arial" w:eastAsia="Times New Roman" w:hAnsi="Arial" w:cs="Arial"/>
                <w:color w:val="000000" w:themeColor="text1"/>
                <w:sz w:val="20"/>
                <w:szCs w:val="20"/>
              </w:rPr>
            </w:pPr>
            <w:r w:rsidRPr="009C745E">
              <w:rPr>
                <w:rFonts w:ascii="Arial" w:eastAsia="Times New Roman" w:hAnsi="Arial" w:cs="Arial"/>
                <w:color w:val="000000" w:themeColor="text1"/>
                <w:sz w:val="20"/>
                <w:szCs w:val="20"/>
              </w:rPr>
              <w:t>DSWD-FO VI provided technical assistance on DROMIC reporting to partner stakeholders in the Local Government Unit of Malay, Aklan last 27 November 2020.</w:t>
            </w:r>
          </w:p>
          <w:p w14:paraId="4E71E23B" w14:textId="77777777" w:rsidR="00521424" w:rsidRPr="009C745E" w:rsidRDefault="00521424" w:rsidP="009C745E">
            <w:pPr>
              <w:pStyle w:val="ListParagraph"/>
              <w:spacing w:after="0" w:line="240" w:lineRule="auto"/>
              <w:ind w:left="360"/>
              <w:jc w:val="both"/>
              <w:rPr>
                <w:rFonts w:ascii="Arial" w:eastAsia="Times New Roman" w:hAnsi="Arial" w:cs="Arial"/>
                <w:color w:val="000000" w:themeColor="text1"/>
                <w:sz w:val="20"/>
                <w:szCs w:val="20"/>
              </w:rPr>
            </w:pPr>
          </w:p>
          <w:p w14:paraId="0200C4AF" w14:textId="77777777" w:rsidR="00521424" w:rsidRPr="009C745E" w:rsidRDefault="00521424" w:rsidP="009C745E">
            <w:pPr>
              <w:widowControl/>
              <w:shd w:val="clear" w:color="auto" w:fill="FFFFFF"/>
              <w:spacing w:after="0" w:line="240" w:lineRule="auto"/>
              <w:contextualSpacing/>
              <w:jc w:val="both"/>
              <w:rPr>
                <w:rFonts w:ascii="Arial" w:eastAsia="Times New Roman" w:hAnsi="Arial" w:cs="Arial"/>
                <w:color w:val="000000" w:themeColor="text1"/>
                <w:sz w:val="20"/>
                <w:szCs w:val="20"/>
              </w:rPr>
            </w:pPr>
            <w:r w:rsidRPr="009C745E">
              <w:rPr>
                <w:rFonts w:ascii="Arial" w:eastAsia="Times New Roman" w:hAnsi="Arial" w:cs="Arial"/>
                <w:b/>
                <w:bCs/>
                <w:color w:val="000000" w:themeColor="text1"/>
                <w:sz w:val="20"/>
                <w:szCs w:val="20"/>
              </w:rPr>
              <w:t>Social Amelioration Program (SAP)</w:t>
            </w:r>
          </w:p>
          <w:p w14:paraId="7286197B"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To date, a total of</w:t>
            </w:r>
            <w:r w:rsidRPr="009C745E">
              <w:rPr>
                <w:rFonts w:ascii="Arial" w:eastAsia="Times New Roman" w:hAnsi="Arial" w:cs="Arial"/>
                <w:b/>
                <w:bCs/>
                <w:color w:val="000000" w:themeColor="text1"/>
                <w:sz w:val="20"/>
                <w:szCs w:val="20"/>
              </w:rPr>
              <w:t xml:space="preserve"> ₱1,496,509,500.00 </w:t>
            </w:r>
            <w:r w:rsidRPr="009C745E">
              <w:rPr>
                <w:rFonts w:ascii="Arial" w:eastAsia="Times New Roman" w:hAnsi="Arial" w:cs="Arial"/>
                <w:color w:val="000000" w:themeColor="text1"/>
                <w:sz w:val="20"/>
                <w:szCs w:val="20"/>
              </w:rPr>
              <w:t xml:space="preserve">was provided to </w:t>
            </w:r>
            <w:r w:rsidRPr="009C745E">
              <w:rPr>
                <w:rFonts w:ascii="Arial" w:eastAsia="Times New Roman" w:hAnsi="Arial" w:cs="Arial"/>
                <w:b/>
                <w:bCs/>
                <w:color w:val="000000" w:themeColor="text1"/>
                <w:sz w:val="20"/>
                <w:szCs w:val="20"/>
              </w:rPr>
              <w:t xml:space="preserve">321,830 4Ps beneficiaries </w:t>
            </w:r>
            <w:r w:rsidRPr="009C745E">
              <w:rPr>
                <w:rFonts w:ascii="Arial" w:eastAsia="Times New Roman" w:hAnsi="Arial" w:cs="Arial"/>
                <w:color w:val="000000" w:themeColor="text1"/>
                <w:sz w:val="20"/>
                <w:szCs w:val="20"/>
              </w:rPr>
              <w:t xml:space="preserve">and </w:t>
            </w:r>
            <w:r w:rsidRPr="009C745E">
              <w:rPr>
                <w:rFonts w:ascii="Arial" w:eastAsia="Times New Roman" w:hAnsi="Arial" w:cs="Arial"/>
                <w:b/>
                <w:bCs/>
                <w:color w:val="000000" w:themeColor="text1"/>
                <w:sz w:val="20"/>
                <w:szCs w:val="20"/>
              </w:rPr>
              <w:t xml:space="preserve">₱6,788,214,000.00 </w:t>
            </w:r>
            <w:r w:rsidRPr="009C745E">
              <w:rPr>
                <w:rFonts w:ascii="Arial" w:eastAsia="Times New Roman" w:hAnsi="Arial" w:cs="Arial"/>
                <w:color w:val="000000" w:themeColor="text1"/>
                <w:sz w:val="20"/>
                <w:szCs w:val="20"/>
              </w:rPr>
              <w:t>was provided</w:t>
            </w:r>
            <w:r w:rsidRPr="009C745E">
              <w:rPr>
                <w:rFonts w:ascii="Arial" w:eastAsia="Times New Roman" w:hAnsi="Arial" w:cs="Arial"/>
                <w:b/>
                <w:bCs/>
                <w:color w:val="000000" w:themeColor="text1"/>
                <w:sz w:val="20"/>
                <w:szCs w:val="20"/>
              </w:rPr>
              <w:t xml:space="preserve"> </w:t>
            </w:r>
            <w:r w:rsidRPr="009C745E">
              <w:rPr>
                <w:rFonts w:ascii="Arial" w:eastAsia="Times New Roman" w:hAnsi="Arial" w:cs="Arial"/>
                <w:color w:val="000000" w:themeColor="text1"/>
                <w:sz w:val="20"/>
                <w:szCs w:val="20"/>
              </w:rPr>
              <w:t>to</w:t>
            </w:r>
            <w:r w:rsidRPr="009C745E">
              <w:rPr>
                <w:rFonts w:ascii="Arial" w:eastAsia="Times New Roman" w:hAnsi="Arial" w:cs="Arial"/>
                <w:b/>
                <w:bCs/>
                <w:color w:val="000000" w:themeColor="text1"/>
                <w:sz w:val="20"/>
                <w:szCs w:val="20"/>
              </w:rPr>
              <w:t xml:space="preserve"> 1,131,369 Non-4Ps beneficiaries </w:t>
            </w:r>
            <w:r w:rsidRPr="009C745E">
              <w:rPr>
                <w:rFonts w:ascii="Arial" w:eastAsia="Times New Roman" w:hAnsi="Arial" w:cs="Arial"/>
                <w:color w:val="000000" w:themeColor="text1"/>
                <w:sz w:val="20"/>
                <w:szCs w:val="20"/>
              </w:rPr>
              <w:t>for the first tranche.</w:t>
            </w:r>
          </w:p>
          <w:p w14:paraId="1D8C6E76"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 xml:space="preserve">DSWD-FO VI has served </w:t>
            </w:r>
            <w:r w:rsidRPr="009C745E">
              <w:rPr>
                <w:rFonts w:ascii="Arial" w:eastAsia="Times New Roman" w:hAnsi="Arial" w:cs="Arial"/>
                <w:b/>
                <w:bCs/>
                <w:color w:val="000000" w:themeColor="text1"/>
                <w:sz w:val="20"/>
                <w:szCs w:val="20"/>
              </w:rPr>
              <w:t>103,608 4Ps beneficiaries</w:t>
            </w:r>
            <w:r w:rsidRPr="009C745E">
              <w:rPr>
                <w:rFonts w:ascii="Arial" w:eastAsia="Times New Roman" w:hAnsi="Arial" w:cs="Arial"/>
                <w:color w:val="000000" w:themeColor="text1"/>
                <w:sz w:val="20"/>
                <w:szCs w:val="20"/>
              </w:rPr>
              <w:t xml:space="preserve"> amounting to </w:t>
            </w:r>
            <w:r w:rsidRPr="009C745E">
              <w:rPr>
                <w:rFonts w:ascii="Arial" w:eastAsia="Times New Roman" w:hAnsi="Arial" w:cs="Arial"/>
                <w:b/>
                <w:bCs/>
                <w:color w:val="000000" w:themeColor="text1"/>
                <w:sz w:val="20"/>
                <w:szCs w:val="20"/>
              </w:rPr>
              <w:t xml:space="preserve">₱481,777,200.00 </w:t>
            </w:r>
            <w:r w:rsidRPr="009C745E">
              <w:rPr>
                <w:rFonts w:ascii="Arial" w:eastAsia="Times New Roman" w:hAnsi="Arial" w:cs="Arial"/>
                <w:color w:val="000000" w:themeColor="text1"/>
                <w:sz w:val="20"/>
                <w:szCs w:val="20"/>
              </w:rPr>
              <w:t xml:space="preserve">and </w:t>
            </w:r>
            <w:r w:rsidRPr="009C745E">
              <w:rPr>
                <w:rFonts w:ascii="Arial" w:eastAsia="Times New Roman" w:hAnsi="Arial" w:cs="Arial"/>
                <w:b/>
                <w:bCs/>
                <w:color w:val="000000" w:themeColor="text1"/>
                <w:sz w:val="20"/>
                <w:szCs w:val="20"/>
              </w:rPr>
              <w:t>440,802 Non-4Ps beneficiaries</w:t>
            </w:r>
            <w:r w:rsidRPr="009C745E">
              <w:rPr>
                <w:rFonts w:ascii="Arial" w:eastAsia="Times New Roman" w:hAnsi="Arial" w:cs="Arial"/>
                <w:color w:val="000000" w:themeColor="text1"/>
                <w:sz w:val="20"/>
                <w:szCs w:val="20"/>
              </w:rPr>
              <w:t xml:space="preserve"> amounting to</w:t>
            </w:r>
            <w:r w:rsidRPr="009C745E">
              <w:rPr>
                <w:rFonts w:eastAsia="Times New Roman"/>
                <w:color w:val="000000" w:themeColor="text1"/>
              </w:rPr>
              <w:t xml:space="preserve"> </w:t>
            </w:r>
            <w:r w:rsidRPr="009C745E">
              <w:rPr>
                <w:rFonts w:ascii="Arial" w:eastAsia="Times New Roman" w:hAnsi="Arial" w:cs="Arial"/>
                <w:b/>
                <w:bCs/>
                <w:color w:val="000000" w:themeColor="text1"/>
                <w:sz w:val="20"/>
                <w:szCs w:val="20"/>
              </w:rPr>
              <w:t xml:space="preserve">₱2,644,812,000.00 </w:t>
            </w:r>
            <w:r w:rsidRPr="009C745E">
              <w:rPr>
                <w:rFonts w:ascii="Arial" w:eastAsia="Times New Roman" w:hAnsi="Arial" w:cs="Arial"/>
                <w:color w:val="000000" w:themeColor="text1"/>
                <w:sz w:val="20"/>
                <w:szCs w:val="20"/>
              </w:rPr>
              <w:t xml:space="preserve">for the second tranche, and </w:t>
            </w:r>
            <w:r w:rsidRPr="009C745E">
              <w:rPr>
                <w:rFonts w:ascii="Arial" w:eastAsia="Times New Roman" w:hAnsi="Arial" w:cs="Arial"/>
                <w:b/>
                <w:bCs/>
                <w:color w:val="000000" w:themeColor="text1"/>
                <w:sz w:val="20"/>
                <w:szCs w:val="20"/>
              </w:rPr>
              <w:t>190,738 left-out/waitlisted</w:t>
            </w:r>
            <w:r w:rsidRPr="009C745E">
              <w:rPr>
                <w:rFonts w:ascii="Arial" w:eastAsia="Times New Roman" w:hAnsi="Arial" w:cs="Arial"/>
                <w:color w:val="000000" w:themeColor="text1"/>
                <w:sz w:val="20"/>
                <w:szCs w:val="20"/>
              </w:rPr>
              <w:t xml:space="preserve"> </w:t>
            </w:r>
            <w:r w:rsidRPr="009C745E">
              <w:rPr>
                <w:rFonts w:ascii="Arial" w:eastAsia="Times New Roman" w:hAnsi="Arial" w:cs="Arial"/>
                <w:b/>
                <w:bCs/>
                <w:color w:val="000000" w:themeColor="text1"/>
                <w:sz w:val="20"/>
                <w:szCs w:val="20"/>
              </w:rPr>
              <w:t>beneficiaries</w:t>
            </w:r>
            <w:r w:rsidRPr="009C745E">
              <w:rPr>
                <w:rFonts w:ascii="Arial" w:eastAsia="Times New Roman" w:hAnsi="Arial" w:cs="Arial"/>
                <w:color w:val="000000" w:themeColor="text1"/>
                <w:sz w:val="20"/>
                <w:szCs w:val="20"/>
              </w:rPr>
              <w:t xml:space="preserve"> amounting to </w:t>
            </w:r>
            <w:r w:rsidRPr="009C745E">
              <w:rPr>
                <w:rFonts w:ascii="Arial" w:eastAsia="Times New Roman" w:hAnsi="Arial" w:cs="Arial"/>
                <w:b/>
                <w:bCs/>
                <w:color w:val="000000" w:themeColor="text1"/>
                <w:sz w:val="20"/>
                <w:szCs w:val="20"/>
              </w:rPr>
              <w:t>₱1,144,428,000.00.</w:t>
            </w:r>
          </w:p>
          <w:p w14:paraId="2F766921" w14:textId="77777777" w:rsidR="00521424" w:rsidRPr="009C745E" w:rsidRDefault="00521424" w:rsidP="009C745E">
            <w:pPr>
              <w:pStyle w:val="ListParagraph"/>
              <w:numPr>
                <w:ilvl w:val="0"/>
                <w:numId w:val="6"/>
              </w:numPr>
              <w:spacing w:after="0" w:line="240" w:lineRule="auto"/>
              <w:jc w:val="both"/>
              <w:rPr>
                <w:rFonts w:eastAsia="Times New Roman"/>
                <w:color w:val="000000" w:themeColor="text1"/>
              </w:rPr>
            </w:pPr>
            <w:r w:rsidRPr="009C745E">
              <w:rPr>
                <w:rFonts w:ascii="Arial" w:eastAsia="Times New Roman" w:hAnsi="Arial" w:cs="Arial"/>
                <w:color w:val="000000" w:themeColor="text1"/>
                <w:sz w:val="20"/>
                <w:szCs w:val="20"/>
              </w:rPr>
              <w:t>The Operation Center Hotline catered a total of 9,156 calls resolved from 15 April to 26 August, 2020.</w:t>
            </w:r>
          </w:p>
        </w:tc>
      </w:tr>
    </w:tbl>
    <w:p w14:paraId="183D897B"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77777777" w:rsidR="00521424" w:rsidRPr="007109E5"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49E964"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208B624B"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1E469D3B"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160AACF0"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lastRenderedPageBreak/>
              <w:t>DSWD-FO VII provided 11,266 FFPs worth ₱5M to a total of 9,544 families under lockdown from 34 barangays in 12 cities/towns in Bohol and Negros Oriental; of which, some LGUs requested for two (2) FFPs for each family recipient.</w:t>
            </w:r>
          </w:p>
          <w:p w14:paraId="3299381F" w14:textId="77777777" w:rsidR="00521424" w:rsidRPr="007109E5"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a total of 15,705 FFPs to PWDs affected by the pandemic in the Region.</w:t>
            </w:r>
          </w:p>
          <w:p w14:paraId="3B0ADB4C" w14:textId="77777777" w:rsidR="00521424" w:rsidRPr="007109E5"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7109E5"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4FF2CC2A" w14:textId="77777777" w:rsidR="00521424" w:rsidRPr="00D1063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The Social Amelioration Program is over with the expiry of the </w:t>
            </w:r>
            <w:proofErr w:type="spellStart"/>
            <w:r w:rsidRPr="007109E5">
              <w:rPr>
                <w:rFonts w:ascii="Arial" w:eastAsia="Arial" w:hAnsi="Arial" w:cs="Arial"/>
                <w:sz w:val="20"/>
                <w:szCs w:val="19"/>
              </w:rPr>
              <w:t>Bayanihan</w:t>
            </w:r>
            <w:proofErr w:type="spellEnd"/>
            <w:r w:rsidRPr="007109E5">
              <w:rPr>
                <w:rFonts w:ascii="Arial" w:eastAsia="Arial" w:hAnsi="Arial" w:cs="Arial"/>
                <w:sz w:val="20"/>
                <w:szCs w:val="19"/>
              </w:rPr>
              <w:t xml:space="preserve"> 1.</w:t>
            </w:r>
          </w:p>
          <w:p w14:paraId="308F4A77"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1424" w:rsidRPr="007109E5" w14:paraId="25D386FF" w14:textId="77777777" w:rsidTr="009C745E">
              <w:tc>
                <w:tcPr>
                  <w:tcW w:w="1511" w:type="dxa"/>
                  <w:vAlign w:val="center"/>
                </w:tcPr>
                <w:p w14:paraId="04287D98"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2066D2D6"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23B33270"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2CA2AC3C"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77B64074"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1424" w:rsidRPr="007109E5" w14:paraId="5D53FBE3" w14:textId="77777777" w:rsidTr="009C745E">
              <w:tc>
                <w:tcPr>
                  <w:tcW w:w="1511" w:type="dxa"/>
                  <w:vAlign w:val="center"/>
                </w:tcPr>
                <w:p w14:paraId="3EEEAAFF"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6522C19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016AA118"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72B2CF43"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50C62A5C"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521424" w:rsidRPr="007109E5" w14:paraId="2AF332D1" w14:textId="77777777" w:rsidTr="009C745E">
              <w:tc>
                <w:tcPr>
                  <w:tcW w:w="1511" w:type="dxa"/>
                  <w:vAlign w:val="center"/>
                </w:tcPr>
                <w:p w14:paraId="79F325F4"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0003F077"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322CAB3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76B160B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0DD7CD7F"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521424" w:rsidRPr="007109E5" w14:paraId="5FF1B7DE" w14:textId="77777777" w:rsidTr="009C745E">
              <w:tc>
                <w:tcPr>
                  <w:tcW w:w="1511" w:type="dxa"/>
                  <w:vAlign w:val="center"/>
                </w:tcPr>
                <w:p w14:paraId="4EF13FCF"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1829D7C5"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184765CE"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06193D0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1146B09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521424" w:rsidRPr="007109E5" w14:paraId="2D0E32B8" w14:textId="77777777" w:rsidTr="009C745E">
              <w:tc>
                <w:tcPr>
                  <w:tcW w:w="1511" w:type="dxa"/>
                  <w:vAlign w:val="center"/>
                </w:tcPr>
                <w:p w14:paraId="5727BB21"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2A42C804"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5F0011E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20BC8E16"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7CA3A56D"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521424" w:rsidRPr="007109E5" w14:paraId="3EEC9BC7" w14:textId="77777777" w:rsidTr="009C745E">
              <w:tc>
                <w:tcPr>
                  <w:tcW w:w="1511" w:type="dxa"/>
                  <w:vAlign w:val="center"/>
                </w:tcPr>
                <w:p w14:paraId="14BC9AE2"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228E8202"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501E3927"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3283706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777AD93B"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521424" w:rsidRPr="007109E5" w14:paraId="1572F73A" w14:textId="77777777" w:rsidTr="009C745E">
              <w:tc>
                <w:tcPr>
                  <w:tcW w:w="1511" w:type="dxa"/>
                  <w:vAlign w:val="center"/>
                </w:tcPr>
                <w:p w14:paraId="1620F823"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09DC1E3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5C7F48F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1A1E2B2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126A5CB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521424" w:rsidRPr="007109E5" w14:paraId="3C35D093" w14:textId="77777777" w:rsidTr="009C745E">
              <w:tc>
                <w:tcPr>
                  <w:tcW w:w="1511" w:type="dxa"/>
                  <w:vAlign w:val="center"/>
                </w:tcPr>
                <w:p w14:paraId="76832862"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20B1404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4AFB7CE5"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2CF33143"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08B5A98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521424" w:rsidRPr="007109E5" w14:paraId="35DEA26E" w14:textId="77777777" w:rsidTr="009C745E">
              <w:tc>
                <w:tcPr>
                  <w:tcW w:w="1511" w:type="dxa"/>
                  <w:vAlign w:val="center"/>
                </w:tcPr>
                <w:p w14:paraId="778F6F24" w14:textId="77777777" w:rsidR="00521424" w:rsidRPr="007109E5" w:rsidRDefault="00521424" w:rsidP="009C745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54A7ACD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3F9DA7C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1E39DBE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2CB4F9C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521424" w:rsidRPr="007109E5" w14:paraId="06219F75" w14:textId="77777777" w:rsidTr="009C745E">
              <w:tc>
                <w:tcPr>
                  <w:tcW w:w="1511" w:type="dxa"/>
                  <w:vAlign w:val="center"/>
                </w:tcPr>
                <w:p w14:paraId="390A21B7" w14:textId="77777777" w:rsidR="00521424" w:rsidRPr="007109E5" w:rsidRDefault="00521424" w:rsidP="009C745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54BC357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535BAA63"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7EA46C7B"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04E2A6B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52EF0619"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7109E5"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1424" w:rsidRPr="007109E5" w14:paraId="76D808E4" w14:textId="77777777" w:rsidTr="009C745E">
              <w:tc>
                <w:tcPr>
                  <w:tcW w:w="1436" w:type="dxa"/>
                  <w:vAlign w:val="center"/>
                </w:tcPr>
                <w:p w14:paraId="76205A8F"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523F11C4"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589962BE"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0F6E0B5D"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0BB69753" w14:textId="77777777" w:rsidR="00521424" w:rsidRPr="007109E5" w:rsidRDefault="00521424" w:rsidP="009C745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1424" w:rsidRPr="007109E5" w14:paraId="402E6280" w14:textId="77777777" w:rsidTr="009C745E">
              <w:tc>
                <w:tcPr>
                  <w:tcW w:w="1436" w:type="dxa"/>
                  <w:vAlign w:val="center"/>
                </w:tcPr>
                <w:p w14:paraId="58DA0671"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3F360161"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15DFC866"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4517A29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36C50A71"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521424" w:rsidRPr="007109E5" w14:paraId="0694A75E" w14:textId="77777777" w:rsidTr="009C745E">
              <w:tc>
                <w:tcPr>
                  <w:tcW w:w="1436" w:type="dxa"/>
                  <w:vAlign w:val="center"/>
                </w:tcPr>
                <w:p w14:paraId="4E858CFC"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747E7A2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33205B58"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7B5D1582"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3D0F1490"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521424" w:rsidRPr="007109E5" w14:paraId="07B1E7B0" w14:textId="77777777" w:rsidTr="009C745E">
              <w:tc>
                <w:tcPr>
                  <w:tcW w:w="1436" w:type="dxa"/>
                  <w:vAlign w:val="center"/>
                </w:tcPr>
                <w:p w14:paraId="0FE56677"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Non-ECQ)</w:t>
                  </w:r>
                </w:p>
              </w:tc>
              <w:tc>
                <w:tcPr>
                  <w:tcW w:w="1440" w:type="dxa"/>
                  <w:vAlign w:val="center"/>
                </w:tcPr>
                <w:p w14:paraId="6E98A83D"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717B1129"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194E4C6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6BD5E4A8"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521424" w:rsidRPr="007109E5" w14:paraId="0DD0E224" w14:textId="77777777" w:rsidTr="009C745E">
              <w:tc>
                <w:tcPr>
                  <w:tcW w:w="1436" w:type="dxa"/>
                  <w:vAlign w:val="center"/>
                </w:tcPr>
                <w:p w14:paraId="4F11F8B8"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7F7F8401"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59F82069"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1F003456"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65E4991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521424" w:rsidRPr="007109E5" w14:paraId="4B59985B" w14:textId="77777777" w:rsidTr="009C745E">
              <w:tc>
                <w:tcPr>
                  <w:tcW w:w="1436" w:type="dxa"/>
                  <w:vAlign w:val="center"/>
                </w:tcPr>
                <w:p w14:paraId="21804510" w14:textId="77777777" w:rsidR="00521424" w:rsidRPr="007109E5" w:rsidRDefault="00521424" w:rsidP="009C745E">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50E64350"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2CB13F5C"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26D88A7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5C4482C5" w14:textId="77777777" w:rsidR="00521424" w:rsidRPr="007109E5" w:rsidRDefault="00521424" w:rsidP="009C745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521424" w:rsidRPr="007109E5" w14:paraId="2C1FE130" w14:textId="77777777" w:rsidTr="009C745E">
              <w:tc>
                <w:tcPr>
                  <w:tcW w:w="1436" w:type="dxa"/>
                  <w:vAlign w:val="center"/>
                </w:tcPr>
                <w:p w14:paraId="4736BE43"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1A2DFD1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715217CA"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75679D6F"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230FB1AC"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521424" w:rsidRPr="007109E5" w14:paraId="554EE01C" w14:textId="77777777" w:rsidTr="009C745E">
              <w:tc>
                <w:tcPr>
                  <w:tcW w:w="1436" w:type="dxa"/>
                  <w:vAlign w:val="center"/>
                </w:tcPr>
                <w:p w14:paraId="5E0EAFC6" w14:textId="77777777" w:rsidR="00521424" w:rsidRPr="007109E5" w:rsidRDefault="00521424" w:rsidP="009C745E">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747A27C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0D53F560"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68F92AD4"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39ED07BE" w14:textId="77777777" w:rsidR="00521424" w:rsidRPr="007109E5" w:rsidRDefault="00521424" w:rsidP="009C745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4DF87514" w14:textId="77777777" w:rsidR="00521424" w:rsidRPr="007109E5"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3A249F00" w14:textId="77777777" w:rsidR="00521424" w:rsidRPr="000B3A76" w:rsidRDefault="00521424" w:rsidP="00521424">
      <w:pPr>
        <w:spacing w:after="0" w:line="240" w:lineRule="auto"/>
        <w:contextualSpacing/>
        <w:rPr>
          <w:rFonts w:ascii="Arial" w:eastAsia="Arial" w:hAnsi="Arial" w:cs="Arial"/>
          <w:b/>
          <w:sz w:val="24"/>
          <w:szCs w:val="24"/>
        </w:rPr>
      </w:pPr>
    </w:p>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9C745E">
        <w:trPr>
          <w:trHeight w:val="3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9C745E">
        <w:trPr>
          <w:trHeight w:val="20"/>
        </w:trPr>
        <w:tc>
          <w:tcPr>
            <w:tcW w:w="1951" w:type="dxa"/>
            <w:vAlign w:val="center"/>
          </w:tcPr>
          <w:p w14:paraId="5F8EB259" w14:textId="60E035FC" w:rsidR="00521424" w:rsidRPr="00D92DDC"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D92DDC">
              <w:rPr>
                <w:rFonts w:ascii="Arial" w:eastAsia="Arial" w:hAnsi="Arial" w:cs="Arial"/>
                <w:color w:val="0070C0"/>
                <w:sz w:val="20"/>
                <w:szCs w:val="19"/>
              </w:rPr>
              <w:t>0</w:t>
            </w:r>
            <w:r w:rsidR="00D92DDC" w:rsidRPr="00D92DDC">
              <w:rPr>
                <w:rFonts w:ascii="Arial" w:eastAsia="Arial" w:hAnsi="Arial" w:cs="Arial"/>
                <w:color w:val="0070C0"/>
                <w:sz w:val="20"/>
                <w:szCs w:val="19"/>
              </w:rPr>
              <w:t>5</w:t>
            </w:r>
            <w:r w:rsidRPr="00D92DDC">
              <w:rPr>
                <w:rFonts w:ascii="Arial" w:eastAsia="Arial" w:hAnsi="Arial" w:cs="Arial"/>
                <w:color w:val="0070C0"/>
                <w:sz w:val="20"/>
                <w:szCs w:val="19"/>
              </w:rPr>
              <w:t xml:space="preserve"> December 2020</w:t>
            </w:r>
          </w:p>
        </w:tc>
        <w:tc>
          <w:tcPr>
            <w:tcW w:w="7830" w:type="dxa"/>
          </w:tcPr>
          <w:p w14:paraId="005CD7DA" w14:textId="77777777" w:rsidR="00521424" w:rsidRPr="00D92DDC"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92DDC">
              <w:rPr>
                <w:rFonts w:ascii="Arial" w:eastAsia="Arial" w:hAnsi="Arial" w:cs="Arial"/>
                <w:color w:val="0070C0"/>
                <w:sz w:val="20"/>
                <w:szCs w:val="19"/>
              </w:rPr>
              <w:t xml:space="preserve">DSWD-FO VIII DRMD provided a total of </w:t>
            </w:r>
            <w:r w:rsidRPr="00D92DDC">
              <w:rPr>
                <w:rFonts w:ascii="Arial" w:eastAsia="Arial" w:hAnsi="Arial" w:cs="Arial"/>
                <w:b/>
                <w:color w:val="0070C0"/>
                <w:sz w:val="20"/>
                <w:szCs w:val="19"/>
              </w:rPr>
              <w:t xml:space="preserve">₱13,310,675.54 </w:t>
            </w:r>
            <w:r w:rsidRPr="00D92DDC">
              <w:rPr>
                <w:rFonts w:ascii="Arial" w:eastAsia="Arial" w:hAnsi="Arial" w:cs="Arial"/>
                <w:color w:val="0070C0"/>
                <w:sz w:val="20"/>
                <w:szCs w:val="19"/>
              </w:rPr>
              <w:t>worth of assistance</w:t>
            </w:r>
            <w:r w:rsidRPr="00D92DDC">
              <w:rPr>
                <w:rFonts w:ascii="Arial" w:eastAsia="Arial" w:hAnsi="Arial" w:cs="Arial"/>
                <w:b/>
                <w:color w:val="0070C0"/>
                <w:sz w:val="20"/>
                <w:szCs w:val="19"/>
              </w:rPr>
              <w:t xml:space="preserve"> </w:t>
            </w:r>
            <w:r w:rsidRPr="00D92DDC">
              <w:rPr>
                <w:rFonts w:ascii="Arial" w:eastAsia="Arial" w:hAnsi="Arial" w:cs="Arial"/>
                <w:color w:val="0070C0"/>
                <w:sz w:val="20"/>
                <w:szCs w:val="19"/>
              </w:rPr>
              <w:t xml:space="preserve">to </w:t>
            </w:r>
            <w:r w:rsidRPr="00D92DDC">
              <w:rPr>
                <w:rFonts w:ascii="Arial" w:eastAsia="Arial" w:hAnsi="Arial" w:cs="Arial"/>
                <w:b/>
                <w:color w:val="0070C0"/>
                <w:sz w:val="20"/>
                <w:szCs w:val="19"/>
              </w:rPr>
              <w:t xml:space="preserve">17 stranded sale representatives </w:t>
            </w:r>
            <w:r w:rsidRPr="00D92DDC">
              <w:rPr>
                <w:rFonts w:ascii="Arial" w:eastAsia="Arial" w:hAnsi="Arial" w:cs="Arial"/>
                <w:color w:val="0070C0"/>
                <w:sz w:val="20"/>
                <w:szCs w:val="19"/>
              </w:rPr>
              <w:t xml:space="preserve">and eight </w:t>
            </w:r>
            <w:r w:rsidRPr="00D92DDC">
              <w:rPr>
                <w:rFonts w:ascii="Arial" w:eastAsia="Arial" w:hAnsi="Arial" w:cs="Arial"/>
                <w:b/>
                <w:color w:val="0070C0"/>
                <w:sz w:val="20"/>
                <w:szCs w:val="19"/>
              </w:rPr>
              <w:t>(8) bus drivers (HTIs);</w:t>
            </w:r>
            <w:r w:rsidRPr="00D92DDC">
              <w:rPr>
                <w:rFonts w:ascii="Arial" w:eastAsia="Arial" w:hAnsi="Arial" w:cs="Arial"/>
                <w:color w:val="0070C0"/>
                <w:sz w:val="20"/>
                <w:szCs w:val="19"/>
              </w:rPr>
              <w:t xml:space="preserve"> and</w:t>
            </w:r>
            <w:r w:rsidRPr="00D92DDC">
              <w:rPr>
                <w:rFonts w:ascii="Arial" w:eastAsia="Arial" w:hAnsi="Arial" w:cs="Arial"/>
                <w:b/>
                <w:color w:val="0070C0"/>
                <w:sz w:val="20"/>
                <w:szCs w:val="19"/>
              </w:rPr>
              <w:t xml:space="preserve"> 25,480 families </w:t>
            </w:r>
            <w:r w:rsidRPr="00D92DDC">
              <w:rPr>
                <w:rFonts w:ascii="Arial" w:eastAsia="Arial" w:hAnsi="Arial" w:cs="Arial"/>
                <w:color w:val="0070C0"/>
                <w:sz w:val="20"/>
                <w:szCs w:val="19"/>
              </w:rPr>
              <w:t>in which 815 are LSIs.</w:t>
            </w:r>
          </w:p>
          <w:p w14:paraId="04D17FAB" w14:textId="77777777" w:rsidR="00521424" w:rsidRPr="00D92DDC"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92DDC">
              <w:rPr>
                <w:rFonts w:ascii="Arial" w:eastAsia="Arial" w:hAnsi="Arial" w:cs="Arial"/>
                <w:color w:val="0070C0"/>
                <w:sz w:val="20"/>
                <w:szCs w:val="19"/>
              </w:rPr>
              <w:t xml:space="preserve">DSWD-FO VIII through its Crisis Intervention Unit (CIU) provided assistance to </w:t>
            </w:r>
            <w:r w:rsidRPr="00D92DDC">
              <w:rPr>
                <w:rFonts w:ascii="Arial" w:eastAsia="Arial" w:hAnsi="Arial" w:cs="Arial"/>
                <w:b/>
                <w:color w:val="0070C0"/>
                <w:sz w:val="20"/>
                <w:szCs w:val="19"/>
              </w:rPr>
              <w:t>20,330 walk-in clients</w:t>
            </w:r>
            <w:r w:rsidRPr="00D92DDC">
              <w:rPr>
                <w:rFonts w:ascii="Arial" w:eastAsia="Arial" w:hAnsi="Arial" w:cs="Arial"/>
                <w:color w:val="0070C0"/>
                <w:sz w:val="20"/>
                <w:szCs w:val="19"/>
              </w:rPr>
              <w:t xml:space="preserve"> amounting to </w:t>
            </w:r>
            <w:r w:rsidRPr="00D92DDC">
              <w:rPr>
                <w:rFonts w:ascii="Arial" w:eastAsia="Arial" w:hAnsi="Arial" w:cs="Arial"/>
                <w:b/>
                <w:color w:val="0070C0"/>
                <w:sz w:val="20"/>
                <w:szCs w:val="19"/>
              </w:rPr>
              <w:t>₱99,886,364.58.</w:t>
            </w:r>
          </w:p>
          <w:p w14:paraId="741B82CF" w14:textId="77777777" w:rsidR="00521424" w:rsidRPr="00D92DDC"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92DDC">
              <w:rPr>
                <w:rFonts w:ascii="Arial" w:eastAsia="Arial" w:hAnsi="Arial" w:cs="Arial"/>
                <w:color w:val="0070C0"/>
                <w:sz w:val="20"/>
                <w:szCs w:val="19"/>
              </w:rPr>
              <w:t xml:space="preserve">The Social Pension Unit extended assistance to </w:t>
            </w:r>
            <w:r w:rsidRPr="00D92DDC">
              <w:rPr>
                <w:rFonts w:ascii="Arial" w:eastAsia="Arial" w:hAnsi="Arial" w:cs="Arial"/>
                <w:b/>
                <w:bCs/>
                <w:color w:val="0070C0"/>
                <w:sz w:val="20"/>
                <w:szCs w:val="19"/>
              </w:rPr>
              <w:t>216,397 Senior Citizens</w:t>
            </w:r>
            <w:r w:rsidRPr="00D92DDC">
              <w:rPr>
                <w:rFonts w:ascii="Arial" w:eastAsia="Arial" w:hAnsi="Arial" w:cs="Arial"/>
                <w:color w:val="0070C0"/>
                <w:sz w:val="20"/>
                <w:szCs w:val="19"/>
              </w:rPr>
              <w:t xml:space="preserve"> amounting to </w:t>
            </w:r>
            <w:r w:rsidRPr="00D92DDC">
              <w:rPr>
                <w:rFonts w:ascii="Arial" w:eastAsia="Arial" w:hAnsi="Arial" w:cs="Arial"/>
                <w:b/>
                <w:bCs/>
                <w:color w:val="0070C0"/>
                <w:sz w:val="20"/>
                <w:szCs w:val="19"/>
              </w:rPr>
              <w:t xml:space="preserve">₱1,284,624,000.00; </w:t>
            </w:r>
            <w:r w:rsidRPr="00D92DDC">
              <w:rPr>
                <w:rFonts w:ascii="Arial" w:eastAsia="Arial" w:hAnsi="Arial" w:cs="Arial"/>
                <w:color w:val="0070C0"/>
                <w:sz w:val="20"/>
                <w:szCs w:val="19"/>
              </w:rPr>
              <w:t>and</w:t>
            </w:r>
            <w:r w:rsidRPr="00D92DDC">
              <w:rPr>
                <w:rFonts w:ascii="Arial" w:eastAsia="Arial" w:hAnsi="Arial" w:cs="Arial"/>
                <w:b/>
                <w:bCs/>
                <w:color w:val="0070C0"/>
                <w:sz w:val="20"/>
                <w:szCs w:val="19"/>
              </w:rPr>
              <w:t xml:space="preserve"> 29,264 Senior Citizens</w:t>
            </w:r>
            <w:r w:rsidRPr="00D92DDC">
              <w:rPr>
                <w:rFonts w:ascii="Arial" w:eastAsia="Arial" w:hAnsi="Arial" w:cs="Arial"/>
                <w:color w:val="0070C0"/>
                <w:sz w:val="20"/>
                <w:szCs w:val="19"/>
              </w:rPr>
              <w:t xml:space="preserve"> amounting to </w:t>
            </w:r>
            <w:r w:rsidRPr="00D92DDC">
              <w:rPr>
                <w:rFonts w:ascii="Arial" w:eastAsia="Arial" w:hAnsi="Arial" w:cs="Arial"/>
                <w:b/>
                <w:bCs/>
                <w:color w:val="0070C0"/>
                <w:sz w:val="20"/>
                <w:szCs w:val="19"/>
              </w:rPr>
              <w:t xml:space="preserve">₱173,937,000.00 </w:t>
            </w:r>
            <w:r w:rsidRPr="00D92DDC">
              <w:rPr>
                <w:rFonts w:ascii="Arial" w:eastAsia="Arial" w:hAnsi="Arial" w:cs="Arial"/>
                <w:color w:val="0070C0"/>
                <w:sz w:val="20"/>
                <w:szCs w:val="19"/>
              </w:rPr>
              <w:t>for the year 2019 and 2020, respectively.</w:t>
            </w:r>
          </w:p>
          <w:p w14:paraId="5E76368B" w14:textId="77777777" w:rsidR="00521424" w:rsidRPr="00D92DDC"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92DDC">
              <w:rPr>
                <w:rFonts w:ascii="Arial" w:eastAsia="Arial" w:hAnsi="Arial" w:cs="Arial"/>
                <w:color w:val="0070C0"/>
                <w:sz w:val="20"/>
                <w:szCs w:val="19"/>
              </w:rPr>
              <w:t xml:space="preserve">The Sustainable Livelihood Program (SLP) of DSWD-FO VIII was able to extend assistance to </w:t>
            </w:r>
            <w:r w:rsidRPr="00D92DDC">
              <w:rPr>
                <w:rFonts w:ascii="Arial" w:eastAsia="Arial" w:hAnsi="Arial" w:cs="Arial"/>
                <w:b/>
                <w:color w:val="0070C0"/>
                <w:sz w:val="20"/>
                <w:szCs w:val="19"/>
              </w:rPr>
              <w:t>170 beneficiaries</w:t>
            </w:r>
            <w:r w:rsidRPr="00D92DDC">
              <w:rPr>
                <w:rFonts w:ascii="Arial" w:eastAsia="Arial" w:hAnsi="Arial" w:cs="Arial"/>
                <w:color w:val="0070C0"/>
                <w:sz w:val="20"/>
                <w:szCs w:val="19"/>
              </w:rPr>
              <w:t xml:space="preserve"> amounting to </w:t>
            </w:r>
            <w:r w:rsidRPr="00D92DDC">
              <w:rPr>
                <w:rFonts w:ascii="Arial" w:eastAsia="Arial" w:hAnsi="Arial" w:cs="Arial"/>
                <w:b/>
                <w:color w:val="0070C0"/>
                <w:sz w:val="20"/>
                <w:szCs w:val="19"/>
              </w:rPr>
              <w:t>₱2,261,210.07</w:t>
            </w:r>
            <w:r w:rsidRPr="00D92DDC">
              <w:rPr>
                <w:rFonts w:ascii="Arial" w:eastAsia="Arial" w:hAnsi="Arial" w:cs="Arial"/>
                <w:color w:val="0070C0"/>
                <w:sz w:val="20"/>
                <w:szCs w:val="19"/>
              </w:rPr>
              <w:t>.</w:t>
            </w:r>
          </w:p>
          <w:p w14:paraId="78176967" w14:textId="77777777" w:rsidR="00521424" w:rsidRPr="00D92DDC"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92DDC">
              <w:rPr>
                <w:rFonts w:ascii="Arial" w:eastAsia="Arial" w:hAnsi="Arial" w:cs="Arial"/>
                <w:color w:val="0070C0"/>
                <w:sz w:val="20"/>
                <w:szCs w:val="19"/>
              </w:rPr>
              <w:t>DSWD-FO VIII conducted an Emergency Meeting with Municipal Links.</w:t>
            </w:r>
          </w:p>
          <w:p w14:paraId="35339EBD" w14:textId="77777777" w:rsidR="00521424" w:rsidRPr="00D92DDC"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p>
          <w:p w14:paraId="185D7821" w14:textId="77777777" w:rsidR="00521424" w:rsidRPr="00D92DDC"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D92DDC">
              <w:rPr>
                <w:rFonts w:ascii="Arial" w:eastAsia="Arial" w:hAnsi="Arial" w:cs="Arial"/>
                <w:b/>
                <w:color w:val="0070C0"/>
                <w:sz w:val="20"/>
                <w:szCs w:val="19"/>
              </w:rPr>
              <w:t>Social Amelioration Program (SAP)</w:t>
            </w:r>
          </w:p>
          <w:p w14:paraId="54D637B2" w14:textId="2EAACAA0" w:rsidR="00521424" w:rsidRPr="00D92DDC"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92DDC">
              <w:rPr>
                <w:rFonts w:ascii="Arial" w:eastAsia="Arial" w:hAnsi="Arial" w:cs="Arial"/>
                <w:color w:val="0070C0"/>
                <w:sz w:val="20"/>
                <w:szCs w:val="19"/>
              </w:rPr>
              <w:t xml:space="preserve">DSWD-FO VIII through the Emergency Subsidy Program was able to extend assistance to </w:t>
            </w:r>
            <w:r w:rsidRPr="00D92DDC">
              <w:rPr>
                <w:rFonts w:ascii="Arial" w:eastAsia="Arial" w:hAnsi="Arial" w:cs="Arial"/>
                <w:b/>
                <w:color w:val="0070C0"/>
                <w:sz w:val="20"/>
                <w:szCs w:val="19"/>
              </w:rPr>
              <w:t>1,</w:t>
            </w:r>
            <w:r w:rsidR="00D92DDC">
              <w:rPr>
                <w:rFonts w:ascii="Arial" w:eastAsia="Arial" w:hAnsi="Arial" w:cs="Arial"/>
                <w:b/>
                <w:color w:val="0070C0"/>
                <w:sz w:val="20"/>
                <w:szCs w:val="19"/>
              </w:rPr>
              <w:t>352</w:t>
            </w:r>
            <w:r w:rsidRPr="00D92DDC">
              <w:rPr>
                <w:rFonts w:ascii="Arial" w:eastAsia="Arial" w:hAnsi="Arial" w:cs="Arial"/>
                <w:b/>
                <w:color w:val="0070C0"/>
                <w:sz w:val="20"/>
                <w:szCs w:val="19"/>
              </w:rPr>
              <w:t xml:space="preserve"> beneficiaries</w:t>
            </w:r>
            <w:r w:rsidRPr="00D92DDC">
              <w:rPr>
                <w:rFonts w:ascii="Arial" w:eastAsia="Arial" w:hAnsi="Arial" w:cs="Arial"/>
                <w:color w:val="0070C0"/>
                <w:sz w:val="20"/>
                <w:szCs w:val="19"/>
              </w:rPr>
              <w:t xml:space="preserve"> amounting to </w:t>
            </w:r>
            <w:r w:rsidRPr="00D92DDC">
              <w:rPr>
                <w:rFonts w:ascii="Arial" w:eastAsia="Arial" w:hAnsi="Arial" w:cs="Arial"/>
                <w:b/>
                <w:bCs/>
                <w:color w:val="0070C0"/>
                <w:sz w:val="20"/>
                <w:szCs w:val="19"/>
              </w:rPr>
              <w:t>₱6,</w:t>
            </w:r>
            <w:r w:rsidR="00D92DDC">
              <w:rPr>
                <w:rFonts w:ascii="Arial" w:eastAsia="Arial" w:hAnsi="Arial" w:cs="Arial"/>
                <w:b/>
                <w:bCs/>
                <w:color w:val="0070C0"/>
                <w:sz w:val="20"/>
                <w:szCs w:val="19"/>
              </w:rPr>
              <w:t>760</w:t>
            </w:r>
            <w:r w:rsidRPr="00D92DDC">
              <w:rPr>
                <w:rFonts w:ascii="Arial" w:eastAsia="Arial" w:hAnsi="Arial" w:cs="Arial"/>
                <w:b/>
                <w:bCs/>
                <w:color w:val="0070C0"/>
                <w:sz w:val="20"/>
                <w:szCs w:val="19"/>
              </w:rPr>
              <w:t>,000.00.</w:t>
            </w:r>
          </w:p>
          <w:p w14:paraId="392379DC" w14:textId="77777777" w:rsidR="00521424" w:rsidRPr="00D92DDC"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D92DDC">
              <w:rPr>
                <w:rFonts w:ascii="Arial" w:eastAsia="Arial" w:hAnsi="Arial" w:cs="Arial"/>
                <w:color w:val="0070C0"/>
                <w:sz w:val="20"/>
                <w:szCs w:val="19"/>
              </w:rPr>
              <w:t xml:space="preserve">DSWD-FO VIII DRMD recorded </w:t>
            </w:r>
            <w:r w:rsidRPr="00D92DDC">
              <w:rPr>
                <w:rFonts w:ascii="Arial" w:eastAsia="Arial" w:hAnsi="Arial" w:cs="Arial"/>
                <w:b/>
                <w:color w:val="0070C0"/>
                <w:sz w:val="20"/>
                <w:szCs w:val="19"/>
              </w:rPr>
              <w:t>550,267 non-4Ps beneficiaries</w:t>
            </w:r>
            <w:r w:rsidRPr="00D92DDC">
              <w:rPr>
                <w:rFonts w:ascii="Arial" w:eastAsia="Arial" w:hAnsi="Arial" w:cs="Arial"/>
                <w:color w:val="0070C0"/>
                <w:sz w:val="20"/>
                <w:szCs w:val="19"/>
              </w:rPr>
              <w:t xml:space="preserve"> who received SAP amounting to </w:t>
            </w:r>
            <w:r w:rsidRPr="00D92DDC">
              <w:rPr>
                <w:rFonts w:ascii="Arial" w:eastAsia="Arial" w:hAnsi="Arial" w:cs="Arial"/>
                <w:b/>
                <w:color w:val="0070C0"/>
                <w:sz w:val="20"/>
                <w:szCs w:val="19"/>
              </w:rPr>
              <w:t>₱</w:t>
            </w:r>
            <w:r w:rsidRPr="00D92DDC">
              <w:rPr>
                <w:rFonts w:ascii="Arial" w:eastAsia="Arial" w:hAnsi="Arial" w:cs="Arial"/>
                <w:b/>
                <w:color w:val="0070C0"/>
                <w:sz w:val="20"/>
                <w:szCs w:val="24"/>
              </w:rPr>
              <w:t>2,751,249,750.00</w:t>
            </w:r>
            <w:r w:rsidRPr="00D92DDC">
              <w:rPr>
                <w:rFonts w:ascii="Arial" w:eastAsia="Arial" w:hAnsi="Arial" w:cs="Arial"/>
                <w:b/>
                <w:color w:val="0070C0"/>
                <w:sz w:val="20"/>
                <w:szCs w:val="19"/>
              </w:rPr>
              <w:t xml:space="preserve">. </w:t>
            </w:r>
            <w:r w:rsidRPr="00D92DDC">
              <w:rPr>
                <w:rFonts w:ascii="Arial" w:eastAsia="Arial" w:hAnsi="Arial" w:cs="Arial"/>
                <w:color w:val="0070C0"/>
                <w:sz w:val="20"/>
                <w:szCs w:val="19"/>
              </w:rPr>
              <w:t xml:space="preserve">There are also </w:t>
            </w:r>
            <w:r w:rsidRPr="00D92DDC">
              <w:rPr>
                <w:rFonts w:ascii="Arial" w:eastAsia="Arial" w:hAnsi="Arial" w:cs="Arial"/>
                <w:b/>
                <w:color w:val="0070C0"/>
                <w:sz w:val="20"/>
                <w:szCs w:val="19"/>
              </w:rPr>
              <w:t xml:space="preserve">67,958 </w:t>
            </w:r>
            <w:r w:rsidRPr="00D92DDC">
              <w:rPr>
                <w:rFonts w:ascii="Arial" w:eastAsia="Arial" w:hAnsi="Arial" w:cs="Arial"/>
                <w:color w:val="0070C0"/>
                <w:sz w:val="20"/>
                <w:szCs w:val="19"/>
              </w:rPr>
              <w:t xml:space="preserve">out of 83,011 waitlisted beneficiaries who were served amounting to </w:t>
            </w:r>
            <w:r w:rsidRPr="00D92DDC">
              <w:rPr>
                <w:rFonts w:ascii="Arial" w:eastAsia="Arial" w:hAnsi="Arial" w:cs="Arial"/>
                <w:b/>
                <w:color w:val="0070C0"/>
                <w:sz w:val="20"/>
                <w:szCs w:val="19"/>
              </w:rPr>
              <w:t>₱339,790,000.00.</w:t>
            </w:r>
          </w:p>
          <w:p w14:paraId="2106D0BB" w14:textId="77777777" w:rsidR="00521424" w:rsidRPr="006A79C8"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92DDC">
              <w:rPr>
                <w:rFonts w:ascii="Arial" w:eastAsia="Arial" w:hAnsi="Arial" w:cs="Arial"/>
                <w:color w:val="0070C0"/>
                <w:sz w:val="20"/>
                <w:szCs w:val="19"/>
              </w:rPr>
              <w:t xml:space="preserve">4Ps was able to extend assistance to their </w:t>
            </w:r>
            <w:r w:rsidRPr="00D92DDC">
              <w:rPr>
                <w:rFonts w:ascii="Arial" w:eastAsia="Arial" w:hAnsi="Arial" w:cs="Arial"/>
                <w:b/>
                <w:color w:val="0070C0"/>
                <w:sz w:val="20"/>
                <w:szCs w:val="19"/>
              </w:rPr>
              <w:t>258,936 cash card</w:t>
            </w:r>
            <w:r w:rsidRPr="00D92DDC">
              <w:rPr>
                <w:rFonts w:ascii="Arial" w:eastAsia="Arial" w:hAnsi="Arial" w:cs="Arial"/>
                <w:color w:val="0070C0"/>
                <w:sz w:val="20"/>
                <w:szCs w:val="19"/>
              </w:rPr>
              <w:t xml:space="preserve"> </w:t>
            </w:r>
            <w:r w:rsidRPr="00D92DDC">
              <w:rPr>
                <w:rFonts w:ascii="Arial" w:eastAsia="Arial" w:hAnsi="Arial" w:cs="Arial"/>
                <w:b/>
                <w:color w:val="0070C0"/>
                <w:sz w:val="20"/>
                <w:szCs w:val="19"/>
              </w:rPr>
              <w:t>holder beneficiaries</w:t>
            </w:r>
            <w:r w:rsidRPr="00D92DDC">
              <w:rPr>
                <w:rFonts w:ascii="Arial" w:eastAsia="Arial" w:hAnsi="Arial" w:cs="Arial"/>
                <w:color w:val="0070C0"/>
                <w:sz w:val="20"/>
                <w:szCs w:val="19"/>
              </w:rPr>
              <w:t xml:space="preserve"> amounting to </w:t>
            </w:r>
            <w:r w:rsidRPr="00D92DDC">
              <w:rPr>
                <w:rFonts w:ascii="Arial" w:eastAsia="Arial" w:hAnsi="Arial" w:cs="Arial"/>
                <w:b/>
                <w:color w:val="0070C0"/>
                <w:sz w:val="20"/>
                <w:szCs w:val="19"/>
              </w:rPr>
              <w:t>₱945,116,400.00</w:t>
            </w:r>
            <w:r w:rsidRPr="00D92DDC">
              <w:rPr>
                <w:rFonts w:ascii="Arial" w:eastAsia="Arial" w:hAnsi="Arial" w:cs="Arial"/>
                <w:color w:val="0070C0"/>
                <w:sz w:val="20"/>
                <w:szCs w:val="19"/>
              </w:rPr>
              <w:t xml:space="preserve"> and </w:t>
            </w:r>
            <w:r w:rsidRPr="00D92DDC">
              <w:rPr>
                <w:rFonts w:ascii="Arial" w:eastAsia="Arial" w:hAnsi="Arial" w:cs="Arial"/>
                <w:b/>
                <w:color w:val="0070C0"/>
                <w:sz w:val="20"/>
                <w:szCs w:val="19"/>
              </w:rPr>
              <w:t>21,153 non-cash card holder beneficiaries</w:t>
            </w:r>
            <w:r w:rsidRPr="00D92DDC">
              <w:rPr>
                <w:rFonts w:ascii="Arial" w:eastAsia="Arial" w:hAnsi="Arial" w:cs="Arial"/>
                <w:color w:val="0070C0"/>
                <w:sz w:val="20"/>
                <w:szCs w:val="19"/>
              </w:rPr>
              <w:t xml:space="preserve"> amounting to </w:t>
            </w:r>
            <w:r w:rsidRPr="00D92DDC">
              <w:rPr>
                <w:rFonts w:ascii="Arial" w:eastAsia="Arial" w:hAnsi="Arial" w:cs="Arial"/>
                <w:b/>
                <w:color w:val="0070C0"/>
                <w:sz w:val="20"/>
                <w:szCs w:val="19"/>
              </w:rPr>
              <w:t>₱77,212,100.00.</w:t>
            </w:r>
          </w:p>
        </w:tc>
      </w:tr>
    </w:tbl>
    <w:p w14:paraId="2343EE17"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A97130D" w14:textId="77777777" w:rsidR="00692CF2" w:rsidRDefault="00692CF2"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DCC04F9" w14:textId="77777777" w:rsidR="00692CF2" w:rsidRDefault="00692CF2"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8E6C8F" w14:textId="77777777" w:rsidR="00692CF2" w:rsidRDefault="00692CF2"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28EC0BD3"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transported a total of 2,850 Family Food Packs amounting to ₱1,556,100.00 to Municipality of </w:t>
            </w:r>
            <w:proofErr w:type="spellStart"/>
            <w:r w:rsidRPr="000B3A76">
              <w:rPr>
                <w:rFonts w:ascii="Arial" w:eastAsia="Arial" w:hAnsi="Arial" w:cs="Arial"/>
                <w:sz w:val="20"/>
                <w:szCs w:val="19"/>
              </w:rPr>
              <w:t>Buug</w:t>
            </w:r>
            <w:proofErr w:type="spellEnd"/>
            <w:r w:rsidRPr="000B3A76">
              <w:rPr>
                <w:rFonts w:ascii="Arial" w:eastAsia="Arial" w:hAnsi="Arial" w:cs="Arial"/>
                <w:sz w:val="20"/>
                <w:szCs w:val="19"/>
              </w:rPr>
              <w:t>, Naga and Ipil, Zamboanga Sibugay intended for the IPs, LSI and families affected due to lockdown last November 17, 2020.</w:t>
            </w:r>
          </w:p>
          <w:p w14:paraId="5B32CA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691325A"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4B458A33"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45D3A8C2"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2153306F" w14:textId="77777777" w:rsidR="00521424" w:rsidRPr="000B3A76"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0B3A76" w:rsidRDefault="00521424" w:rsidP="009C745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38BE46C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6ADB9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0000" w:themeColor="text1"/>
                <w:sz w:val="20"/>
                <w:szCs w:val="19"/>
              </w:rPr>
            </w:pPr>
            <w:r w:rsidRPr="009C745E">
              <w:rPr>
                <w:rFonts w:ascii="Arial" w:eastAsia="Arial" w:hAnsi="Arial" w:cs="Arial"/>
                <w:color w:val="000000" w:themeColor="text1"/>
                <w:sz w:val="20"/>
                <w:szCs w:val="19"/>
              </w:rPr>
              <w:t>04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 xml:space="preserve">DSWD-FO X provided 5,000 FFPs amounting to ₱2,805,000.00 to Region XII, 3,000 FFPs amounting to ₱2,035,718.08 to </w:t>
            </w:r>
            <w:proofErr w:type="spellStart"/>
            <w:r w:rsidRPr="009C745E">
              <w:rPr>
                <w:rFonts w:ascii="Arial" w:eastAsia="Arial" w:hAnsi="Arial" w:cs="Arial"/>
                <w:color w:val="000000" w:themeColor="text1"/>
                <w:sz w:val="20"/>
                <w:szCs w:val="19"/>
              </w:rPr>
              <w:t>Caraga</w:t>
            </w:r>
            <w:proofErr w:type="spellEnd"/>
            <w:r w:rsidRPr="009C745E">
              <w:rPr>
                <w:rFonts w:ascii="Arial" w:eastAsia="Arial" w:hAnsi="Arial" w:cs="Arial"/>
                <w:color w:val="000000" w:themeColor="text1"/>
                <w:sz w:val="20"/>
                <w:szCs w:val="19"/>
              </w:rPr>
              <w:t xml:space="preserve"> Region, and other food items amounting to ₱222,000.00 to </w:t>
            </w:r>
            <w:proofErr w:type="spellStart"/>
            <w:r w:rsidRPr="009C745E">
              <w:rPr>
                <w:rFonts w:ascii="Arial" w:eastAsia="Arial" w:hAnsi="Arial" w:cs="Arial"/>
                <w:color w:val="000000" w:themeColor="text1"/>
                <w:sz w:val="20"/>
                <w:szCs w:val="19"/>
              </w:rPr>
              <w:t>Marawi</w:t>
            </w:r>
            <w:proofErr w:type="spellEnd"/>
            <w:r w:rsidRPr="009C745E">
              <w:rPr>
                <w:rFonts w:ascii="Arial" w:eastAsia="Arial" w:hAnsi="Arial" w:cs="Arial"/>
                <w:color w:val="000000" w:themeColor="text1"/>
                <w:sz w:val="20"/>
                <w:szCs w:val="19"/>
              </w:rPr>
              <w:t xml:space="preserve"> City as relief augmentation.</w:t>
            </w:r>
          </w:p>
          <w:p w14:paraId="12414C79"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 xml:space="preserve">Regular coordination and attendance to the </w:t>
            </w:r>
            <w:proofErr w:type="spellStart"/>
            <w:r w:rsidRPr="009C745E">
              <w:rPr>
                <w:rFonts w:ascii="Arial" w:eastAsia="Arial" w:hAnsi="Arial" w:cs="Arial"/>
                <w:color w:val="000000" w:themeColor="text1"/>
                <w:sz w:val="20"/>
                <w:szCs w:val="19"/>
              </w:rPr>
              <w:t>NorMin</w:t>
            </w:r>
            <w:proofErr w:type="spellEnd"/>
            <w:r w:rsidRPr="009C745E">
              <w:rPr>
                <w:rFonts w:ascii="Arial" w:eastAsia="Arial" w:hAnsi="Arial" w:cs="Arial"/>
                <w:color w:val="000000" w:themeColor="text1"/>
                <w:sz w:val="20"/>
                <w:szCs w:val="19"/>
              </w:rPr>
              <w:t xml:space="preserve"> COVID-19 Response Inter-Agency Task Force Press Conference every Monday, Wednesday and Friday of the week.</w:t>
            </w:r>
          </w:p>
          <w:p w14:paraId="6E1F8583"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Timely submission of reports to Office of the Regional Director, Central Office, OCD and NDRRMC.</w:t>
            </w:r>
          </w:p>
          <w:p w14:paraId="4A51DE56"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Regular attendance to the Agency Operation Center for COVID-19 meetings.</w:t>
            </w:r>
          </w:p>
          <w:p w14:paraId="41CB6AE0"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Ongoing procurement of additional supplies for production of FFPs.</w:t>
            </w:r>
          </w:p>
          <w:p w14:paraId="33CFE0DA"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Continuous monitoring, response and reporting at the Agency Operations Center.</w:t>
            </w:r>
          </w:p>
          <w:p w14:paraId="48F1DDFE"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DSWD-FO X Staff in coordination with OCD and DOH were augmented to help facilitate the LSIs in the designated isolation area in the city.</w:t>
            </w:r>
          </w:p>
          <w:p w14:paraId="01DE281A" w14:textId="77777777" w:rsidR="00521424" w:rsidRPr="009C745E"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0000" w:themeColor="text1"/>
                <w:sz w:val="20"/>
                <w:szCs w:val="19"/>
              </w:rPr>
            </w:pPr>
          </w:p>
          <w:p w14:paraId="42B52438"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0000" w:themeColor="text1"/>
                <w:sz w:val="20"/>
                <w:szCs w:val="19"/>
              </w:rPr>
            </w:pPr>
            <w:r w:rsidRPr="009C745E">
              <w:rPr>
                <w:rFonts w:ascii="Arial" w:eastAsia="Arial" w:hAnsi="Arial" w:cs="Arial"/>
                <w:b/>
                <w:bCs/>
                <w:color w:val="000000" w:themeColor="text1"/>
                <w:sz w:val="20"/>
                <w:szCs w:val="19"/>
              </w:rPr>
              <w:t>Social Amelioration Program (SAP)</w:t>
            </w:r>
          </w:p>
          <w:p w14:paraId="3A3B49B8"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 xml:space="preserve">DSWD-FO X has served </w:t>
            </w:r>
            <w:r w:rsidRPr="009C745E">
              <w:rPr>
                <w:rFonts w:ascii="Arial" w:eastAsia="Arial" w:hAnsi="Arial" w:cs="Arial"/>
                <w:b/>
                <w:bCs/>
                <w:color w:val="000000" w:themeColor="text1"/>
                <w:sz w:val="20"/>
                <w:szCs w:val="19"/>
              </w:rPr>
              <w:t xml:space="preserve">124,750 </w:t>
            </w:r>
            <w:r w:rsidRPr="009C745E">
              <w:rPr>
                <w:rFonts w:ascii="Arial" w:eastAsia="Arial" w:hAnsi="Arial" w:cs="Arial"/>
                <w:color w:val="000000" w:themeColor="text1"/>
                <w:sz w:val="20"/>
                <w:szCs w:val="19"/>
              </w:rPr>
              <w:t>waitlisted</w:t>
            </w:r>
            <w:r w:rsidRPr="009C745E">
              <w:rPr>
                <w:rFonts w:ascii="Arial" w:eastAsia="Arial" w:hAnsi="Arial" w:cs="Arial"/>
                <w:b/>
                <w:bCs/>
                <w:color w:val="000000" w:themeColor="text1"/>
                <w:sz w:val="20"/>
                <w:szCs w:val="19"/>
              </w:rPr>
              <w:t xml:space="preserve"> </w:t>
            </w:r>
            <w:r w:rsidRPr="009C745E">
              <w:rPr>
                <w:rFonts w:ascii="Arial" w:eastAsia="Arial" w:hAnsi="Arial" w:cs="Arial"/>
                <w:color w:val="000000" w:themeColor="text1"/>
                <w:sz w:val="20"/>
                <w:szCs w:val="19"/>
              </w:rPr>
              <w:t xml:space="preserve">beneficiaries amounting to </w:t>
            </w:r>
            <w:r w:rsidRPr="009C745E">
              <w:rPr>
                <w:rFonts w:ascii="Arial" w:eastAsia="Arial" w:hAnsi="Arial" w:cs="Arial"/>
                <w:b/>
                <w:bCs/>
                <w:color w:val="000000" w:themeColor="text1"/>
                <w:sz w:val="20"/>
                <w:szCs w:val="19"/>
              </w:rPr>
              <w:t xml:space="preserve">₱748,500,000.00 </w:t>
            </w:r>
            <w:r w:rsidRPr="009C745E">
              <w:rPr>
                <w:rFonts w:ascii="Arial" w:eastAsia="Arial" w:hAnsi="Arial" w:cs="Arial"/>
                <w:color w:val="000000" w:themeColor="text1"/>
                <w:sz w:val="20"/>
                <w:szCs w:val="19"/>
              </w:rPr>
              <w:t>as of 04 December 2020, 12NN.</w:t>
            </w:r>
          </w:p>
          <w:p w14:paraId="0F87EC5E"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 xml:space="preserve">DSWD-FO X has served </w:t>
            </w:r>
            <w:r w:rsidRPr="009C745E">
              <w:rPr>
                <w:rFonts w:ascii="Arial" w:eastAsia="Arial" w:hAnsi="Arial" w:cs="Arial"/>
                <w:b/>
                <w:bCs/>
                <w:color w:val="000000" w:themeColor="text1"/>
                <w:sz w:val="20"/>
                <w:szCs w:val="19"/>
              </w:rPr>
              <w:t xml:space="preserve">10,287 </w:t>
            </w:r>
            <w:r w:rsidRPr="009C745E">
              <w:rPr>
                <w:rFonts w:ascii="Arial" w:eastAsia="Arial" w:hAnsi="Arial" w:cs="Arial"/>
                <w:color w:val="000000" w:themeColor="text1"/>
                <w:sz w:val="20"/>
                <w:szCs w:val="19"/>
              </w:rPr>
              <w:t xml:space="preserve">beneficiaries for the </w:t>
            </w:r>
            <w:proofErr w:type="spellStart"/>
            <w:r w:rsidRPr="009C745E">
              <w:rPr>
                <w:rFonts w:ascii="Arial" w:eastAsia="Arial" w:hAnsi="Arial" w:cs="Arial"/>
                <w:color w:val="000000" w:themeColor="text1"/>
                <w:sz w:val="20"/>
                <w:szCs w:val="19"/>
              </w:rPr>
              <w:t>Bayanihan</w:t>
            </w:r>
            <w:proofErr w:type="spellEnd"/>
            <w:r w:rsidRPr="009C745E">
              <w:rPr>
                <w:rFonts w:ascii="Arial" w:eastAsia="Arial" w:hAnsi="Arial" w:cs="Arial"/>
                <w:color w:val="000000" w:themeColor="text1"/>
                <w:sz w:val="20"/>
                <w:szCs w:val="19"/>
              </w:rPr>
              <w:t xml:space="preserve"> 2 ESP Implementation amounting to </w:t>
            </w:r>
            <w:r w:rsidRPr="009C745E">
              <w:rPr>
                <w:rFonts w:ascii="Arial" w:eastAsia="Arial" w:hAnsi="Arial" w:cs="Arial"/>
                <w:b/>
                <w:bCs/>
                <w:color w:val="000000" w:themeColor="text1"/>
                <w:sz w:val="20"/>
                <w:szCs w:val="19"/>
              </w:rPr>
              <w:t xml:space="preserve">₱61,722,000.00 </w:t>
            </w:r>
            <w:r w:rsidRPr="009C745E">
              <w:rPr>
                <w:rFonts w:ascii="Arial" w:eastAsia="Arial" w:hAnsi="Arial" w:cs="Arial"/>
                <w:color w:val="000000" w:themeColor="text1"/>
                <w:sz w:val="20"/>
                <w:szCs w:val="19"/>
              </w:rPr>
              <w:t>as of 04 December 2020, 12NN.</w:t>
            </w:r>
          </w:p>
          <w:p w14:paraId="6C83816D" w14:textId="77777777" w:rsidR="00521424" w:rsidRPr="009C745E"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0000" w:themeColor="text1"/>
                <w:sz w:val="20"/>
                <w:szCs w:val="19"/>
              </w:rPr>
            </w:pPr>
            <w:r w:rsidRPr="009C745E">
              <w:rPr>
                <w:rFonts w:ascii="Arial" w:eastAsia="Arial" w:hAnsi="Arial" w:cs="Arial"/>
                <w:color w:val="000000" w:themeColor="text1"/>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lastRenderedPageBreak/>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LGU </w:t>
            </w:r>
            <w:proofErr w:type="spellStart"/>
            <w:r w:rsidRPr="00260EDA">
              <w:rPr>
                <w:rFonts w:ascii="Arial" w:eastAsia="Arial" w:hAnsi="Arial" w:cs="Arial"/>
                <w:bCs/>
                <w:sz w:val="20"/>
                <w:szCs w:val="20"/>
              </w:rPr>
              <w:t>Panabo</w:t>
            </w:r>
            <w:proofErr w:type="spellEnd"/>
            <w:r w:rsidRPr="00260EDA">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260EDA">
              <w:rPr>
                <w:rFonts w:ascii="Arial" w:eastAsia="Arial" w:hAnsi="Arial" w:cs="Arial"/>
                <w:bCs/>
                <w:sz w:val="20"/>
                <w:szCs w:val="20"/>
              </w:rPr>
              <w:t>Pantawid</w:t>
            </w:r>
            <w:proofErr w:type="spellEnd"/>
            <w:r w:rsidRPr="00260EDA">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With the absence of accredited payment outlets and internet connectivity in GIDA/remote areas, </w:t>
            </w:r>
            <w:proofErr w:type="spellStart"/>
            <w:r w:rsidRPr="00260EDA">
              <w:rPr>
                <w:rFonts w:ascii="Arial" w:eastAsia="Arial" w:hAnsi="Arial" w:cs="Arial"/>
                <w:bCs/>
                <w:sz w:val="20"/>
                <w:szCs w:val="20"/>
              </w:rPr>
              <w:t>Starpay</w:t>
            </w:r>
            <w:proofErr w:type="spellEnd"/>
            <w:r w:rsidRPr="00260EDA">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To date, a cumulative total of 1,856 out of 2,312 beneficiaries or 80.24% were paid under </w:t>
            </w:r>
            <w:proofErr w:type="spellStart"/>
            <w:r w:rsidRPr="00A00BA1">
              <w:rPr>
                <w:rFonts w:ascii="Arial" w:eastAsia="Arial" w:hAnsi="Arial" w:cs="Arial"/>
                <w:sz w:val="20"/>
                <w:szCs w:val="19"/>
              </w:rPr>
              <w:t>Bayanihan</w:t>
            </w:r>
            <w:proofErr w:type="spellEnd"/>
            <w:r w:rsidRPr="00A00BA1">
              <w:rPr>
                <w:rFonts w:ascii="Arial" w:eastAsia="Arial" w:hAnsi="Arial" w:cs="Arial"/>
                <w:sz w:val="20"/>
                <w:szCs w:val="19"/>
              </w:rPr>
              <w:t xml:space="preserve"> 2 amounting to ₱9,252,200.00.</w:t>
            </w:r>
          </w:p>
        </w:tc>
      </w:tr>
    </w:tbl>
    <w:p w14:paraId="6783A4CC" w14:textId="77777777"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B4FE679" w14:textId="146A6E37" w:rsidR="00521424" w:rsidRDefault="009C745E"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5212FE3C" w14:textId="5BADB5B1" w:rsidR="009C745E" w:rsidRPr="009C745E" w:rsidRDefault="009C745E"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1349689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23EC214" w14:textId="369F30FB" w:rsidR="00521424" w:rsidRDefault="009C745E" w:rsidP="00521424">
      <w:pPr>
        <w:widowControl/>
        <w:spacing w:after="0" w:line="240" w:lineRule="auto"/>
        <w:contextualSpacing/>
        <w:rPr>
          <w:rFonts w:ascii="Arial" w:eastAsia="Arial" w:hAnsi="Arial" w:cs="Arial"/>
          <w:b/>
          <w:color w:val="002060"/>
          <w:sz w:val="28"/>
          <w:szCs w:val="24"/>
        </w:rPr>
      </w:pPr>
      <w:r>
        <w:rPr>
          <w:rFonts w:ascii="Arial" w:eastAsia="Arial" w:hAnsi="Arial" w:cs="Arial"/>
          <w:b/>
          <w:sz w:val="24"/>
          <w:szCs w:val="24"/>
        </w:rPr>
        <w:t>RODEL V. CABADDU</w:t>
      </w:r>
    </w:p>
    <w:p w14:paraId="3CA81C7C" w14:textId="77777777" w:rsidR="00521424" w:rsidRDefault="00521424" w:rsidP="005214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85982C4" w14:textId="77777777" w:rsidR="00521424" w:rsidRDefault="00521424" w:rsidP="00521424">
      <w:pPr>
        <w:widowControl/>
        <w:spacing w:after="0" w:line="240" w:lineRule="auto"/>
        <w:contextualSpacing/>
        <w:rPr>
          <w:rFonts w:ascii="Arial" w:eastAsia="Arial" w:hAnsi="Arial" w:cs="Arial"/>
          <w:b/>
          <w:color w:val="002060"/>
          <w:sz w:val="28"/>
          <w:szCs w:val="24"/>
        </w:rPr>
      </w:pPr>
      <w:bookmarkStart w:id="2" w:name="_Hlk57655386"/>
    </w:p>
    <w:p w14:paraId="3CFA48C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68C7079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67BB52D"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2E2607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19B2B92"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8E322F5"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CC0DD3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DF31525"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17EECA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D49B60F"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FDA2CCC"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FF575A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6AFAF49"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CE443BC" w14:textId="713B9E0E" w:rsidR="00521424" w:rsidRDefault="00521424" w:rsidP="00521424">
      <w:pPr>
        <w:widowControl/>
        <w:spacing w:after="0" w:line="240" w:lineRule="auto"/>
        <w:contextualSpacing/>
        <w:rPr>
          <w:rFonts w:ascii="Arial" w:eastAsia="Arial" w:hAnsi="Arial" w:cs="Arial"/>
          <w:b/>
          <w:color w:val="002060"/>
          <w:sz w:val="28"/>
          <w:szCs w:val="24"/>
        </w:rPr>
      </w:pPr>
    </w:p>
    <w:p w14:paraId="172B74CD" w14:textId="792C9DBB" w:rsidR="00521424" w:rsidRDefault="00521424" w:rsidP="00521424">
      <w:pPr>
        <w:widowControl/>
        <w:spacing w:after="0" w:line="240" w:lineRule="auto"/>
        <w:contextualSpacing/>
        <w:rPr>
          <w:rFonts w:ascii="Arial" w:eastAsia="Arial" w:hAnsi="Arial" w:cs="Arial"/>
          <w:b/>
          <w:color w:val="002060"/>
          <w:sz w:val="28"/>
          <w:szCs w:val="24"/>
        </w:rPr>
      </w:pPr>
    </w:p>
    <w:p w14:paraId="3FAC1727" w14:textId="480115B3" w:rsidR="00521424" w:rsidRDefault="00521424" w:rsidP="00521424">
      <w:pPr>
        <w:widowControl/>
        <w:spacing w:after="0" w:line="240" w:lineRule="auto"/>
        <w:contextualSpacing/>
        <w:rPr>
          <w:rFonts w:ascii="Arial" w:eastAsia="Arial" w:hAnsi="Arial" w:cs="Arial"/>
          <w:b/>
          <w:color w:val="002060"/>
          <w:sz w:val="28"/>
          <w:szCs w:val="24"/>
        </w:rPr>
      </w:pPr>
    </w:p>
    <w:p w14:paraId="6CAA4865" w14:textId="5BA838C2" w:rsidR="00521424" w:rsidRDefault="00521424" w:rsidP="00521424">
      <w:pPr>
        <w:widowControl/>
        <w:spacing w:after="0" w:line="240" w:lineRule="auto"/>
        <w:contextualSpacing/>
        <w:rPr>
          <w:rFonts w:ascii="Arial" w:eastAsia="Arial" w:hAnsi="Arial" w:cs="Arial"/>
          <w:b/>
          <w:color w:val="002060"/>
          <w:sz w:val="28"/>
          <w:szCs w:val="24"/>
        </w:rPr>
      </w:pPr>
    </w:p>
    <w:p w14:paraId="5F96643C"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C075052"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FA14F80"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2A73C921"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849184A" w14:textId="65E9DF3C" w:rsidR="00521424" w:rsidRDefault="00521424" w:rsidP="00404678">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r w:rsidR="00404678">
        <w:rPr>
          <w:rFonts w:ascii="Arial" w:eastAsia="Arial" w:hAnsi="Arial" w:cs="Arial"/>
          <w:b/>
          <w:noProof/>
          <w:color w:val="002060"/>
          <w:sz w:val="28"/>
          <w:szCs w:val="24"/>
        </w:rPr>
        <w:drawing>
          <wp:inline distT="0" distB="0" distL="0" distR="0" wp14:anchorId="61CEEDF0" wp14:editId="2D3DE038">
            <wp:extent cx="5759803" cy="4320000"/>
            <wp:effectExtent l="0" t="0" r="0" b="4445"/>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59803" cy="4320000"/>
                    </a:xfrm>
                    <a:prstGeom prst="rect">
                      <a:avLst/>
                    </a:prstGeom>
                  </pic:spPr>
                </pic:pic>
              </a:graphicData>
            </a:graphic>
          </wp:inline>
        </w:drawing>
      </w:r>
    </w:p>
    <w:p w14:paraId="47BFB15A" w14:textId="77777777" w:rsidR="00404678" w:rsidRDefault="00404678" w:rsidP="00404678">
      <w:pPr>
        <w:widowControl/>
        <w:spacing w:after="0" w:line="240" w:lineRule="auto"/>
        <w:contextualSpacing/>
        <w:rPr>
          <w:rFonts w:ascii="Arial" w:eastAsia="Arial" w:hAnsi="Arial" w:cs="Arial"/>
          <w:b/>
          <w:color w:val="002060"/>
          <w:sz w:val="28"/>
          <w:szCs w:val="24"/>
        </w:rPr>
      </w:pPr>
    </w:p>
    <w:p w14:paraId="150F185E" w14:textId="0D810C3F" w:rsidR="00241E9A" w:rsidRDefault="00404678" w:rsidP="001B408E">
      <w:pPr>
        <w:widowControl/>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8292D0E" wp14:editId="0F6FF2CE">
            <wp:extent cx="5759803" cy="432000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59803" cy="4320000"/>
                    </a:xfrm>
                    <a:prstGeom prst="rect">
                      <a:avLst/>
                    </a:prstGeom>
                  </pic:spPr>
                </pic:pic>
              </a:graphicData>
            </a:graphic>
          </wp:inline>
        </w:drawing>
      </w:r>
      <w:bookmarkStart w:id="3" w:name="_GoBack"/>
      <w:bookmarkEnd w:id="2"/>
      <w:bookmarkEnd w:id="3"/>
    </w:p>
    <w:sectPr w:rsidR="00241E9A"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742C9" w14:textId="77777777" w:rsidR="00761B4D" w:rsidRDefault="00761B4D">
      <w:pPr>
        <w:spacing w:after="0" w:line="240" w:lineRule="auto"/>
      </w:pPr>
      <w:r>
        <w:separator/>
      </w:r>
    </w:p>
  </w:endnote>
  <w:endnote w:type="continuationSeparator" w:id="0">
    <w:p w14:paraId="3E1BF2B5" w14:textId="77777777" w:rsidR="00761B4D" w:rsidRDefault="00761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C745E" w:rsidRDefault="009C745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9C745E" w:rsidRDefault="009C745E">
    <w:pPr>
      <w:pBdr>
        <w:bottom w:val="single" w:sz="6" w:space="1" w:color="000000"/>
      </w:pBdr>
      <w:tabs>
        <w:tab w:val="left" w:pos="2371"/>
        <w:tab w:val="center" w:pos="5233"/>
      </w:tabs>
      <w:spacing w:after="0" w:line="240" w:lineRule="auto"/>
      <w:jc w:val="right"/>
      <w:rPr>
        <w:sz w:val="16"/>
        <w:szCs w:val="16"/>
      </w:rPr>
    </w:pPr>
  </w:p>
  <w:p w14:paraId="7DE3E999" w14:textId="4A6AA71E" w:rsidR="009C745E" w:rsidRDefault="009C745E">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92CF2">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92CF2">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1</w:t>
    </w:r>
    <w:r w:rsidRPr="00F8215D">
      <w:rPr>
        <w:rFonts w:ascii="Arial" w:eastAsia="Arial" w:hAnsi="Arial" w:cs="Arial"/>
        <w:sz w:val="14"/>
        <w:szCs w:val="14"/>
      </w:rPr>
      <w:t xml:space="preserve"> on the Coronavirus Disease (COV</w:t>
    </w:r>
    <w:r>
      <w:rPr>
        <w:rFonts w:ascii="Arial" w:eastAsia="Arial" w:hAnsi="Arial" w:cs="Arial"/>
        <w:sz w:val="14"/>
        <w:szCs w:val="14"/>
      </w:rPr>
      <w:t>ID19) as of 05 December 2020, 6P</w:t>
    </w:r>
    <w:r w:rsidRPr="00F8215D">
      <w:rPr>
        <w:rFonts w:ascii="Arial" w:eastAsia="Arial" w:hAnsi="Arial" w:cs="Arial"/>
        <w:sz w:val="14"/>
        <w:szCs w:val="14"/>
      </w:rPr>
      <w:t>M</w:t>
    </w:r>
  </w:p>
  <w:p w14:paraId="2B859230" w14:textId="77777777" w:rsidR="009C745E" w:rsidRDefault="009C745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C745E" w:rsidRDefault="009C745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3B601" w14:textId="77777777" w:rsidR="00761B4D" w:rsidRDefault="00761B4D">
      <w:pPr>
        <w:spacing w:after="0" w:line="240" w:lineRule="auto"/>
      </w:pPr>
      <w:r>
        <w:separator/>
      </w:r>
    </w:p>
  </w:footnote>
  <w:footnote w:type="continuationSeparator" w:id="0">
    <w:p w14:paraId="1D0236DE" w14:textId="77777777" w:rsidR="00761B4D" w:rsidRDefault="00761B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C745E" w:rsidRDefault="009C745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C745E" w:rsidRDefault="009C745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C745E" w:rsidRDefault="009C745E">
    <w:pPr>
      <w:pBdr>
        <w:bottom w:val="single" w:sz="6" w:space="1" w:color="000000"/>
      </w:pBdr>
      <w:tabs>
        <w:tab w:val="center" w:pos="4680"/>
        <w:tab w:val="right" w:pos="9360"/>
      </w:tabs>
      <w:spacing w:after="0" w:line="240" w:lineRule="auto"/>
      <w:jc w:val="center"/>
      <w:rPr>
        <w:sz w:val="10"/>
      </w:rPr>
    </w:pPr>
  </w:p>
  <w:p w14:paraId="3A0C3660" w14:textId="77777777" w:rsidR="009C745E" w:rsidRDefault="009C745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C745E" w:rsidRDefault="009C745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F1E"/>
    <w:rsid w:val="005262D4"/>
    <w:rsid w:val="005264DB"/>
    <w:rsid w:val="005266E5"/>
    <w:rsid w:val="0052690A"/>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4A85"/>
    <w:rsid w:val="00BB5A4F"/>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F53B499-23D5-47AD-A89A-DB90060CA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5</Pages>
  <Words>13957</Words>
  <Characters>79558</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7</cp:revision>
  <dcterms:created xsi:type="dcterms:W3CDTF">2020-12-05T07:28:00Z</dcterms:created>
  <dcterms:modified xsi:type="dcterms:W3CDTF">2020-12-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